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F1FE4" w14:textId="77777777" w:rsidR="00E849F8" w:rsidRDefault="00E849F8"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t>TRƯỜNG ĐẠI HỌC AN GIANG</w:t>
      </w:r>
    </w:p>
    <w:p w14:paraId="3687341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7BE6FE8B"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7C01BA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FF27504"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3AB8681" w14:textId="6F20DC9E"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2653ECB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7CADDB62"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34C63ECE"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rPr>
      </w:pPr>
    </w:p>
    <w:p w14:paraId="34643695" w14:textId="352849F3" w:rsidR="007D36BC"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65A9B496" w14:textId="77777777" w:rsidR="00643D54" w:rsidRPr="00A7573F" w:rsidRDefault="00643D54"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p>
    <w:p w14:paraId="17EB4599" w14:textId="6745D065" w:rsidR="00BD56C6" w:rsidRDefault="00A7573F" w:rsidP="00D044F4">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r>
        <w:rPr>
          <w:b/>
          <w:sz w:val="28"/>
          <w:szCs w:val="28"/>
        </w:rPr>
        <w:t>TRUNG TÂM TIN HỌC – TRƯỜNG ĐẠI HỌC AN GIANG</w:t>
      </w:r>
    </w:p>
    <w:p w14:paraId="37D9B355" w14:textId="77777777" w:rsidR="00E849F8" w:rsidRDefault="00E849F8" w:rsidP="007A1D13">
      <w:pPr>
        <w:pBdr>
          <w:top w:val="single" w:sz="4" w:space="1" w:color="auto"/>
          <w:left w:val="single" w:sz="4" w:space="4" w:color="auto"/>
          <w:bottom w:val="single" w:sz="4" w:space="31" w:color="auto"/>
          <w:right w:val="single" w:sz="4" w:space="4" w:color="auto"/>
        </w:pBdr>
        <w:tabs>
          <w:tab w:val="left" w:pos="360"/>
          <w:tab w:val="left" w:pos="5760"/>
        </w:tabs>
        <w:spacing w:before="120"/>
        <w:rPr>
          <w:b/>
          <w:sz w:val="28"/>
        </w:rPr>
      </w:pPr>
    </w:p>
    <w:p w14:paraId="35C198EC" w14:textId="7C58A9F9" w:rsidR="00CF132F" w:rsidRDefault="00CF132F" w:rsidP="007A1D13">
      <w:pPr>
        <w:pBdr>
          <w:top w:val="single" w:sz="4" w:space="1" w:color="auto"/>
          <w:left w:val="single" w:sz="4" w:space="4" w:color="auto"/>
          <w:bottom w:val="single" w:sz="4" w:space="31" w:color="auto"/>
          <w:right w:val="single" w:sz="4" w:space="4" w:color="auto"/>
        </w:pBdr>
        <w:spacing w:before="120"/>
        <w:jc w:val="center"/>
        <w:rPr>
          <w:b/>
          <w:sz w:val="28"/>
        </w:rPr>
      </w:pPr>
    </w:p>
    <w:p w14:paraId="707DBC40" w14:textId="4B3FA9C4"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6460919A" w14:textId="67BEB322"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sz w:val="28"/>
        </w:rPr>
      </w:pPr>
    </w:p>
    <w:p w14:paraId="19EB18AA" w14:textId="77777777"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sz w:val="28"/>
        </w:rPr>
      </w:pPr>
    </w:p>
    <w:p w14:paraId="25895F3D" w14:textId="77777777"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5F1475CA" w14:textId="0389702D" w:rsidR="00E849F8" w:rsidRDefault="00A7573F" w:rsidP="007A1D13">
      <w:pPr>
        <w:pBdr>
          <w:top w:val="single" w:sz="4" w:space="1" w:color="auto"/>
          <w:left w:val="single" w:sz="4" w:space="4" w:color="auto"/>
          <w:bottom w:val="single" w:sz="4" w:space="31" w:color="auto"/>
          <w:right w:val="single" w:sz="4" w:space="4" w:color="auto"/>
        </w:pBdr>
        <w:spacing w:before="120"/>
        <w:jc w:val="center"/>
        <w:rPr>
          <w:b/>
          <w:sz w:val="28"/>
        </w:rPr>
      </w:pPr>
      <w:r>
        <w:rPr>
          <w:b/>
          <w:sz w:val="28"/>
        </w:rPr>
        <w:t>TRỊNH THANH TÙNG</w:t>
      </w:r>
    </w:p>
    <w:p w14:paraId="2EF7C157" w14:textId="6B1DE827" w:rsidR="006C7C19" w:rsidRDefault="006C7C19" w:rsidP="007A1D13">
      <w:pPr>
        <w:pBdr>
          <w:top w:val="single" w:sz="4" w:space="1" w:color="auto"/>
          <w:left w:val="single" w:sz="4" w:space="4" w:color="auto"/>
          <w:bottom w:val="single" w:sz="4" w:space="31" w:color="auto"/>
          <w:right w:val="single" w:sz="4" w:space="4" w:color="auto"/>
        </w:pBdr>
        <w:spacing w:before="120"/>
        <w:jc w:val="center"/>
        <w:rPr>
          <w:b/>
        </w:rPr>
      </w:pPr>
    </w:p>
    <w:p w14:paraId="75601B6C" w14:textId="77777777"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rPr>
      </w:pPr>
    </w:p>
    <w:p w14:paraId="71C10337" w14:textId="2AFDF3FE" w:rsidR="0091432E" w:rsidRDefault="0091432E" w:rsidP="007A1D13">
      <w:pPr>
        <w:pBdr>
          <w:top w:val="single" w:sz="4" w:space="1" w:color="auto"/>
          <w:left w:val="single" w:sz="4" w:space="4" w:color="auto"/>
          <w:bottom w:val="single" w:sz="4" w:space="31" w:color="auto"/>
          <w:right w:val="single" w:sz="4" w:space="4" w:color="auto"/>
        </w:pBdr>
        <w:spacing w:before="120"/>
        <w:jc w:val="center"/>
        <w:rPr>
          <w:b/>
        </w:rPr>
      </w:pPr>
    </w:p>
    <w:p w14:paraId="6B862FC3" w14:textId="3A81B902"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rPr>
      </w:pPr>
    </w:p>
    <w:p w14:paraId="1DA34564" w14:textId="77777777" w:rsidR="00643D54" w:rsidRDefault="00643D54" w:rsidP="007A1D13">
      <w:pPr>
        <w:pBdr>
          <w:top w:val="single" w:sz="4" w:space="1" w:color="auto"/>
          <w:left w:val="single" w:sz="4" w:space="4" w:color="auto"/>
          <w:bottom w:val="single" w:sz="4" w:space="31" w:color="auto"/>
          <w:right w:val="single" w:sz="4" w:space="4" w:color="auto"/>
        </w:pBdr>
        <w:spacing w:before="120"/>
        <w:jc w:val="center"/>
        <w:rPr>
          <w:b/>
        </w:rPr>
      </w:pPr>
    </w:p>
    <w:p w14:paraId="7BE35076"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5A92B152"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48A96EFB" w14:textId="6DF6E3C5" w:rsidR="00E33034" w:rsidRDefault="0091432E" w:rsidP="007A1D13">
      <w:pPr>
        <w:pBdr>
          <w:top w:val="single" w:sz="4" w:space="1" w:color="auto"/>
          <w:left w:val="single" w:sz="4" w:space="4" w:color="auto"/>
          <w:bottom w:val="single" w:sz="4" w:space="31" w:color="auto"/>
          <w:right w:val="single" w:sz="4" w:space="4" w:color="auto"/>
        </w:pBdr>
        <w:spacing w:before="120"/>
        <w:jc w:val="center"/>
        <w:rPr>
          <w:b/>
        </w:rPr>
      </w:pPr>
      <w:r>
        <w:rPr>
          <w:b/>
        </w:rPr>
        <w:t xml:space="preserve">AN GIANG, </w:t>
      </w:r>
      <w:r w:rsidR="00A7573F">
        <w:rPr>
          <w:b/>
        </w:rPr>
        <w:t>12</w:t>
      </w:r>
      <w:r w:rsidR="00342E4F">
        <w:rPr>
          <w:b/>
        </w:rPr>
        <w:t xml:space="preserve"> </w:t>
      </w:r>
      <w:r>
        <w:rPr>
          <w:b/>
        </w:rPr>
        <w:t xml:space="preserve">THÁNG </w:t>
      </w:r>
      <w:r w:rsidR="00A7573F">
        <w:rPr>
          <w:b/>
        </w:rPr>
        <w:t>04</w:t>
      </w:r>
      <w:r w:rsidR="00BD56C6" w:rsidRPr="00BA7924">
        <w:rPr>
          <w:b/>
        </w:rPr>
        <w:t xml:space="preserve"> </w:t>
      </w:r>
      <w:r w:rsidR="006C7C19" w:rsidRPr="00BA7924">
        <w:rPr>
          <w:b/>
        </w:rPr>
        <w:t>NĂM</w:t>
      </w:r>
      <w:r w:rsidR="00BD56C6" w:rsidRPr="00BA7924">
        <w:rPr>
          <w:b/>
        </w:rPr>
        <w:t xml:space="preserve"> 202</w:t>
      </w:r>
      <w:r w:rsidR="00A7573F">
        <w:rPr>
          <w:b/>
        </w:rPr>
        <w:t>1</w:t>
      </w:r>
    </w:p>
    <w:p w14:paraId="27136502" w14:textId="77777777" w:rsidR="00D40A51" w:rsidRDefault="00D40A51" w:rsidP="007A1D13">
      <w:pPr>
        <w:spacing w:before="120" w:line="259" w:lineRule="auto"/>
        <w:jc w:val="both"/>
        <w:rPr>
          <w:szCs w:val="26"/>
        </w:rPr>
      </w:pPr>
    </w:p>
    <w:p w14:paraId="09C78706" w14:textId="77777777" w:rsidR="00D40A51" w:rsidRDefault="00D40A51"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lastRenderedPageBreak/>
        <w:t>TRƯỜNG ĐẠI HỌC AN GIANG</w:t>
      </w:r>
    </w:p>
    <w:p w14:paraId="4693B61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2BBE5492"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3FBF3D4E"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269FB221"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578158D4"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1839A9BD" w14:textId="7AF70106"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773180A3"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26C8390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A417559"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C3FB810"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5824FE57" w14:textId="77777777" w:rsidR="00A7573F" w:rsidRPr="00A7573F"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06C63284"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3A76E159"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240BA444" w14:textId="77777777" w:rsidR="00CF132F" w:rsidRDefault="00CF132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DA984B0"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1B5458CA" w14:textId="1BA6AEDE" w:rsidR="00D40A51" w:rsidRDefault="00A7573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Pr>
          <w:b/>
          <w:sz w:val="28"/>
        </w:rPr>
        <w:t>TRỊNH THANH TÙNG</w:t>
      </w:r>
    </w:p>
    <w:p w14:paraId="0DDEF2CF" w14:textId="1B28343D" w:rsidR="00B25A81" w:rsidRDefault="00B25A8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r>
        <w:rPr>
          <w:b/>
          <w:sz w:val="28"/>
        </w:rPr>
        <w:t>D</w:t>
      </w:r>
      <w:r w:rsidR="00A7573F">
        <w:rPr>
          <w:b/>
          <w:sz w:val="28"/>
        </w:rPr>
        <w:t>PM175086</w:t>
      </w:r>
    </w:p>
    <w:p w14:paraId="3D15B63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04FCD6C5" w14:textId="77777777" w:rsidR="00D40A51" w:rsidRP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2C7F52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p>
    <w:p w14:paraId="598D4C51" w14:textId="5BC183B8" w:rsidR="0036781B" w:rsidRPr="003700EE" w:rsidRDefault="00D40A51" w:rsidP="003700EE">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sidRPr="00B3073E">
        <w:rPr>
          <w:b/>
          <w:sz w:val="28"/>
        </w:rPr>
        <w:t>GIẢNG VIÊN HƯỚNG DẪN:</w:t>
      </w:r>
      <w:r w:rsidR="003700EE">
        <w:rPr>
          <w:b/>
          <w:sz w:val="28"/>
        </w:rPr>
        <w:t xml:space="preserve"> </w:t>
      </w:r>
      <w:r w:rsidR="009B7034">
        <w:rPr>
          <w:b/>
          <w:sz w:val="28"/>
          <w:szCs w:val="28"/>
        </w:rPr>
        <w:t>T</w:t>
      </w:r>
      <w:r w:rsidR="00147046">
        <w:rPr>
          <w:b/>
          <w:sz w:val="28"/>
          <w:szCs w:val="28"/>
        </w:rPr>
        <w:t>h</w:t>
      </w:r>
      <w:r w:rsidR="009B7034">
        <w:rPr>
          <w:b/>
          <w:sz w:val="28"/>
          <w:szCs w:val="28"/>
        </w:rPr>
        <w:t>S. LÊ TRUNG THƯ</w:t>
      </w:r>
    </w:p>
    <w:p w14:paraId="787747DF" w14:textId="130D2E0D"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B0D8FA4" w14:textId="58954CC9"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72AF918F" w14:textId="3022FAB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48F929DA" w14:textId="68D57AA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60CF5F50" w14:textId="77777777" w:rsidR="003700EE" w:rsidRDefault="003700E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82C7700" w14:textId="456214A6" w:rsidR="002621BE" w:rsidRP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bookmarkStart w:id="0" w:name="_Toc39748025"/>
      <w:bookmarkStart w:id="1" w:name="_Toc39748085"/>
      <w:bookmarkStart w:id="2" w:name="_Toc39749628"/>
      <w:bookmarkStart w:id="3" w:name="_Toc40267190"/>
      <w:bookmarkStart w:id="4" w:name="_Toc40522932"/>
      <w:bookmarkStart w:id="5" w:name="_Toc40626273"/>
      <w:bookmarkStart w:id="6" w:name="_Toc40626450"/>
      <w:bookmarkStart w:id="7" w:name="_Toc41513269"/>
      <w:bookmarkStart w:id="8" w:name="_Toc41514162"/>
      <w:bookmarkStart w:id="9" w:name="_Toc41922421"/>
      <w:bookmarkStart w:id="10" w:name="_Toc41989110"/>
      <w:bookmarkStart w:id="11" w:name="_Toc41989307"/>
      <w:bookmarkStart w:id="12" w:name="_Toc41998031"/>
      <w:r w:rsidRPr="002621BE">
        <w:rPr>
          <w:b/>
          <w:sz w:val="28"/>
          <w:szCs w:val="28"/>
        </w:rPr>
        <w:t>AN GIANG, 12 THÁNG 04 NĂM 202</w:t>
      </w:r>
      <w:bookmarkEnd w:id="0"/>
      <w:bookmarkEnd w:id="1"/>
      <w:bookmarkEnd w:id="2"/>
      <w:bookmarkEnd w:id="3"/>
      <w:bookmarkEnd w:id="4"/>
      <w:bookmarkEnd w:id="5"/>
      <w:bookmarkEnd w:id="6"/>
      <w:bookmarkEnd w:id="7"/>
      <w:bookmarkEnd w:id="8"/>
      <w:bookmarkEnd w:id="9"/>
      <w:bookmarkEnd w:id="10"/>
      <w:bookmarkEnd w:id="11"/>
      <w:bookmarkEnd w:id="12"/>
      <w:r w:rsidRPr="002621BE">
        <w:rPr>
          <w:b/>
          <w:sz w:val="28"/>
          <w:szCs w:val="28"/>
        </w:rPr>
        <w:t>1</w:t>
      </w:r>
    </w:p>
    <w:p w14:paraId="3213C043" w14:textId="77777777" w:rsidR="00332FB2" w:rsidRDefault="00332FB2" w:rsidP="007A1D13">
      <w:pPr>
        <w:spacing w:before="120" w:line="259" w:lineRule="auto"/>
        <w:jc w:val="both"/>
        <w:rPr>
          <w:lang w:val="x-none" w:eastAsia="x-none"/>
        </w:rPr>
        <w:sectPr w:rsidR="00332FB2" w:rsidSect="00AD67D1">
          <w:footerReference w:type="default" r:id="rId8"/>
          <w:footerReference w:type="first" r:id="rId9"/>
          <w:pgSz w:w="11906" w:h="16838" w:code="9"/>
          <w:pgMar w:top="1418" w:right="1418" w:bottom="1418" w:left="2268" w:header="567" w:footer="567" w:gutter="0"/>
          <w:pgNumType w:fmt="lowerRoman" w:start="1"/>
          <w:cols w:space="720"/>
          <w:docGrid w:linePitch="360"/>
        </w:sectPr>
      </w:pPr>
    </w:p>
    <w:p w14:paraId="3AC3A6E0" w14:textId="77777777" w:rsidR="00E64412" w:rsidRDefault="00E64412" w:rsidP="007A1D13">
      <w:pPr>
        <w:spacing w:before="120" w:line="259" w:lineRule="auto"/>
        <w:jc w:val="both"/>
        <w:rPr>
          <w:b/>
          <w:sz w:val="28"/>
          <w:szCs w:val="28"/>
          <w:u w:val="single"/>
        </w:rPr>
      </w:pPr>
      <w:r>
        <w:rPr>
          <w:lang w:val="x-none" w:eastAsia="x-none"/>
        </w:rPr>
        <w:lastRenderedPageBreak/>
        <w:br w:type="page"/>
      </w:r>
      <w:r>
        <w:rPr>
          <w:noProof/>
        </w:rPr>
        <mc:AlternateContent>
          <mc:Choice Requires="wps">
            <w:drawing>
              <wp:anchor distT="0" distB="0" distL="114300" distR="114300" simplePos="0" relativeHeight="251658240" behindDoc="0" locked="0" layoutInCell="1" allowOverlap="1" wp14:anchorId="46069270" wp14:editId="052CAD21">
                <wp:simplePos x="0" y="0"/>
                <wp:positionH relativeFrom="column">
                  <wp:posOffset>-87630</wp:posOffset>
                </wp:positionH>
                <wp:positionV relativeFrom="paragraph">
                  <wp:posOffset>166370</wp:posOffset>
                </wp:positionV>
                <wp:extent cx="5658592" cy="8705850"/>
                <wp:effectExtent l="0" t="0" r="1841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8592" cy="8705850"/>
                        </a:xfrm>
                        <a:prstGeom prst="rect">
                          <a:avLst/>
                        </a:prstGeom>
                        <a:solidFill>
                          <a:srgbClr val="FFFFFF"/>
                        </a:solidFill>
                        <a:ln w="9525">
                          <a:solidFill>
                            <a:srgbClr val="000000"/>
                          </a:solidFill>
                          <a:miter lim="800000"/>
                          <a:headEnd/>
                          <a:tailEnd/>
                        </a:ln>
                      </wps:spPr>
                      <wps:txbx>
                        <w:txbxContent>
                          <w:p w14:paraId="44AF4E77" w14:textId="77777777" w:rsidR="0092154E" w:rsidRDefault="0092154E" w:rsidP="00E64412">
                            <w:pPr>
                              <w:jc w:val="center"/>
                              <w:rPr>
                                <w:b/>
                                <w:sz w:val="28"/>
                                <w:szCs w:val="28"/>
                                <w:u w:val="single"/>
                              </w:rPr>
                            </w:pPr>
                          </w:p>
                          <w:p w14:paraId="146212A2" w14:textId="77777777" w:rsidR="0092154E" w:rsidRDefault="0092154E" w:rsidP="00E64412">
                            <w:pPr>
                              <w:jc w:val="center"/>
                              <w:rPr>
                                <w:b/>
                                <w:sz w:val="28"/>
                                <w:szCs w:val="28"/>
                              </w:rPr>
                            </w:pPr>
                            <w:r>
                              <w:rPr>
                                <w:b/>
                                <w:sz w:val="28"/>
                                <w:szCs w:val="28"/>
                              </w:rPr>
                              <w:t>NHẬN XÉT CỦA GIẢNG VIÊN HƯỚNG DẪN</w:t>
                            </w:r>
                          </w:p>
                          <w:p w14:paraId="11719DCE" w14:textId="77777777" w:rsidR="0092154E" w:rsidRDefault="0092154E" w:rsidP="00E64412">
                            <w:pPr>
                              <w:tabs>
                                <w:tab w:val="right" w:leader="dot" w:pos="8710"/>
                              </w:tabs>
                              <w:spacing w:line="360" w:lineRule="auto"/>
                              <w:rPr>
                                <w:sz w:val="22"/>
                                <w:szCs w:val="22"/>
                              </w:rPr>
                            </w:pPr>
                          </w:p>
                          <w:p w14:paraId="4EBFB037" w14:textId="77777777" w:rsidR="0092154E" w:rsidRDefault="0092154E" w:rsidP="00E64412">
                            <w:pPr>
                              <w:tabs>
                                <w:tab w:val="right" w:leader="dot" w:pos="8710"/>
                              </w:tabs>
                              <w:spacing w:line="360" w:lineRule="auto"/>
                              <w:ind w:firstLine="720"/>
                            </w:pPr>
                            <w:r>
                              <w:tab/>
                            </w:r>
                          </w:p>
                          <w:p w14:paraId="2AD819A7" w14:textId="77777777" w:rsidR="0092154E" w:rsidRDefault="0092154E" w:rsidP="00E64412">
                            <w:pPr>
                              <w:tabs>
                                <w:tab w:val="right" w:leader="dot" w:pos="8710"/>
                              </w:tabs>
                              <w:spacing w:line="360" w:lineRule="auto"/>
                            </w:pPr>
                            <w:r>
                              <w:tab/>
                            </w:r>
                          </w:p>
                          <w:p w14:paraId="3F5CF62F" w14:textId="77777777" w:rsidR="0092154E" w:rsidRDefault="0092154E" w:rsidP="00E64412">
                            <w:pPr>
                              <w:tabs>
                                <w:tab w:val="right" w:leader="dot" w:pos="8710"/>
                              </w:tabs>
                              <w:spacing w:line="360" w:lineRule="auto"/>
                            </w:pPr>
                            <w:r>
                              <w:tab/>
                            </w:r>
                          </w:p>
                          <w:p w14:paraId="6C5D2CBB" w14:textId="77777777" w:rsidR="0092154E" w:rsidRDefault="0092154E" w:rsidP="00E64412">
                            <w:pPr>
                              <w:tabs>
                                <w:tab w:val="right" w:leader="dot" w:pos="8710"/>
                              </w:tabs>
                              <w:spacing w:line="360" w:lineRule="auto"/>
                            </w:pPr>
                            <w:r>
                              <w:tab/>
                            </w:r>
                          </w:p>
                          <w:p w14:paraId="4D8A02F6" w14:textId="77777777" w:rsidR="0092154E" w:rsidRDefault="0092154E" w:rsidP="00E64412">
                            <w:pPr>
                              <w:tabs>
                                <w:tab w:val="right" w:leader="dot" w:pos="8710"/>
                              </w:tabs>
                              <w:spacing w:line="360" w:lineRule="auto"/>
                            </w:pPr>
                            <w:r>
                              <w:tab/>
                            </w:r>
                          </w:p>
                          <w:p w14:paraId="42A0691D" w14:textId="77777777" w:rsidR="0092154E" w:rsidRDefault="0092154E" w:rsidP="00E64412">
                            <w:pPr>
                              <w:tabs>
                                <w:tab w:val="right" w:leader="dot" w:pos="8710"/>
                              </w:tabs>
                              <w:spacing w:line="360" w:lineRule="auto"/>
                            </w:pPr>
                            <w:r>
                              <w:tab/>
                            </w:r>
                          </w:p>
                          <w:p w14:paraId="1EED5DE5" w14:textId="77777777" w:rsidR="0092154E" w:rsidRDefault="0092154E" w:rsidP="00E64412">
                            <w:pPr>
                              <w:tabs>
                                <w:tab w:val="right" w:leader="dot" w:pos="8710"/>
                              </w:tabs>
                              <w:spacing w:line="360" w:lineRule="auto"/>
                            </w:pPr>
                            <w:r>
                              <w:tab/>
                            </w:r>
                          </w:p>
                          <w:p w14:paraId="1337E44C" w14:textId="77777777" w:rsidR="0092154E" w:rsidRDefault="0092154E" w:rsidP="00E64412">
                            <w:pPr>
                              <w:tabs>
                                <w:tab w:val="right" w:leader="dot" w:pos="8710"/>
                              </w:tabs>
                              <w:spacing w:line="360" w:lineRule="auto"/>
                            </w:pPr>
                            <w:r>
                              <w:tab/>
                            </w:r>
                          </w:p>
                          <w:p w14:paraId="623E03BC" w14:textId="77777777" w:rsidR="0092154E" w:rsidRDefault="0092154E" w:rsidP="00E64412">
                            <w:pPr>
                              <w:tabs>
                                <w:tab w:val="right" w:leader="dot" w:pos="8710"/>
                              </w:tabs>
                              <w:spacing w:line="360" w:lineRule="auto"/>
                            </w:pPr>
                            <w:r>
                              <w:tab/>
                            </w:r>
                          </w:p>
                          <w:p w14:paraId="0022321F" w14:textId="77777777" w:rsidR="0092154E" w:rsidRDefault="0092154E" w:rsidP="00E64412">
                            <w:pPr>
                              <w:tabs>
                                <w:tab w:val="right" w:leader="dot" w:pos="8710"/>
                              </w:tabs>
                              <w:spacing w:line="360" w:lineRule="auto"/>
                            </w:pPr>
                            <w:r>
                              <w:tab/>
                            </w:r>
                          </w:p>
                          <w:p w14:paraId="3AE9752D" w14:textId="77777777" w:rsidR="0092154E" w:rsidRDefault="0092154E" w:rsidP="00E64412">
                            <w:pPr>
                              <w:tabs>
                                <w:tab w:val="right" w:leader="dot" w:pos="8710"/>
                              </w:tabs>
                              <w:spacing w:line="360" w:lineRule="auto"/>
                            </w:pPr>
                            <w:r>
                              <w:tab/>
                            </w:r>
                          </w:p>
                          <w:p w14:paraId="294115BE" w14:textId="77777777" w:rsidR="0092154E" w:rsidRDefault="0092154E" w:rsidP="00E64412">
                            <w:pPr>
                              <w:tabs>
                                <w:tab w:val="right" w:leader="dot" w:pos="8710"/>
                              </w:tabs>
                              <w:spacing w:line="360" w:lineRule="auto"/>
                            </w:pPr>
                            <w:r>
                              <w:tab/>
                            </w:r>
                          </w:p>
                          <w:p w14:paraId="40EBEC72" w14:textId="77777777" w:rsidR="0092154E" w:rsidRDefault="0092154E" w:rsidP="00E64412">
                            <w:pPr>
                              <w:tabs>
                                <w:tab w:val="right" w:leader="dot" w:pos="8710"/>
                              </w:tabs>
                              <w:spacing w:line="360" w:lineRule="auto"/>
                            </w:pPr>
                            <w:r>
                              <w:tab/>
                            </w:r>
                          </w:p>
                          <w:p w14:paraId="35DAA3C3" w14:textId="77777777" w:rsidR="0092154E" w:rsidRDefault="0092154E" w:rsidP="00E64412">
                            <w:pPr>
                              <w:tabs>
                                <w:tab w:val="right" w:leader="dot" w:pos="8710"/>
                              </w:tabs>
                              <w:spacing w:line="360" w:lineRule="auto"/>
                            </w:pPr>
                            <w:r>
                              <w:tab/>
                            </w:r>
                          </w:p>
                          <w:p w14:paraId="1FC93B38" w14:textId="77777777" w:rsidR="0092154E" w:rsidRDefault="0092154E" w:rsidP="00E64412">
                            <w:pPr>
                              <w:tabs>
                                <w:tab w:val="right" w:leader="dot" w:pos="8710"/>
                              </w:tabs>
                              <w:spacing w:line="360" w:lineRule="auto"/>
                            </w:pPr>
                            <w:r>
                              <w:tab/>
                            </w:r>
                          </w:p>
                          <w:p w14:paraId="05F1A2D9" w14:textId="77777777" w:rsidR="0092154E" w:rsidRDefault="0092154E" w:rsidP="00E64412">
                            <w:pPr>
                              <w:tabs>
                                <w:tab w:val="right" w:leader="dot" w:pos="8710"/>
                              </w:tabs>
                              <w:spacing w:line="360" w:lineRule="auto"/>
                            </w:pPr>
                            <w:r>
                              <w:tab/>
                            </w:r>
                          </w:p>
                          <w:p w14:paraId="22010798" w14:textId="77777777" w:rsidR="0092154E" w:rsidRDefault="0092154E" w:rsidP="00E64412">
                            <w:pPr>
                              <w:tabs>
                                <w:tab w:val="right" w:leader="dot" w:pos="8710"/>
                              </w:tabs>
                              <w:spacing w:line="360" w:lineRule="auto"/>
                            </w:pPr>
                            <w:r>
                              <w:tab/>
                            </w:r>
                          </w:p>
                          <w:p w14:paraId="1C8D24DE" w14:textId="77777777" w:rsidR="0092154E" w:rsidRDefault="0092154E" w:rsidP="00E64412">
                            <w:pPr>
                              <w:tabs>
                                <w:tab w:val="right" w:leader="dot" w:pos="8710"/>
                              </w:tabs>
                              <w:spacing w:line="360" w:lineRule="auto"/>
                            </w:pPr>
                            <w:r>
                              <w:tab/>
                            </w:r>
                          </w:p>
                          <w:p w14:paraId="6DCC1989" w14:textId="77777777" w:rsidR="0092154E" w:rsidRDefault="0092154E" w:rsidP="00E64412">
                            <w:pPr>
                              <w:tabs>
                                <w:tab w:val="right" w:leader="dot" w:pos="8710"/>
                              </w:tabs>
                              <w:spacing w:line="360" w:lineRule="auto"/>
                            </w:pPr>
                            <w:r>
                              <w:tab/>
                            </w:r>
                          </w:p>
                          <w:p w14:paraId="49FC8226" w14:textId="77777777" w:rsidR="0092154E" w:rsidRDefault="0092154E" w:rsidP="00E64412">
                            <w:pPr>
                              <w:tabs>
                                <w:tab w:val="center" w:pos="5590"/>
                              </w:tabs>
                              <w:spacing w:line="360" w:lineRule="auto"/>
                              <w:rPr>
                                <w:b/>
                              </w:rPr>
                            </w:pPr>
                            <w:r>
                              <w:rPr>
                                <w:b/>
                              </w:rPr>
                              <w:tab/>
                              <w:t>Giảng viên hướng dẫn</w:t>
                            </w:r>
                          </w:p>
                          <w:p w14:paraId="7719BC80" w14:textId="77777777" w:rsidR="0092154E" w:rsidRDefault="0092154E" w:rsidP="00E64412">
                            <w:pPr>
                              <w:tabs>
                                <w:tab w:val="center" w:pos="5590"/>
                              </w:tabs>
                              <w:spacing w:line="360" w:lineRule="auto"/>
                              <w:rPr>
                                <w:i/>
                              </w:rPr>
                            </w:pPr>
                            <w:r>
                              <w:tab/>
                            </w:r>
                            <w:r>
                              <w:rPr>
                                <w:i/>
                              </w:rPr>
                              <w:t>(Ký và ghi rõ họ tên)</w:t>
                            </w:r>
                          </w:p>
                          <w:p w14:paraId="31616C64" w14:textId="77777777" w:rsidR="0092154E" w:rsidRDefault="0092154E" w:rsidP="00E64412"/>
                          <w:p w14:paraId="018815C5" w14:textId="77777777" w:rsidR="0092154E" w:rsidRDefault="0092154E" w:rsidP="00E64412"/>
                          <w:p w14:paraId="5CB7C715" w14:textId="77777777" w:rsidR="0092154E" w:rsidRDefault="0092154E" w:rsidP="00E64412"/>
                          <w:p w14:paraId="115D6A64" w14:textId="77777777" w:rsidR="0092154E" w:rsidRDefault="0092154E" w:rsidP="00E64412"/>
                          <w:p w14:paraId="47C743A3" w14:textId="77777777" w:rsidR="0092154E" w:rsidRDefault="0092154E" w:rsidP="00E64412">
                            <w:pPr>
                              <w:rPr>
                                <w:sz w:val="20"/>
                                <w:u w:val="single"/>
                              </w:rPr>
                            </w:pPr>
                          </w:p>
                          <w:p w14:paraId="427A9EBA" w14:textId="77777777" w:rsidR="0092154E" w:rsidRDefault="0092154E" w:rsidP="00E64412">
                            <w:pPr>
                              <w:rPr>
                                <w:sz w:val="20"/>
                              </w:rPr>
                            </w:pPr>
                            <w:r>
                              <w:rPr>
                                <w:sz w:val="20"/>
                                <w:u w:val="single"/>
                              </w:rPr>
                              <w:t>Nội dung nhận xét</w:t>
                            </w:r>
                            <w:r>
                              <w:rPr>
                                <w:sz w:val="20"/>
                              </w:rPr>
                              <w:t xml:space="preserve">: </w:t>
                            </w:r>
                          </w:p>
                          <w:p w14:paraId="75282F97" w14:textId="77777777" w:rsidR="0092154E" w:rsidRDefault="0092154E"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92154E" w:rsidRDefault="0092154E" w:rsidP="00E64412">
                            <w:pPr>
                              <w:numPr>
                                <w:ilvl w:val="0"/>
                                <w:numId w:val="1"/>
                              </w:numPr>
                              <w:rPr>
                                <w:sz w:val="20"/>
                              </w:rPr>
                            </w:pPr>
                            <w:r>
                              <w:rPr>
                                <w:sz w:val="20"/>
                              </w:rPr>
                              <w:t>Kết quả đạt được so với yêu cầu;</w:t>
                            </w:r>
                          </w:p>
                          <w:p w14:paraId="794613D8" w14:textId="77777777" w:rsidR="0092154E" w:rsidRDefault="0092154E" w:rsidP="00E64412">
                            <w:pPr>
                              <w:numPr>
                                <w:ilvl w:val="0"/>
                                <w:numId w:val="1"/>
                              </w:numPr>
                              <w:rPr>
                                <w:sz w:val="20"/>
                              </w:rPr>
                            </w:pPr>
                            <w:r>
                              <w:rPr>
                                <w:sz w:val="20"/>
                              </w:rPr>
                              <w:t>Ý kiến khác (nếu có)</w:t>
                            </w:r>
                          </w:p>
                          <w:p w14:paraId="10744C31" w14:textId="77777777" w:rsidR="0092154E" w:rsidRDefault="0092154E" w:rsidP="00E64412">
                            <w:pPr>
                              <w:rPr>
                                <w:sz w:val="22"/>
                              </w:rPr>
                            </w:pPr>
                          </w:p>
                          <w:p w14:paraId="589BBE0E" w14:textId="77777777" w:rsidR="0092154E" w:rsidRDefault="0092154E" w:rsidP="00E64412"/>
                          <w:p w14:paraId="69D6F926" w14:textId="77777777" w:rsidR="0092154E" w:rsidRDefault="0092154E" w:rsidP="00E64412"/>
                          <w:p w14:paraId="77210D61" w14:textId="77777777" w:rsidR="0092154E" w:rsidRDefault="0092154E" w:rsidP="00E64412"/>
                          <w:p w14:paraId="4A0B35A1" w14:textId="77777777" w:rsidR="0092154E" w:rsidRDefault="0092154E" w:rsidP="00E64412"/>
                          <w:p w14:paraId="2B1530D7" w14:textId="77777777" w:rsidR="0092154E" w:rsidRDefault="0092154E" w:rsidP="00E64412"/>
                          <w:p w14:paraId="66FF694B" w14:textId="77777777" w:rsidR="0092154E" w:rsidRDefault="0092154E" w:rsidP="00E644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69270" id="Rectangle 3" o:spid="_x0000_s1026" style="position:absolute;left:0;text-align:left;margin-left:-6.9pt;margin-top:13.1pt;width:445.55pt;height:6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">
                <v:textbox>
                  <w:txbxContent>
                    <w:p w14:paraId="44AF4E77" w14:textId="77777777" w:rsidR="0092154E" w:rsidRDefault="0092154E" w:rsidP="00E64412">
                      <w:pPr>
                        <w:jc w:val="center"/>
                        <w:rPr>
                          <w:b/>
                          <w:sz w:val="28"/>
                          <w:szCs w:val="28"/>
                          <w:u w:val="single"/>
                        </w:rPr>
                      </w:pPr>
                    </w:p>
                    <w:p w14:paraId="146212A2" w14:textId="77777777" w:rsidR="0092154E" w:rsidRDefault="0092154E" w:rsidP="00E64412">
                      <w:pPr>
                        <w:jc w:val="center"/>
                        <w:rPr>
                          <w:b/>
                          <w:sz w:val="28"/>
                          <w:szCs w:val="28"/>
                        </w:rPr>
                      </w:pPr>
                      <w:r>
                        <w:rPr>
                          <w:b/>
                          <w:sz w:val="28"/>
                          <w:szCs w:val="28"/>
                        </w:rPr>
                        <w:t>NHẬN XÉT CỦA GIẢNG VIÊN HƯỚNG DẪN</w:t>
                      </w:r>
                    </w:p>
                    <w:p w14:paraId="11719DCE" w14:textId="77777777" w:rsidR="0092154E" w:rsidRDefault="0092154E" w:rsidP="00E64412">
                      <w:pPr>
                        <w:tabs>
                          <w:tab w:val="right" w:leader="dot" w:pos="8710"/>
                        </w:tabs>
                        <w:spacing w:line="360" w:lineRule="auto"/>
                        <w:rPr>
                          <w:sz w:val="22"/>
                          <w:szCs w:val="22"/>
                        </w:rPr>
                      </w:pPr>
                    </w:p>
                    <w:p w14:paraId="4EBFB037" w14:textId="77777777" w:rsidR="0092154E" w:rsidRDefault="0092154E" w:rsidP="00E64412">
                      <w:pPr>
                        <w:tabs>
                          <w:tab w:val="right" w:leader="dot" w:pos="8710"/>
                        </w:tabs>
                        <w:spacing w:line="360" w:lineRule="auto"/>
                        <w:ind w:firstLine="720"/>
                      </w:pPr>
                      <w:r>
                        <w:tab/>
                      </w:r>
                    </w:p>
                    <w:p w14:paraId="2AD819A7" w14:textId="77777777" w:rsidR="0092154E" w:rsidRDefault="0092154E" w:rsidP="00E64412">
                      <w:pPr>
                        <w:tabs>
                          <w:tab w:val="right" w:leader="dot" w:pos="8710"/>
                        </w:tabs>
                        <w:spacing w:line="360" w:lineRule="auto"/>
                      </w:pPr>
                      <w:r>
                        <w:tab/>
                      </w:r>
                    </w:p>
                    <w:p w14:paraId="3F5CF62F" w14:textId="77777777" w:rsidR="0092154E" w:rsidRDefault="0092154E" w:rsidP="00E64412">
                      <w:pPr>
                        <w:tabs>
                          <w:tab w:val="right" w:leader="dot" w:pos="8710"/>
                        </w:tabs>
                        <w:spacing w:line="360" w:lineRule="auto"/>
                      </w:pPr>
                      <w:r>
                        <w:tab/>
                      </w:r>
                    </w:p>
                    <w:p w14:paraId="6C5D2CBB" w14:textId="77777777" w:rsidR="0092154E" w:rsidRDefault="0092154E" w:rsidP="00E64412">
                      <w:pPr>
                        <w:tabs>
                          <w:tab w:val="right" w:leader="dot" w:pos="8710"/>
                        </w:tabs>
                        <w:spacing w:line="360" w:lineRule="auto"/>
                      </w:pPr>
                      <w:r>
                        <w:tab/>
                      </w:r>
                    </w:p>
                    <w:p w14:paraId="4D8A02F6" w14:textId="77777777" w:rsidR="0092154E" w:rsidRDefault="0092154E" w:rsidP="00E64412">
                      <w:pPr>
                        <w:tabs>
                          <w:tab w:val="right" w:leader="dot" w:pos="8710"/>
                        </w:tabs>
                        <w:spacing w:line="360" w:lineRule="auto"/>
                      </w:pPr>
                      <w:r>
                        <w:tab/>
                      </w:r>
                    </w:p>
                    <w:p w14:paraId="42A0691D" w14:textId="77777777" w:rsidR="0092154E" w:rsidRDefault="0092154E" w:rsidP="00E64412">
                      <w:pPr>
                        <w:tabs>
                          <w:tab w:val="right" w:leader="dot" w:pos="8710"/>
                        </w:tabs>
                        <w:spacing w:line="360" w:lineRule="auto"/>
                      </w:pPr>
                      <w:r>
                        <w:tab/>
                      </w:r>
                    </w:p>
                    <w:p w14:paraId="1EED5DE5" w14:textId="77777777" w:rsidR="0092154E" w:rsidRDefault="0092154E" w:rsidP="00E64412">
                      <w:pPr>
                        <w:tabs>
                          <w:tab w:val="right" w:leader="dot" w:pos="8710"/>
                        </w:tabs>
                        <w:spacing w:line="360" w:lineRule="auto"/>
                      </w:pPr>
                      <w:r>
                        <w:tab/>
                      </w:r>
                    </w:p>
                    <w:p w14:paraId="1337E44C" w14:textId="77777777" w:rsidR="0092154E" w:rsidRDefault="0092154E" w:rsidP="00E64412">
                      <w:pPr>
                        <w:tabs>
                          <w:tab w:val="right" w:leader="dot" w:pos="8710"/>
                        </w:tabs>
                        <w:spacing w:line="360" w:lineRule="auto"/>
                      </w:pPr>
                      <w:r>
                        <w:tab/>
                      </w:r>
                    </w:p>
                    <w:p w14:paraId="623E03BC" w14:textId="77777777" w:rsidR="0092154E" w:rsidRDefault="0092154E" w:rsidP="00E64412">
                      <w:pPr>
                        <w:tabs>
                          <w:tab w:val="right" w:leader="dot" w:pos="8710"/>
                        </w:tabs>
                        <w:spacing w:line="360" w:lineRule="auto"/>
                      </w:pPr>
                      <w:r>
                        <w:tab/>
                      </w:r>
                    </w:p>
                    <w:p w14:paraId="0022321F" w14:textId="77777777" w:rsidR="0092154E" w:rsidRDefault="0092154E" w:rsidP="00E64412">
                      <w:pPr>
                        <w:tabs>
                          <w:tab w:val="right" w:leader="dot" w:pos="8710"/>
                        </w:tabs>
                        <w:spacing w:line="360" w:lineRule="auto"/>
                      </w:pPr>
                      <w:r>
                        <w:tab/>
                      </w:r>
                    </w:p>
                    <w:p w14:paraId="3AE9752D" w14:textId="77777777" w:rsidR="0092154E" w:rsidRDefault="0092154E" w:rsidP="00E64412">
                      <w:pPr>
                        <w:tabs>
                          <w:tab w:val="right" w:leader="dot" w:pos="8710"/>
                        </w:tabs>
                        <w:spacing w:line="360" w:lineRule="auto"/>
                      </w:pPr>
                      <w:r>
                        <w:tab/>
                      </w:r>
                    </w:p>
                    <w:p w14:paraId="294115BE" w14:textId="77777777" w:rsidR="0092154E" w:rsidRDefault="0092154E" w:rsidP="00E64412">
                      <w:pPr>
                        <w:tabs>
                          <w:tab w:val="right" w:leader="dot" w:pos="8710"/>
                        </w:tabs>
                        <w:spacing w:line="360" w:lineRule="auto"/>
                      </w:pPr>
                      <w:r>
                        <w:tab/>
                      </w:r>
                    </w:p>
                    <w:p w14:paraId="40EBEC72" w14:textId="77777777" w:rsidR="0092154E" w:rsidRDefault="0092154E" w:rsidP="00E64412">
                      <w:pPr>
                        <w:tabs>
                          <w:tab w:val="right" w:leader="dot" w:pos="8710"/>
                        </w:tabs>
                        <w:spacing w:line="360" w:lineRule="auto"/>
                      </w:pPr>
                      <w:r>
                        <w:tab/>
                      </w:r>
                    </w:p>
                    <w:p w14:paraId="35DAA3C3" w14:textId="77777777" w:rsidR="0092154E" w:rsidRDefault="0092154E" w:rsidP="00E64412">
                      <w:pPr>
                        <w:tabs>
                          <w:tab w:val="right" w:leader="dot" w:pos="8710"/>
                        </w:tabs>
                        <w:spacing w:line="360" w:lineRule="auto"/>
                      </w:pPr>
                      <w:r>
                        <w:tab/>
                      </w:r>
                    </w:p>
                    <w:p w14:paraId="1FC93B38" w14:textId="77777777" w:rsidR="0092154E" w:rsidRDefault="0092154E" w:rsidP="00E64412">
                      <w:pPr>
                        <w:tabs>
                          <w:tab w:val="right" w:leader="dot" w:pos="8710"/>
                        </w:tabs>
                        <w:spacing w:line="360" w:lineRule="auto"/>
                      </w:pPr>
                      <w:r>
                        <w:tab/>
                      </w:r>
                    </w:p>
                    <w:p w14:paraId="05F1A2D9" w14:textId="77777777" w:rsidR="0092154E" w:rsidRDefault="0092154E" w:rsidP="00E64412">
                      <w:pPr>
                        <w:tabs>
                          <w:tab w:val="right" w:leader="dot" w:pos="8710"/>
                        </w:tabs>
                        <w:spacing w:line="360" w:lineRule="auto"/>
                      </w:pPr>
                      <w:r>
                        <w:tab/>
                      </w:r>
                    </w:p>
                    <w:p w14:paraId="22010798" w14:textId="77777777" w:rsidR="0092154E" w:rsidRDefault="0092154E" w:rsidP="00E64412">
                      <w:pPr>
                        <w:tabs>
                          <w:tab w:val="right" w:leader="dot" w:pos="8710"/>
                        </w:tabs>
                        <w:spacing w:line="360" w:lineRule="auto"/>
                      </w:pPr>
                      <w:r>
                        <w:tab/>
                      </w:r>
                    </w:p>
                    <w:p w14:paraId="1C8D24DE" w14:textId="77777777" w:rsidR="0092154E" w:rsidRDefault="0092154E" w:rsidP="00E64412">
                      <w:pPr>
                        <w:tabs>
                          <w:tab w:val="right" w:leader="dot" w:pos="8710"/>
                        </w:tabs>
                        <w:spacing w:line="360" w:lineRule="auto"/>
                      </w:pPr>
                      <w:r>
                        <w:tab/>
                      </w:r>
                    </w:p>
                    <w:p w14:paraId="6DCC1989" w14:textId="77777777" w:rsidR="0092154E" w:rsidRDefault="0092154E" w:rsidP="00E64412">
                      <w:pPr>
                        <w:tabs>
                          <w:tab w:val="right" w:leader="dot" w:pos="8710"/>
                        </w:tabs>
                        <w:spacing w:line="360" w:lineRule="auto"/>
                      </w:pPr>
                      <w:r>
                        <w:tab/>
                      </w:r>
                    </w:p>
                    <w:p w14:paraId="49FC8226" w14:textId="77777777" w:rsidR="0092154E" w:rsidRDefault="0092154E" w:rsidP="00E64412">
                      <w:pPr>
                        <w:tabs>
                          <w:tab w:val="center" w:pos="5590"/>
                        </w:tabs>
                        <w:spacing w:line="360" w:lineRule="auto"/>
                        <w:rPr>
                          <w:b/>
                        </w:rPr>
                      </w:pPr>
                      <w:r>
                        <w:rPr>
                          <w:b/>
                        </w:rPr>
                        <w:tab/>
                        <w:t>Giảng viên hướng dẫn</w:t>
                      </w:r>
                    </w:p>
                    <w:p w14:paraId="7719BC80" w14:textId="77777777" w:rsidR="0092154E" w:rsidRDefault="0092154E" w:rsidP="00E64412">
                      <w:pPr>
                        <w:tabs>
                          <w:tab w:val="center" w:pos="5590"/>
                        </w:tabs>
                        <w:spacing w:line="360" w:lineRule="auto"/>
                        <w:rPr>
                          <w:i/>
                        </w:rPr>
                      </w:pPr>
                      <w:r>
                        <w:tab/>
                      </w:r>
                      <w:r>
                        <w:rPr>
                          <w:i/>
                        </w:rPr>
                        <w:t>(Ký và ghi rõ họ tên)</w:t>
                      </w:r>
                    </w:p>
                    <w:p w14:paraId="31616C64" w14:textId="77777777" w:rsidR="0092154E" w:rsidRDefault="0092154E" w:rsidP="00E64412"/>
                    <w:p w14:paraId="018815C5" w14:textId="77777777" w:rsidR="0092154E" w:rsidRDefault="0092154E" w:rsidP="00E64412"/>
                    <w:p w14:paraId="5CB7C715" w14:textId="77777777" w:rsidR="0092154E" w:rsidRDefault="0092154E" w:rsidP="00E64412"/>
                    <w:p w14:paraId="115D6A64" w14:textId="77777777" w:rsidR="0092154E" w:rsidRDefault="0092154E" w:rsidP="00E64412"/>
                    <w:p w14:paraId="47C743A3" w14:textId="77777777" w:rsidR="0092154E" w:rsidRDefault="0092154E" w:rsidP="00E64412">
                      <w:pPr>
                        <w:rPr>
                          <w:sz w:val="20"/>
                          <w:u w:val="single"/>
                        </w:rPr>
                      </w:pPr>
                    </w:p>
                    <w:p w14:paraId="427A9EBA" w14:textId="77777777" w:rsidR="0092154E" w:rsidRDefault="0092154E" w:rsidP="00E64412">
                      <w:pPr>
                        <w:rPr>
                          <w:sz w:val="20"/>
                        </w:rPr>
                      </w:pPr>
                      <w:r>
                        <w:rPr>
                          <w:sz w:val="20"/>
                          <w:u w:val="single"/>
                        </w:rPr>
                        <w:t>Nội dung nhận xét</w:t>
                      </w:r>
                      <w:r>
                        <w:rPr>
                          <w:sz w:val="20"/>
                        </w:rPr>
                        <w:t xml:space="preserve">: </w:t>
                      </w:r>
                    </w:p>
                    <w:p w14:paraId="75282F97" w14:textId="77777777" w:rsidR="0092154E" w:rsidRDefault="0092154E"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92154E" w:rsidRDefault="0092154E" w:rsidP="00E64412">
                      <w:pPr>
                        <w:numPr>
                          <w:ilvl w:val="0"/>
                          <w:numId w:val="1"/>
                        </w:numPr>
                        <w:rPr>
                          <w:sz w:val="20"/>
                        </w:rPr>
                      </w:pPr>
                      <w:r>
                        <w:rPr>
                          <w:sz w:val="20"/>
                        </w:rPr>
                        <w:t>Kết quả đạt được so với yêu cầu;</w:t>
                      </w:r>
                    </w:p>
                    <w:p w14:paraId="794613D8" w14:textId="77777777" w:rsidR="0092154E" w:rsidRDefault="0092154E" w:rsidP="00E64412">
                      <w:pPr>
                        <w:numPr>
                          <w:ilvl w:val="0"/>
                          <w:numId w:val="1"/>
                        </w:numPr>
                        <w:rPr>
                          <w:sz w:val="20"/>
                        </w:rPr>
                      </w:pPr>
                      <w:r>
                        <w:rPr>
                          <w:sz w:val="20"/>
                        </w:rPr>
                        <w:t>Ý kiến khác (nếu có)</w:t>
                      </w:r>
                    </w:p>
                    <w:p w14:paraId="10744C31" w14:textId="77777777" w:rsidR="0092154E" w:rsidRDefault="0092154E" w:rsidP="00E64412">
                      <w:pPr>
                        <w:rPr>
                          <w:sz w:val="22"/>
                        </w:rPr>
                      </w:pPr>
                    </w:p>
                    <w:p w14:paraId="589BBE0E" w14:textId="77777777" w:rsidR="0092154E" w:rsidRDefault="0092154E" w:rsidP="00E64412"/>
                    <w:p w14:paraId="69D6F926" w14:textId="77777777" w:rsidR="0092154E" w:rsidRDefault="0092154E" w:rsidP="00E64412"/>
                    <w:p w14:paraId="77210D61" w14:textId="77777777" w:rsidR="0092154E" w:rsidRDefault="0092154E" w:rsidP="00E64412"/>
                    <w:p w14:paraId="4A0B35A1" w14:textId="77777777" w:rsidR="0092154E" w:rsidRDefault="0092154E" w:rsidP="00E64412"/>
                    <w:p w14:paraId="2B1530D7" w14:textId="77777777" w:rsidR="0092154E" w:rsidRDefault="0092154E" w:rsidP="00E64412"/>
                    <w:p w14:paraId="66FF694B" w14:textId="77777777" w:rsidR="0092154E" w:rsidRDefault="0092154E" w:rsidP="00E64412"/>
                  </w:txbxContent>
                </v:textbox>
              </v:rect>
            </w:pict>
          </mc:Fallback>
        </mc:AlternateContent>
      </w:r>
    </w:p>
    <w:p w14:paraId="7EE5C5B9" w14:textId="77777777" w:rsidR="00164DAD" w:rsidRPr="00A365CA" w:rsidRDefault="00164DAD" w:rsidP="007A1D13">
      <w:pPr>
        <w:spacing w:before="120" w:line="259" w:lineRule="auto"/>
        <w:jc w:val="both"/>
      </w:pPr>
    </w:p>
    <w:p w14:paraId="4FDF4F0E" w14:textId="2E092AAB" w:rsidR="0068762C" w:rsidRDefault="00164DAD" w:rsidP="007A1D13">
      <w:pPr>
        <w:pStyle w:val="Heading1"/>
        <w:spacing w:before="120" w:after="0"/>
        <w:jc w:val="center"/>
        <w:rPr>
          <w:lang w:val="en-US"/>
        </w:rPr>
      </w:pPr>
      <w:bookmarkStart w:id="13" w:name="_Toc39748026"/>
      <w:bookmarkStart w:id="14" w:name="_Toc41998032"/>
      <w:bookmarkStart w:id="15" w:name="_Toc69801608"/>
      <w:r>
        <w:rPr>
          <w:lang w:val="en-US"/>
        </w:rPr>
        <w:t>LỜI CẢM ƠN</w:t>
      </w:r>
      <w:bookmarkEnd w:id="13"/>
      <w:bookmarkEnd w:id="14"/>
      <w:bookmarkEnd w:id="15"/>
    </w:p>
    <w:p w14:paraId="6992EC77" w14:textId="01214E9C" w:rsidR="00D044F4" w:rsidRPr="00D044F4" w:rsidRDefault="00D044F4" w:rsidP="00D044F4">
      <w:pPr>
        <w:tabs>
          <w:tab w:val="left" w:pos="426"/>
        </w:tabs>
        <w:spacing w:before="120" w:line="288" w:lineRule="auto"/>
        <w:jc w:val="both"/>
      </w:pPr>
      <w:r>
        <w:tab/>
      </w:r>
      <w:r w:rsidRPr="00D044F4">
        <w:t>Trước tiên, em xin gửi lời cảm ơn chân thành, sâu sắc đến ban Giám Hiệu trường Đại học An Giang cùng các thầy, cô trong khoa Công Nghệ Thông Tin đã tận tình dạy dỗ, tuyền đạt cho em nhiều kiến thức quý báo và bổ ích trên giảng đường đại học, làm hành trang vững chắc cho chặng đường sau này trong tương lai.</w:t>
      </w:r>
    </w:p>
    <w:p w14:paraId="753092EA" w14:textId="4A025CE7" w:rsidR="00D044F4" w:rsidRPr="00D044F4" w:rsidRDefault="00D044F4" w:rsidP="00D044F4">
      <w:pPr>
        <w:tabs>
          <w:tab w:val="left" w:pos="426"/>
        </w:tabs>
        <w:spacing w:before="120" w:line="288" w:lineRule="auto"/>
        <w:jc w:val="both"/>
      </w:pPr>
      <w:r>
        <w:tab/>
      </w:r>
      <w:r w:rsidRPr="00D044F4">
        <w:t xml:space="preserve">Để hoàn thành được đề tài luận văn này với kết quả tốt nhất, bên cạnh sự nổ lực học hỏi của bản thân, vận dụng những kiến thức đã học được ở trường và tìm hiểu ngoài thực tế, em xin bài tỏ lòng biết ơn chân thành, sâu sắc nhất tới </w:t>
      </w:r>
      <w:r w:rsidR="007612F4">
        <w:t>thầy Lê Trung Thư</w:t>
      </w:r>
      <w:r w:rsidRPr="00D044F4">
        <w:t xml:space="preserve"> đã trực tiếp hướng dẫn, quan tâm và tận tình giúp đỡ em trong quá trình thực hiện đề tài.</w:t>
      </w:r>
    </w:p>
    <w:p w14:paraId="67D8DC93" w14:textId="38C22CC1" w:rsidR="00D044F4" w:rsidRPr="00D044F4" w:rsidRDefault="00D044F4" w:rsidP="00D044F4">
      <w:pPr>
        <w:tabs>
          <w:tab w:val="left" w:pos="426"/>
        </w:tabs>
        <w:spacing w:before="120" w:line="288" w:lineRule="auto"/>
        <w:jc w:val="both"/>
      </w:pPr>
      <w:r>
        <w:tab/>
      </w:r>
      <w:r w:rsidRPr="00D044F4">
        <w:t>Xin chân thành cảm ơn các anh, chị khóa trên, các bạn trong khoa Công Nghệ Thông Tin nói chung và tập thể lớp DH18PM nói riêng đã giúp đỡ, động viên tôi rất nhiều trong quá trình học tập và nghiên cứu tại trường.</w:t>
      </w:r>
    </w:p>
    <w:p w14:paraId="0592D6C3" w14:textId="6325B5F4" w:rsidR="00D044F4" w:rsidRPr="00D044F4" w:rsidRDefault="00D044F4" w:rsidP="00D044F4">
      <w:pPr>
        <w:tabs>
          <w:tab w:val="left" w:pos="426"/>
        </w:tabs>
        <w:spacing w:before="120" w:line="288" w:lineRule="auto"/>
        <w:jc w:val="both"/>
      </w:pPr>
      <w:r>
        <w:tab/>
      </w:r>
      <w:r w:rsidRPr="00D044F4">
        <w:t>Mặc dù đã cố gắng hoàn thành luận văn trong phạm vi và khả năng cho phép nhưng với kinh nghiệm còn hạn chế của một sinh viên chắc chắn thiếu sót là điều không thể tránh khỏi. Em kính mong nhận được sự cảm thông, chỉ bảo tận tình của các thầy, cô để nâng cao khả năng tìm hiểu và nghiên cứu cho công việc thực tế sau này.</w:t>
      </w:r>
    </w:p>
    <w:p w14:paraId="6D45A4C5" w14:textId="77777777" w:rsidR="00D044F4" w:rsidRPr="00D044F4" w:rsidRDefault="00D044F4" w:rsidP="00D044F4">
      <w:pPr>
        <w:tabs>
          <w:tab w:val="left" w:pos="426"/>
        </w:tabs>
        <w:spacing w:before="120" w:line="288" w:lineRule="auto"/>
        <w:jc w:val="both"/>
      </w:pPr>
    </w:p>
    <w:p w14:paraId="23CF00AB" w14:textId="5FA4D38E" w:rsidR="00D044F4" w:rsidRPr="00D044F4" w:rsidRDefault="00D51719" w:rsidP="00D044F4">
      <w:pPr>
        <w:tabs>
          <w:tab w:val="left" w:pos="426"/>
        </w:tabs>
        <w:spacing w:before="120" w:line="288" w:lineRule="auto"/>
        <w:jc w:val="both"/>
      </w:pPr>
      <w:r>
        <w:tab/>
      </w:r>
      <w:r w:rsidR="00D044F4" w:rsidRPr="00D044F4">
        <w:t>Em xin chân thành cảm ơn!</w:t>
      </w:r>
    </w:p>
    <w:p w14:paraId="30B6A928" w14:textId="77777777" w:rsidR="00D044F4" w:rsidRPr="00D044F4" w:rsidRDefault="00D044F4" w:rsidP="00D044F4">
      <w:pPr>
        <w:tabs>
          <w:tab w:val="left" w:pos="426"/>
        </w:tabs>
        <w:spacing w:before="120" w:line="288" w:lineRule="auto"/>
        <w:jc w:val="both"/>
      </w:pPr>
    </w:p>
    <w:p w14:paraId="7D985067" w14:textId="77777777" w:rsidR="00BC0472" w:rsidRPr="00BC0472" w:rsidRDefault="00BC0472" w:rsidP="007A1D13">
      <w:pPr>
        <w:spacing w:before="120" w:line="259" w:lineRule="auto"/>
        <w:jc w:val="both"/>
      </w:pPr>
      <w:r w:rsidRPr="00BC0472">
        <w:rPr>
          <w:noProof/>
          <w:szCs w:val="26"/>
        </w:rPr>
        <mc:AlternateContent>
          <mc:Choice Requires="wps">
            <w:drawing>
              <wp:anchor distT="45720" distB="45720" distL="114300" distR="114300" simplePos="0" relativeHeight="251697152" behindDoc="0" locked="0" layoutInCell="1" allowOverlap="1" wp14:anchorId="1DFA87AF" wp14:editId="2F33FCFF">
                <wp:simplePos x="0" y="0"/>
                <wp:positionH relativeFrom="margin">
                  <wp:align>right</wp:align>
                </wp:positionH>
                <wp:positionV relativeFrom="paragraph">
                  <wp:posOffset>191135</wp:posOffset>
                </wp:positionV>
                <wp:extent cx="3790950" cy="18954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895475"/>
                        </a:xfrm>
                        <a:prstGeom prst="rect">
                          <a:avLst/>
                        </a:prstGeom>
                        <a:noFill/>
                        <a:ln w="9525">
                          <a:noFill/>
                          <a:miter lim="800000"/>
                          <a:headEnd/>
                          <a:tailEnd/>
                        </a:ln>
                      </wps:spPr>
                      <wps:txbx>
                        <w:txbxContent>
                          <w:p w14:paraId="4C7127DA" w14:textId="348A6FAA" w:rsidR="0092154E" w:rsidRPr="00BC0472" w:rsidRDefault="0092154E" w:rsidP="00A7573F">
                            <w:pPr>
                              <w:spacing w:before="120" w:line="288" w:lineRule="auto"/>
                              <w:jc w:val="center"/>
                              <w:rPr>
                                <w:i/>
                                <w:szCs w:val="26"/>
                              </w:rPr>
                            </w:pPr>
                            <w:r>
                              <w:rPr>
                                <w:i/>
                                <w:szCs w:val="26"/>
                              </w:rPr>
                              <w:t>Long Xuyên, ngày 19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92154E" w:rsidRPr="00BC0472" w:rsidRDefault="0092154E" w:rsidP="00A7573F">
                            <w:pPr>
                              <w:spacing w:before="120" w:line="288" w:lineRule="auto"/>
                              <w:jc w:val="center"/>
                              <w:rPr>
                                <w:b/>
                                <w:szCs w:val="26"/>
                              </w:rPr>
                            </w:pPr>
                            <w:r w:rsidRPr="00BC0472">
                              <w:rPr>
                                <w:b/>
                                <w:szCs w:val="26"/>
                              </w:rPr>
                              <w:t>Sinh viên thực tập</w:t>
                            </w:r>
                          </w:p>
                          <w:p w14:paraId="66C0FADE" w14:textId="77777777" w:rsidR="0092154E" w:rsidRDefault="0092154E" w:rsidP="00A7573F">
                            <w:pPr>
                              <w:spacing w:before="120" w:line="288" w:lineRule="auto"/>
                              <w:jc w:val="center"/>
                              <w:rPr>
                                <w:szCs w:val="26"/>
                              </w:rPr>
                            </w:pPr>
                          </w:p>
                          <w:p w14:paraId="69DA488E" w14:textId="35402EC2" w:rsidR="0092154E" w:rsidRDefault="0092154E" w:rsidP="00A7573F">
                            <w:pPr>
                              <w:jc w:val="center"/>
                            </w:pPr>
                            <w:r>
                              <w:rPr>
                                <w:b/>
                                <w:szCs w:val="26"/>
                              </w:rPr>
                              <w:t>Trịnh Thanh Tù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A87AF" id="_x0000_t202" coordsize="21600,21600" o:spt="202" path="m,l,21600r21600,l21600,xe">
                <v:stroke joinstyle="miter"/>
                <v:path gradientshapeok="t" o:connecttype="rect"/>
              </v:shapetype>
              <v:shape id="Text Box 2" o:spid="_x0000_s1027" type="#_x0000_t202" style="position:absolute;left:0;text-align:left;margin-left:247.3pt;margin-top:15.05pt;width:298.5pt;height:149.2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" filled="f" stroked="f">
                <v:textbox>
                  <w:txbxContent>
                    <w:p w14:paraId="4C7127DA" w14:textId="348A6FAA" w:rsidR="0092154E" w:rsidRPr="00BC0472" w:rsidRDefault="0092154E" w:rsidP="00A7573F">
                      <w:pPr>
                        <w:spacing w:before="120" w:line="288" w:lineRule="auto"/>
                        <w:jc w:val="center"/>
                        <w:rPr>
                          <w:i/>
                          <w:szCs w:val="26"/>
                        </w:rPr>
                      </w:pPr>
                      <w:r>
                        <w:rPr>
                          <w:i/>
                          <w:szCs w:val="26"/>
                        </w:rPr>
                        <w:t>Long Xuyên, ngày 19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92154E" w:rsidRPr="00BC0472" w:rsidRDefault="0092154E" w:rsidP="00A7573F">
                      <w:pPr>
                        <w:spacing w:before="120" w:line="288" w:lineRule="auto"/>
                        <w:jc w:val="center"/>
                        <w:rPr>
                          <w:b/>
                          <w:szCs w:val="26"/>
                        </w:rPr>
                      </w:pPr>
                      <w:r w:rsidRPr="00BC0472">
                        <w:rPr>
                          <w:b/>
                          <w:szCs w:val="26"/>
                        </w:rPr>
                        <w:t>Sinh viên thực tập</w:t>
                      </w:r>
                    </w:p>
                    <w:p w14:paraId="66C0FADE" w14:textId="77777777" w:rsidR="0092154E" w:rsidRDefault="0092154E" w:rsidP="00A7573F">
                      <w:pPr>
                        <w:spacing w:before="120" w:line="288" w:lineRule="auto"/>
                        <w:jc w:val="center"/>
                        <w:rPr>
                          <w:szCs w:val="26"/>
                        </w:rPr>
                      </w:pPr>
                    </w:p>
                    <w:p w14:paraId="69DA488E" w14:textId="35402EC2" w:rsidR="0092154E" w:rsidRDefault="0092154E" w:rsidP="00A7573F">
                      <w:pPr>
                        <w:jc w:val="center"/>
                      </w:pPr>
                      <w:r>
                        <w:rPr>
                          <w:b/>
                          <w:szCs w:val="26"/>
                        </w:rPr>
                        <w:t>Trịnh Thanh Tùng</w:t>
                      </w:r>
                    </w:p>
                  </w:txbxContent>
                </v:textbox>
                <w10:wrap type="square" anchorx="margin"/>
              </v:shape>
            </w:pict>
          </mc:Fallback>
        </mc:AlternateContent>
      </w:r>
      <w:r w:rsidR="0068762C">
        <w:br w:type="page"/>
      </w:r>
    </w:p>
    <w:p w14:paraId="57517CD9" w14:textId="33595261" w:rsidR="00A365CA" w:rsidRDefault="00A365CA" w:rsidP="007A1D13">
      <w:pPr>
        <w:pStyle w:val="Heading1"/>
        <w:spacing w:before="120" w:after="0"/>
        <w:jc w:val="center"/>
      </w:pPr>
      <w:bookmarkStart w:id="16" w:name="_Toc39748027"/>
      <w:bookmarkStart w:id="17" w:name="_Toc41998033"/>
      <w:bookmarkStart w:id="18" w:name="_Toc69801609"/>
      <w:r w:rsidRPr="00A365CA">
        <w:lastRenderedPageBreak/>
        <w:t>TÓM TẮT</w:t>
      </w:r>
      <w:bookmarkEnd w:id="16"/>
      <w:bookmarkEnd w:id="17"/>
      <w:bookmarkEnd w:id="18"/>
    </w:p>
    <w:p w14:paraId="3CD16D7C" w14:textId="26758C47" w:rsidR="009B7034" w:rsidRDefault="009B7034" w:rsidP="009B7034">
      <w:pPr>
        <w:tabs>
          <w:tab w:val="left" w:pos="426"/>
        </w:tabs>
        <w:spacing w:before="120" w:line="288" w:lineRule="auto"/>
        <w:jc w:val="both"/>
      </w:pPr>
      <w:r>
        <w:tab/>
      </w:r>
      <w:r w:rsidR="00D51719">
        <w:t>Khi cuộc sống ngày càng hiện đại, công nghệ thông tin đã và đang dần được áp dụng vào từng lĩnh vực dù là nhỏ nhất trong cuộc sống</w:t>
      </w:r>
      <w:r>
        <w:t>. D</w:t>
      </w:r>
      <w:r w:rsidR="00D51719">
        <w:t>o đó, các công ti</w:t>
      </w:r>
      <w:r>
        <w:t xml:space="preserve"> và</w:t>
      </w:r>
      <w:r w:rsidR="00D51719">
        <w:t xml:space="preserve"> doanh nghiệp </w:t>
      </w:r>
      <w:r>
        <w:t>nhà nước hay tư nhân đều có yêu cầu cơ bản về tin học khi tuyển dụng hay trong cuộc sống hàng ngày, áp dụng tin học có dễ giúp bản thân mỗi người giả</w:t>
      </w:r>
      <w:r w:rsidR="003700EE">
        <w:t>i</w:t>
      </w:r>
      <w:r>
        <w:t xml:space="preserve"> quyết vẩn đề nhanh gọn và cô bản hơn</w:t>
      </w:r>
      <w:r w:rsidR="00D51719">
        <w:t xml:space="preserve">. </w:t>
      </w:r>
      <w:r>
        <w:t>Để đáp ứng nhu cầu</w:t>
      </w:r>
      <w:r w:rsidR="00D51719">
        <w:t xml:space="preserve"> đó, Trung tâm Tin học thường xuyên tổ chức đào tạo và kiểm tra cấp chứng chỉ tin học trình độ A, B quốc gia và các lớp chuyên đề. Giúp cho học viên bắt kịp với yêu cầu cơ bản về tin học hiện nay.</w:t>
      </w:r>
      <w:r>
        <w:t xml:space="preserve"> Tuy nhiên, khi học viên muốn kiểm tra hay trau dồi thêm kiến thức cho bản thân trong thời gian rảnh thì gặp bất tiện khi chỉ có thể làm các bài thi thử trong các buổi học tai trung tâm.</w:t>
      </w:r>
    </w:p>
    <w:p w14:paraId="13F7A284" w14:textId="587FF19C" w:rsidR="009B7034" w:rsidRDefault="009B7034" w:rsidP="009B7034">
      <w:pPr>
        <w:tabs>
          <w:tab w:val="left" w:pos="426"/>
        </w:tabs>
        <w:spacing w:before="120" w:line="288" w:lineRule="auto"/>
        <w:jc w:val="both"/>
      </w:pPr>
      <w:r>
        <w:tab/>
        <w:t xml:space="preserve">Để giải quyết vấn đề đó, </w:t>
      </w:r>
      <w:r w:rsidR="003700EE">
        <w:t>tôi quyết định tìm hiểu về các công nghê đa nền tảng, và xây dựng nên ứng dụng kiểm tra trắc nghiệm trên nền tảng di động giúp các học viên tham gia tại trung tâm có thể trau dồi rèn luyện bên cho trình độ bản thân mà không cần trực tiếp lên trung tâm.</w:t>
      </w:r>
    </w:p>
    <w:p w14:paraId="3F64C2B7" w14:textId="39D6A047" w:rsidR="003700EE" w:rsidRDefault="003700EE" w:rsidP="009B7034">
      <w:pPr>
        <w:tabs>
          <w:tab w:val="left" w:pos="426"/>
        </w:tabs>
        <w:spacing w:before="120" w:line="288" w:lineRule="auto"/>
        <w:jc w:val="both"/>
      </w:pPr>
      <w:r>
        <w:tab/>
        <w:t>Đề tài này bao gồm 3 chương:</w:t>
      </w:r>
    </w:p>
    <w:p w14:paraId="79CF97EF" w14:textId="081EEF68" w:rsidR="003700EE" w:rsidRDefault="003700EE" w:rsidP="009B7034">
      <w:pPr>
        <w:tabs>
          <w:tab w:val="left" w:pos="426"/>
        </w:tabs>
        <w:spacing w:before="120" w:line="288" w:lineRule="auto"/>
        <w:jc w:val="both"/>
      </w:pPr>
      <w:r>
        <w:tab/>
        <w:t xml:space="preserve">Chương I: </w:t>
      </w:r>
      <w:r w:rsidR="00496046">
        <w:t>G</w:t>
      </w:r>
      <w:r>
        <w:t>iới thiệu về Trung tâm Tin học và vấn đề.</w:t>
      </w:r>
    </w:p>
    <w:p w14:paraId="43CE38EC" w14:textId="316924FB" w:rsidR="003700EE" w:rsidRDefault="003700EE" w:rsidP="009B7034">
      <w:pPr>
        <w:tabs>
          <w:tab w:val="left" w:pos="426"/>
        </w:tabs>
        <w:spacing w:before="120" w:line="288" w:lineRule="auto"/>
        <w:jc w:val="both"/>
      </w:pPr>
      <w:r>
        <w:tab/>
        <w:t>Chương II: Cơ sở lí thuyết được sử dụng để giải quyết vấn đề, một số khái niệm.</w:t>
      </w:r>
    </w:p>
    <w:p w14:paraId="3D0B2E23" w14:textId="44902A17" w:rsidR="00EE0AC7" w:rsidRDefault="003700EE" w:rsidP="009B7034">
      <w:pPr>
        <w:tabs>
          <w:tab w:val="left" w:pos="426"/>
        </w:tabs>
        <w:spacing w:before="120" w:line="288" w:lineRule="auto"/>
        <w:jc w:val="both"/>
      </w:pPr>
      <w:r>
        <w:tab/>
        <w:t>Chương III: Bắt tay vào xây dựng hệ thống ứng dụng từ các yêu cầu.</w:t>
      </w:r>
      <w:r w:rsidR="00A365CA">
        <w:br w:type="page"/>
      </w:r>
      <w:r w:rsidR="00EE0AC7">
        <w:lastRenderedPageBreak/>
        <w:t xml:space="preserve"> </w:t>
      </w:r>
    </w:p>
    <w:sdt>
      <w:sdtPr>
        <w:rPr>
          <w:rFonts w:ascii="Times New Roman" w:eastAsia="Times New Roman" w:hAnsi="Times New Roman" w:cs="Times New Roman"/>
          <w:color w:val="auto"/>
          <w:sz w:val="26"/>
          <w:szCs w:val="20"/>
        </w:rPr>
        <w:id w:val="-867290827"/>
        <w:docPartObj>
          <w:docPartGallery w:val="Table of Contents"/>
          <w:docPartUnique/>
        </w:docPartObj>
      </w:sdtPr>
      <w:sdtEndPr>
        <w:rPr>
          <w:noProof/>
        </w:rPr>
      </w:sdtEndPr>
      <w:sdtContent>
        <w:p w14:paraId="5FC264F5" w14:textId="41D19EDD" w:rsidR="002621BE" w:rsidRPr="00A55355" w:rsidRDefault="002621BE" w:rsidP="007A1D13">
          <w:pPr>
            <w:pStyle w:val="TOCHeading"/>
            <w:spacing w:before="120" w:line="288" w:lineRule="auto"/>
            <w:jc w:val="center"/>
            <w:rPr>
              <w:rFonts w:ascii="Times New Roman" w:hAnsi="Times New Roman" w:cs="Times New Roman"/>
              <w:b/>
              <w:bCs/>
              <w:color w:val="auto"/>
              <w:sz w:val="28"/>
              <w:szCs w:val="28"/>
            </w:rPr>
          </w:pPr>
          <w:r w:rsidRPr="00A55355">
            <w:rPr>
              <w:rFonts w:ascii="Times New Roman" w:hAnsi="Times New Roman" w:cs="Times New Roman"/>
              <w:b/>
              <w:bCs/>
              <w:color w:val="auto"/>
              <w:sz w:val="28"/>
              <w:szCs w:val="28"/>
            </w:rPr>
            <w:t>MỤC LỤC</w:t>
          </w:r>
        </w:p>
        <w:p w14:paraId="049C67AD" w14:textId="198E77BB" w:rsidR="00FF7CF8" w:rsidRPr="00FF7CF8" w:rsidRDefault="00FF7CF8">
          <w:pPr>
            <w:pStyle w:val="TOC1"/>
            <w:rPr>
              <w:rFonts w:eastAsiaTheme="minorEastAsia"/>
              <w:b w:val="0"/>
              <w:bCs w:val="0"/>
              <w:szCs w:val="26"/>
              <w:lang w:eastAsia="en-US"/>
            </w:rPr>
          </w:pPr>
          <w:r w:rsidRPr="00FF7CF8">
            <w:rPr>
              <w:b w:val="0"/>
              <w:bCs w:val="0"/>
              <w:szCs w:val="26"/>
            </w:rPr>
            <w:fldChar w:fldCharType="begin"/>
          </w:r>
          <w:r w:rsidRPr="00FF7CF8">
            <w:rPr>
              <w:b w:val="0"/>
              <w:bCs w:val="0"/>
              <w:szCs w:val="26"/>
            </w:rPr>
            <w:instrText xml:space="preserve"> TOC \o "1-4" \h \z \u </w:instrText>
          </w:r>
          <w:r w:rsidRPr="00FF7CF8">
            <w:rPr>
              <w:b w:val="0"/>
              <w:bCs w:val="0"/>
              <w:szCs w:val="26"/>
            </w:rPr>
            <w:fldChar w:fldCharType="separate"/>
          </w:r>
          <w:hyperlink w:anchor="_Toc69801608" w:history="1">
            <w:r w:rsidRPr="00FF7CF8">
              <w:rPr>
                <w:rStyle w:val="Hyperlink"/>
                <w:b w:val="0"/>
                <w:bCs w:val="0"/>
                <w:szCs w:val="26"/>
              </w:rPr>
              <w:t>LỜI CẢM ƠN</w:t>
            </w:r>
            <w:r w:rsidRPr="00FF7CF8">
              <w:rPr>
                <w:b w:val="0"/>
                <w:bCs w:val="0"/>
                <w:webHidden/>
                <w:szCs w:val="26"/>
              </w:rPr>
              <w:tab/>
            </w:r>
            <w:r w:rsidRPr="00FF7CF8">
              <w:rPr>
                <w:b w:val="0"/>
                <w:bCs w:val="0"/>
                <w:webHidden/>
                <w:szCs w:val="26"/>
              </w:rPr>
              <w:fldChar w:fldCharType="begin"/>
            </w:r>
            <w:r w:rsidRPr="00FF7CF8">
              <w:rPr>
                <w:b w:val="0"/>
                <w:bCs w:val="0"/>
                <w:webHidden/>
                <w:szCs w:val="26"/>
              </w:rPr>
              <w:instrText xml:space="preserve"> PAGEREF _Toc69801608 \h </w:instrText>
            </w:r>
            <w:r w:rsidRPr="00FF7CF8">
              <w:rPr>
                <w:b w:val="0"/>
                <w:bCs w:val="0"/>
                <w:webHidden/>
                <w:szCs w:val="26"/>
              </w:rPr>
            </w:r>
            <w:r w:rsidRPr="00FF7CF8">
              <w:rPr>
                <w:b w:val="0"/>
                <w:bCs w:val="0"/>
                <w:webHidden/>
                <w:szCs w:val="26"/>
              </w:rPr>
              <w:fldChar w:fldCharType="separate"/>
            </w:r>
            <w:r w:rsidR="003D1A92">
              <w:rPr>
                <w:b w:val="0"/>
                <w:bCs w:val="0"/>
                <w:webHidden/>
                <w:szCs w:val="26"/>
              </w:rPr>
              <w:t>ii</w:t>
            </w:r>
            <w:r w:rsidRPr="00FF7CF8">
              <w:rPr>
                <w:b w:val="0"/>
                <w:bCs w:val="0"/>
                <w:webHidden/>
                <w:szCs w:val="26"/>
              </w:rPr>
              <w:fldChar w:fldCharType="end"/>
            </w:r>
          </w:hyperlink>
        </w:p>
        <w:p w14:paraId="7F421AFB" w14:textId="6A5E44BB" w:rsidR="00FF7CF8" w:rsidRPr="00FF7CF8" w:rsidRDefault="00957AEA">
          <w:pPr>
            <w:pStyle w:val="TOC1"/>
            <w:rPr>
              <w:rFonts w:eastAsiaTheme="minorEastAsia"/>
              <w:b w:val="0"/>
              <w:bCs w:val="0"/>
              <w:szCs w:val="26"/>
              <w:lang w:eastAsia="en-US"/>
            </w:rPr>
          </w:pPr>
          <w:hyperlink w:anchor="_Toc69801609" w:history="1">
            <w:r w:rsidR="00FF7CF8" w:rsidRPr="00FF7CF8">
              <w:rPr>
                <w:rStyle w:val="Hyperlink"/>
                <w:b w:val="0"/>
                <w:bCs w:val="0"/>
                <w:szCs w:val="26"/>
              </w:rPr>
              <w:t>TÓM TẮT</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09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iii</w:t>
            </w:r>
            <w:r w:rsidR="00FF7CF8" w:rsidRPr="00FF7CF8">
              <w:rPr>
                <w:b w:val="0"/>
                <w:bCs w:val="0"/>
                <w:webHidden/>
                <w:szCs w:val="26"/>
              </w:rPr>
              <w:fldChar w:fldCharType="end"/>
            </w:r>
          </w:hyperlink>
        </w:p>
        <w:p w14:paraId="261205CC" w14:textId="6399B5FC" w:rsidR="00FF7CF8" w:rsidRPr="00FF7CF8" w:rsidRDefault="00957AEA">
          <w:pPr>
            <w:pStyle w:val="TOC1"/>
            <w:rPr>
              <w:rFonts w:eastAsiaTheme="minorEastAsia"/>
              <w:b w:val="0"/>
              <w:bCs w:val="0"/>
              <w:szCs w:val="26"/>
              <w:lang w:eastAsia="en-US"/>
            </w:rPr>
          </w:pPr>
          <w:hyperlink w:anchor="_Toc69801610" w:history="1">
            <w:r w:rsidR="00FF7CF8" w:rsidRPr="00FF7CF8">
              <w:rPr>
                <w:rStyle w:val="Hyperlink"/>
                <w:b w:val="0"/>
                <w:bCs w:val="0"/>
                <w:szCs w:val="26"/>
              </w:rPr>
              <w:t>DANH SÁCH HÌNH ẢNH</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10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vii</w:t>
            </w:r>
            <w:r w:rsidR="00FF7CF8" w:rsidRPr="00FF7CF8">
              <w:rPr>
                <w:b w:val="0"/>
                <w:bCs w:val="0"/>
                <w:webHidden/>
                <w:szCs w:val="26"/>
              </w:rPr>
              <w:fldChar w:fldCharType="end"/>
            </w:r>
          </w:hyperlink>
        </w:p>
        <w:p w14:paraId="1C752B45" w14:textId="3DFF3561" w:rsidR="00FF7CF8" w:rsidRPr="00FF7CF8" w:rsidRDefault="00957AEA">
          <w:pPr>
            <w:pStyle w:val="TOC1"/>
            <w:rPr>
              <w:rFonts w:eastAsiaTheme="minorEastAsia"/>
              <w:b w:val="0"/>
              <w:bCs w:val="0"/>
              <w:szCs w:val="26"/>
              <w:lang w:eastAsia="en-US"/>
            </w:rPr>
          </w:pPr>
          <w:hyperlink w:anchor="_Toc69801611" w:history="1">
            <w:r w:rsidR="00FF7CF8" w:rsidRPr="00FF7CF8">
              <w:rPr>
                <w:rStyle w:val="Hyperlink"/>
                <w:b w:val="0"/>
                <w:bCs w:val="0"/>
                <w:szCs w:val="26"/>
              </w:rPr>
              <w:t>DANH SÁCH BẢNG BIỂU</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11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viii</w:t>
            </w:r>
            <w:r w:rsidR="00FF7CF8" w:rsidRPr="00FF7CF8">
              <w:rPr>
                <w:b w:val="0"/>
                <w:bCs w:val="0"/>
                <w:webHidden/>
                <w:szCs w:val="26"/>
              </w:rPr>
              <w:fldChar w:fldCharType="end"/>
            </w:r>
          </w:hyperlink>
        </w:p>
        <w:p w14:paraId="5609A678" w14:textId="28B4B3BD" w:rsidR="00FF7CF8" w:rsidRPr="00FF7CF8" w:rsidRDefault="00957AEA">
          <w:pPr>
            <w:pStyle w:val="TOC1"/>
            <w:rPr>
              <w:rFonts w:eastAsiaTheme="minorEastAsia"/>
              <w:b w:val="0"/>
              <w:bCs w:val="0"/>
              <w:szCs w:val="26"/>
              <w:lang w:eastAsia="en-US"/>
            </w:rPr>
          </w:pPr>
          <w:hyperlink w:anchor="_Toc69801612" w:history="1">
            <w:r w:rsidR="00FF7CF8" w:rsidRPr="00FF7CF8">
              <w:rPr>
                <w:rStyle w:val="Hyperlink"/>
                <w:b w:val="0"/>
                <w:bCs w:val="0"/>
                <w:szCs w:val="26"/>
              </w:rPr>
              <w:t>DANH SÁCH TỪ VIẾT TẮT</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12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ix</w:t>
            </w:r>
            <w:r w:rsidR="00FF7CF8" w:rsidRPr="00FF7CF8">
              <w:rPr>
                <w:b w:val="0"/>
                <w:bCs w:val="0"/>
                <w:webHidden/>
                <w:szCs w:val="26"/>
              </w:rPr>
              <w:fldChar w:fldCharType="end"/>
            </w:r>
          </w:hyperlink>
        </w:p>
        <w:p w14:paraId="4B443078" w14:textId="7EECD1F5" w:rsidR="00FF7CF8" w:rsidRPr="00FF7CF8" w:rsidRDefault="00957AEA">
          <w:pPr>
            <w:pStyle w:val="TOC1"/>
            <w:rPr>
              <w:rFonts w:eastAsiaTheme="minorEastAsia"/>
              <w:b w:val="0"/>
              <w:bCs w:val="0"/>
              <w:szCs w:val="26"/>
              <w:lang w:eastAsia="en-US"/>
            </w:rPr>
          </w:pPr>
          <w:hyperlink w:anchor="_Toc69801613" w:history="1">
            <w:r w:rsidR="00FF7CF8" w:rsidRPr="00FF7CF8">
              <w:rPr>
                <w:rStyle w:val="Hyperlink"/>
                <w:b w:val="0"/>
                <w:bCs w:val="0"/>
                <w:szCs w:val="26"/>
              </w:rPr>
              <w:t>CHƯƠNG I GIỚI THIỆU VỀ TRUNG TÂM TIN HỌC VÀ ĐỀ TÀI</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13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1</w:t>
            </w:r>
            <w:r w:rsidR="00FF7CF8" w:rsidRPr="00FF7CF8">
              <w:rPr>
                <w:b w:val="0"/>
                <w:bCs w:val="0"/>
                <w:webHidden/>
                <w:szCs w:val="26"/>
              </w:rPr>
              <w:fldChar w:fldCharType="end"/>
            </w:r>
          </w:hyperlink>
        </w:p>
        <w:p w14:paraId="1204547F" w14:textId="4B9F4A96" w:rsidR="00FF7CF8" w:rsidRPr="00FF7CF8" w:rsidRDefault="00957AEA">
          <w:pPr>
            <w:pStyle w:val="TOC2"/>
            <w:tabs>
              <w:tab w:val="left" w:pos="880"/>
              <w:tab w:val="right" w:leader="dot" w:pos="8210"/>
            </w:tabs>
            <w:rPr>
              <w:rFonts w:eastAsiaTheme="minorEastAsia"/>
              <w:noProof/>
              <w:szCs w:val="26"/>
            </w:rPr>
          </w:pPr>
          <w:hyperlink w:anchor="_Toc69801614" w:history="1">
            <w:r w:rsidR="00FF7CF8" w:rsidRPr="00FF7CF8">
              <w:rPr>
                <w:rStyle w:val="Hyperlink"/>
                <w:noProof/>
                <w:szCs w:val="26"/>
              </w:rPr>
              <w:t>1.1.</w:t>
            </w:r>
            <w:r w:rsidR="00FF7CF8" w:rsidRPr="00FF7CF8">
              <w:rPr>
                <w:rFonts w:eastAsiaTheme="minorEastAsia"/>
                <w:noProof/>
                <w:szCs w:val="26"/>
              </w:rPr>
              <w:tab/>
            </w:r>
            <w:r w:rsidR="00FF7CF8" w:rsidRPr="00FF7CF8">
              <w:rPr>
                <w:rStyle w:val="Hyperlink"/>
                <w:noProof/>
                <w:szCs w:val="26"/>
              </w:rPr>
              <w:t>Trung tâm tin học.</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14 \h </w:instrText>
            </w:r>
            <w:r w:rsidR="00FF7CF8" w:rsidRPr="00FF7CF8">
              <w:rPr>
                <w:noProof/>
                <w:webHidden/>
                <w:szCs w:val="26"/>
              </w:rPr>
            </w:r>
            <w:r w:rsidR="00FF7CF8" w:rsidRPr="00FF7CF8">
              <w:rPr>
                <w:noProof/>
                <w:webHidden/>
                <w:szCs w:val="26"/>
              </w:rPr>
              <w:fldChar w:fldCharType="separate"/>
            </w:r>
            <w:r w:rsidR="003D1A92">
              <w:rPr>
                <w:noProof/>
                <w:webHidden/>
                <w:szCs w:val="26"/>
              </w:rPr>
              <w:t>1</w:t>
            </w:r>
            <w:r w:rsidR="00FF7CF8" w:rsidRPr="00FF7CF8">
              <w:rPr>
                <w:noProof/>
                <w:webHidden/>
                <w:szCs w:val="26"/>
              </w:rPr>
              <w:fldChar w:fldCharType="end"/>
            </w:r>
          </w:hyperlink>
        </w:p>
        <w:p w14:paraId="4B2A4B00" w14:textId="644855FD" w:rsidR="00FF7CF8" w:rsidRPr="00FF7CF8" w:rsidRDefault="00957AEA">
          <w:pPr>
            <w:pStyle w:val="TOC2"/>
            <w:tabs>
              <w:tab w:val="left" w:pos="880"/>
              <w:tab w:val="right" w:leader="dot" w:pos="8210"/>
            </w:tabs>
            <w:rPr>
              <w:rFonts w:eastAsiaTheme="minorEastAsia"/>
              <w:noProof/>
              <w:szCs w:val="26"/>
            </w:rPr>
          </w:pPr>
          <w:hyperlink w:anchor="_Toc69801615" w:history="1">
            <w:r w:rsidR="00FF7CF8" w:rsidRPr="00FF7CF8">
              <w:rPr>
                <w:rStyle w:val="Hyperlink"/>
                <w:noProof/>
                <w:szCs w:val="26"/>
              </w:rPr>
              <w:t>1.2.</w:t>
            </w:r>
            <w:r w:rsidR="00FF7CF8" w:rsidRPr="00FF7CF8">
              <w:rPr>
                <w:rFonts w:eastAsiaTheme="minorEastAsia"/>
                <w:noProof/>
                <w:szCs w:val="26"/>
              </w:rPr>
              <w:tab/>
            </w:r>
            <w:r w:rsidR="00FF7CF8" w:rsidRPr="00FF7CF8">
              <w:rPr>
                <w:rStyle w:val="Hyperlink"/>
                <w:noProof/>
                <w:szCs w:val="26"/>
              </w:rPr>
              <w:t xml:space="preserve"> Nhiệm vụ.</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15 \h </w:instrText>
            </w:r>
            <w:r w:rsidR="00FF7CF8" w:rsidRPr="00FF7CF8">
              <w:rPr>
                <w:noProof/>
                <w:webHidden/>
                <w:szCs w:val="26"/>
              </w:rPr>
            </w:r>
            <w:r w:rsidR="00FF7CF8" w:rsidRPr="00FF7CF8">
              <w:rPr>
                <w:noProof/>
                <w:webHidden/>
                <w:szCs w:val="26"/>
              </w:rPr>
              <w:fldChar w:fldCharType="separate"/>
            </w:r>
            <w:r w:rsidR="003D1A92">
              <w:rPr>
                <w:noProof/>
                <w:webHidden/>
                <w:szCs w:val="26"/>
              </w:rPr>
              <w:t>1</w:t>
            </w:r>
            <w:r w:rsidR="00FF7CF8" w:rsidRPr="00FF7CF8">
              <w:rPr>
                <w:noProof/>
                <w:webHidden/>
                <w:szCs w:val="26"/>
              </w:rPr>
              <w:fldChar w:fldCharType="end"/>
            </w:r>
          </w:hyperlink>
        </w:p>
        <w:p w14:paraId="308C280D" w14:textId="18DDD476" w:rsidR="00FF7CF8" w:rsidRPr="00FF7CF8" w:rsidRDefault="00957AEA">
          <w:pPr>
            <w:pStyle w:val="TOC2"/>
            <w:tabs>
              <w:tab w:val="left" w:pos="880"/>
              <w:tab w:val="right" w:leader="dot" w:pos="8210"/>
            </w:tabs>
            <w:rPr>
              <w:rFonts w:eastAsiaTheme="minorEastAsia"/>
              <w:noProof/>
              <w:szCs w:val="26"/>
            </w:rPr>
          </w:pPr>
          <w:hyperlink w:anchor="_Toc69801616" w:history="1">
            <w:r w:rsidR="00FF7CF8" w:rsidRPr="00FF7CF8">
              <w:rPr>
                <w:rStyle w:val="Hyperlink"/>
                <w:noProof/>
                <w:szCs w:val="26"/>
              </w:rPr>
              <w:t>1.3.</w:t>
            </w:r>
            <w:r w:rsidR="00FF7CF8" w:rsidRPr="00FF7CF8">
              <w:rPr>
                <w:rFonts w:eastAsiaTheme="minorEastAsia"/>
                <w:noProof/>
                <w:szCs w:val="26"/>
              </w:rPr>
              <w:tab/>
            </w:r>
            <w:r w:rsidR="00FF7CF8" w:rsidRPr="00FF7CF8">
              <w:rPr>
                <w:rStyle w:val="Hyperlink"/>
                <w:noProof/>
                <w:szCs w:val="26"/>
              </w:rPr>
              <w:t xml:space="preserve"> Chức năng kinh doanh.</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16 \h </w:instrText>
            </w:r>
            <w:r w:rsidR="00FF7CF8" w:rsidRPr="00FF7CF8">
              <w:rPr>
                <w:noProof/>
                <w:webHidden/>
                <w:szCs w:val="26"/>
              </w:rPr>
            </w:r>
            <w:r w:rsidR="00FF7CF8" w:rsidRPr="00FF7CF8">
              <w:rPr>
                <w:noProof/>
                <w:webHidden/>
                <w:szCs w:val="26"/>
              </w:rPr>
              <w:fldChar w:fldCharType="separate"/>
            </w:r>
            <w:r w:rsidR="003D1A92">
              <w:rPr>
                <w:noProof/>
                <w:webHidden/>
                <w:szCs w:val="26"/>
              </w:rPr>
              <w:t>1</w:t>
            </w:r>
            <w:r w:rsidR="00FF7CF8" w:rsidRPr="00FF7CF8">
              <w:rPr>
                <w:noProof/>
                <w:webHidden/>
                <w:szCs w:val="26"/>
              </w:rPr>
              <w:fldChar w:fldCharType="end"/>
            </w:r>
          </w:hyperlink>
        </w:p>
        <w:p w14:paraId="0BE94787" w14:textId="714A9986" w:rsidR="00FF7CF8" w:rsidRPr="00FF7CF8" w:rsidRDefault="00957AEA">
          <w:pPr>
            <w:pStyle w:val="TOC2"/>
            <w:tabs>
              <w:tab w:val="left" w:pos="880"/>
              <w:tab w:val="right" w:leader="dot" w:pos="8210"/>
            </w:tabs>
            <w:rPr>
              <w:rFonts w:eastAsiaTheme="minorEastAsia"/>
              <w:noProof/>
              <w:szCs w:val="26"/>
            </w:rPr>
          </w:pPr>
          <w:hyperlink w:anchor="_Toc69801617" w:history="1">
            <w:r w:rsidR="00FF7CF8" w:rsidRPr="00FF7CF8">
              <w:rPr>
                <w:rStyle w:val="Hyperlink"/>
                <w:noProof/>
                <w:szCs w:val="26"/>
              </w:rPr>
              <w:t>1.4.</w:t>
            </w:r>
            <w:r w:rsidR="00FF7CF8" w:rsidRPr="00FF7CF8">
              <w:rPr>
                <w:rFonts w:eastAsiaTheme="minorEastAsia"/>
                <w:noProof/>
                <w:szCs w:val="26"/>
              </w:rPr>
              <w:tab/>
            </w:r>
            <w:r w:rsidR="00FF7CF8" w:rsidRPr="00FF7CF8">
              <w:rPr>
                <w:rStyle w:val="Hyperlink"/>
                <w:noProof/>
                <w:szCs w:val="26"/>
              </w:rPr>
              <w:t xml:space="preserve"> Giới thiệu đề tài.</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17 \h </w:instrText>
            </w:r>
            <w:r w:rsidR="00FF7CF8" w:rsidRPr="00FF7CF8">
              <w:rPr>
                <w:noProof/>
                <w:webHidden/>
                <w:szCs w:val="26"/>
              </w:rPr>
            </w:r>
            <w:r w:rsidR="00FF7CF8" w:rsidRPr="00FF7CF8">
              <w:rPr>
                <w:noProof/>
                <w:webHidden/>
                <w:szCs w:val="26"/>
              </w:rPr>
              <w:fldChar w:fldCharType="separate"/>
            </w:r>
            <w:r w:rsidR="003D1A92">
              <w:rPr>
                <w:noProof/>
                <w:webHidden/>
                <w:szCs w:val="26"/>
              </w:rPr>
              <w:t>2</w:t>
            </w:r>
            <w:r w:rsidR="00FF7CF8" w:rsidRPr="00FF7CF8">
              <w:rPr>
                <w:noProof/>
                <w:webHidden/>
                <w:szCs w:val="26"/>
              </w:rPr>
              <w:fldChar w:fldCharType="end"/>
            </w:r>
          </w:hyperlink>
        </w:p>
        <w:p w14:paraId="0F69C07E" w14:textId="0A818DFF" w:rsidR="00FF7CF8" w:rsidRPr="00FF7CF8" w:rsidRDefault="00957AEA">
          <w:pPr>
            <w:pStyle w:val="TOC1"/>
            <w:rPr>
              <w:rFonts w:eastAsiaTheme="minorEastAsia"/>
              <w:b w:val="0"/>
              <w:bCs w:val="0"/>
              <w:szCs w:val="26"/>
              <w:lang w:eastAsia="en-US"/>
            </w:rPr>
          </w:pPr>
          <w:hyperlink w:anchor="_Toc69801618" w:history="1">
            <w:r w:rsidR="00FF7CF8" w:rsidRPr="00FF7CF8">
              <w:rPr>
                <w:rStyle w:val="Hyperlink"/>
                <w:b w:val="0"/>
                <w:bCs w:val="0"/>
                <w:szCs w:val="26"/>
              </w:rPr>
              <w:t>CHƯƠNG II CƠ SỞ LÝ THUYẾT</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18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2</w:t>
            </w:r>
            <w:r w:rsidR="00FF7CF8" w:rsidRPr="00FF7CF8">
              <w:rPr>
                <w:b w:val="0"/>
                <w:bCs w:val="0"/>
                <w:webHidden/>
                <w:szCs w:val="26"/>
              </w:rPr>
              <w:fldChar w:fldCharType="end"/>
            </w:r>
          </w:hyperlink>
        </w:p>
        <w:p w14:paraId="670A48F5" w14:textId="22BE057A" w:rsidR="00FF7CF8" w:rsidRPr="00FF7CF8" w:rsidRDefault="00957AEA">
          <w:pPr>
            <w:pStyle w:val="TOC2"/>
            <w:tabs>
              <w:tab w:val="left" w:pos="880"/>
              <w:tab w:val="right" w:leader="dot" w:pos="8210"/>
            </w:tabs>
            <w:rPr>
              <w:rFonts w:eastAsiaTheme="minorEastAsia"/>
              <w:noProof/>
              <w:szCs w:val="26"/>
            </w:rPr>
          </w:pPr>
          <w:hyperlink w:anchor="_Toc69801619" w:history="1">
            <w:r w:rsidR="00FF7CF8" w:rsidRPr="00FF7CF8">
              <w:rPr>
                <w:rStyle w:val="Hyperlink"/>
                <w:noProof/>
                <w:szCs w:val="26"/>
              </w:rPr>
              <w:t>2.1.</w:t>
            </w:r>
            <w:r w:rsidR="00FF7CF8" w:rsidRPr="00FF7CF8">
              <w:rPr>
                <w:rFonts w:eastAsiaTheme="minorEastAsia"/>
                <w:noProof/>
                <w:szCs w:val="26"/>
              </w:rPr>
              <w:tab/>
            </w:r>
            <w:r w:rsidR="00FF7CF8" w:rsidRPr="00FF7CF8">
              <w:rPr>
                <w:rStyle w:val="Hyperlink"/>
                <w:noProof/>
                <w:szCs w:val="26"/>
              </w:rPr>
              <w:t xml:space="preserve"> Đặt vấn đề</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19 \h </w:instrText>
            </w:r>
            <w:r w:rsidR="00FF7CF8" w:rsidRPr="00FF7CF8">
              <w:rPr>
                <w:noProof/>
                <w:webHidden/>
                <w:szCs w:val="26"/>
              </w:rPr>
            </w:r>
            <w:r w:rsidR="00FF7CF8" w:rsidRPr="00FF7CF8">
              <w:rPr>
                <w:noProof/>
                <w:webHidden/>
                <w:szCs w:val="26"/>
              </w:rPr>
              <w:fldChar w:fldCharType="separate"/>
            </w:r>
            <w:r w:rsidR="003D1A92">
              <w:rPr>
                <w:noProof/>
                <w:webHidden/>
                <w:szCs w:val="26"/>
              </w:rPr>
              <w:t>2</w:t>
            </w:r>
            <w:r w:rsidR="00FF7CF8" w:rsidRPr="00FF7CF8">
              <w:rPr>
                <w:noProof/>
                <w:webHidden/>
                <w:szCs w:val="26"/>
              </w:rPr>
              <w:fldChar w:fldCharType="end"/>
            </w:r>
          </w:hyperlink>
        </w:p>
        <w:p w14:paraId="109DDF22" w14:textId="5DA23C79" w:rsidR="00FF7CF8" w:rsidRPr="00FF7CF8" w:rsidRDefault="00957AEA">
          <w:pPr>
            <w:pStyle w:val="TOC2"/>
            <w:tabs>
              <w:tab w:val="left" w:pos="880"/>
              <w:tab w:val="right" w:leader="dot" w:pos="8210"/>
            </w:tabs>
            <w:rPr>
              <w:rFonts w:eastAsiaTheme="minorEastAsia"/>
              <w:noProof/>
              <w:szCs w:val="26"/>
            </w:rPr>
          </w:pPr>
          <w:hyperlink w:anchor="_Toc69801620" w:history="1">
            <w:r w:rsidR="00FF7CF8" w:rsidRPr="00FF7CF8">
              <w:rPr>
                <w:rStyle w:val="Hyperlink"/>
                <w:noProof/>
                <w:szCs w:val="26"/>
              </w:rPr>
              <w:t>2.2.</w:t>
            </w:r>
            <w:r w:rsidR="00FF7CF8" w:rsidRPr="00FF7CF8">
              <w:rPr>
                <w:rFonts w:eastAsiaTheme="minorEastAsia"/>
                <w:noProof/>
                <w:szCs w:val="26"/>
              </w:rPr>
              <w:tab/>
            </w:r>
            <w:r w:rsidR="00FF7CF8" w:rsidRPr="00FF7CF8">
              <w:rPr>
                <w:rStyle w:val="Hyperlink"/>
                <w:noProof/>
                <w:szCs w:val="26"/>
              </w:rPr>
              <w:t xml:space="preserve"> Cross Platform.</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0 \h </w:instrText>
            </w:r>
            <w:r w:rsidR="00FF7CF8" w:rsidRPr="00FF7CF8">
              <w:rPr>
                <w:noProof/>
                <w:webHidden/>
                <w:szCs w:val="26"/>
              </w:rPr>
            </w:r>
            <w:r w:rsidR="00FF7CF8" w:rsidRPr="00FF7CF8">
              <w:rPr>
                <w:noProof/>
                <w:webHidden/>
                <w:szCs w:val="26"/>
              </w:rPr>
              <w:fldChar w:fldCharType="separate"/>
            </w:r>
            <w:r w:rsidR="003D1A92">
              <w:rPr>
                <w:noProof/>
                <w:webHidden/>
                <w:szCs w:val="26"/>
              </w:rPr>
              <w:t>3</w:t>
            </w:r>
            <w:r w:rsidR="00FF7CF8" w:rsidRPr="00FF7CF8">
              <w:rPr>
                <w:noProof/>
                <w:webHidden/>
                <w:szCs w:val="26"/>
              </w:rPr>
              <w:fldChar w:fldCharType="end"/>
            </w:r>
          </w:hyperlink>
        </w:p>
        <w:p w14:paraId="1385E60F" w14:textId="212D02D0" w:rsidR="00FF7CF8" w:rsidRPr="00FF7CF8" w:rsidRDefault="00957AEA">
          <w:pPr>
            <w:pStyle w:val="TOC2"/>
            <w:tabs>
              <w:tab w:val="left" w:pos="880"/>
              <w:tab w:val="right" w:leader="dot" w:pos="8210"/>
            </w:tabs>
            <w:rPr>
              <w:rFonts w:eastAsiaTheme="minorEastAsia"/>
              <w:noProof/>
              <w:szCs w:val="26"/>
            </w:rPr>
          </w:pPr>
          <w:hyperlink w:anchor="_Toc69801621" w:history="1">
            <w:r w:rsidR="00FF7CF8" w:rsidRPr="00FF7CF8">
              <w:rPr>
                <w:rStyle w:val="Hyperlink"/>
                <w:noProof/>
                <w:szCs w:val="26"/>
              </w:rPr>
              <w:t>2.3.</w:t>
            </w:r>
            <w:r w:rsidR="00FF7CF8" w:rsidRPr="00FF7CF8">
              <w:rPr>
                <w:rFonts w:eastAsiaTheme="minorEastAsia"/>
                <w:noProof/>
                <w:szCs w:val="26"/>
              </w:rPr>
              <w:tab/>
            </w:r>
            <w:r w:rsidR="00FF7CF8" w:rsidRPr="00FF7CF8">
              <w:rPr>
                <w:rStyle w:val="Hyperlink"/>
                <w:noProof/>
                <w:szCs w:val="26"/>
              </w:rPr>
              <w:t xml:space="preserve"> Hybird App vs Native Ap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1 \h </w:instrText>
            </w:r>
            <w:r w:rsidR="00FF7CF8" w:rsidRPr="00FF7CF8">
              <w:rPr>
                <w:noProof/>
                <w:webHidden/>
                <w:szCs w:val="26"/>
              </w:rPr>
            </w:r>
            <w:r w:rsidR="00FF7CF8" w:rsidRPr="00FF7CF8">
              <w:rPr>
                <w:noProof/>
                <w:webHidden/>
                <w:szCs w:val="26"/>
              </w:rPr>
              <w:fldChar w:fldCharType="separate"/>
            </w:r>
            <w:r w:rsidR="003D1A92">
              <w:rPr>
                <w:noProof/>
                <w:webHidden/>
                <w:szCs w:val="26"/>
              </w:rPr>
              <w:t>3</w:t>
            </w:r>
            <w:r w:rsidR="00FF7CF8" w:rsidRPr="00FF7CF8">
              <w:rPr>
                <w:noProof/>
                <w:webHidden/>
                <w:szCs w:val="26"/>
              </w:rPr>
              <w:fldChar w:fldCharType="end"/>
            </w:r>
          </w:hyperlink>
        </w:p>
        <w:p w14:paraId="12D78499" w14:textId="44950786" w:rsidR="00FF7CF8" w:rsidRPr="00FF7CF8" w:rsidRDefault="00957AEA">
          <w:pPr>
            <w:pStyle w:val="TOC3"/>
            <w:tabs>
              <w:tab w:val="left" w:pos="1540"/>
              <w:tab w:val="right" w:leader="dot" w:pos="8210"/>
            </w:tabs>
            <w:rPr>
              <w:rFonts w:eastAsiaTheme="minorEastAsia"/>
              <w:noProof/>
              <w:szCs w:val="26"/>
            </w:rPr>
          </w:pPr>
          <w:hyperlink w:anchor="_Toc69801622" w:history="1">
            <w:r w:rsidR="00FF7CF8" w:rsidRPr="00FF7CF8">
              <w:rPr>
                <w:rStyle w:val="Hyperlink"/>
                <w:noProof/>
                <w:szCs w:val="26"/>
              </w:rPr>
              <w:t>2.3.1.</w:t>
            </w:r>
            <w:r w:rsidR="00FF7CF8" w:rsidRPr="00FF7CF8">
              <w:rPr>
                <w:rFonts w:eastAsiaTheme="minorEastAsia"/>
                <w:noProof/>
                <w:szCs w:val="26"/>
              </w:rPr>
              <w:tab/>
            </w:r>
            <w:r w:rsidR="00FF7CF8" w:rsidRPr="00FF7CF8">
              <w:rPr>
                <w:rStyle w:val="Hyperlink"/>
                <w:noProof/>
                <w:szCs w:val="26"/>
              </w:rPr>
              <w:t>Native Ap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2 \h </w:instrText>
            </w:r>
            <w:r w:rsidR="00FF7CF8" w:rsidRPr="00FF7CF8">
              <w:rPr>
                <w:noProof/>
                <w:webHidden/>
                <w:szCs w:val="26"/>
              </w:rPr>
            </w:r>
            <w:r w:rsidR="00FF7CF8" w:rsidRPr="00FF7CF8">
              <w:rPr>
                <w:noProof/>
                <w:webHidden/>
                <w:szCs w:val="26"/>
              </w:rPr>
              <w:fldChar w:fldCharType="separate"/>
            </w:r>
            <w:r w:rsidR="003D1A92">
              <w:rPr>
                <w:noProof/>
                <w:webHidden/>
                <w:szCs w:val="26"/>
              </w:rPr>
              <w:t>3</w:t>
            </w:r>
            <w:r w:rsidR="00FF7CF8" w:rsidRPr="00FF7CF8">
              <w:rPr>
                <w:noProof/>
                <w:webHidden/>
                <w:szCs w:val="26"/>
              </w:rPr>
              <w:fldChar w:fldCharType="end"/>
            </w:r>
          </w:hyperlink>
        </w:p>
        <w:p w14:paraId="7106AF6E" w14:textId="7405990D" w:rsidR="00FF7CF8" w:rsidRPr="00FF7CF8" w:rsidRDefault="00957AEA">
          <w:pPr>
            <w:pStyle w:val="TOC3"/>
            <w:tabs>
              <w:tab w:val="left" w:pos="1540"/>
              <w:tab w:val="right" w:leader="dot" w:pos="8210"/>
            </w:tabs>
            <w:rPr>
              <w:rFonts w:eastAsiaTheme="minorEastAsia"/>
              <w:noProof/>
              <w:szCs w:val="26"/>
            </w:rPr>
          </w:pPr>
          <w:hyperlink w:anchor="_Toc69801623" w:history="1">
            <w:r w:rsidR="00FF7CF8" w:rsidRPr="00FF7CF8">
              <w:rPr>
                <w:rStyle w:val="Hyperlink"/>
                <w:noProof/>
                <w:szCs w:val="26"/>
              </w:rPr>
              <w:t>2.3.2.</w:t>
            </w:r>
            <w:r w:rsidR="00FF7CF8" w:rsidRPr="00FF7CF8">
              <w:rPr>
                <w:rFonts w:eastAsiaTheme="minorEastAsia"/>
                <w:noProof/>
                <w:szCs w:val="26"/>
              </w:rPr>
              <w:tab/>
            </w:r>
            <w:r w:rsidR="00FF7CF8" w:rsidRPr="00FF7CF8">
              <w:rPr>
                <w:rStyle w:val="Hyperlink"/>
                <w:noProof/>
                <w:szCs w:val="26"/>
              </w:rPr>
              <w:t>Hybird Ap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3 \h </w:instrText>
            </w:r>
            <w:r w:rsidR="00FF7CF8" w:rsidRPr="00FF7CF8">
              <w:rPr>
                <w:noProof/>
                <w:webHidden/>
                <w:szCs w:val="26"/>
              </w:rPr>
            </w:r>
            <w:r w:rsidR="00FF7CF8" w:rsidRPr="00FF7CF8">
              <w:rPr>
                <w:noProof/>
                <w:webHidden/>
                <w:szCs w:val="26"/>
              </w:rPr>
              <w:fldChar w:fldCharType="separate"/>
            </w:r>
            <w:r w:rsidR="003D1A92">
              <w:rPr>
                <w:noProof/>
                <w:webHidden/>
                <w:szCs w:val="26"/>
              </w:rPr>
              <w:t>4</w:t>
            </w:r>
            <w:r w:rsidR="00FF7CF8" w:rsidRPr="00FF7CF8">
              <w:rPr>
                <w:noProof/>
                <w:webHidden/>
                <w:szCs w:val="26"/>
              </w:rPr>
              <w:fldChar w:fldCharType="end"/>
            </w:r>
          </w:hyperlink>
        </w:p>
        <w:p w14:paraId="2885049A" w14:textId="07A82F13" w:rsidR="00FF7CF8" w:rsidRPr="00FF7CF8" w:rsidRDefault="00957AEA">
          <w:pPr>
            <w:pStyle w:val="TOC2"/>
            <w:tabs>
              <w:tab w:val="left" w:pos="880"/>
              <w:tab w:val="right" w:leader="dot" w:pos="8210"/>
            </w:tabs>
            <w:rPr>
              <w:rFonts w:eastAsiaTheme="minorEastAsia"/>
              <w:noProof/>
              <w:szCs w:val="26"/>
            </w:rPr>
          </w:pPr>
          <w:hyperlink w:anchor="_Toc69801624" w:history="1">
            <w:r w:rsidR="00FF7CF8" w:rsidRPr="00FF7CF8">
              <w:rPr>
                <w:rStyle w:val="Hyperlink"/>
                <w:noProof/>
                <w:szCs w:val="26"/>
              </w:rPr>
              <w:t>2.4.</w:t>
            </w:r>
            <w:r w:rsidR="00FF7CF8" w:rsidRPr="00FF7CF8">
              <w:rPr>
                <w:rFonts w:eastAsiaTheme="minorEastAsia"/>
                <w:noProof/>
                <w:szCs w:val="26"/>
              </w:rPr>
              <w:tab/>
            </w:r>
            <w:r w:rsidR="00FF7CF8" w:rsidRPr="00FF7CF8">
              <w:rPr>
                <w:rStyle w:val="Hyperlink"/>
                <w:noProof/>
                <w:szCs w:val="26"/>
              </w:rPr>
              <w:t xml:space="preserve"> API.</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4 \h </w:instrText>
            </w:r>
            <w:r w:rsidR="00FF7CF8" w:rsidRPr="00FF7CF8">
              <w:rPr>
                <w:noProof/>
                <w:webHidden/>
                <w:szCs w:val="26"/>
              </w:rPr>
            </w:r>
            <w:r w:rsidR="00FF7CF8" w:rsidRPr="00FF7CF8">
              <w:rPr>
                <w:noProof/>
                <w:webHidden/>
                <w:szCs w:val="26"/>
              </w:rPr>
              <w:fldChar w:fldCharType="separate"/>
            </w:r>
            <w:r w:rsidR="003D1A92">
              <w:rPr>
                <w:noProof/>
                <w:webHidden/>
                <w:szCs w:val="26"/>
              </w:rPr>
              <w:t>5</w:t>
            </w:r>
            <w:r w:rsidR="00FF7CF8" w:rsidRPr="00FF7CF8">
              <w:rPr>
                <w:noProof/>
                <w:webHidden/>
                <w:szCs w:val="26"/>
              </w:rPr>
              <w:fldChar w:fldCharType="end"/>
            </w:r>
          </w:hyperlink>
        </w:p>
        <w:p w14:paraId="120E4251" w14:textId="7D34FED0" w:rsidR="00FF7CF8" w:rsidRPr="00FF7CF8" w:rsidRDefault="00957AEA">
          <w:pPr>
            <w:pStyle w:val="TOC3"/>
            <w:tabs>
              <w:tab w:val="left" w:pos="1540"/>
              <w:tab w:val="right" w:leader="dot" w:pos="8210"/>
            </w:tabs>
            <w:rPr>
              <w:rFonts w:eastAsiaTheme="minorEastAsia"/>
              <w:noProof/>
              <w:szCs w:val="26"/>
            </w:rPr>
          </w:pPr>
          <w:hyperlink w:anchor="_Toc69801625" w:history="1">
            <w:r w:rsidR="00FF7CF8" w:rsidRPr="00FF7CF8">
              <w:rPr>
                <w:rStyle w:val="Hyperlink"/>
                <w:noProof/>
                <w:szCs w:val="26"/>
              </w:rPr>
              <w:t>2.4.1.</w:t>
            </w:r>
            <w:r w:rsidR="00FF7CF8" w:rsidRPr="00FF7CF8">
              <w:rPr>
                <w:rFonts w:eastAsiaTheme="minorEastAsia"/>
                <w:noProof/>
                <w:szCs w:val="26"/>
              </w:rPr>
              <w:tab/>
            </w:r>
            <w:r w:rsidR="00FF7CF8" w:rsidRPr="00FF7CF8">
              <w:rPr>
                <w:rStyle w:val="Hyperlink"/>
                <w:noProof/>
                <w:szCs w:val="26"/>
              </w:rPr>
              <w:t>API là gì.</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5 \h </w:instrText>
            </w:r>
            <w:r w:rsidR="00FF7CF8" w:rsidRPr="00FF7CF8">
              <w:rPr>
                <w:noProof/>
                <w:webHidden/>
                <w:szCs w:val="26"/>
              </w:rPr>
            </w:r>
            <w:r w:rsidR="00FF7CF8" w:rsidRPr="00FF7CF8">
              <w:rPr>
                <w:noProof/>
                <w:webHidden/>
                <w:szCs w:val="26"/>
              </w:rPr>
              <w:fldChar w:fldCharType="separate"/>
            </w:r>
            <w:r w:rsidR="003D1A92">
              <w:rPr>
                <w:noProof/>
                <w:webHidden/>
                <w:szCs w:val="26"/>
              </w:rPr>
              <w:t>5</w:t>
            </w:r>
            <w:r w:rsidR="00FF7CF8" w:rsidRPr="00FF7CF8">
              <w:rPr>
                <w:noProof/>
                <w:webHidden/>
                <w:szCs w:val="26"/>
              </w:rPr>
              <w:fldChar w:fldCharType="end"/>
            </w:r>
          </w:hyperlink>
        </w:p>
        <w:p w14:paraId="4812E402" w14:textId="773AEF39" w:rsidR="00FF7CF8" w:rsidRPr="00FF7CF8" w:rsidRDefault="00957AEA">
          <w:pPr>
            <w:pStyle w:val="TOC3"/>
            <w:tabs>
              <w:tab w:val="left" w:pos="1540"/>
              <w:tab w:val="right" w:leader="dot" w:pos="8210"/>
            </w:tabs>
            <w:rPr>
              <w:rFonts w:eastAsiaTheme="minorEastAsia"/>
              <w:noProof/>
              <w:szCs w:val="26"/>
            </w:rPr>
          </w:pPr>
          <w:hyperlink w:anchor="_Toc69801626" w:history="1">
            <w:r w:rsidR="00FF7CF8" w:rsidRPr="00FF7CF8">
              <w:rPr>
                <w:rStyle w:val="Hyperlink"/>
                <w:noProof/>
                <w:szCs w:val="26"/>
              </w:rPr>
              <w:t>2.4.2.</w:t>
            </w:r>
            <w:r w:rsidR="00FF7CF8" w:rsidRPr="00FF7CF8">
              <w:rPr>
                <w:rFonts w:eastAsiaTheme="minorEastAsia"/>
                <w:noProof/>
                <w:szCs w:val="26"/>
              </w:rPr>
              <w:tab/>
            </w:r>
            <w:r w:rsidR="00FF7CF8" w:rsidRPr="00FF7CF8">
              <w:rPr>
                <w:rStyle w:val="Hyperlink"/>
                <w:noProof/>
                <w:szCs w:val="26"/>
              </w:rPr>
              <w:t>Xu hướng phát triển của API.</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6 \h </w:instrText>
            </w:r>
            <w:r w:rsidR="00FF7CF8" w:rsidRPr="00FF7CF8">
              <w:rPr>
                <w:noProof/>
                <w:webHidden/>
                <w:szCs w:val="26"/>
              </w:rPr>
            </w:r>
            <w:r w:rsidR="00FF7CF8" w:rsidRPr="00FF7CF8">
              <w:rPr>
                <w:noProof/>
                <w:webHidden/>
                <w:szCs w:val="26"/>
              </w:rPr>
              <w:fldChar w:fldCharType="separate"/>
            </w:r>
            <w:r w:rsidR="003D1A92">
              <w:rPr>
                <w:noProof/>
                <w:webHidden/>
                <w:szCs w:val="26"/>
              </w:rPr>
              <w:t>5</w:t>
            </w:r>
            <w:r w:rsidR="00FF7CF8" w:rsidRPr="00FF7CF8">
              <w:rPr>
                <w:noProof/>
                <w:webHidden/>
                <w:szCs w:val="26"/>
              </w:rPr>
              <w:fldChar w:fldCharType="end"/>
            </w:r>
          </w:hyperlink>
        </w:p>
        <w:p w14:paraId="17C1FE9D" w14:textId="13269D31" w:rsidR="00FF7CF8" w:rsidRPr="00FF7CF8" w:rsidRDefault="00957AEA">
          <w:pPr>
            <w:pStyle w:val="TOC3"/>
            <w:tabs>
              <w:tab w:val="left" w:pos="1540"/>
              <w:tab w:val="right" w:leader="dot" w:pos="8210"/>
            </w:tabs>
            <w:rPr>
              <w:rFonts w:eastAsiaTheme="minorEastAsia"/>
              <w:noProof/>
              <w:szCs w:val="26"/>
            </w:rPr>
          </w:pPr>
          <w:hyperlink w:anchor="_Toc69801627" w:history="1">
            <w:r w:rsidR="00FF7CF8" w:rsidRPr="00FF7CF8">
              <w:rPr>
                <w:rStyle w:val="Hyperlink"/>
                <w:noProof/>
                <w:szCs w:val="26"/>
              </w:rPr>
              <w:t>2.4.3.</w:t>
            </w:r>
            <w:r w:rsidR="00FF7CF8" w:rsidRPr="00FF7CF8">
              <w:rPr>
                <w:rFonts w:eastAsiaTheme="minorEastAsia"/>
                <w:noProof/>
                <w:szCs w:val="26"/>
              </w:rPr>
              <w:tab/>
            </w:r>
            <w:r w:rsidR="00FF7CF8" w:rsidRPr="00FF7CF8">
              <w:rPr>
                <w:rStyle w:val="Hyperlink"/>
                <w:noProof/>
                <w:szCs w:val="26"/>
              </w:rPr>
              <w:t>Rest – RestFul API.</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7 \h </w:instrText>
            </w:r>
            <w:r w:rsidR="00FF7CF8" w:rsidRPr="00FF7CF8">
              <w:rPr>
                <w:noProof/>
                <w:webHidden/>
                <w:szCs w:val="26"/>
              </w:rPr>
            </w:r>
            <w:r w:rsidR="00FF7CF8" w:rsidRPr="00FF7CF8">
              <w:rPr>
                <w:noProof/>
                <w:webHidden/>
                <w:szCs w:val="26"/>
              </w:rPr>
              <w:fldChar w:fldCharType="separate"/>
            </w:r>
            <w:r w:rsidR="003D1A92">
              <w:rPr>
                <w:noProof/>
                <w:webHidden/>
                <w:szCs w:val="26"/>
              </w:rPr>
              <w:t>6</w:t>
            </w:r>
            <w:r w:rsidR="00FF7CF8" w:rsidRPr="00FF7CF8">
              <w:rPr>
                <w:noProof/>
                <w:webHidden/>
                <w:szCs w:val="26"/>
              </w:rPr>
              <w:fldChar w:fldCharType="end"/>
            </w:r>
          </w:hyperlink>
        </w:p>
        <w:p w14:paraId="0851975E" w14:textId="18DCDDBC" w:rsidR="00FF7CF8" w:rsidRPr="00FF7CF8" w:rsidRDefault="00957AEA">
          <w:pPr>
            <w:pStyle w:val="TOC3"/>
            <w:tabs>
              <w:tab w:val="right" w:leader="dot" w:pos="8210"/>
            </w:tabs>
            <w:rPr>
              <w:rFonts w:eastAsiaTheme="minorEastAsia"/>
              <w:noProof/>
              <w:szCs w:val="26"/>
            </w:rPr>
          </w:pPr>
          <w:hyperlink w:anchor="_Toc69801628" w:history="1">
            <w:r w:rsidR="00FF7CF8" w:rsidRPr="00FF7CF8">
              <w:rPr>
                <w:rStyle w:val="Hyperlink"/>
                <w:noProof/>
                <w:szCs w:val="26"/>
              </w:rPr>
              <w:t>Tổng kế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8 \h </w:instrText>
            </w:r>
            <w:r w:rsidR="00FF7CF8" w:rsidRPr="00FF7CF8">
              <w:rPr>
                <w:noProof/>
                <w:webHidden/>
                <w:szCs w:val="26"/>
              </w:rPr>
            </w:r>
            <w:r w:rsidR="00FF7CF8" w:rsidRPr="00FF7CF8">
              <w:rPr>
                <w:noProof/>
                <w:webHidden/>
                <w:szCs w:val="26"/>
              </w:rPr>
              <w:fldChar w:fldCharType="separate"/>
            </w:r>
            <w:r w:rsidR="003D1A92">
              <w:rPr>
                <w:noProof/>
                <w:webHidden/>
                <w:szCs w:val="26"/>
              </w:rPr>
              <w:t>9</w:t>
            </w:r>
            <w:r w:rsidR="00FF7CF8" w:rsidRPr="00FF7CF8">
              <w:rPr>
                <w:noProof/>
                <w:webHidden/>
                <w:szCs w:val="26"/>
              </w:rPr>
              <w:fldChar w:fldCharType="end"/>
            </w:r>
          </w:hyperlink>
        </w:p>
        <w:p w14:paraId="3D28ABD1" w14:textId="04C0C24D" w:rsidR="00FF7CF8" w:rsidRPr="00FF7CF8" w:rsidRDefault="00957AEA">
          <w:pPr>
            <w:pStyle w:val="TOC2"/>
            <w:tabs>
              <w:tab w:val="left" w:pos="880"/>
              <w:tab w:val="right" w:leader="dot" w:pos="8210"/>
            </w:tabs>
            <w:rPr>
              <w:rFonts w:eastAsiaTheme="minorEastAsia"/>
              <w:noProof/>
              <w:szCs w:val="26"/>
            </w:rPr>
          </w:pPr>
          <w:hyperlink w:anchor="_Toc69801629" w:history="1">
            <w:r w:rsidR="00FF7CF8" w:rsidRPr="00FF7CF8">
              <w:rPr>
                <w:rStyle w:val="Hyperlink"/>
                <w:noProof/>
                <w:szCs w:val="26"/>
              </w:rPr>
              <w:t>2.5.</w:t>
            </w:r>
            <w:r w:rsidR="00FF7CF8" w:rsidRPr="00FF7CF8">
              <w:rPr>
                <w:rFonts w:eastAsiaTheme="minorEastAsia"/>
                <w:noProof/>
                <w:szCs w:val="26"/>
              </w:rPr>
              <w:tab/>
            </w:r>
            <w:r w:rsidR="00FF7CF8" w:rsidRPr="00FF7CF8">
              <w:rPr>
                <w:rStyle w:val="Hyperlink"/>
                <w:noProof/>
                <w:szCs w:val="26"/>
              </w:rPr>
              <w:t xml:space="preserve"> Fluter.</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29 \h </w:instrText>
            </w:r>
            <w:r w:rsidR="00FF7CF8" w:rsidRPr="00FF7CF8">
              <w:rPr>
                <w:noProof/>
                <w:webHidden/>
                <w:szCs w:val="26"/>
              </w:rPr>
            </w:r>
            <w:r w:rsidR="00FF7CF8" w:rsidRPr="00FF7CF8">
              <w:rPr>
                <w:noProof/>
                <w:webHidden/>
                <w:szCs w:val="26"/>
              </w:rPr>
              <w:fldChar w:fldCharType="separate"/>
            </w:r>
            <w:r w:rsidR="003D1A92">
              <w:rPr>
                <w:noProof/>
                <w:webHidden/>
                <w:szCs w:val="26"/>
              </w:rPr>
              <w:t>9</w:t>
            </w:r>
            <w:r w:rsidR="00FF7CF8" w:rsidRPr="00FF7CF8">
              <w:rPr>
                <w:noProof/>
                <w:webHidden/>
                <w:szCs w:val="26"/>
              </w:rPr>
              <w:fldChar w:fldCharType="end"/>
            </w:r>
          </w:hyperlink>
        </w:p>
        <w:p w14:paraId="5C545361" w14:textId="529E1EB1" w:rsidR="00FF7CF8" w:rsidRPr="00FF7CF8" w:rsidRDefault="00957AEA">
          <w:pPr>
            <w:pStyle w:val="TOC3"/>
            <w:tabs>
              <w:tab w:val="left" w:pos="1540"/>
              <w:tab w:val="right" w:leader="dot" w:pos="8210"/>
            </w:tabs>
            <w:rPr>
              <w:rFonts w:eastAsiaTheme="minorEastAsia"/>
              <w:noProof/>
              <w:szCs w:val="26"/>
            </w:rPr>
          </w:pPr>
          <w:hyperlink w:anchor="_Toc69801630" w:history="1">
            <w:r w:rsidR="00FF7CF8" w:rsidRPr="00FF7CF8">
              <w:rPr>
                <w:rStyle w:val="Hyperlink"/>
                <w:noProof/>
                <w:szCs w:val="26"/>
              </w:rPr>
              <w:t>2.5.1.</w:t>
            </w:r>
            <w:r w:rsidR="00FF7CF8" w:rsidRPr="00FF7CF8">
              <w:rPr>
                <w:rFonts w:eastAsiaTheme="minorEastAsia"/>
                <w:noProof/>
                <w:szCs w:val="26"/>
              </w:rPr>
              <w:tab/>
            </w:r>
            <w:r w:rsidR="00FF7CF8" w:rsidRPr="00FF7CF8">
              <w:rPr>
                <w:rStyle w:val="Hyperlink"/>
                <w:noProof/>
                <w:szCs w:val="26"/>
              </w:rPr>
              <w:t>Giới thiệu chu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0 \h </w:instrText>
            </w:r>
            <w:r w:rsidR="00FF7CF8" w:rsidRPr="00FF7CF8">
              <w:rPr>
                <w:noProof/>
                <w:webHidden/>
                <w:szCs w:val="26"/>
              </w:rPr>
            </w:r>
            <w:r w:rsidR="00FF7CF8" w:rsidRPr="00FF7CF8">
              <w:rPr>
                <w:noProof/>
                <w:webHidden/>
                <w:szCs w:val="26"/>
              </w:rPr>
              <w:fldChar w:fldCharType="separate"/>
            </w:r>
            <w:r w:rsidR="003D1A92">
              <w:rPr>
                <w:noProof/>
                <w:webHidden/>
                <w:szCs w:val="26"/>
              </w:rPr>
              <w:t>9</w:t>
            </w:r>
            <w:r w:rsidR="00FF7CF8" w:rsidRPr="00FF7CF8">
              <w:rPr>
                <w:noProof/>
                <w:webHidden/>
                <w:szCs w:val="26"/>
              </w:rPr>
              <w:fldChar w:fldCharType="end"/>
            </w:r>
          </w:hyperlink>
        </w:p>
        <w:p w14:paraId="2A0FA401" w14:textId="4F9D85B6" w:rsidR="00FF7CF8" w:rsidRPr="00FF7CF8" w:rsidRDefault="00957AEA">
          <w:pPr>
            <w:pStyle w:val="TOC3"/>
            <w:tabs>
              <w:tab w:val="left" w:pos="1540"/>
              <w:tab w:val="right" w:leader="dot" w:pos="8210"/>
            </w:tabs>
            <w:rPr>
              <w:rFonts w:eastAsiaTheme="minorEastAsia"/>
              <w:noProof/>
              <w:szCs w:val="26"/>
            </w:rPr>
          </w:pPr>
          <w:hyperlink w:anchor="_Toc69801631" w:history="1">
            <w:r w:rsidR="00FF7CF8" w:rsidRPr="00FF7CF8">
              <w:rPr>
                <w:rStyle w:val="Hyperlink"/>
                <w:noProof/>
                <w:szCs w:val="26"/>
              </w:rPr>
              <w:t>2.5.2.</w:t>
            </w:r>
            <w:r w:rsidR="00FF7CF8" w:rsidRPr="00FF7CF8">
              <w:rPr>
                <w:rFonts w:eastAsiaTheme="minorEastAsia"/>
                <w:noProof/>
                <w:szCs w:val="26"/>
              </w:rPr>
              <w:tab/>
            </w:r>
            <w:r w:rsidR="00FF7CF8" w:rsidRPr="00FF7CF8">
              <w:rPr>
                <w:rStyle w:val="Hyperlink"/>
                <w:noProof/>
                <w:szCs w:val="26"/>
              </w:rPr>
              <w:t>Dar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1 \h </w:instrText>
            </w:r>
            <w:r w:rsidR="00FF7CF8" w:rsidRPr="00FF7CF8">
              <w:rPr>
                <w:noProof/>
                <w:webHidden/>
                <w:szCs w:val="26"/>
              </w:rPr>
            </w:r>
            <w:r w:rsidR="00FF7CF8" w:rsidRPr="00FF7CF8">
              <w:rPr>
                <w:noProof/>
                <w:webHidden/>
                <w:szCs w:val="26"/>
              </w:rPr>
              <w:fldChar w:fldCharType="separate"/>
            </w:r>
            <w:r w:rsidR="003D1A92">
              <w:rPr>
                <w:noProof/>
                <w:webHidden/>
                <w:szCs w:val="26"/>
              </w:rPr>
              <w:t>9</w:t>
            </w:r>
            <w:r w:rsidR="00FF7CF8" w:rsidRPr="00FF7CF8">
              <w:rPr>
                <w:noProof/>
                <w:webHidden/>
                <w:szCs w:val="26"/>
              </w:rPr>
              <w:fldChar w:fldCharType="end"/>
            </w:r>
          </w:hyperlink>
        </w:p>
        <w:p w14:paraId="35138631" w14:textId="776DEAF7" w:rsidR="00FF7CF8" w:rsidRPr="00FF7CF8" w:rsidRDefault="00957AEA">
          <w:pPr>
            <w:pStyle w:val="TOC3"/>
            <w:tabs>
              <w:tab w:val="left" w:pos="1540"/>
              <w:tab w:val="right" w:leader="dot" w:pos="8210"/>
            </w:tabs>
            <w:rPr>
              <w:rFonts w:eastAsiaTheme="minorEastAsia"/>
              <w:noProof/>
              <w:szCs w:val="26"/>
            </w:rPr>
          </w:pPr>
          <w:hyperlink w:anchor="_Toc69801632" w:history="1">
            <w:r w:rsidR="00FF7CF8" w:rsidRPr="00FF7CF8">
              <w:rPr>
                <w:rStyle w:val="Hyperlink"/>
                <w:noProof/>
                <w:szCs w:val="26"/>
              </w:rPr>
              <w:t>2.5.3.</w:t>
            </w:r>
            <w:r w:rsidR="00FF7CF8" w:rsidRPr="00FF7CF8">
              <w:rPr>
                <w:rFonts w:eastAsiaTheme="minorEastAsia"/>
                <w:noProof/>
                <w:szCs w:val="26"/>
              </w:rPr>
              <w:tab/>
            </w:r>
            <w:r w:rsidR="00FF7CF8" w:rsidRPr="00FF7CF8">
              <w:rPr>
                <w:rStyle w:val="Hyperlink"/>
                <w:noProof/>
                <w:szCs w:val="26"/>
              </w:rPr>
              <w:t>Widge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2 \h </w:instrText>
            </w:r>
            <w:r w:rsidR="00FF7CF8" w:rsidRPr="00FF7CF8">
              <w:rPr>
                <w:noProof/>
                <w:webHidden/>
                <w:szCs w:val="26"/>
              </w:rPr>
            </w:r>
            <w:r w:rsidR="00FF7CF8" w:rsidRPr="00FF7CF8">
              <w:rPr>
                <w:noProof/>
                <w:webHidden/>
                <w:szCs w:val="26"/>
              </w:rPr>
              <w:fldChar w:fldCharType="separate"/>
            </w:r>
            <w:r w:rsidR="003D1A92">
              <w:rPr>
                <w:noProof/>
                <w:webHidden/>
                <w:szCs w:val="26"/>
              </w:rPr>
              <w:t>10</w:t>
            </w:r>
            <w:r w:rsidR="00FF7CF8" w:rsidRPr="00FF7CF8">
              <w:rPr>
                <w:noProof/>
                <w:webHidden/>
                <w:szCs w:val="26"/>
              </w:rPr>
              <w:fldChar w:fldCharType="end"/>
            </w:r>
          </w:hyperlink>
        </w:p>
        <w:p w14:paraId="490FD8BF" w14:textId="67920DF4" w:rsidR="00FF7CF8" w:rsidRPr="00FF7CF8" w:rsidRDefault="00957AEA">
          <w:pPr>
            <w:pStyle w:val="TOC3"/>
            <w:tabs>
              <w:tab w:val="left" w:pos="1540"/>
              <w:tab w:val="right" w:leader="dot" w:pos="8210"/>
            </w:tabs>
            <w:rPr>
              <w:rFonts w:eastAsiaTheme="minorEastAsia"/>
              <w:noProof/>
              <w:szCs w:val="26"/>
            </w:rPr>
          </w:pPr>
          <w:hyperlink w:anchor="_Toc69801633" w:history="1">
            <w:r w:rsidR="00FF7CF8" w:rsidRPr="00FF7CF8">
              <w:rPr>
                <w:rStyle w:val="Hyperlink"/>
                <w:noProof/>
                <w:szCs w:val="26"/>
              </w:rPr>
              <w:t>2.5.4.</w:t>
            </w:r>
            <w:r w:rsidR="00FF7CF8" w:rsidRPr="00FF7CF8">
              <w:rPr>
                <w:rFonts w:eastAsiaTheme="minorEastAsia"/>
                <w:noProof/>
                <w:szCs w:val="26"/>
              </w:rPr>
              <w:tab/>
            </w:r>
            <w:r w:rsidR="00FF7CF8" w:rsidRPr="00FF7CF8">
              <w:rPr>
                <w:rStyle w:val="Hyperlink"/>
                <w:noProof/>
                <w:szCs w:val="26"/>
              </w:rPr>
              <w:t>Flutter vs Reac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3 \h </w:instrText>
            </w:r>
            <w:r w:rsidR="00FF7CF8" w:rsidRPr="00FF7CF8">
              <w:rPr>
                <w:noProof/>
                <w:webHidden/>
                <w:szCs w:val="26"/>
              </w:rPr>
            </w:r>
            <w:r w:rsidR="00FF7CF8" w:rsidRPr="00FF7CF8">
              <w:rPr>
                <w:noProof/>
                <w:webHidden/>
                <w:szCs w:val="26"/>
              </w:rPr>
              <w:fldChar w:fldCharType="separate"/>
            </w:r>
            <w:r w:rsidR="003D1A92">
              <w:rPr>
                <w:noProof/>
                <w:webHidden/>
                <w:szCs w:val="26"/>
              </w:rPr>
              <w:t>11</w:t>
            </w:r>
            <w:r w:rsidR="00FF7CF8" w:rsidRPr="00FF7CF8">
              <w:rPr>
                <w:noProof/>
                <w:webHidden/>
                <w:szCs w:val="26"/>
              </w:rPr>
              <w:fldChar w:fldCharType="end"/>
            </w:r>
          </w:hyperlink>
        </w:p>
        <w:p w14:paraId="7FFAF425" w14:textId="2A8F91CC" w:rsidR="00FF7CF8" w:rsidRPr="00FF7CF8" w:rsidRDefault="00957AEA">
          <w:pPr>
            <w:pStyle w:val="TOC4"/>
            <w:tabs>
              <w:tab w:val="right" w:leader="dot" w:pos="8210"/>
            </w:tabs>
            <w:rPr>
              <w:rFonts w:eastAsiaTheme="minorEastAsia"/>
              <w:noProof/>
              <w:szCs w:val="26"/>
            </w:rPr>
          </w:pPr>
          <w:hyperlink w:anchor="_Toc69801634" w:history="1">
            <w:r w:rsidR="00FF7CF8" w:rsidRPr="00FF7CF8">
              <w:rPr>
                <w:rStyle w:val="Hyperlink"/>
                <w:noProof/>
                <w:szCs w:val="26"/>
                <w:lang w:eastAsia="x-none"/>
              </w:rPr>
              <w:t>2.5.4.1.     Điểm tương đồ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4 \h </w:instrText>
            </w:r>
            <w:r w:rsidR="00FF7CF8" w:rsidRPr="00FF7CF8">
              <w:rPr>
                <w:noProof/>
                <w:webHidden/>
                <w:szCs w:val="26"/>
              </w:rPr>
            </w:r>
            <w:r w:rsidR="00FF7CF8" w:rsidRPr="00FF7CF8">
              <w:rPr>
                <w:noProof/>
                <w:webHidden/>
                <w:szCs w:val="26"/>
              </w:rPr>
              <w:fldChar w:fldCharType="separate"/>
            </w:r>
            <w:r w:rsidR="003D1A92">
              <w:rPr>
                <w:noProof/>
                <w:webHidden/>
                <w:szCs w:val="26"/>
              </w:rPr>
              <w:t>11</w:t>
            </w:r>
            <w:r w:rsidR="00FF7CF8" w:rsidRPr="00FF7CF8">
              <w:rPr>
                <w:noProof/>
                <w:webHidden/>
                <w:szCs w:val="26"/>
              </w:rPr>
              <w:fldChar w:fldCharType="end"/>
            </w:r>
          </w:hyperlink>
        </w:p>
        <w:p w14:paraId="59752AB2" w14:textId="7FFE7DB8" w:rsidR="00FF7CF8" w:rsidRPr="00FF7CF8" w:rsidRDefault="00957AEA">
          <w:pPr>
            <w:pStyle w:val="TOC4"/>
            <w:tabs>
              <w:tab w:val="right" w:leader="dot" w:pos="8210"/>
            </w:tabs>
            <w:rPr>
              <w:rFonts w:eastAsiaTheme="minorEastAsia"/>
              <w:noProof/>
              <w:szCs w:val="26"/>
            </w:rPr>
          </w:pPr>
          <w:hyperlink w:anchor="_Toc69801635" w:history="1">
            <w:r w:rsidR="00FF7CF8" w:rsidRPr="00FF7CF8">
              <w:rPr>
                <w:rStyle w:val="Hyperlink"/>
                <w:noProof/>
                <w:szCs w:val="26"/>
                <w:lang w:eastAsia="x-none"/>
              </w:rPr>
              <w:t>2.5.4.2.     Khám phá sự khác biệ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5 \h </w:instrText>
            </w:r>
            <w:r w:rsidR="00FF7CF8" w:rsidRPr="00FF7CF8">
              <w:rPr>
                <w:noProof/>
                <w:webHidden/>
                <w:szCs w:val="26"/>
              </w:rPr>
            </w:r>
            <w:r w:rsidR="00FF7CF8" w:rsidRPr="00FF7CF8">
              <w:rPr>
                <w:noProof/>
                <w:webHidden/>
                <w:szCs w:val="26"/>
              </w:rPr>
              <w:fldChar w:fldCharType="separate"/>
            </w:r>
            <w:r w:rsidR="003D1A92">
              <w:rPr>
                <w:noProof/>
                <w:webHidden/>
                <w:szCs w:val="26"/>
              </w:rPr>
              <w:t>12</w:t>
            </w:r>
            <w:r w:rsidR="00FF7CF8" w:rsidRPr="00FF7CF8">
              <w:rPr>
                <w:noProof/>
                <w:webHidden/>
                <w:szCs w:val="26"/>
              </w:rPr>
              <w:fldChar w:fldCharType="end"/>
            </w:r>
          </w:hyperlink>
        </w:p>
        <w:p w14:paraId="7EF3E738" w14:textId="20E85F01" w:rsidR="00FF7CF8" w:rsidRPr="00FF7CF8" w:rsidRDefault="00957AEA">
          <w:pPr>
            <w:pStyle w:val="TOC4"/>
            <w:tabs>
              <w:tab w:val="right" w:leader="dot" w:pos="8210"/>
            </w:tabs>
            <w:rPr>
              <w:rFonts w:eastAsiaTheme="minorEastAsia"/>
              <w:noProof/>
              <w:szCs w:val="26"/>
            </w:rPr>
          </w:pPr>
          <w:hyperlink w:anchor="_Toc69801636" w:history="1">
            <w:r w:rsidR="00FF7CF8" w:rsidRPr="00FF7CF8">
              <w:rPr>
                <w:rStyle w:val="Hyperlink"/>
                <w:noProof/>
                <w:szCs w:val="26"/>
                <w:lang w:eastAsia="x-none"/>
              </w:rPr>
              <w:t>2.5.4.3.     Thêm một số ưu điểm và hạn chế của Flutter.</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6 \h </w:instrText>
            </w:r>
            <w:r w:rsidR="00FF7CF8" w:rsidRPr="00FF7CF8">
              <w:rPr>
                <w:noProof/>
                <w:webHidden/>
                <w:szCs w:val="26"/>
              </w:rPr>
            </w:r>
            <w:r w:rsidR="00FF7CF8" w:rsidRPr="00FF7CF8">
              <w:rPr>
                <w:noProof/>
                <w:webHidden/>
                <w:szCs w:val="26"/>
              </w:rPr>
              <w:fldChar w:fldCharType="separate"/>
            </w:r>
            <w:r w:rsidR="003D1A92">
              <w:rPr>
                <w:noProof/>
                <w:webHidden/>
                <w:szCs w:val="26"/>
              </w:rPr>
              <w:t>13</w:t>
            </w:r>
            <w:r w:rsidR="00FF7CF8" w:rsidRPr="00FF7CF8">
              <w:rPr>
                <w:noProof/>
                <w:webHidden/>
                <w:szCs w:val="26"/>
              </w:rPr>
              <w:fldChar w:fldCharType="end"/>
            </w:r>
          </w:hyperlink>
        </w:p>
        <w:p w14:paraId="6DFA5982" w14:textId="205AEAF9" w:rsidR="00FF7CF8" w:rsidRPr="00FF7CF8" w:rsidRDefault="00957AEA">
          <w:pPr>
            <w:pStyle w:val="TOC2"/>
            <w:tabs>
              <w:tab w:val="left" w:pos="880"/>
              <w:tab w:val="right" w:leader="dot" w:pos="8210"/>
            </w:tabs>
            <w:rPr>
              <w:rFonts w:eastAsiaTheme="minorEastAsia"/>
              <w:noProof/>
              <w:szCs w:val="26"/>
            </w:rPr>
          </w:pPr>
          <w:hyperlink w:anchor="_Toc69801637" w:history="1">
            <w:r w:rsidR="00FF7CF8" w:rsidRPr="00FF7CF8">
              <w:rPr>
                <w:rStyle w:val="Hyperlink"/>
                <w:noProof/>
                <w:szCs w:val="26"/>
              </w:rPr>
              <w:t>2.6.</w:t>
            </w:r>
            <w:r w:rsidR="00FF7CF8" w:rsidRPr="00FF7CF8">
              <w:rPr>
                <w:rFonts w:eastAsiaTheme="minorEastAsia"/>
                <w:noProof/>
                <w:szCs w:val="26"/>
              </w:rPr>
              <w:tab/>
            </w:r>
            <w:r w:rsidR="00FF7CF8" w:rsidRPr="00FF7CF8">
              <w:rPr>
                <w:rStyle w:val="Hyperlink"/>
                <w:noProof/>
                <w:szCs w:val="26"/>
              </w:rPr>
              <w:t xml:space="preserve"> FireB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7 \h </w:instrText>
            </w:r>
            <w:r w:rsidR="00FF7CF8" w:rsidRPr="00FF7CF8">
              <w:rPr>
                <w:noProof/>
                <w:webHidden/>
                <w:szCs w:val="26"/>
              </w:rPr>
            </w:r>
            <w:r w:rsidR="00FF7CF8" w:rsidRPr="00FF7CF8">
              <w:rPr>
                <w:noProof/>
                <w:webHidden/>
                <w:szCs w:val="26"/>
              </w:rPr>
              <w:fldChar w:fldCharType="separate"/>
            </w:r>
            <w:r w:rsidR="003D1A92">
              <w:rPr>
                <w:noProof/>
                <w:webHidden/>
                <w:szCs w:val="26"/>
              </w:rPr>
              <w:t>14</w:t>
            </w:r>
            <w:r w:rsidR="00FF7CF8" w:rsidRPr="00FF7CF8">
              <w:rPr>
                <w:noProof/>
                <w:webHidden/>
                <w:szCs w:val="26"/>
              </w:rPr>
              <w:fldChar w:fldCharType="end"/>
            </w:r>
          </w:hyperlink>
        </w:p>
        <w:p w14:paraId="3848CE55" w14:textId="076CB6EB" w:rsidR="00FF7CF8" w:rsidRPr="00FF7CF8" w:rsidRDefault="00957AEA">
          <w:pPr>
            <w:pStyle w:val="TOC3"/>
            <w:tabs>
              <w:tab w:val="left" w:pos="1540"/>
              <w:tab w:val="right" w:leader="dot" w:pos="8210"/>
            </w:tabs>
            <w:rPr>
              <w:rFonts w:eastAsiaTheme="minorEastAsia"/>
              <w:noProof/>
              <w:szCs w:val="26"/>
            </w:rPr>
          </w:pPr>
          <w:hyperlink w:anchor="_Toc69801638" w:history="1">
            <w:r w:rsidR="00FF7CF8" w:rsidRPr="00FF7CF8">
              <w:rPr>
                <w:rStyle w:val="Hyperlink"/>
                <w:noProof/>
                <w:szCs w:val="26"/>
              </w:rPr>
              <w:t>2.6.1.</w:t>
            </w:r>
            <w:r w:rsidR="00FF7CF8" w:rsidRPr="00FF7CF8">
              <w:rPr>
                <w:rFonts w:eastAsiaTheme="minorEastAsia"/>
                <w:noProof/>
                <w:szCs w:val="26"/>
              </w:rPr>
              <w:tab/>
            </w:r>
            <w:r w:rsidR="00FF7CF8" w:rsidRPr="00FF7CF8">
              <w:rPr>
                <w:rStyle w:val="Hyperlink"/>
                <w:noProof/>
                <w:szCs w:val="26"/>
              </w:rPr>
              <w:t>Datab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8 \h </w:instrText>
            </w:r>
            <w:r w:rsidR="00FF7CF8" w:rsidRPr="00FF7CF8">
              <w:rPr>
                <w:noProof/>
                <w:webHidden/>
                <w:szCs w:val="26"/>
              </w:rPr>
            </w:r>
            <w:r w:rsidR="00FF7CF8" w:rsidRPr="00FF7CF8">
              <w:rPr>
                <w:noProof/>
                <w:webHidden/>
                <w:szCs w:val="26"/>
              </w:rPr>
              <w:fldChar w:fldCharType="separate"/>
            </w:r>
            <w:r w:rsidR="003D1A92">
              <w:rPr>
                <w:noProof/>
                <w:webHidden/>
                <w:szCs w:val="26"/>
              </w:rPr>
              <w:t>14</w:t>
            </w:r>
            <w:r w:rsidR="00FF7CF8" w:rsidRPr="00FF7CF8">
              <w:rPr>
                <w:noProof/>
                <w:webHidden/>
                <w:szCs w:val="26"/>
              </w:rPr>
              <w:fldChar w:fldCharType="end"/>
            </w:r>
          </w:hyperlink>
        </w:p>
        <w:p w14:paraId="5C206154" w14:textId="7A774E14" w:rsidR="00FF7CF8" w:rsidRPr="00FF7CF8" w:rsidRDefault="00957AEA">
          <w:pPr>
            <w:pStyle w:val="TOC3"/>
            <w:tabs>
              <w:tab w:val="left" w:pos="1540"/>
              <w:tab w:val="right" w:leader="dot" w:pos="8210"/>
            </w:tabs>
            <w:rPr>
              <w:rFonts w:eastAsiaTheme="minorEastAsia"/>
              <w:noProof/>
              <w:szCs w:val="26"/>
            </w:rPr>
          </w:pPr>
          <w:hyperlink w:anchor="_Toc69801639" w:history="1">
            <w:r w:rsidR="00FF7CF8" w:rsidRPr="00FF7CF8">
              <w:rPr>
                <w:rStyle w:val="Hyperlink"/>
                <w:noProof/>
                <w:szCs w:val="26"/>
              </w:rPr>
              <w:t>2.6.2.</w:t>
            </w:r>
            <w:r w:rsidR="00FF7CF8" w:rsidRPr="00FF7CF8">
              <w:rPr>
                <w:rFonts w:eastAsiaTheme="minorEastAsia"/>
                <w:noProof/>
                <w:szCs w:val="26"/>
              </w:rPr>
              <w:tab/>
            </w:r>
            <w:r w:rsidR="00FF7CF8" w:rsidRPr="00FF7CF8">
              <w:rPr>
                <w:rStyle w:val="Hyperlink"/>
                <w:noProof/>
                <w:szCs w:val="26"/>
              </w:rPr>
              <w:t>Fireb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39 \h </w:instrText>
            </w:r>
            <w:r w:rsidR="00FF7CF8" w:rsidRPr="00FF7CF8">
              <w:rPr>
                <w:noProof/>
                <w:webHidden/>
                <w:szCs w:val="26"/>
              </w:rPr>
            </w:r>
            <w:r w:rsidR="00FF7CF8" w:rsidRPr="00FF7CF8">
              <w:rPr>
                <w:noProof/>
                <w:webHidden/>
                <w:szCs w:val="26"/>
              </w:rPr>
              <w:fldChar w:fldCharType="separate"/>
            </w:r>
            <w:r w:rsidR="003D1A92">
              <w:rPr>
                <w:noProof/>
                <w:webHidden/>
                <w:szCs w:val="26"/>
              </w:rPr>
              <w:t>14</w:t>
            </w:r>
            <w:r w:rsidR="00FF7CF8" w:rsidRPr="00FF7CF8">
              <w:rPr>
                <w:noProof/>
                <w:webHidden/>
                <w:szCs w:val="26"/>
              </w:rPr>
              <w:fldChar w:fldCharType="end"/>
            </w:r>
          </w:hyperlink>
        </w:p>
        <w:p w14:paraId="6142B42C" w14:textId="3A4A9989" w:rsidR="00FF7CF8" w:rsidRPr="00FF7CF8" w:rsidRDefault="00957AEA">
          <w:pPr>
            <w:pStyle w:val="TOC3"/>
            <w:tabs>
              <w:tab w:val="left" w:pos="1540"/>
              <w:tab w:val="right" w:leader="dot" w:pos="8210"/>
            </w:tabs>
            <w:rPr>
              <w:rFonts w:eastAsiaTheme="minorEastAsia"/>
              <w:noProof/>
              <w:szCs w:val="26"/>
            </w:rPr>
          </w:pPr>
          <w:hyperlink w:anchor="_Toc69801640" w:history="1">
            <w:r w:rsidR="00FF7CF8" w:rsidRPr="00FF7CF8">
              <w:rPr>
                <w:rStyle w:val="Hyperlink"/>
                <w:noProof/>
                <w:szCs w:val="26"/>
              </w:rPr>
              <w:t>2.6.3.</w:t>
            </w:r>
            <w:r w:rsidR="00FF7CF8" w:rsidRPr="00FF7CF8">
              <w:rPr>
                <w:rFonts w:eastAsiaTheme="minorEastAsia"/>
                <w:noProof/>
                <w:szCs w:val="26"/>
              </w:rPr>
              <w:tab/>
            </w:r>
            <w:r w:rsidR="00FF7CF8" w:rsidRPr="00FF7CF8">
              <w:rPr>
                <w:rStyle w:val="Hyperlink"/>
                <w:noProof/>
                <w:szCs w:val="26"/>
              </w:rPr>
              <w:t>Realtime DataB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0 \h </w:instrText>
            </w:r>
            <w:r w:rsidR="00FF7CF8" w:rsidRPr="00FF7CF8">
              <w:rPr>
                <w:noProof/>
                <w:webHidden/>
                <w:szCs w:val="26"/>
              </w:rPr>
            </w:r>
            <w:r w:rsidR="00FF7CF8" w:rsidRPr="00FF7CF8">
              <w:rPr>
                <w:noProof/>
                <w:webHidden/>
                <w:szCs w:val="26"/>
              </w:rPr>
              <w:fldChar w:fldCharType="separate"/>
            </w:r>
            <w:r w:rsidR="003D1A92">
              <w:rPr>
                <w:noProof/>
                <w:webHidden/>
                <w:szCs w:val="26"/>
              </w:rPr>
              <w:t>15</w:t>
            </w:r>
            <w:r w:rsidR="00FF7CF8" w:rsidRPr="00FF7CF8">
              <w:rPr>
                <w:noProof/>
                <w:webHidden/>
                <w:szCs w:val="26"/>
              </w:rPr>
              <w:fldChar w:fldCharType="end"/>
            </w:r>
          </w:hyperlink>
        </w:p>
        <w:p w14:paraId="5706E1F6" w14:textId="69796D1C" w:rsidR="00FF7CF8" w:rsidRPr="00FF7CF8" w:rsidRDefault="00957AEA">
          <w:pPr>
            <w:pStyle w:val="TOC3"/>
            <w:tabs>
              <w:tab w:val="left" w:pos="780"/>
              <w:tab w:val="right" w:leader="dot" w:pos="8210"/>
            </w:tabs>
            <w:rPr>
              <w:rFonts w:eastAsiaTheme="minorEastAsia"/>
              <w:noProof/>
              <w:szCs w:val="26"/>
            </w:rPr>
          </w:pPr>
          <w:hyperlink w:anchor="_Toc69801641" w:history="1">
            <w:r w:rsidR="00FF7CF8" w:rsidRPr="00FF7CF8">
              <w:rPr>
                <w:rStyle w:val="Hyperlink"/>
                <w:noProof/>
                <w:szCs w:val="26"/>
              </w:rPr>
              <w:t>2.6.4.</w:t>
            </w:r>
            <w:r w:rsidR="00C975EB">
              <w:rPr>
                <w:rStyle w:val="Hyperlink"/>
                <w:noProof/>
                <w:szCs w:val="26"/>
              </w:rPr>
              <w:t xml:space="preserve">      </w:t>
            </w:r>
            <w:r w:rsidR="00FF7CF8" w:rsidRPr="00FF7CF8">
              <w:rPr>
                <w:rStyle w:val="Hyperlink"/>
                <w:noProof/>
                <w:szCs w:val="26"/>
              </w:rPr>
              <w:t xml:space="preserve"> Authenticatio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1 \h </w:instrText>
            </w:r>
            <w:r w:rsidR="00FF7CF8" w:rsidRPr="00FF7CF8">
              <w:rPr>
                <w:noProof/>
                <w:webHidden/>
                <w:szCs w:val="26"/>
              </w:rPr>
            </w:r>
            <w:r w:rsidR="00FF7CF8" w:rsidRPr="00FF7CF8">
              <w:rPr>
                <w:noProof/>
                <w:webHidden/>
                <w:szCs w:val="26"/>
              </w:rPr>
              <w:fldChar w:fldCharType="separate"/>
            </w:r>
            <w:r w:rsidR="003D1A92">
              <w:rPr>
                <w:noProof/>
                <w:webHidden/>
                <w:szCs w:val="26"/>
              </w:rPr>
              <w:t>15</w:t>
            </w:r>
            <w:r w:rsidR="00FF7CF8" w:rsidRPr="00FF7CF8">
              <w:rPr>
                <w:noProof/>
                <w:webHidden/>
                <w:szCs w:val="26"/>
              </w:rPr>
              <w:fldChar w:fldCharType="end"/>
            </w:r>
          </w:hyperlink>
        </w:p>
        <w:p w14:paraId="3E177C60" w14:textId="4293C1B7" w:rsidR="00FF7CF8" w:rsidRPr="00FF7CF8" w:rsidRDefault="00957AEA">
          <w:pPr>
            <w:pStyle w:val="TOC3"/>
            <w:tabs>
              <w:tab w:val="left" w:pos="780"/>
              <w:tab w:val="right" w:leader="dot" w:pos="8210"/>
            </w:tabs>
            <w:rPr>
              <w:rFonts w:eastAsiaTheme="minorEastAsia"/>
              <w:noProof/>
              <w:szCs w:val="26"/>
            </w:rPr>
          </w:pPr>
          <w:hyperlink w:anchor="_Toc69801642" w:history="1">
            <w:r w:rsidR="00FF7CF8" w:rsidRPr="00FF7CF8">
              <w:rPr>
                <w:rStyle w:val="Hyperlink"/>
                <w:noProof/>
                <w:szCs w:val="26"/>
              </w:rPr>
              <w:t>2.6.5.</w:t>
            </w:r>
            <w:r w:rsidR="00C975EB">
              <w:rPr>
                <w:rStyle w:val="Hyperlink"/>
                <w:noProof/>
                <w:szCs w:val="26"/>
              </w:rPr>
              <w:t xml:space="preserve">      </w:t>
            </w:r>
            <w:r w:rsidR="00FF7CF8" w:rsidRPr="00FF7CF8">
              <w:rPr>
                <w:rStyle w:val="Hyperlink"/>
                <w:noProof/>
                <w:szCs w:val="26"/>
              </w:rPr>
              <w:t xml:space="preserve"> Firebase Hosti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2 \h </w:instrText>
            </w:r>
            <w:r w:rsidR="00FF7CF8" w:rsidRPr="00FF7CF8">
              <w:rPr>
                <w:noProof/>
                <w:webHidden/>
                <w:szCs w:val="26"/>
              </w:rPr>
            </w:r>
            <w:r w:rsidR="00FF7CF8" w:rsidRPr="00FF7CF8">
              <w:rPr>
                <w:noProof/>
                <w:webHidden/>
                <w:szCs w:val="26"/>
              </w:rPr>
              <w:fldChar w:fldCharType="separate"/>
            </w:r>
            <w:r w:rsidR="003D1A92">
              <w:rPr>
                <w:noProof/>
                <w:webHidden/>
                <w:szCs w:val="26"/>
              </w:rPr>
              <w:t>16</w:t>
            </w:r>
            <w:r w:rsidR="00FF7CF8" w:rsidRPr="00FF7CF8">
              <w:rPr>
                <w:noProof/>
                <w:webHidden/>
                <w:szCs w:val="26"/>
              </w:rPr>
              <w:fldChar w:fldCharType="end"/>
            </w:r>
          </w:hyperlink>
        </w:p>
        <w:p w14:paraId="260B38D5" w14:textId="4F923BF5" w:rsidR="00FF7CF8" w:rsidRPr="00FF7CF8" w:rsidRDefault="00957AEA">
          <w:pPr>
            <w:pStyle w:val="TOC3"/>
            <w:tabs>
              <w:tab w:val="left" w:pos="1540"/>
              <w:tab w:val="right" w:leader="dot" w:pos="8210"/>
            </w:tabs>
            <w:rPr>
              <w:rFonts w:eastAsiaTheme="minorEastAsia"/>
              <w:noProof/>
              <w:szCs w:val="26"/>
            </w:rPr>
          </w:pPr>
          <w:hyperlink w:anchor="_Toc69801643" w:history="1">
            <w:r w:rsidR="00FF7CF8" w:rsidRPr="00FF7CF8">
              <w:rPr>
                <w:rStyle w:val="Hyperlink"/>
                <w:noProof/>
                <w:szCs w:val="26"/>
              </w:rPr>
              <w:t>2.6.6.</w:t>
            </w:r>
            <w:r w:rsidR="00FF7CF8" w:rsidRPr="00FF7CF8">
              <w:rPr>
                <w:rFonts w:eastAsiaTheme="minorEastAsia"/>
                <w:noProof/>
                <w:szCs w:val="26"/>
              </w:rPr>
              <w:tab/>
            </w:r>
            <w:r w:rsidR="00FF7CF8" w:rsidRPr="00FF7CF8">
              <w:rPr>
                <w:rStyle w:val="Hyperlink"/>
                <w:noProof/>
                <w:szCs w:val="26"/>
              </w:rPr>
              <w:t>Một số dịch vụ của Fireb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3 \h </w:instrText>
            </w:r>
            <w:r w:rsidR="00FF7CF8" w:rsidRPr="00FF7CF8">
              <w:rPr>
                <w:noProof/>
                <w:webHidden/>
                <w:szCs w:val="26"/>
              </w:rPr>
            </w:r>
            <w:r w:rsidR="00FF7CF8" w:rsidRPr="00FF7CF8">
              <w:rPr>
                <w:noProof/>
                <w:webHidden/>
                <w:szCs w:val="26"/>
              </w:rPr>
              <w:fldChar w:fldCharType="separate"/>
            </w:r>
            <w:r w:rsidR="003D1A92">
              <w:rPr>
                <w:noProof/>
                <w:webHidden/>
                <w:szCs w:val="26"/>
              </w:rPr>
              <w:t>16</w:t>
            </w:r>
            <w:r w:rsidR="00FF7CF8" w:rsidRPr="00FF7CF8">
              <w:rPr>
                <w:noProof/>
                <w:webHidden/>
                <w:szCs w:val="26"/>
              </w:rPr>
              <w:fldChar w:fldCharType="end"/>
            </w:r>
          </w:hyperlink>
        </w:p>
        <w:p w14:paraId="17900192" w14:textId="4DA2BF7C" w:rsidR="00FF7CF8" w:rsidRPr="00FF7CF8" w:rsidRDefault="00957AEA">
          <w:pPr>
            <w:pStyle w:val="TOC3"/>
            <w:tabs>
              <w:tab w:val="left" w:pos="1540"/>
              <w:tab w:val="right" w:leader="dot" w:pos="8210"/>
            </w:tabs>
            <w:rPr>
              <w:rFonts w:eastAsiaTheme="minorEastAsia"/>
              <w:noProof/>
              <w:szCs w:val="26"/>
            </w:rPr>
          </w:pPr>
          <w:hyperlink w:anchor="_Toc69801644" w:history="1">
            <w:r w:rsidR="00FF7CF8" w:rsidRPr="00FF7CF8">
              <w:rPr>
                <w:rStyle w:val="Hyperlink"/>
                <w:noProof/>
                <w:szCs w:val="26"/>
              </w:rPr>
              <w:t>2.6.7.</w:t>
            </w:r>
            <w:r w:rsidR="00FF7CF8" w:rsidRPr="00FF7CF8">
              <w:rPr>
                <w:rFonts w:eastAsiaTheme="minorEastAsia"/>
                <w:noProof/>
                <w:szCs w:val="26"/>
              </w:rPr>
              <w:tab/>
            </w:r>
            <w:r w:rsidR="00FF7CF8" w:rsidRPr="00FF7CF8">
              <w:rPr>
                <w:rStyle w:val="Hyperlink"/>
                <w:noProof/>
                <w:szCs w:val="26"/>
              </w:rPr>
              <w:t>Ưu điểm và hạn chế.</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4 \h </w:instrText>
            </w:r>
            <w:r w:rsidR="00FF7CF8" w:rsidRPr="00FF7CF8">
              <w:rPr>
                <w:noProof/>
                <w:webHidden/>
                <w:szCs w:val="26"/>
              </w:rPr>
            </w:r>
            <w:r w:rsidR="00FF7CF8" w:rsidRPr="00FF7CF8">
              <w:rPr>
                <w:noProof/>
                <w:webHidden/>
                <w:szCs w:val="26"/>
              </w:rPr>
              <w:fldChar w:fldCharType="separate"/>
            </w:r>
            <w:r w:rsidR="003D1A92">
              <w:rPr>
                <w:noProof/>
                <w:webHidden/>
                <w:szCs w:val="26"/>
              </w:rPr>
              <w:t>18</w:t>
            </w:r>
            <w:r w:rsidR="00FF7CF8" w:rsidRPr="00FF7CF8">
              <w:rPr>
                <w:noProof/>
                <w:webHidden/>
                <w:szCs w:val="26"/>
              </w:rPr>
              <w:fldChar w:fldCharType="end"/>
            </w:r>
          </w:hyperlink>
        </w:p>
        <w:p w14:paraId="0A990EBE" w14:textId="3AC499A4" w:rsidR="00FF7CF8" w:rsidRPr="00FF7CF8" w:rsidRDefault="00957AEA">
          <w:pPr>
            <w:pStyle w:val="TOC2"/>
            <w:tabs>
              <w:tab w:val="left" w:pos="880"/>
              <w:tab w:val="right" w:leader="dot" w:pos="8210"/>
            </w:tabs>
            <w:rPr>
              <w:rFonts w:eastAsiaTheme="minorEastAsia"/>
              <w:noProof/>
              <w:szCs w:val="26"/>
            </w:rPr>
          </w:pPr>
          <w:hyperlink w:anchor="_Toc69801645" w:history="1">
            <w:r w:rsidR="00FF7CF8" w:rsidRPr="00FF7CF8">
              <w:rPr>
                <w:rStyle w:val="Hyperlink"/>
                <w:noProof/>
                <w:szCs w:val="26"/>
              </w:rPr>
              <w:t>2.7.</w:t>
            </w:r>
            <w:r w:rsidR="00FF7CF8" w:rsidRPr="00FF7CF8">
              <w:rPr>
                <w:rFonts w:eastAsiaTheme="minorEastAsia"/>
                <w:noProof/>
                <w:szCs w:val="26"/>
              </w:rPr>
              <w:tab/>
            </w:r>
            <w:r w:rsidR="00FF7CF8" w:rsidRPr="00FF7CF8">
              <w:rPr>
                <w:rStyle w:val="Hyperlink"/>
                <w:noProof/>
                <w:szCs w:val="26"/>
              </w:rPr>
              <w:t xml:space="preserve"> NodeJS</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5 \h </w:instrText>
            </w:r>
            <w:r w:rsidR="00FF7CF8" w:rsidRPr="00FF7CF8">
              <w:rPr>
                <w:noProof/>
                <w:webHidden/>
                <w:szCs w:val="26"/>
              </w:rPr>
            </w:r>
            <w:r w:rsidR="00FF7CF8" w:rsidRPr="00FF7CF8">
              <w:rPr>
                <w:noProof/>
                <w:webHidden/>
                <w:szCs w:val="26"/>
              </w:rPr>
              <w:fldChar w:fldCharType="separate"/>
            </w:r>
            <w:r w:rsidR="003D1A92">
              <w:rPr>
                <w:noProof/>
                <w:webHidden/>
                <w:szCs w:val="26"/>
              </w:rPr>
              <w:t>23</w:t>
            </w:r>
            <w:r w:rsidR="00FF7CF8" w:rsidRPr="00FF7CF8">
              <w:rPr>
                <w:noProof/>
                <w:webHidden/>
                <w:szCs w:val="26"/>
              </w:rPr>
              <w:fldChar w:fldCharType="end"/>
            </w:r>
          </w:hyperlink>
        </w:p>
        <w:p w14:paraId="2CD73430" w14:textId="745D29C0" w:rsidR="00FF7CF8" w:rsidRPr="00FF7CF8" w:rsidRDefault="00957AEA">
          <w:pPr>
            <w:pStyle w:val="TOC3"/>
            <w:tabs>
              <w:tab w:val="left" w:pos="1540"/>
              <w:tab w:val="right" w:leader="dot" w:pos="8210"/>
            </w:tabs>
            <w:rPr>
              <w:rFonts w:eastAsiaTheme="minorEastAsia"/>
              <w:noProof/>
              <w:szCs w:val="26"/>
            </w:rPr>
          </w:pPr>
          <w:hyperlink w:anchor="_Toc69801646" w:history="1">
            <w:r w:rsidR="00FF7CF8" w:rsidRPr="00FF7CF8">
              <w:rPr>
                <w:rStyle w:val="Hyperlink"/>
                <w:noProof/>
                <w:szCs w:val="26"/>
              </w:rPr>
              <w:t>2.7.1.</w:t>
            </w:r>
            <w:r w:rsidR="00FF7CF8" w:rsidRPr="00FF7CF8">
              <w:rPr>
                <w:rFonts w:eastAsiaTheme="minorEastAsia"/>
                <w:noProof/>
                <w:szCs w:val="26"/>
              </w:rPr>
              <w:tab/>
            </w:r>
            <w:r w:rsidR="00FF7CF8" w:rsidRPr="00FF7CF8">
              <w:rPr>
                <w:rStyle w:val="Hyperlink"/>
                <w:noProof/>
                <w:szCs w:val="26"/>
              </w:rPr>
              <w:t>Giới thiệu chu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6 \h </w:instrText>
            </w:r>
            <w:r w:rsidR="00FF7CF8" w:rsidRPr="00FF7CF8">
              <w:rPr>
                <w:noProof/>
                <w:webHidden/>
                <w:szCs w:val="26"/>
              </w:rPr>
            </w:r>
            <w:r w:rsidR="00FF7CF8" w:rsidRPr="00FF7CF8">
              <w:rPr>
                <w:noProof/>
                <w:webHidden/>
                <w:szCs w:val="26"/>
              </w:rPr>
              <w:fldChar w:fldCharType="separate"/>
            </w:r>
            <w:r w:rsidR="003D1A92">
              <w:rPr>
                <w:noProof/>
                <w:webHidden/>
                <w:szCs w:val="26"/>
              </w:rPr>
              <w:t>23</w:t>
            </w:r>
            <w:r w:rsidR="00FF7CF8" w:rsidRPr="00FF7CF8">
              <w:rPr>
                <w:noProof/>
                <w:webHidden/>
                <w:szCs w:val="26"/>
              </w:rPr>
              <w:fldChar w:fldCharType="end"/>
            </w:r>
          </w:hyperlink>
        </w:p>
        <w:p w14:paraId="56F9F2DF" w14:textId="65C17E82" w:rsidR="00FF7CF8" w:rsidRPr="00FF7CF8" w:rsidRDefault="00957AEA">
          <w:pPr>
            <w:pStyle w:val="TOC3"/>
            <w:tabs>
              <w:tab w:val="left" w:pos="1540"/>
              <w:tab w:val="right" w:leader="dot" w:pos="8210"/>
            </w:tabs>
            <w:rPr>
              <w:rFonts w:eastAsiaTheme="minorEastAsia"/>
              <w:noProof/>
              <w:szCs w:val="26"/>
            </w:rPr>
          </w:pPr>
          <w:hyperlink w:anchor="_Toc69801647" w:history="1">
            <w:r w:rsidR="00FF7CF8" w:rsidRPr="00FF7CF8">
              <w:rPr>
                <w:rStyle w:val="Hyperlink"/>
                <w:noProof/>
                <w:szCs w:val="26"/>
              </w:rPr>
              <w:t>2.7.2.</w:t>
            </w:r>
            <w:r w:rsidR="00FF7CF8" w:rsidRPr="00FF7CF8">
              <w:rPr>
                <w:rFonts w:eastAsiaTheme="minorEastAsia"/>
                <w:noProof/>
                <w:szCs w:val="26"/>
              </w:rPr>
              <w:tab/>
            </w:r>
            <w:r w:rsidR="00FF7CF8" w:rsidRPr="00FF7CF8">
              <w:rPr>
                <w:rStyle w:val="Hyperlink"/>
                <w:noProof/>
                <w:szCs w:val="26"/>
              </w:rPr>
              <w:t>Ứng dụ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7 \h </w:instrText>
            </w:r>
            <w:r w:rsidR="00FF7CF8" w:rsidRPr="00FF7CF8">
              <w:rPr>
                <w:noProof/>
                <w:webHidden/>
                <w:szCs w:val="26"/>
              </w:rPr>
            </w:r>
            <w:r w:rsidR="00FF7CF8" w:rsidRPr="00FF7CF8">
              <w:rPr>
                <w:noProof/>
                <w:webHidden/>
                <w:szCs w:val="26"/>
              </w:rPr>
              <w:fldChar w:fldCharType="separate"/>
            </w:r>
            <w:r w:rsidR="003D1A92">
              <w:rPr>
                <w:noProof/>
                <w:webHidden/>
                <w:szCs w:val="26"/>
              </w:rPr>
              <w:t>24</w:t>
            </w:r>
            <w:r w:rsidR="00FF7CF8" w:rsidRPr="00FF7CF8">
              <w:rPr>
                <w:noProof/>
                <w:webHidden/>
                <w:szCs w:val="26"/>
              </w:rPr>
              <w:fldChar w:fldCharType="end"/>
            </w:r>
          </w:hyperlink>
        </w:p>
        <w:p w14:paraId="4DE74242" w14:textId="085D534D" w:rsidR="00FF7CF8" w:rsidRPr="00FF7CF8" w:rsidRDefault="00957AEA">
          <w:pPr>
            <w:pStyle w:val="TOC3"/>
            <w:tabs>
              <w:tab w:val="left" w:pos="1540"/>
              <w:tab w:val="right" w:leader="dot" w:pos="8210"/>
            </w:tabs>
            <w:rPr>
              <w:rFonts w:eastAsiaTheme="minorEastAsia"/>
              <w:noProof/>
              <w:szCs w:val="26"/>
            </w:rPr>
          </w:pPr>
          <w:hyperlink w:anchor="_Toc69801648" w:history="1">
            <w:r w:rsidR="00FF7CF8" w:rsidRPr="00FF7CF8">
              <w:rPr>
                <w:rStyle w:val="Hyperlink"/>
                <w:noProof/>
                <w:szCs w:val="26"/>
              </w:rPr>
              <w:t>2.7.3.</w:t>
            </w:r>
            <w:r w:rsidR="00FF7CF8" w:rsidRPr="00FF7CF8">
              <w:rPr>
                <w:rFonts w:eastAsiaTheme="minorEastAsia"/>
                <w:noProof/>
                <w:szCs w:val="26"/>
              </w:rPr>
              <w:tab/>
            </w:r>
            <w:r w:rsidR="00FF7CF8" w:rsidRPr="00FF7CF8">
              <w:rPr>
                <w:rStyle w:val="Hyperlink"/>
                <w:noProof/>
                <w:szCs w:val="26"/>
              </w:rPr>
              <w:t>Ưu điểm và hạn chế.</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48 \h </w:instrText>
            </w:r>
            <w:r w:rsidR="00FF7CF8" w:rsidRPr="00FF7CF8">
              <w:rPr>
                <w:noProof/>
                <w:webHidden/>
                <w:szCs w:val="26"/>
              </w:rPr>
            </w:r>
            <w:r w:rsidR="00FF7CF8" w:rsidRPr="00FF7CF8">
              <w:rPr>
                <w:noProof/>
                <w:webHidden/>
                <w:szCs w:val="26"/>
              </w:rPr>
              <w:fldChar w:fldCharType="separate"/>
            </w:r>
            <w:r w:rsidR="003D1A92">
              <w:rPr>
                <w:noProof/>
                <w:webHidden/>
                <w:szCs w:val="26"/>
              </w:rPr>
              <w:t>24</w:t>
            </w:r>
            <w:r w:rsidR="00FF7CF8" w:rsidRPr="00FF7CF8">
              <w:rPr>
                <w:noProof/>
                <w:webHidden/>
                <w:szCs w:val="26"/>
              </w:rPr>
              <w:fldChar w:fldCharType="end"/>
            </w:r>
          </w:hyperlink>
        </w:p>
        <w:p w14:paraId="3BE5B15F" w14:textId="71987529" w:rsidR="00FF7CF8" w:rsidRPr="00FF7CF8" w:rsidRDefault="00957AEA">
          <w:pPr>
            <w:pStyle w:val="TOC1"/>
            <w:rPr>
              <w:rFonts w:eastAsiaTheme="minorEastAsia"/>
              <w:b w:val="0"/>
              <w:bCs w:val="0"/>
              <w:szCs w:val="26"/>
              <w:lang w:eastAsia="en-US"/>
            </w:rPr>
          </w:pPr>
          <w:hyperlink w:anchor="_Toc69801649" w:history="1">
            <w:r w:rsidR="00FF7CF8" w:rsidRPr="00FF7CF8">
              <w:rPr>
                <w:rStyle w:val="Hyperlink"/>
                <w:b w:val="0"/>
                <w:bCs w:val="0"/>
                <w:szCs w:val="26"/>
              </w:rPr>
              <w:t>CHƯƠNG III. PHÂN TÍCH VÀ THIẾT KẾ HỆ THỐNG</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49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25</w:t>
            </w:r>
            <w:r w:rsidR="00FF7CF8" w:rsidRPr="00FF7CF8">
              <w:rPr>
                <w:b w:val="0"/>
                <w:bCs w:val="0"/>
                <w:webHidden/>
                <w:szCs w:val="26"/>
              </w:rPr>
              <w:fldChar w:fldCharType="end"/>
            </w:r>
          </w:hyperlink>
        </w:p>
        <w:p w14:paraId="75D269B7" w14:textId="515BAD0E" w:rsidR="00FF7CF8" w:rsidRPr="00FF7CF8" w:rsidRDefault="00957AEA">
          <w:pPr>
            <w:pStyle w:val="TOC2"/>
            <w:tabs>
              <w:tab w:val="left" w:pos="880"/>
              <w:tab w:val="right" w:leader="dot" w:pos="8210"/>
            </w:tabs>
            <w:rPr>
              <w:rFonts w:eastAsiaTheme="minorEastAsia"/>
              <w:noProof/>
              <w:szCs w:val="26"/>
            </w:rPr>
          </w:pPr>
          <w:hyperlink w:anchor="_Toc69801650" w:history="1">
            <w:r w:rsidR="00FF7CF8" w:rsidRPr="00FF7CF8">
              <w:rPr>
                <w:rStyle w:val="Hyperlink"/>
                <w:noProof/>
                <w:szCs w:val="26"/>
              </w:rPr>
              <w:t>3.1.</w:t>
            </w:r>
            <w:r w:rsidR="00FF7CF8" w:rsidRPr="00FF7CF8">
              <w:rPr>
                <w:rFonts w:eastAsiaTheme="minorEastAsia"/>
                <w:noProof/>
                <w:szCs w:val="26"/>
              </w:rPr>
              <w:tab/>
            </w:r>
            <w:r w:rsidR="00FF7CF8" w:rsidRPr="00FF7CF8">
              <w:rPr>
                <w:rStyle w:val="Hyperlink"/>
                <w:noProof/>
                <w:szCs w:val="26"/>
              </w:rPr>
              <w:t xml:space="preserve"> Tổng quan hệ thố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0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242E9A60" w14:textId="4A2A0123" w:rsidR="00FF7CF8" w:rsidRPr="00FF7CF8" w:rsidRDefault="00957AEA">
          <w:pPr>
            <w:pStyle w:val="TOC3"/>
            <w:tabs>
              <w:tab w:val="left" w:pos="1540"/>
              <w:tab w:val="right" w:leader="dot" w:pos="8210"/>
            </w:tabs>
            <w:rPr>
              <w:rFonts w:eastAsiaTheme="minorEastAsia"/>
              <w:noProof/>
              <w:szCs w:val="26"/>
            </w:rPr>
          </w:pPr>
          <w:hyperlink w:anchor="_Toc69801651" w:history="1">
            <w:r w:rsidR="00FF7CF8" w:rsidRPr="00FF7CF8">
              <w:rPr>
                <w:rStyle w:val="Hyperlink"/>
                <w:noProof/>
                <w:szCs w:val="26"/>
              </w:rPr>
              <w:t>3.1.1.</w:t>
            </w:r>
            <w:r w:rsidR="00FF7CF8" w:rsidRPr="00FF7CF8">
              <w:rPr>
                <w:rFonts w:eastAsiaTheme="minorEastAsia"/>
                <w:noProof/>
                <w:szCs w:val="26"/>
              </w:rPr>
              <w:tab/>
            </w:r>
            <w:r w:rsidR="00FF7CF8" w:rsidRPr="00FF7CF8">
              <w:rPr>
                <w:rStyle w:val="Hyperlink"/>
                <w:noProof/>
                <w:szCs w:val="26"/>
              </w:rPr>
              <w:t>Mô tả chu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1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2AE52952" w14:textId="200A7715" w:rsidR="00FF7CF8" w:rsidRPr="00FF7CF8" w:rsidRDefault="00957AEA">
          <w:pPr>
            <w:pStyle w:val="TOC3"/>
            <w:tabs>
              <w:tab w:val="left" w:pos="1540"/>
              <w:tab w:val="right" w:leader="dot" w:pos="8210"/>
            </w:tabs>
            <w:rPr>
              <w:rFonts w:eastAsiaTheme="minorEastAsia"/>
              <w:noProof/>
              <w:szCs w:val="26"/>
            </w:rPr>
          </w:pPr>
          <w:hyperlink w:anchor="_Toc69801652" w:history="1">
            <w:r w:rsidR="00FF7CF8" w:rsidRPr="00FF7CF8">
              <w:rPr>
                <w:rStyle w:val="Hyperlink"/>
                <w:noProof/>
                <w:szCs w:val="26"/>
              </w:rPr>
              <w:t>3.1.2.</w:t>
            </w:r>
            <w:r w:rsidR="00FF7CF8" w:rsidRPr="00FF7CF8">
              <w:rPr>
                <w:rFonts w:eastAsiaTheme="minorEastAsia"/>
                <w:noProof/>
                <w:szCs w:val="26"/>
              </w:rPr>
              <w:tab/>
            </w:r>
            <w:r w:rsidR="00FF7CF8" w:rsidRPr="00FF7CF8">
              <w:rPr>
                <w:rStyle w:val="Hyperlink"/>
                <w:noProof/>
                <w:szCs w:val="26"/>
              </w:rPr>
              <w:t>Mô tả chức nă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2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346EFD77" w14:textId="7987AE86" w:rsidR="00FF7CF8" w:rsidRPr="00FF7CF8" w:rsidRDefault="00957AEA">
          <w:pPr>
            <w:pStyle w:val="TOC4"/>
            <w:tabs>
              <w:tab w:val="left" w:pos="1780"/>
              <w:tab w:val="right" w:leader="dot" w:pos="8210"/>
            </w:tabs>
            <w:rPr>
              <w:rFonts w:eastAsiaTheme="minorEastAsia"/>
              <w:noProof/>
              <w:szCs w:val="26"/>
            </w:rPr>
          </w:pPr>
          <w:hyperlink w:anchor="_Toc69801653" w:history="1">
            <w:r w:rsidR="00FF7CF8" w:rsidRPr="00FF7CF8">
              <w:rPr>
                <w:rStyle w:val="Hyperlink"/>
                <w:noProof/>
                <w:szCs w:val="26"/>
                <w:lang w:eastAsia="x-none"/>
              </w:rPr>
              <w:t>3.1.2.1.</w:t>
            </w:r>
            <w:r w:rsidR="00FF7CF8" w:rsidRPr="00FF7CF8">
              <w:rPr>
                <w:rFonts w:eastAsiaTheme="minorEastAsia"/>
                <w:noProof/>
                <w:szCs w:val="26"/>
              </w:rPr>
              <w:tab/>
            </w:r>
            <w:r w:rsidR="00FF7CF8" w:rsidRPr="00FF7CF8">
              <w:rPr>
                <w:rStyle w:val="Hyperlink"/>
                <w:noProof/>
                <w:szCs w:val="26"/>
                <w:lang w:eastAsia="x-none"/>
              </w:rPr>
              <w:t>Đăng nhậ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3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20FE8D6F" w14:textId="463A2818" w:rsidR="00FF7CF8" w:rsidRPr="00FF7CF8" w:rsidRDefault="00957AEA">
          <w:pPr>
            <w:pStyle w:val="TOC4"/>
            <w:tabs>
              <w:tab w:val="left" w:pos="1780"/>
              <w:tab w:val="right" w:leader="dot" w:pos="8210"/>
            </w:tabs>
            <w:rPr>
              <w:rFonts w:eastAsiaTheme="minorEastAsia"/>
              <w:noProof/>
              <w:szCs w:val="26"/>
            </w:rPr>
          </w:pPr>
          <w:hyperlink w:anchor="_Toc69801654" w:history="1">
            <w:r w:rsidR="00FF7CF8" w:rsidRPr="00FF7CF8">
              <w:rPr>
                <w:rStyle w:val="Hyperlink"/>
                <w:noProof/>
                <w:szCs w:val="26"/>
                <w:lang w:eastAsia="x-none"/>
              </w:rPr>
              <w:t>3.1.2.2.</w:t>
            </w:r>
            <w:r w:rsidR="00FF7CF8" w:rsidRPr="00FF7CF8">
              <w:rPr>
                <w:rFonts w:eastAsiaTheme="minorEastAsia"/>
                <w:noProof/>
                <w:szCs w:val="26"/>
              </w:rPr>
              <w:tab/>
            </w:r>
            <w:r w:rsidR="00FF7CF8" w:rsidRPr="00FF7CF8">
              <w:rPr>
                <w:rStyle w:val="Hyperlink"/>
                <w:noProof/>
                <w:szCs w:val="26"/>
                <w:lang w:eastAsia="x-none"/>
              </w:rPr>
              <w:t>Thông ti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4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60848E93" w14:textId="4A30C907" w:rsidR="00FF7CF8" w:rsidRPr="00FF7CF8" w:rsidRDefault="00957AEA">
          <w:pPr>
            <w:pStyle w:val="TOC4"/>
            <w:tabs>
              <w:tab w:val="left" w:pos="1780"/>
              <w:tab w:val="right" w:leader="dot" w:pos="8210"/>
            </w:tabs>
            <w:rPr>
              <w:rFonts w:eastAsiaTheme="minorEastAsia"/>
              <w:noProof/>
              <w:szCs w:val="26"/>
            </w:rPr>
          </w:pPr>
          <w:hyperlink w:anchor="_Toc69801655" w:history="1">
            <w:r w:rsidR="00FF7CF8" w:rsidRPr="00FF7CF8">
              <w:rPr>
                <w:rStyle w:val="Hyperlink"/>
                <w:noProof/>
                <w:szCs w:val="26"/>
                <w:lang w:eastAsia="x-none"/>
              </w:rPr>
              <w:t>3.1.2.3.</w:t>
            </w:r>
            <w:r w:rsidR="00FF7CF8" w:rsidRPr="00FF7CF8">
              <w:rPr>
                <w:rFonts w:eastAsiaTheme="minorEastAsia"/>
                <w:noProof/>
                <w:szCs w:val="26"/>
              </w:rPr>
              <w:tab/>
            </w:r>
            <w:r w:rsidR="00FF7CF8" w:rsidRPr="00FF7CF8">
              <w:rPr>
                <w:rStyle w:val="Hyperlink"/>
                <w:noProof/>
                <w:szCs w:val="26"/>
                <w:lang w:eastAsia="x-none"/>
              </w:rPr>
              <w:t>Kiểm tra trắc nghiệm.</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5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585E8088" w14:textId="3D7A23B1" w:rsidR="00FF7CF8" w:rsidRPr="00FF7CF8" w:rsidRDefault="00957AEA">
          <w:pPr>
            <w:pStyle w:val="TOC4"/>
            <w:tabs>
              <w:tab w:val="left" w:pos="1780"/>
              <w:tab w:val="right" w:leader="dot" w:pos="8210"/>
            </w:tabs>
            <w:rPr>
              <w:rFonts w:eastAsiaTheme="minorEastAsia"/>
              <w:noProof/>
              <w:szCs w:val="26"/>
            </w:rPr>
          </w:pPr>
          <w:hyperlink w:anchor="_Toc69801656" w:history="1">
            <w:r w:rsidR="00FF7CF8" w:rsidRPr="00FF7CF8">
              <w:rPr>
                <w:rStyle w:val="Hyperlink"/>
                <w:noProof/>
                <w:szCs w:val="26"/>
                <w:lang w:eastAsia="x-none"/>
              </w:rPr>
              <w:t>3.1.2.4.</w:t>
            </w:r>
            <w:r w:rsidR="00FF7CF8" w:rsidRPr="00FF7CF8">
              <w:rPr>
                <w:rFonts w:eastAsiaTheme="minorEastAsia"/>
                <w:noProof/>
                <w:szCs w:val="26"/>
              </w:rPr>
              <w:tab/>
            </w:r>
            <w:r w:rsidR="00FF7CF8" w:rsidRPr="00FF7CF8">
              <w:rPr>
                <w:rStyle w:val="Hyperlink"/>
                <w:noProof/>
                <w:szCs w:val="26"/>
                <w:lang w:eastAsia="x-none"/>
              </w:rPr>
              <w:t>Giới thiệu.</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6 \h </w:instrText>
            </w:r>
            <w:r w:rsidR="00FF7CF8" w:rsidRPr="00FF7CF8">
              <w:rPr>
                <w:noProof/>
                <w:webHidden/>
                <w:szCs w:val="26"/>
              </w:rPr>
            </w:r>
            <w:r w:rsidR="00FF7CF8" w:rsidRPr="00FF7CF8">
              <w:rPr>
                <w:noProof/>
                <w:webHidden/>
                <w:szCs w:val="26"/>
              </w:rPr>
              <w:fldChar w:fldCharType="separate"/>
            </w:r>
            <w:r w:rsidR="003D1A92">
              <w:rPr>
                <w:noProof/>
                <w:webHidden/>
                <w:szCs w:val="26"/>
              </w:rPr>
              <w:t>25</w:t>
            </w:r>
            <w:r w:rsidR="00FF7CF8" w:rsidRPr="00FF7CF8">
              <w:rPr>
                <w:noProof/>
                <w:webHidden/>
                <w:szCs w:val="26"/>
              </w:rPr>
              <w:fldChar w:fldCharType="end"/>
            </w:r>
          </w:hyperlink>
        </w:p>
        <w:p w14:paraId="3C75C729" w14:textId="5FC9A153" w:rsidR="00FF7CF8" w:rsidRPr="00FF7CF8" w:rsidRDefault="00957AEA">
          <w:pPr>
            <w:pStyle w:val="TOC2"/>
            <w:tabs>
              <w:tab w:val="left" w:pos="880"/>
              <w:tab w:val="right" w:leader="dot" w:pos="8210"/>
            </w:tabs>
            <w:rPr>
              <w:rFonts w:eastAsiaTheme="minorEastAsia"/>
              <w:noProof/>
              <w:szCs w:val="26"/>
            </w:rPr>
          </w:pPr>
          <w:hyperlink w:anchor="_Toc69801657" w:history="1">
            <w:r w:rsidR="00FF7CF8" w:rsidRPr="00FF7CF8">
              <w:rPr>
                <w:rStyle w:val="Hyperlink"/>
                <w:noProof/>
                <w:szCs w:val="26"/>
              </w:rPr>
              <w:t>3.2.</w:t>
            </w:r>
            <w:r w:rsidR="00FF7CF8" w:rsidRPr="00FF7CF8">
              <w:rPr>
                <w:rFonts w:eastAsiaTheme="minorEastAsia"/>
                <w:noProof/>
                <w:szCs w:val="26"/>
              </w:rPr>
              <w:tab/>
            </w:r>
            <w:r w:rsidR="00FF7CF8" w:rsidRPr="00FF7CF8">
              <w:rPr>
                <w:rStyle w:val="Hyperlink"/>
                <w:noProof/>
                <w:szCs w:val="26"/>
              </w:rPr>
              <w:t xml:space="preserve"> Phân tích yêu cầu.</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7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0D663D00" w14:textId="6661990D" w:rsidR="00FF7CF8" w:rsidRPr="00FF7CF8" w:rsidRDefault="00957AEA">
          <w:pPr>
            <w:pStyle w:val="TOC3"/>
            <w:tabs>
              <w:tab w:val="left" w:pos="1540"/>
              <w:tab w:val="right" w:leader="dot" w:pos="8210"/>
            </w:tabs>
            <w:rPr>
              <w:rFonts w:eastAsiaTheme="minorEastAsia"/>
              <w:noProof/>
              <w:szCs w:val="26"/>
            </w:rPr>
          </w:pPr>
          <w:hyperlink w:anchor="_Toc69801658" w:history="1">
            <w:r w:rsidR="00FF7CF8" w:rsidRPr="00FF7CF8">
              <w:rPr>
                <w:rStyle w:val="Hyperlink"/>
                <w:noProof/>
                <w:szCs w:val="26"/>
              </w:rPr>
              <w:t>3.2.1.</w:t>
            </w:r>
            <w:r w:rsidR="00FF7CF8" w:rsidRPr="00FF7CF8">
              <w:rPr>
                <w:rFonts w:eastAsiaTheme="minorEastAsia"/>
                <w:noProof/>
                <w:szCs w:val="26"/>
              </w:rPr>
              <w:tab/>
            </w:r>
            <w:r w:rsidR="00FF7CF8" w:rsidRPr="00FF7CF8">
              <w:rPr>
                <w:rStyle w:val="Hyperlink"/>
                <w:noProof/>
                <w:szCs w:val="26"/>
              </w:rPr>
              <w:t>Yêu cầu chức nă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8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263ED8F5" w14:textId="3EFB0273" w:rsidR="00FF7CF8" w:rsidRPr="00FF7CF8" w:rsidRDefault="00957AEA">
          <w:pPr>
            <w:pStyle w:val="TOC3"/>
            <w:tabs>
              <w:tab w:val="left" w:pos="1540"/>
              <w:tab w:val="right" w:leader="dot" w:pos="8210"/>
            </w:tabs>
            <w:rPr>
              <w:rFonts w:eastAsiaTheme="minorEastAsia"/>
              <w:noProof/>
              <w:szCs w:val="26"/>
            </w:rPr>
          </w:pPr>
          <w:hyperlink w:anchor="_Toc69801659" w:history="1">
            <w:r w:rsidR="00FF7CF8" w:rsidRPr="00FF7CF8">
              <w:rPr>
                <w:rStyle w:val="Hyperlink"/>
                <w:noProof/>
                <w:szCs w:val="26"/>
              </w:rPr>
              <w:t>3.2.2.</w:t>
            </w:r>
            <w:r w:rsidR="00FF7CF8" w:rsidRPr="00FF7CF8">
              <w:rPr>
                <w:rFonts w:eastAsiaTheme="minorEastAsia"/>
                <w:noProof/>
                <w:szCs w:val="26"/>
              </w:rPr>
              <w:tab/>
            </w:r>
            <w:r w:rsidR="00FF7CF8" w:rsidRPr="00FF7CF8">
              <w:rPr>
                <w:rStyle w:val="Hyperlink"/>
                <w:noProof/>
                <w:szCs w:val="26"/>
              </w:rPr>
              <w:t>Yêu cầu phi chức nă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59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5415EC12" w14:textId="2FF4F898" w:rsidR="00FF7CF8" w:rsidRPr="00FF7CF8" w:rsidRDefault="00957AEA">
          <w:pPr>
            <w:pStyle w:val="TOC2"/>
            <w:tabs>
              <w:tab w:val="left" w:pos="880"/>
              <w:tab w:val="right" w:leader="dot" w:pos="8210"/>
            </w:tabs>
            <w:rPr>
              <w:rFonts w:eastAsiaTheme="minorEastAsia"/>
              <w:noProof/>
              <w:szCs w:val="26"/>
            </w:rPr>
          </w:pPr>
          <w:hyperlink w:anchor="_Toc69801660" w:history="1">
            <w:r w:rsidR="00FF7CF8" w:rsidRPr="00FF7CF8">
              <w:rPr>
                <w:rStyle w:val="Hyperlink"/>
                <w:noProof/>
                <w:szCs w:val="26"/>
              </w:rPr>
              <w:t>3.3.</w:t>
            </w:r>
            <w:r w:rsidR="00FF7CF8" w:rsidRPr="00FF7CF8">
              <w:rPr>
                <w:rFonts w:eastAsiaTheme="minorEastAsia"/>
                <w:noProof/>
                <w:szCs w:val="26"/>
              </w:rPr>
              <w:tab/>
            </w:r>
            <w:r w:rsidR="00FF7CF8" w:rsidRPr="00FF7CF8">
              <w:rPr>
                <w:rStyle w:val="Hyperlink"/>
                <w:noProof/>
                <w:szCs w:val="26"/>
              </w:rPr>
              <w:t xml:space="preserve"> Phân tích, thiết kế hệ thố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0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680E49CD" w14:textId="4A5571A1" w:rsidR="00FF7CF8" w:rsidRPr="00FF7CF8" w:rsidRDefault="00957AEA">
          <w:pPr>
            <w:pStyle w:val="TOC3"/>
            <w:tabs>
              <w:tab w:val="left" w:pos="1540"/>
              <w:tab w:val="right" w:leader="dot" w:pos="8210"/>
            </w:tabs>
            <w:rPr>
              <w:rFonts w:eastAsiaTheme="minorEastAsia"/>
              <w:noProof/>
              <w:szCs w:val="26"/>
            </w:rPr>
          </w:pPr>
          <w:hyperlink w:anchor="_Toc69801661" w:history="1">
            <w:r w:rsidR="00FF7CF8" w:rsidRPr="00FF7CF8">
              <w:rPr>
                <w:rStyle w:val="Hyperlink"/>
                <w:noProof/>
                <w:szCs w:val="26"/>
              </w:rPr>
              <w:t>3.3.1.</w:t>
            </w:r>
            <w:r w:rsidR="00FF7CF8" w:rsidRPr="00FF7CF8">
              <w:rPr>
                <w:rFonts w:eastAsiaTheme="minorEastAsia"/>
                <w:noProof/>
                <w:szCs w:val="26"/>
              </w:rPr>
              <w:tab/>
            </w:r>
            <w:r w:rsidR="00FF7CF8" w:rsidRPr="00FF7CF8">
              <w:rPr>
                <w:rStyle w:val="Hyperlink"/>
                <w:noProof/>
                <w:szCs w:val="26"/>
              </w:rPr>
              <w:t>Sơ đồ UseC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1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07322075" w14:textId="384EAED9" w:rsidR="00FF7CF8" w:rsidRPr="00FF7CF8" w:rsidRDefault="00957AEA">
          <w:pPr>
            <w:pStyle w:val="TOC4"/>
            <w:tabs>
              <w:tab w:val="left" w:pos="1845"/>
              <w:tab w:val="right" w:leader="dot" w:pos="8210"/>
            </w:tabs>
            <w:rPr>
              <w:rFonts w:eastAsiaTheme="minorEastAsia"/>
              <w:noProof/>
              <w:szCs w:val="26"/>
            </w:rPr>
          </w:pPr>
          <w:hyperlink w:anchor="_Toc69801662" w:history="1">
            <w:r w:rsidR="00FF7CF8" w:rsidRPr="00FF7CF8">
              <w:rPr>
                <w:rStyle w:val="Hyperlink"/>
                <w:noProof/>
                <w:szCs w:val="26"/>
                <w:lang w:eastAsia="x-none"/>
              </w:rPr>
              <w:t xml:space="preserve">3.3.1.1. </w:t>
            </w:r>
            <w:r w:rsidR="00FF7CF8" w:rsidRPr="00FF7CF8">
              <w:rPr>
                <w:rFonts w:eastAsiaTheme="minorEastAsia"/>
                <w:noProof/>
                <w:szCs w:val="26"/>
              </w:rPr>
              <w:tab/>
            </w:r>
            <w:r w:rsidR="00FF7CF8" w:rsidRPr="00FF7CF8">
              <w:rPr>
                <w:rStyle w:val="Hyperlink"/>
                <w:noProof/>
                <w:szCs w:val="26"/>
                <w:lang w:eastAsia="x-none"/>
              </w:rPr>
              <w:t>Danh sách và vai trò các actor.</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2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2913D9F5" w14:textId="53B00938" w:rsidR="00FF7CF8" w:rsidRPr="00FF7CF8" w:rsidRDefault="00957AEA">
          <w:pPr>
            <w:pStyle w:val="TOC4"/>
            <w:tabs>
              <w:tab w:val="left" w:pos="1845"/>
              <w:tab w:val="right" w:leader="dot" w:pos="8210"/>
            </w:tabs>
            <w:rPr>
              <w:rFonts w:eastAsiaTheme="minorEastAsia"/>
              <w:noProof/>
              <w:szCs w:val="26"/>
            </w:rPr>
          </w:pPr>
          <w:hyperlink w:anchor="_Toc69801663" w:history="1">
            <w:r w:rsidR="00FF7CF8" w:rsidRPr="00FF7CF8">
              <w:rPr>
                <w:rStyle w:val="Hyperlink"/>
                <w:noProof/>
                <w:szCs w:val="26"/>
                <w:lang w:eastAsia="x-none"/>
              </w:rPr>
              <w:t xml:space="preserve">3.3.1.2. </w:t>
            </w:r>
            <w:r w:rsidR="00FF7CF8" w:rsidRPr="00FF7CF8">
              <w:rPr>
                <w:rFonts w:eastAsiaTheme="minorEastAsia"/>
                <w:noProof/>
                <w:szCs w:val="26"/>
              </w:rPr>
              <w:tab/>
            </w:r>
            <w:r w:rsidR="00FF7CF8" w:rsidRPr="00FF7CF8">
              <w:rPr>
                <w:rStyle w:val="Hyperlink"/>
                <w:noProof/>
                <w:szCs w:val="26"/>
                <w:lang w:eastAsia="x-none"/>
              </w:rPr>
              <w:t>Chức năng của từng usec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3 \h </w:instrText>
            </w:r>
            <w:r w:rsidR="00FF7CF8" w:rsidRPr="00FF7CF8">
              <w:rPr>
                <w:noProof/>
                <w:webHidden/>
                <w:szCs w:val="26"/>
              </w:rPr>
            </w:r>
            <w:r w:rsidR="00FF7CF8" w:rsidRPr="00FF7CF8">
              <w:rPr>
                <w:noProof/>
                <w:webHidden/>
                <w:szCs w:val="26"/>
              </w:rPr>
              <w:fldChar w:fldCharType="separate"/>
            </w:r>
            <w:r w:rsidR="003D1A92">
              <w:rPr>
                <w:noProof/>
                <w:webHidden/>
                <w:szCs w:val="26"/>
              </w:rPr>
              <w:t>26</w:t>
            </w:r>
            <w:r w:rsidR="00FF7CF8" w:rsidRPr="00FF7CF8">
              <w:rPr>
                <w:noProof/>
                <w:webHidden/>
                <w:szCs w:val="26"/>
              </w:rPr>
              <w:fldChar w:fldCharType="end"/>
            </w:r>
          </w:hyperlink>
        </w:p>
        <w:p w14:paraId="799D6158" w14:textId="7AECDE7A" w:rsidR="00FF7CF8" w:rsidRPr="00FF7CF8" w:rsidRDefault="00957AEA">
          <w:pPr>
            <w:pStyle w:val="TOC3"/>
            <w:tabs>
              <w:tab w:val="left" w:pos="1540"/>
              <w:tab w:val="right" w:leader="dot" w:pos="8210"/>
            </w:tabs>
            <w:rPr>
              <w:rFonts w:eastAsiaTheme="minorEastAsia"/>
              <w:noProof/>
              <w:szCs w:val="26"/>
            </w:rPr>
          </w:pPr>
          <w:hyperlink w:anchor="_Toc69801664" w:history="1">
            <w:r w:rsidR="00FF7CF8" w:rsidRPr="00FF7CF8">
              <w:rPr>
                <w:rStyle w:val="Hyperlink"/>
                <w:noProof/>
                <w:szCs w:val="26"/>
              </w:rPr>
              <w:t>3.3.2.</w:t>
            </w:r>
            <w:r w:rsidR="00FF7CF8" w:rsidRPr="00FF7CF8">
              <w:rPr>
                <w:rFonts w:eastAsiaTheme="minorEastAsia"/>
                <w:noProof/>
                <w:szCs w:val="26"/>
              </w:rPr>
              <w:tab/>
            </w:r>
            <w:r w:rsidR="00FF7CF8" w:rsidRPr="00FF7CF8">
              <w:rPr>
                <w:rStyle w:val="Hyperlink"/>
                <w:noProof/>
                <w:szCs w:val="26"/>
              </w:rPr>
              <w:t>Mô tả Usec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4 \h </w:instrText>
            </w:r>
            <w:r w:rsidR="00FF7CF8" w:rsidRPr="00FF7CF8">
              <w:rPr>
                <w:noProof/>
                <w:webHidden/>
                <w:szCs w:val="26"/>
              </w:rPr>
            </w:r>
            <w:r w:rsidR="00FF7CF8" w:rsidRPr="00FF7CF8">
              <w:rPr>
                <w:noProof/>
                <w:webHidden/>
                <w:szCs w:val="26"/>
              </w:rPr>
              <w:fldChar w:fldCharType="separate"/>
            </w:r>
            <w:r w:rsidR="003D1A92">
              <w:rPr>
                <w:noProof/>
                <w:webHidden/>
                <w:szCs w:val="26"/>
              </w:rPr>
              <w:t>27</w:t>
            </w:r>
            <w:r w:rsidR="00FF7CF8" w:rsidRPr="00FF7CF8">
              <w:rPr>
                <w:noProof/>
                <w:webHidden/>
                <w:szCs w:val="26"/>
              </w:rPr>
              <w:fldChar w:fldCharType="end"/>
            </w:r>
          </w:hyperlink>
        </w:p>
        <w:p w14:paraId="25AC68E7" w14:textId="1F8182D7" w:rsidR="00FF7CF8" w:rsidRPr="00FF7CF8" w:rsidRDefault="00957AEA">
          <w:pPr>
            <w:pStyle w:val="TOC4"/>
            <w:tabs>
              <w:tab w:val="left" w:pos="1845"/>
              <w:tab w:val="right" w:leader="dot" w:pos="8210"/>
            </w:tabs>
            <w:rPr>
              <w:rFonts w:eastAsiaTheme="minorEastAsia"/>
              <w:noProof/>
              <w:szCs w:val="26"/>
            </w:rPr>
          </w:pPr>
          <w:hyperlink w:anchor="_Toc69801665" w:history="1">
            <w:r w:rsidR="00FF7CF8" w:rsidRPr="00FF7CF8">
              <w:rPr>
                <w:rStyle w:val="Hyperlink"/>
                <w:noProof/>
                <w:szCs w:val="26"/>
                <w:lang w:eastAsia="x-none"/>
              </w:rPr>
              <w:t xml:space="preserve">3.3.2.1. </w:t>
            </w:r>
            <w:r w:rsidR="00FF7CF8" w:rsidRPr="00FF7CF8">
              <w:rPr>
                <w:rFonts w:eastAsiaTheme="minorEastAsia"/>
                <w:noProof/>
                <w:szCs w:val="26"/>
              </w:rPr>
              <w:tab/>
            </w:r>
            <w:r w:rsidR="00FF7CF8" w:rsidRPr="00FF7CF8">
              <w:rPr>
                <w:rStyle w:val="Hyperlink"/>
                <w:noProof/>
                <w:szCs w:val="26"/>
                <w:lang w:eastAsia="x-none"/>
              </w:rPr>
              <w:t>Sơ đồ Usec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5 \h </w:instrText>
            </w:r>
            <w:r w:rsidR="00FF7CF8" w:rsidRPr="00FF7CF8">
              <w:rPr>
                <w:noProof/>
                <w:webHidden/>
                <w:szCs w:val="26"/>
              </w:rPr>
            </w:r>
            <w:r w:rsidR="00FF7CF8" w:rsidRPr="00FF7CF8">
              <w:rPr>
                <w:noProof/>
                <w:webHidden/>
                <w:szCs w:val="26"/>
              </w:rPr>
              <w:fldChar w:fldCharType="separate"/>
            </w:r>
            <w:r w:rsidR="003D1A92">
              <w:rPr>
                <w:noProof/>
                <w:webHidden/>
                <w:szCs w:val="26"/>
              </w:rPr>
              <w:t>27</w:t>
            </w:r>
            <w:r w:rsidR="00FF7CF8" w:rsidRPr="00FF7CF8">
              <w:rPr>
                <w:noProof/>
                <w:webHidden/>
                <w:szCs w:val="26"/>
              </w:rPr>
              <w:fldChar w:fldCharType="end"/>
            </w:r>
          </w:hyperlink>
        </w:p>
        <w:p w14:paraId="62412A2D" w14:textId="008BEDF0" w:rsidR="00FF7CF8" w:rsidRPr="00FF7CF8" w:rsidRDefault="00957AEA">
          <w:pPr>
            <w:pStyle w:val="TOC4"/>
            <w:tabs>
              <w:tab w:val="left" w:pos="1845"/>
              <w:tab w:val="right" w:leader="dot" w:pos="8210"/>
            </w:tabs>
            <w:rPr>
              <w:rFonts w:eastAsiaTheme="minorEastAsia"/>
              <w:noProof/>
              <w:szCs w:val="26"/>
            </w:rPr>
          </w:pPr>
          <w:hyperlink w:anchor="_Toc69801666" w:history="1">
            <w:r w:rsidR="00FF7CF8" w:rsidRPr="00FF7CF8">
              <w:rPr>
                <w:rStyle w:val="Hyperlink"/>
                <w:noProof/>
                <w:szCs w:val="26"/>
                <w:lang w:eastAsia="x-none"/>
              </w:rPr>
              <w:t xml:space="preserve">3.3.2.2. </w:t>
            </w:r>
            <w:r w:rsidR="00FF7CF8" w:rsidRPr="00FF7CF8">
              <w:rPr>
                <w:rFonts w:eastAsiaTheme="minorEastAsia"/>
                <w:noProof/>
                <w:szCs w:val="26"/>
              </w:rPr>
              <w:tab/>
            </w:r>
            <w:r w:rsidR="00FF7CF8" w:rsidRPr="00FF7CF8">
              <w:rPr>
                <w:rStyle w:val="Hyperlink"/>
                <w:noProof/>
                <w:szCs w:val="26"/>
                <w:lang w:eastAsia="x-none"/>
              </w:rPr>
              <w:t>Mô tả Usecas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6 \h </w:instrText>
            </w:r>
            <w:r w:rsidR="00FF7CF8" w:rsidRPr="00FF7CF8">
              <w:rPr>
                <w:noProof/>
                <w:webHidden/>
                <w:szCs w:val="26"/>
              </w:rPr>
            </w:r>
            <w:r w:rsidR="00FF7CF8" w:rsidRPr="00FF7CF8">
              <w:rPr>
                <w:noProof/>
                <w:webHidden/>
                <w:szCs w:val="26"/>
              </w:rPr>
              <w:fldChar w:fldCharType="separate"/>
            </w:r>
            <w:r w:rsidR="003D1A92">
              <w:rPr>
                <w:noProof/>
                <w:webHidden/>
                <w:szCs w:val="26"/>
              </w:rPr>
              <w:t>28</w:t>
            </w:r>
            <w:r w:rsidR="00FF7CF8" w:rsidRPr="00FF7CF8">
              <w:rPr>
                <w:noProof/>
                <w:webHidden/>
                <w:szCs w:val="26"/>
              </w:rPr>
              <w:fldChar w:fldCharType="end"/>
            </w:r>
          </w:hyperlink>
        </w:p>
        <w:p w14:paraId="78FBEC64" w14:textId="44255F96" w:rsidR="00FF7CF8" w:rsidRPr="00FF7CF8" w:rsidRDefault="00957AEA">
          <w:pPr>
            <w:pStyle w:val="TOC3"/>
            <w:tabs>
              <w:tab w:val="left" w:pos="1540"/>
              <w:tab w:val="right" w:leader="dot" w:pos="8210"/>
            </w:tabs>
            <w:rPr>
              <w:rFonts w:eastAsiaTheme="minorEastAsia"/>
              <w:noProof/>
              <w:szCs w:val="26"/>
            </w:rPr>
          </w:pPr>
          <w:hyperlink w:anchor="_Toc69801667" w:history="1">
            <w:r w:rsidR="00FF7CF8" w:rsidRPr="00FF7CF8">
              <w:rPr>
                <w:rStyle w:val="Hyperlink"/>
                <w:noProof/>
                <w:szCs w:val="26"/>
              </w:rPr>
              <w:t>3.3.3.</w:t>
            </w:r>
            <w:r w:rsidR="00FF7CF8" w:rsidRPr="00FF7CF8">
              <w:rPr>
                <w:rFonts w:eastAsiaTheme="minorEastAsia"/>
                <w:noProof/>
                <w:szCs w:val="26"/>
              </w:rPr>
              <w:tab/>
            </w:r>
            <w:r w:rsidR="00FF7CF8" w:rsidRPr="00FF7CF8">
              <w:rPr>
                <w:rStyle w:val="Hyperlink"/>
                <w:noProof/>
                <w:szCs w:val="26"/>
              </w:rPr>
              <w:t>Sơ đồ lớ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7 \h </w:instrText>
            </w:r>
            <w:r w:rsidR="00FF7CF8" w:rsidRPr="00FF7CF8">
              <w:rPr>
                <w:noProof/>
                <w:webHidden/>
                <w:szCs w:val="26"/>
              </w:rPr>
            </w:r>
            <w:r w:rsidR="00FF7CF8" w:rsidRPr="00FF7CF8">
              <w:rPr>
                <w:noProof/>
                <w:webHidden/>
                <w:szCs w:val="26"/>
              </w:rPr>
              <w:fldChar w:fldCharType="separate"/>
            </w:r>
            <w:r w:rsidR="003D1A92">
              <w:rPr>
                <w:noProof/>
                <w:webHidden/>
                <w:szCs w:val="26"/>
              </w:rPr>
              <w:t>34</w:t>
            </w:r>
            <w:r w:rsidR="00FF7CF8" w:rsidRPr="00FF7CF8">
              <w:rPr>
                <w:noProof/>
                <w:webHidden/>
                <w:szCs w:val="26"/>
              </w:rPr>
              <w:fldChar w:fldCharType="end"/>
            </w:r>
          </w:hyperlink>
        </w:p>
        <w:p w14:paraId="73A8B5AE" w14:textId="2E72FE92" w:rsidR="00FF7CF8" w:rsidRPr="00FF7CF8" w:rsidRDefault="00957AEA">
          <w:pPr>
            <w:pStyle w:val="TOC4"/>
            <w:tabs>
              <w:tab w:val="left" w:pos="1845"/>
              <w:tab w:val="right" w:leader="dot" w:pos="8210"/>
            </w:tabs>
            <w:rPr>
              <w:rFonts w:eastAsiaTheme="minorEastAsia"/>
              <w:noProof/>
              <w:szCs w:val="26"/>
            </w:rPr>
          </w:pPr>
          <w:hyperlink w:anchor="_Toc69801668" w:history="1">
            <w:r w:rsidR="00FF7CF8" w:rsidRPr="00FF7CF8">
              <w:rPr>
                <w:rStyle w:val="Hyperlink"/>
                <w:noProof/>
                <w:szCs w:val="26"/>
                <w:lang w:eastAsia="x-none"/>
              </w:rPr>
              <w:t xml:space="preserve">3.3.3.1. </w:t>
            </w:r>
            <w:r w:rsidR="00FF7CF8" w:rsidRPr="00FF7CF8">
              <w:rPr>
                <w:rFonts w:eastAsiaTheme="minorEastAsia"/>
                <w:noProof/>
                <w:szCs w:val="26"/>
              </w:rPr>
              <w:tab/>
            </w:r>
            <w:r w:rsidR="00FF7CF8" w:rsidRPr="00FF7CF8">
              <w:rPr>
                <w:rStyle w:val="Hyperlink"/>
                <w:noProof/>
                <w:szCs w:val="26"/>
                <w:lang w:eastAsia="x-none"/>
              </w:rPr>
              <w:t>Các đối tượng trong hệ thố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8 \h </w:instrText>
            </w:r>
            <w:r w:rsidR="00FF7CF8" w:rsidRPr="00FF7CF8">
              <w:rPr>
                <w:noProof/>
                <w:webHidden/>
                <w:szCs w:val="26"/>
              </w:rPr>
            </w:r>
            <w:r w:rsidR="00FF7CF8" w:rsidRPr="00FF7CF8">
              <w:rPr>
                <w:noProof/>
                <w:webHidden/>
                <w:szCs w:val="26"/>
              </w:rPr>
              <w:fldChar w:fldCharType="separate"/>
            </w:r>
            <w:r w:rsidR="003D1A92">
              <w:rPr>
                <w:noProof/>
                <w:webHidden/>
                <w:szCs w:val="26"/>
              </w:rPr>
              <w:t>34</w:t>
            </w:r>
            <w:r w:rsidR="00FF7CF8" w:rsidRPr="00FF7CF8">
              <w:rPr>
                <w:noProof/>
                <w:webHidden/>
                <w:szCs w:val="26"/>
              </w:rPr>
              <w:fldChar w:fldCharType="end"/>
            </w:r>
          </w:hyperlink>
        </w:p>
        <w:p w14:paraId="2A4ED012" w14:textId="79B3FD65" w:rsidR="00FF7CF8" w:rsidRPr="00FF7CF8" w:rsidRDefault="00957AEA">
          <w:pPr>
            <w:pStyle w:val="TOC4"/>
            <w:tabs>
              <w:tab w:val="left" w:pos="1845"/>
              <w:tab w:val="right" w:leader="dot" w:pos="8210"/>
            </w:tabs>
            <w:rPr>
              <w:rFonts w:eastAsiaTheme="minorEastAsia"/>
              <w:noProof/>
              <w:szCs w:val="26"/>
            </w:rPr>
          </w:pPr>
          <w:hyperlink w:anchor="_Toc69801669" w:history="1">
            <w:r w:rsidR="00FF7CF8" w:rsidRPr="00FF7CF8">
              <w:rPr>
                <w:rStyle w:val="Hyperlink"/>
                <w:noProof/>
                <w:szCs w:val="26"/>
                <w:lang w:eastAsia="x-none"/>
              </w:rPr>
              <w:t xml:space="preserve">3.3.3.2. </w:t>
            </w:r>
            <w:r w:rsidR="00FF7CF8" w:rsidRPr="00FF7CF8">
              <w:rPr>
                <w:rFonts w:eastAsiaTheme="minorEastAsia"/>
                <w:noProof/>
                <w:szCs w:val="26"/>
              </w:rPr>
              <w:tab/>
            </w:r>
            <w:r w:rsidR="00FF7CF8" w:rsidRPr="00FF7CF8">
              <w:rPr>
                <w:rStyle w:val="Hyperlink"/>
                <w:noProof/>
                <w:szCs w:val="26"/>
              </w:rPr>
              <w:t>Sơ đồ lớp</w:t>
            </w:r>
            <w:r w:rsidR="00FF7CF8" w:rsidRPr="00FF7CF8">
              <w:rPr>
                <w:rStyle w:val="Hyperlink"/>
                <w:noProof/>
                <w:szCs w:val="26"/>
                <w:lang w:eastAsia="x-none"/>
              </w:rPr>
              <w:t>.</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69 \h </w:instrText>
            </w:r>
            <w:r w:rsidR="00FF7CF8" w:rsidRPr="00FF7CF8">
              <w:rPr>
                <w:noProof/>
                <w:webHidden/>
                <w:szCs w:val="26"/>
              </w:rPr>
            </w:r>
            <w:r w:rsidR="00FF7CF8" w:rsidRPr="00FF7CF8">
              <w:rPr>
                <w:noProof/>
                <w:webHidden/>
                <w:szCs w:val="26"/>
              </w:rPr>
              <w:fldChar w:fldCharType="separate"/>
            </w:r>
            <w:r w:rsidR="003D1A92">
              <w:rPr>
                <w:noProof/>
                <w:webHidden/>
                <w:szCs w:val="26"/>
              </w:rPr>
              <w:t>34</w:t>
            </w:r>
            <w:r w:rsidR="00FF7CF8" w:rsidRPr="00FF7CF8">
              <w:rPr>
                <w:noProof/>
                <w:webHidden/>
                <w:szCs w:val="26"/>
              </w:rPr>
              <w:fldChar w:fldCharType="end"/>
            </w:r>
          </w:hyperlink>
        </w:p>
        <w:p w14:paraId="2C90FFC2" w14:textId="558B168E" w:rsidR="00FF7CF8" w:rsidRPr="00FF7CF8" w:rsidRDefault="00957AEA">
          <w:pPr>
            <w:pStyle w:val="TOC3"/>
            <w:tabs>
              <w:tab w:val="left" w:pos="1540"/>
              <w:tab w:val="right" w:leader="dot" w:pos="8210"/>
            </w:tabs>
            <w:rPr>
              <w:rFonts w:eastAsiaTheme="minorEastAsia"/>
              <w:noProof/>
              <w:szCs w:val="26"/>
            </w:rPr>
          </w:pPr>
          <w:hyperlink w:anchor="_Toc69801670" w:history="1">
            <w:r w:rsidR="00FF7CF8" w:rsidRPr="00FF7CF8">
              <w:rPr>
                <w:rStyle w:val="Hyperlink"/>
                <w:noProof/>
                <w:szCs w:val="26"/>
              </w:rPr>
              <w:t>3.3.4.</w:t>
            </w:r>
            <w:r w:rsidR="00FF7CF8" w:rsidRPr="00FF7CF8">
              <w:rPr>
                <w:rFonts w:eastAsiaTheme="minorEastAsia"/>
                <w:noProof/>
                <w:szCs w:val="26"/>
              </w:rPr>
              <w:tab/>
            </w:r>
            <w:r w:rsidR="00FF7CF8" w:rsidRPr="00FF7CF8">
              <w:rPr>
                <w:rStyle w:val="Hyperlink"/>
                <w:noProof/>
                <w:szCs w:val="26"/>
              </w:rPr>
              <w:t>Sơ đồ tuần tự.</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0 \h </w:instrText>
            </w:r>
            <w:r w:rsidR="00FF7CF8" w:rsidRPr="00FF7CF8">
              <w:rPr>
                <w:noProof/>
                <w:webHidden/>
                <w:szCs w:val="26"/>
              </w:rPr>
            </w:r>
            <w:r w:rsidR="00FF7CF8" w:rsidRPr="00FF7CF8">
              <w:rPr>
                <w:noProof/>
                <w:webHidden/>
                <w:szCs w:val="26"/>
              </w:rPr>
              <w:fldChar w:fldCharType="separate"/>
            </w:r>
            <w:r w:rsidR="003D1A92">
              <w:rPr>
                <w:noProof/>
                <w:webHidden/>
                <w:szCs w:val="26"/>
              </w:rPr>
              <w:t>36</w:t>
            </w:r>
            <w:r w:rsidR="00FF7CF8" w:rsidRPr="00FF7CF8">
              <w:rPr>
                <w:noProof/>
                <w:webHidden/>
                <w:szCs w:val="26"/>
              </w:rPr>
              <w:fldChar w:fldCharType="end"/>
            </w:r>
          </w:hyperlink>
        </w:p>
        <w:p w14:paraId="51B07850" w14:textId="4EFA5ACE" w:rsidR="00FF7CF8" w:rsidRPr="00FF7CF8" w:rsidRDefault="00957AEA">
          <w:pPr>
            <w:pStyle w:val="TOC2"/>
            <w:tabs>
              <w:tab w:val="left" w:pos="880"/>
              <w:tab w:val="right" w:leader="dot" w:pos="8210"/>
            </w:tabs>
            <w:rPr>
              <w:rFonts w:eastAsiaTheme="minorEastAsia"/>
              <w:noProof/>
              <w:szCs w:val="26"/>
            </w:rPr>
          </w:pPr>
          <w:hyperlink w:anchor="_Toc69801671" w:history="1">
            <w:r w:rsidR="00FF7CF8" w:rsidRPr="00FF7CF8">
              <w:rPr>
                <w:rStyle w:val="Hyperlink"/>
                <w:noProof/>
                <w:szCs w:val="26"/>
              </w:rPr>
              <w:t>3.4.</w:t>
            </w:r>
            <w:r w:rsidR="00FF7CF8" w:rsidRPr="00FF7CF8">
              <w:rPr>
                <w:rFonts w:eastAsiaTheme="minorEastAsia"/>
                <w:noProof/>
                <w:szCs w:val="26"/>
              </w:rPr>
              <w:tab/>
            </w:r>
            <w:r w:rsidR="00FF7CF8" w:rsidRPr="00FF7CF8">
              <w:rPr>
                <w:rStyle w:val="Hyperlink"/>
                <w:noProof/>
                <w:szCs w:val="26"/>
              </w:rPr>
              <w:t xml:space="preserve"> Thiết kế cơ sở dữ liệu.</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1 \h </w:instrText>
            </w:r>
            <w:r w:rsidR="00FF7CF8" w:rsidRPr="00FF7CF8">
              <w:rPr>
                <w:noProof/>
                <w:webHidden/>
                <w:szCs w:val="26"/>
              </w:rPr>
            </w:r>
            <w:r w:rsidR="00FF7CF8" w:rsidRPr="00FF7CF8">
              <w:rPr>
                <w:noProof/>
                <w:webHidden/>
                <w:szCs w:val="26"/>
              </w:rPr>
              <w:fldChar w:fldCharType="separate"/>
            </w:r>
            <w:r w:rsidR="003D1A92">
              <w:rPr>
                <w:noProof/>
                <w:webHidden/>
                <w:szCs w:val="26"/>
              </w:rPr>
              <w:t>35</w:t>
            </w:r>
            <w:r w:rsidR="00FF7CF8" w:rsidRPr="00FF7CF8">
              <w:rPr>
                <w:noProof/>
                <w:webHidden/>
                <w:szCs w:val="26"/>
              </w:rPr>
              <w:fldChar w:fldCharType="end"/>
            </w:r>
          </w:hyperlink>
        </w:p>
        <w:p w14:paraId="7A046FCC" w14:textId="7799FB24" w:rsidR="00FF7CF8" w:rsidRPr="00FF7CF8" w:rsidRDefault="00957AEA">
          <w:pPr>
            <w:pStyle w:val="TOC2"/>
            <w:tabs>
              <w:tab w:val="left" w:pos="880"/>
              <w:tab w:val="right" w:leader="dot" w:pos="8210"/>
            </w:tabs>
            <w:rPr>
              <w:rFonts w:eastAsiaTheme="minorEastAsia"/>
              <w:noProof/>
              <w:szCs w:val="26"/>
            </w:rPr>
          </w:pPr>
          <w:hyperlink w:anchor="_Toc69801672" w:history="1">
            <w:r w:rsidR="00FF7CF8" w:rsidRPr="00FF7CF8">
              <w:rPr>
                <w:rStyle w:val="Hyperlink"/>
                <w:noProof/>
                <w:szCs w:val="26"/>
              </w:rPr>
              <w:t>3.5.</w:t>
            </w:r>
            <w:r w:rsidR="00FF7CF8" w:rsidRPr="00FF7CF8">
              <w:rPr>
                <w:rFonts w:eastAsiaTheme="minorEastAsia"/>
                <w:noProof/>
                <w:szCs w:val="26"/>
              </w:rPr>
              <w:tab/>
            </w:r>
            <w:r w:rsidR="00FF7CF8" w:rsidRPr="00FF7CF8">
              <w:rPr>
                <w:rStyle w:val="Hyperlink"/>
                <w:noProof/>
                <w:szCs w:val="26"/>
              </w:rPr>
              <w:t xml:space="preserve"> Thiết kế giao diệ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2 \h </w:instrText>
            </w:r>
            <w:r w:rsidR="00FF7CF8" w:rsidRPr="00FF7CF8">
              <w:rPr>
                <w:noProof/>
                <w:webHidden/>
                <w:szCs w:val="26"/>
              </w:rPr>
            </w:r>
            <w:r w:rsidR="00FF7CF8" w:rsidRPr="00FF7CF8">
              <w:rPr>
                <w:noProof/>
                <w:webHidden/>
                <w:szCs w:val="26"/>
              </w:rPr>
              <w:fldChar w:fldCharType="separate"/>
            </w:r>
            <w:r w:rsidR="003D1A92">
              <w:rPr>
                <w:noProof/>
                <w:webHidden/>
                <w:szCs w:val="26"/>
              </w:rPr>
              <w:t>39</w:t>
            </w:r>
            <w:r w:rsidR="00FF7CF8" w:rsidRPr="00FF7CF8">
              <w:rPr>
                <w:noProof/>
                <w:webHidden/>
                <w:szCs w:val="26"/>
              </w:rPr>
              <w:fldChar w:fldCharType="end"/>
            </w:r>
          </w:hyperlink>
        </w:p>
        <w:p w14:paraId="1741E40A" w14:textId="06A8E387" w:rsidR="00FF7CF8" w:rsidRPr="00FF7CF8" w:rsidRDefault="00957AEA">
          <w:pPr>
            <w:pStyle w:val="TOC3"/>
            <w:tabs>
              <w:tab w:val="right" w:leader="dot" w:pos="8210"/>
            </w:tabs>
            <w:rPr>
              <w:rFonts w:eastAsiaTheme="minorEastAsia"/>
              <w:noProof/>
              <w:szCs w:val="26"/>
            </w:rPr>
          </w:pPr>
          <w:hyperlink w:anchor="_Toc69801673" w:history="1">
            <w:r w:rsidR="00FF7CF8" w:rsidRPr="00FF7CF8">
              <w:rPr>
                <w:rStyle w:val="Hyperlink"/>
                <w:noProof/>
                <w:szCs w:val="26"/>
              </w:rPr>
              <w:t>3.5.1. Giao diện Welcome.</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3 \h </w:instrText>
            </w:r>
            <w:r w:rsidR="00FF7CF8" w:rsidRPr="00FF7CF8">
              <w:rPr>
                <w:noProof/>
                <w:webHidden/>
                <w:szCs w:val="26"/>
              </w:rPr>
            </w:r>
            <w:r w:rsidR="00FF7CF8" w:rsidRPr="00FF7CF8">
              <w:rPr>
                <w:noProof/>
                <w:webHidden/>
                <w:szCs w:val="26"/>
              </w:rPr>
              <w:fldChar w:fldCharType="separate"/>
            </w:r>
            <w:r w:rsidR="003D1A92">
              <w:rPr>
                <w:noProof/>
                <w:webHidden/>
                <w:szCs w:val="26"/>
              </w:rPr>
              <w:t>39</w:t>
            </w:r>
            <w:r w:rsidR="00FF7CF8" w:rsidRPr="00FF7CF8">
              <w:rPr>
                <w:noProof/>
                <w:webHidden/>
                <w:szCs w:val="26"/>
              </w:rPr>
              <w:fldChar w:fldCharType="end"/>
            </w:r>
          </w:hyperlink>
        </w:p>
        <w:p w14:paraId="55D62215" w14:textId="21A20539" w:rsidR="00FF7CF8" w:rsidRPr="00FF7CF8" w:rsidRDefault="00957AEA">
          <w:pPr>
            <w:pStyle w:val="TOC3"/>
            <w:tabs>
              <w:tab w:val="right" w:leader="dot" w:pos="8210"/>
            </w:tabs>
            <w:rPr>
              <w:rFonts w:eastAsiaTheme="minorEastAsia"/>
              <w:noProof/>
              <w:szCs w:val="26"/>
            </w:rPr>
          </w:pPr>
          <w:hyperlink w:anchor="_Toc69801674" w:history="1">
            <w:r w:rsidR="00FF7CF8" w:rsidRPr="00FF7CF8">
              <w:rPr>
                <w:rStyle w:val="Hyperlink"/>
                <w:noProof/>
                <w:szCs w:val="26"/>
              </w:rPr>
              <w:t>3.5.2. Giao diện giới thiệu.</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4 \h </w:instrText>
            </w:r>
            <w:r w:rsidR="00FF7CF8" w:rsidRPr="00FF7CF8">
              <w:rPr>
                <w:noProof/>
                <w:webHidden/>
                <w:szCs w:val="26"/>
              </w:rPr>
            </w:r>
            <w:r w:rsidR="00FF7CF8" w:rsidRPr="00FF7CF8">
              <w:rPr>
                <w:noProof/>
                <w:webHidden/>
                <w:szCs w:val="26"/>
              </w:rPr>
              <w:fldChar w:fldCharType="separate"/>
            </w:r>
            <w:r w:rsidR="003D1A92">
              <w:rPr>
                <w:noProof/>
                <w:webHidden/>
                <w:szCs w:val="26"/>
              </w:rPr>
              <w:t>40</w:t>
            </w:r>
            <w:r w:rsidR="00FF7CF8" w:rsidRPr="00FF7CF8">
              <w:rPr>
                <w:noProof/>
                <w:webHidden/>
                <w:szCs w:val="26"/>
              </w:rPr>
              <w:fldChar w:fldCharType="end"/>
            </w:r>
          </w:hyperlink>
        </w:p>
        <w:p w14:paraId="12E6604A" w14:textId="5B1FA1A6" w:rsidR="00FF7CF8" w:rsidRPr="00FF7CF8" w:rsidRDefault="00957AEA">
          <w:pPr>
            <w:pStyle w:val="TOC3"/>
            <w:tabs>
              <w:tab w:val="right" w:leader="dot" w:pos="8210"/>
            </w:tabs>
            <w:rPr>
              <w:rFonts w:eastAsiaTheme="minorEastAsia"/>
              <w:noProof/>
              <w:szCs w:val="26"/>
            </w:rPr>
          </w:pPr>
          <w:hyperlink w:anchor="_Toc69801675" w:history="1">
            <w:r w:rsidR="00FF7CF8" w:rsidRPr="00FF7CF8">
              <w:rPr>
                <w:rStyle w:val="Hyperlink"/>
                <w:noProof/>
                <w:szCs w:val="26"/>
              </w:rPr>
              <w:t>3.5.3. Giao diện đăng nhập.</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5 \h </w:instrText>
            </w:r>
            <w:r w:rsidR="00FF7CF8" w:rsidRPr="00FF7CF8">
              <w:rPr>
                <w:noProof/>
                <w:webHidden/>
                <w:szCs w:val="26"/>
              </w:rPr>
            </w:r>
            <w:r w:rsidR="00FF7CF8" w:rsidRPr="00FF7CF8">
              <w:rPr>
                <w:noProof/>
                <w:webHidden/>
                <w:szCs w:val="26"/>
              </w:rPr>
              <w:fldChar w:fldCharType="separate"/>
            </w:r>
            <w:r w:rsidR="003D1A92">
              <w:rPr>
                <w:noProof/>
                <w:webHidden/>
                <w:szCs w:val="26"/>
              </w:rPr>
              <w:t>41</w:t>
            </w:r>
            <w:r w:rsidR="00FF7CF8" w:rsidRPr="00FF7CF8">
              <w:rPr>
                <w:noProof/>
                <w:webHidden/>
                <w:szCs w:val="26"/>
              </w:rPr>
              <w:fldChar w:fldCharType="end"/>
            </w:r>
          </w:hyperlink>
        </w:p>
        <w:p w14:paraId="2B08B680" w14:textId="17B0659F" w:rsidR="00FF7CF8" w:rsidRPr="00FF7CF8" w:rsidRDefault="00957AEA">
          <w:pPr>
            <w:pStyle w:val="TOC3"/>
            <w:tabs>
              <w:tab w:val="right" w:leader="dot" w:pos="8210"/>
            </w:tabs>
            <w:rPr>
              <w:rFonts w:eastAsiaTheme="minorEastAsia"/>
              <w:noProof/>
              <w:szCs w:val="26"/>
            </w:rPr>
          </w:pPr>
          <w:hyperlink w:anchor="_Toc69801676" w:history="1">
            <w:r w:rsidR="00FF7CF8" w:rsidRPr="00FF7CF8">
              <w:rPr>
                <w:rStyle w:val="Hyperlink"/>
                <w:noProof/>
                <w:szCs w:val="26"/>
              </w:rPr>
              <w:t>3.5.4. Giao diện trang chủ.</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6 \h </w:instrText>
            </w:r>
            <w:r w:rsidR="00FF7CF8" w:rsidRPr="00FF7CF8">
              <w:rPr>
                <w:noProof/>
                <w:webHidden/>
                <w:szCs w:val="26"/>
              </w:rPr>
            </w:r>
            <w:r w:rsidR="00FF7CF8" w:rsidRPr="00FF7CF8">
              <w:rPr>
                <w:noProof/>
                <w:webHidden/>
                <w:szCs w:val="26"/>
              </w:rPr>
              <w:fldChar w:fldCharType="separate"/>
            </w:r>
            <w:r w:rsidR="003D1A92">
              <w:rPr>
                <w:noProof/>
                <w:webHidden/>
                <w:szCs w:val="26"/>
              </w:rPr>
              <w:t>42</w:t>
            </w:r>
            <w:r w:rsidR="00FF7CF8" w:rsidRPr="00FF7CF8">
              <w:rPr>
                <w:noProof/>
                <w:webHidden/>
                <w:szCs w:val="26"/>
              </w:rPr>
              <w:fldChar w:fldCharType="end"/>
            </w:r>
          </w:hyperlink>
        </w:p>
        <w:p w14:paraId="084E0826" w14:textId="16100452" w:rsidR="00FF7CF8" w:rsidRPr="00FF7CF8" w:rsidRDefault="00957AEA">
          <w:pPr>
            <w:pStyle w:val="TOC3"/>
            <w:tabs>
              <w:tab w:val="right" w:leader="dot" w:pos="8210"/>
            </w:tabs>
            <w:rPr>
              <w:rFonts w:eastAsiaTheme="minorEastAsia"/>
              <w:noProof/>
              <w:szCs w:val="26"/>
            </w:rPr>
          </w:pPr>
          <w:hyperlink w:anchor="_Toc69801677" w:history="1">
            <w:r w:rsidR="00FF7CF8" w:rsidRPr="00FF7CF8">
              <w:rPr>
                <w:rStyle w:val="Hyperlink"/>
                <w:noProof/>
                <w:szCs w:val="26"/>
              </w:rPr>
              <w:t>3.5.5. Giao diện quản lí người dùng.</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7 \h </w:instrText>
            </w:r>
            <w:r w:rsidR="00FF7CF8" w:rsidRPr="00FF7CF8">
              <w:rPr>
                <w:noProof/>
                <w:webHidden/>
                <w:szCs w:val="26"/>
              </w:rPr>
            </w:r>
            <w:r w:rsidR="00FF7CF8" w:rsidRPr="00FF7CF8">
              <w:rPr>
                <w:noProof/>
                <w:webHidden/>
                <w:szCs w:val="26"/>
              </w:rPr>
              <w:fldChar w:fldCharType="separate"/>
            </w:r>
            <w:r w:rsidR="003D1A92">
              <w:rPr>
                <w:noProof/>
                <w:webHidden/>
                <w:szCs w:val="26"/>
              </w:rPr>
              <w:t>43</w:t>
            </w:r>
            <w:r w:rsidR="00FF7CF8" w:rsidRPr="00FF7CF8">
              <w:rPr>
                <w:noProof/>
                <w:webHidden/>
                <w:szCs w:val="26"/>
              </w:rPr>
              <w:fldChar w:fldCharType="end"/>
            </w:r>
          </w:hyperlink>
        </w:p>
        <w:p w14:paraId="349B3D66" w14:textId="4D288DE1" w:rsidR="00FF7CF8" w:rsidRPr="00FF7CF8" w:rsidRDefault="00957AEA">
          <w:pPr>
            <w:pStyle w:val="TOC3"/>
            <w:tabs>
              <w:tab w:val="right" w:leader="dot" w:pos="8210"/>
            </w:tabs>
            <w:rPr>
              <w:rFonts w:eastAsiaTheme="minorEastAsia"/>
              <w:noProof/>
              <w:szCs w:val="26"/>
            </w:rPr>
          </w:pPr>
          <w:hyperlink w:anchor="_Toc69801678" w:history="1">
            <w:r w:rsidR="00FF7CF8" w:rsidRPr="00FF7CF8">
              <w:rPr>
                <w:rStyle w:val="Hyperlink"/>
                <w:noProof/>
                <w:szCs w:val="26"/>
              </w:rPr>
              <w:t>3.5.6. Giao diện quản lí khoá học.</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8 \h </w:instrText>
            </w:r>
            <w:r w:rsidR="00FF7CF8" w:rsidRPr="00FF7CF8">
              <w:rPr>
                <w:noProof/>
                <w:webHidden/>
                <w:szCs w:val="26"/>
              </w:rPr>
            </w:r>
            <w:r w:rsidR="00FF7CF8" w:rsidRPr="00FF7CF8">
              <w:rPr>
                <w:noProof/>
                <w:webHidden/>
                <w:szCs w:val="26"/>
              </w:rPr>
              <w:fldChar w:fldCharType="separate"/>
            </w:r>
            <w:r w:rsidR="003D1A92">
              <w:rPr>
                <w:noProof/>
                <w:webHidden/>
                <w:szCs w:val="26"/>
              </w:rPr>
              <w:t>44</w:t>
            </w:r>
            <w:r w:rsidR="00FF7CF8" w:rsidRPr="00FF7CF8">
              <w:rPr>
                <w:noProof/>
                <w:webHidden/>
                <w:szCs w:val="26"/>
              </w:rPr>
              <w:fldChar w:fldCharType="end"/>
            </w:r>
          </w:hyperlink>
        </w:p>
        <w:p w14:paraId="428F303F" w14:textId="1D7A9651" w:rsidR="00FF7CF8" w:rsidRPr="00FF7CF8" w:rsidRDefault="00957AEA">
          <w:pPr>
            <w:pStyle w:val="TOC3"/>
            <w:tabs>
              <w:tab w:val="right" w:leader="dot" w:pos="8210"/>
            </w:tabs>
            <w:rPr>
              <w:rFonts w:eastAsiaTheme="minorEastAsia"/>
              <w:noProof/>
              <w:szCs w:val="26"/>
            </w:rPr>
          </w:pPr>
          <w:hyperlink w:anchor="_Toc69801679" w:history="1">
            <w:r w:rsidR="00FF7CF8" w:rsidRPr="00FF7CF8">
              <w:rPr>
                <w:rStyle w:val="Hyperlink"/>
                <w:noProof/>
                <w:szCs w:val="26"/>
              </w:rPr>
              <w:t>3.5.7. Giao diện quản lí câu hỏi.</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79 \h </w:instrText>
            </w:r>
            <w:r w:rsidR="00FF7CF8" w:rsidRPr="00FF7CF8">
              <w:rPr>
                <w:noProof/>
                <w:webHidden/>
                <w:szCs w:val="26"/>
              </w:rPr>
            </w:r>
            <w:r w:rsidR="00FF7CF8" w:rsidRPr="00FF7CF8">
              <w:rPr>
                <w:noProof/>
                <w:webHidden/>
                <w:szCs w:val="26"/>
              </w:rPr>
              <w:fldChar w:fldCharType="separate"/>
            </w:r>
            <w:r w:rsidR="003D1A92">
              <w:rPr>
                <w:noProof/>
                <w:webHidden/>
                <w:szCs w:val="26"/>
              </w:rPr>
              <w:t>45</w:t>
            </w:r>
            <w:r w:rsidR="00FF7CF8" w:rsidRPr="00FF7CF8">
              <w:rPr>
                <w:noProof/>
                <w:webHidden/>
                <w:szCs w:val="26"/>
              </w:rPr>
              <w:fldChar w:fldCharType="end"/>
            </w:r>
          </w:hyperlink>
        </w:p>
        <w:p w14:paraId="0A3AB197" w14:textId="3746C1EE" w:rsidR="00FF7CF8" w:rsidRPr="00FF7CF8" w:rsidRDefault="00957AEA">
          <w:pPr>
            <w:pStyle w:val="TOC3"/>
            <w:tabs>
              <w:tab w:val="right" w:leader="dot" w:pos="8210"/>
            </w:tabs>
            <w:rPr>
              <w:rFonts w:eastAsiaTheme="minorEastAsia"/>
              <w:noProof/>
              <w:szCs w:val="26"/>
            </w:rPr>
          </w:pPr>
          <w:hyperlink w:anchor="_Toc69801680" w:history="1">
            <w:r w:rsidR="00FF7CF8" w:rsidRPr="00FF7CF8">
              <w:rPr>
                <w:rStyle w:val="Hyperlink"/>
                <w:noProof/>
                <w:szCs w:val="26"/>
              </w:rPr>
              <w:t>3.5.8. Giao diện quản lí thông báo.</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0 \h </w:instrText>
            </w:r>
            <w:r w:rsidR="00FF7CF8" w:rsidRPr="00FF7CF8">
              <w:rPr>
                <w:noProof/>
                <w:webHidden/>
                <w:szCs w:val="26"/>
              </w:rPr>
            </w:r>
            <w:r w:rsidR="00FF7CF8" w:rsidRPr="00FF7CF8">
              <w:rPr>
                <w:noProof/>
                <w:webHidden/>
                <w:szCs w:val="26"/>
              </w:rPr>
              <w:fldChar w:fldCharType="separate"/>
            </w:r>
            <w:r w:rsidR="003D1A92">
              <w:rPr>
                <w:noProof/>
                <w:webHidden/>
                <w:szCs w:val="26"/>
              </w:rPr>
              <w:t>46</w:t>
            </w:r>
            <w:r w:rsidR="00FF7CF8" w:rsidRPr="00FF7CF8">
              <w:rPr>
                <w:noProof/>
                <w:webHidden/>
                <w:szCs w:val="26"/>
              </w:rPr>
              <w:fldChar w:fldCharType="end"/>
            </w:r>
          </w:hyperlink>
        </w:p>
        <w:p w14:paraId="08BB9306" w14:textId="4FD9C0FA" w:rsidR="00FF7CF8" w:rsidRPr="00FF7CF8" w:rsidRDefault="00957AEA">
          <w:pPr>
            <w:pStyle w:val="TOC3"/>
            <w:tabs>
              <w:tab w:val="right" w:leader="dot" w:pos="8210"/>
            </w:tabs>
            <w:rPr>
              <w:rFonts w:eastAsiaTheme="minorEastAsia"/>
              <w:noProof/>
              <w:szCs w:val="26"/>
            </w:rPr>
          </w:pPr>
          <w:hyperlink w:anchor="_Toc69801681" w:history="1">
            <w:r w:rsidR="00FF7CF8" w:rsidRPr="00FF7CF8">
              <w:rPr>
                <w:rStyle w:val="Hyperlink"/>
                <w:noProof/>
                <w:szCs w:val="26"/>
              </w:rPr>
              <w:t>3.5.9. Giao diện làm trắc nghiệm.</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1 \h </w:instrText>
            </w:r>
            <w:r w:rsidR="00FF7CF8" w:rsidRPr="00FF7CF8">
              <w:rPr>
                <w:noProof/>
                <w:webHidden/>
                <w:szCs w:val="26"/>
              </w:rPr>
            </w:r>
            <w:r w:rsidR="00FF7CF8" w:rsidRPr="00FF7CF8">
              <w:rPr>
                <w:noProof/>
                <w:webHidden/>
                <w:szCs w:val="26"/>
              </w:rPr>
              <w:fldChar w:fldCharType="separate"/>
            </w:r>
            <w:r w:rsidR="003D1A92">
              <w:rPr>
                <w:noProof/>
                <w:webHidden/>
                <w:szCs w:val="26"/>
              </w:rPr>
              <w:t>47</w:t>
            </w:r>
            <w:r w:rsidR="00FF7CF8" w:rsidRPr="00FF7CF8">
              <w:rPr>
                <w:noProof/>
                <w:webHidden/>
                <w:szCs w:val="26"/>
              </w:rPr>
              <w:fldChar w:fldCharType="end"/>
            </w:r>
          </w:hyperlink>
        </w:p>
        <w:p w14:paraId="1F040441" w14:textId="29DC8B5E" w:rsidR="00FF7CF8" w:rsidRPr="00FF7CF8" w:rsidRDefault="00957AEA">
          <w:pPr>
            <w:pStyle w:val="TOC3"/>
            <w:tabs>
              <w:tab w:val="right" w:leader="dot" w:pos="8210"/>
            </w:tabs>
            <w:rPr>
              <w:rFonts w:eastAsiaTheme="minorEastAsia"/>
              <w:noProof/>
              <w:szCs w:val="26"/>
            </w:rPr>
          </w:pPr>
          <w:hyperlink w:anchor="_Toc69801682" w:history="1">
            <w:r w:rsidR="00FF7CF8" w:rsidRPr="00FF7CF8">
              <w:rPr>
                <w:rStyle w:val="Hyperlink"/>
                <w:noProof/>
                <w:szCs w:val="26"/>
              </w:rPr>
              <w:t>3.5.10. Giao diện kết quả.</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2 \h </w:instrText>
            </w:r>
            <w:r w:rsidR="00FF7CF8" w:rsidRPr="00FF7CF8">
              <w:rPr>
                <w:noProof/>
                <w:webHidden/>
                <w:szCs w:val="26"/>
              </w:rPr>
            </w:r>
            <w:r w:rsidR="00FF7CF8" w:rsidRPr="00FF7CF8">
              <w:rPr>
                <w:noProof/>
                <w:webHidden/>
                <w:szCs w:val="26"/>
              </w:rPr>
              <w:fldChar w:fldCharType="separate"/>
            </w:r>
            <w:r w:rsidR="003D1A92">
              <w:rPr>
                <w:noProof/>
                <w:webHidden/>
                <w:szCs w:val="26"/>
              </w:rPr>
              <w:t>48</w:t>
            </w:r>
            <w:r w:rsidR="00FF7CF8" w:rsidRPr="00FF7CF8">
              <w:rPr>
                <w:noProof/>
                <w:webHidden/>
                <w:szCs w:val="26"/>
              </w:rPr>
              <w:fldChar w:fldCharType="end"/>
            </w:r>
          </w:hyperlink>
        </w:p>
        <w:p w14:paraId="7823F87E" w14:textId="58DBF5FA" w:rsidR="00FF7CF8" w:rsidRPr="00FF7CF8" w:rsidRDefault="00957AEA">
          <w:pPr>
            <w:pStyle w:val="TOC2"/>
            <w:tabs>
              <w:tab w:val="left" w:pos="880"/>
              <w:tab w:val="right" w:leader="dot" w:pos="8210"/>
            </w:tabs>
            <w:rPr>
              <w:rFonts w:eastAsiaTheme="minorEastAsia"/>
              <w:noProof/>
              <w:szCs w:val="26"/>
            </w:rPr>
          </w:pPr>
          <w:hyperlink w:anchor="_Toc69801683" w:history="1">
            <w:r w:rsidR="00FF7CF8" w:rsidRPr="00FF7CF8">
              <w:rPr>
                <w:rStyle w:val="Hyperlink"/>
                <w:noProof/>
                <w:szCs w:val="26"/>
              </w:rPr>
              <w:t>3.6.</w:t>
            </w:r>
            <w:r w:rsidR="00FF7CF8" w:rsidRPr="00FF7CF8">
              <w:rPr>
                <w:rFonts w:eastAsiaTheme="minorEastAsia"/>
                <w:noProof/>
                <w:szCs w:val="26"/>
              </w:rPr>
              <w:tab/>
            </w:r>
            <w:r w:rsidR="00FF7CF8" w:rsidRPr="00FF7CF8">
              <w:rPr>
                <w:rStyle w:val="Hyperlink"/>
                <w:noProof/>
                <w:szCs w:val="26"/>
              </w:rPr>
              <w:t xml:space="preserve"> Cài đặt chương trình.</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3 \h </w:instrText>
            </w:r>
            <w:r w:rsidR="00FF7CF8" w:rsidRPr="00FF7CF8">
              <w:rPr>
                <w:noProof/>
                <w:webHidden/>
                <w:szCs w:val="26"/>
              </w:rPr>
            </w:r>
            <w:r w:rsidR="00FF7CF8" w:rsidRPr="00FF7CF8">
              <w:rPr>
                <w:noProof/>
                <w:webHidden/>
                <w:szCs w:val="26"/>
              </w:rPr>
              <w:fldChar w:fldCharType="separate"/>
            </w:r>
            <w:r w:rsidR="003D1A92">
              <w:rPr>
                <w:noProof/>
                <w:webHidden/>
                <w:szCs w:val="26"/>
              </w:rPr>
              <w:t>48</w:t>
            </w:r>
            <w:r w:rsidR="00FF7CF8" w:rsidRPr="00FF7CF8">
              <w:rPr>
                <w:noProof/>
                <w:webHidden/>
                <w:szCs w:val="26"/>
              </w:rPr>
              <w:fldChar w:fldCharType="end"/>
            </w:r>
          </w:hyperlink>
        </w:p>
        <w:p w14:paraId="1700F389" w14:textId="6B9067A5" w:rsidR="00FF7CF8" w:rsidRPr="00FF7CF8" w:rsidRDefault="00957AEA">
          <w:pPr>
            <w:pStyle w:val="TOC2"/>
            <w:tabs>
              <w:tab w:val="left" w:pos="880"/>
              <w:tab w:val="right" w:leader="dot" w:pos="8210"/>
            </w:tabs>
            <w:rPr>
              <w:rFonts w:eastAsiaTheme="minorEastAsia"/>
              <w:noProof/>
              <w:szCs w:val="26"/>
            </w:rPr>
          </w:pPr>
          <w:hyperlink w:anchor="_Toc69801684" w:history="1">
            <w:r w:rsidR="00FF7CF8" w:rsidRPr="00FF7CF8">
              <w:rPr>
                <w:rStyle w:val="Hyperlink"/>
                <w:noProof/>
                <w:szCs w:val="26"/>
              </w:rPr>
              <w:t>3.7.</w:t>
            </w:r>
            <w:r w:rsidR="00FF7CF8" w:rsidRPr="00FF7CF8">
              <w:rPr>
                <w:rFonts w:eastAsiaTheme="minorEastAsia"/>
                <w:noProof/>
                <w:szCs w:val="26"/>
              </w:rPr>
              <w:tab/>
            </w:r>
            <w:r w:rsidR="00FF7CF8" w:rsidRPr="00FF7CF8">
              <w:rPr>
                <w:rStyle w:val="Hyperlink"/>
                <w:noProof/>
                <w:szCs w:val="26"/>
              </w:rPr>
              <w:t xml:space="preserve"> Kết luận và hướng phát triể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4 \h </w:instrText>
            </w:r>
            <w:r w:rsidR="00FF7CF8" w:rsidRPr="00FF7CF8">
              <w:rPr>
                <w:noProof/>
                <w:webHidden/>
                <w:szCs w:val="26"/>
              </w:rPr>
            </w:r>
            <w:r w:rsidR="00FF7CF8" w:rsidRPr="00FF7CF8">
              <w:rPr>
                <w:noProof/>
                <w:webHidden/>
                <w:szCs w:val="26"/>
              </w:rPr>
              <w:fldChar w:fldCharType="separate"/>
            </w:r>
            <w:r w:rsidR="003D1A92">
              <w:rPr>
                <w:noProof/>
                <w:webHidden/>
                <w:szCs w:val="26"/>
              </w:rPr>
              <w:t>49</w:t>
            </w:r>
            <w:r w:rsidR="00FF7CF8" w:rsidRPr="00FF7CF8">
              <w:rPr>
                <w:noProof/>
                <w:webHidden/>
                <w:szCs w:val="26"/>
              </w:rPr>
              <w:fldChar w:fldCharType="end"/>
            </w:r>
          </w:hyperlink>
        </w:p>
        <w:p w14:paraId="1A8B88B1" w14:textId="79649E7B" w:rsidR="00FF7CF8" w:rsidRPr="00FF7CF8" w:rsidRDefault="00957AEA">
          <w:pPr>
            <w:pStyle w:val="TOC3"/>
            <w:tabs>
              <w:tab w:val="left" w:pos="1540"/>
              <w:tab w:val="right" w:leader="dot" w:pos="8210"/>
            </w:tabs>
            <w:rPr>
              <w:rFonts w:eastAsiaTheme="minorEastAsia"/>
              <w:noProof/>
              <w:szCs w:val="26"/>
            </w:rPr>
          </w:pPr>
          <w:hyperlink w:anchor="_Toc69801685" w:history="1">
            <w:r w:rsidR="00FF7CF8" w:rsidRPr="00FF7CF8">
              <w:rPr>
                <w:rStyle w:val="Hyperlink"/>
                <w:noProof/>
                <w:szCs w:val="26"/>
              </w:rPr>
              <w:t>3.7.1.</w:t>
            </w:r>
            <w:r w:rsidR="00FF7CF8" w:rsidRPr="00FF7CF8">
              <w:rPr>
                <w:rFonts w:eastAsiaTheme="minorEastAsia"/>
                <w:noProof/>
                <w:szCs w:val="26"/>
              </w:rPr>
              <w:tab/>
            </w:r>
            <w:r w:rsidR="00FF7CF8" w:rsidRPr="00FF7CF8">
              <w:rPr>
                <w:rStyle w:val="Hyperlink"/>
                <w:noProof/>
                <w:szCs w:val="26"/>
              </w:rPr>
              <w:t>Kết luậ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5 \h </w:instrText>
            </w:r>
            <w:r w:rsidR="00FF7CF8" w:rsidRPr="00FF7CF8">
              <w:rPr>
                <w:noProof/>
                <w:webHidden/>
                <w:szCs w:val="26"/>
              </w:rPr>
            </w:r>
            <w:r w:rsidR="00FF7CF8" w:rsidRPr="00FF7CF8">
              <w:rPr>
                <w:noProof/>
                <w:webHidden/>
                <w:szCs w:val="26"/>
              </w:rPr>
              <w:fldChar w:fldCharType="separate"/>
            </w:r>
            <w:r w:rsidR="003D1A92">
              <w:rPr>
                <w:noProof/>
                <w:webHidden/>
                <w:szCs w:val="26"/>
              </w:rPr>
              <w:t>49</w:t>
            </w:r>
            <w:r w:rsidR="00FF7CF8" w:rsidRPr="00FF7CF8">
              <w:rPr>
                <w:noProof/>
                <w:webHidden/>
                <w:szCs w:val="26"/>
              </w:rPr>
              <w:fldChar w:fldCharType="end"/>
            </w:r>
          </w:hyperlink>
        </w:p>
        <w:p w14:paraId="7607B16F" w14:textId="18E1CDAB" w:rsidR="00FF7CF8" w:rsidRPr="00FF7CF8" w:rsidRDefault="00957AEA">
          <w:pPr>
            <w:pStyle w:val="TOC3"/>
            <w:tabs>
              <w:tab w:val="left" w:pos="1540"/>
              <w:tab w:val="right" w:leader="dot" w:pos="8210"/>
            </w:tabs>
            <w:rPr>
              <w:rFonts w:eastAsiaTheme="minorEastAsia"/>
              <w:noProof/>
              <w:szCs w:val="26"/>
            </w:rPr>
          </w:pPr>
          <w:hyperlink w:anchor="_Toc69801686" w:history="1">
            <w:r w:rsidR="00FF7CF8" w:rsidRPr="00FF7CF8">
              <w:rPr>
                <w:rStyle w:val="Hyperlink"/>
                <w:noProof/>
                <w:szCs w:val="26"/>
              </w:rPr>
              <w:t>3.7.2.</w:t>
            </w:r>
            <w:r w:rsidR="00FF7CF8" w:rsidRPr="00FF7CF8">
              <w:rPr>
                <w:rFonts w:eastAsiaTheme="minorEastAsia"/>
                <w:noProof/>
                <w:szCs w:val="26"/>
              </w:rPr>
              <w:tab/>
            </w:r>
            <w:r w:rsidR="00FF7CF8" w:rsidRPr="00FF7CF8">
              <w:rPr>
                <w:rStyle w:val="Hyperlink"/>
                <w:noProof/>
                <w:szCs w:val="26"/>
              </w:rPr>
              <w:t>Hướng phát triển.</w:t>
            </w:r>
            <w:r w:rsidR="00FF7CF8" w:rsidRPr="00FF7CF8">
              <w:rPr>
                <w:noProof/>
                <w:webHidden/>
                <w:szCs w:val="26"/>
              </w:rPr>
              <w:tab/>
            </w:r>
            <w:r w:rsidR="00FF7CF8" w:rsidRPr="00FF7CF8">
              <w:rPr>
                <w:noProof/>
                <w:webHidden/>
                <w:szCs w:val="26"/>
              </w:rPr>
              <w:fldChar w:fldCharType="begin"/>
            </w:r>
            <w:r w:rsidR="00FF7CF8" w:rsidRPr="00FF7CF8">
              <w:rPr>
                <w:noProof/>
                <w:webHidden/>
                <w:szCs w:val="26"/>
              </w:rPr>
              <w:instrText xml:space="preserve"> PAGEREF _Toc69801686 \h </w:instrText>
            </w:r>
            <w:r w:rsidR="00FF7CF8" w:rsidRPr="00FF7CF8">
              <w:rPr>
                <w:noProof/>
                <w:webHidden/>
                <w:szCs w:val="26"/>
              </w:rPr>
            </w:r>
            <w:r w:rsidR="00FF7CF8" w:rsidRPr="00FF7CF8">
              <w:rPr>
                <w:noProof/>
                <w:webHidden/>
                <w:szCs w:val="26"/>
              </w:rPr>
              <w:fldChar w:fldCharType="separate"/>
            </w:r>
            <w:r w:rsidR="003D1A92">
              <w:rPr>
                <w:noProof/>
                <w:webHidden/>
                <w:szCs w:val="26"/>
              </w:rPr>
              <w:t>50</w:t>
            </w:r>
            <w:r w:rsidR="00FF7CF8" w:rsidRPr="00FF7CF8">
              <w:rPr>
                <w:noProof/>
                <w:webHidden/>
                <w:szCs w:val="26"/>
              </w:rPr>
              <w:fldChar w:fldCharType="end"/>
            </w:r>
          </w:hyperlink>
        </w:p>
        <w:p w14:paraId="202EE5F0" w14:textId="5A386D6A" w:rsidR="00FF7CF8" w:rsidRPr="00FF7CF8" w:rsidRDefault="00957AEA">
          <w:pPr>
            <w:pStyle w:val="TOC1"/>
            <w:rPr>
              <w:rFonts w:eastAsiaTheme="minorEastAsia"/>
              <w:b w:val="0"/>
              <w:bCs w:val="0"/>
              <w:szCs w:val="26"/>
              <w:lang w:eastAsia="en-US"/>
            </w:rPr>
          </w:pPr>
          <w:hyperlink w:anchor="_Toc69801687" w:history="1">
            <w:r w:rsidR="00FF7CF8" w:rsidRPr="00FF7CF8">
              <w:rPr>
                <w:rStyle w:val="Hyperlink"/>
                <w:b w:val="0"/>
                <w:bCs w:val="0"/>
                <w:szCs w:val="26"/>
              </w:rPr>
              <w:t>TÀI LIỆU THAM KHẢO</w:t>
            </w:r>
            <w:r w:rsidR="00FF7CF8" w:rsidRPr="00FF7CF8">
              <w:rPr>
                <w:b w:val="0"/>
                <w:bCs w:val="0"/>
                <w:webHidden/>
                <w:szCs w:val="26"/>
              </w:rPr>
              <w:tab/>
            </w:r>
            <w:r w:rsidR="00FF7CF8" w:rsidRPr="00FF7CF8">
              <w:rPr>
                <w:b w:val="0"/>
                <w:bCs w:val="0"/>
                <w:webHidden/>
                <w:szCs w:val="26"/>
              </w:rPr>
              <w:fldChar w:fldCharType="begin"/>
            </w:r>
            <w:r w:rsidR="00FF7CF8" w:rsidRPr="00FF7CF8">
              <w:rPr>
                <w:b w:val="0"/>
                <w:bCs w:val="0"/>
                <w:webHidden/>
                <w:szCs w:val="26"/>
              </w:rPr>
              <w:instrText xml:space="preserve"> PAGEREF _Toc69801687 \h </w:instrText>
            </w:r>
            <w:r w:rsidR="00FF7CF8" w:rsidRPr="00FF7CF8">
              <w:rPr>
                <w:b w:val="0"/>
                <w:bCs w:val="0"/>
                <w:webHidden/>
                <w:szCs w:val="26"/>
              </w:rPr>
            </w:r>
            <w:r w:rsidR="00FF7CF8" w:rsidRPr="00FF7CF8">
              <w:rPr>
                <w:b w:val="0"/>
                <w:bCs w:val="0"/>
                <w:webHidden/>
                <w:szCs w:val="26"/>
              </w:rPr>
              <w:fldChar w:fldCharType="separate"/>
            </w:r>
            <w:r w:rsidR="003D1A92">
              <w:rPr>
                <w:b w:val="0"/>
                <w:bCs w:val="0"/>
                <w:webHidden/>
                <w:szCs w:val="26"/>
              </w:rPr>
              <w:t>51</w:t>
            </w:r>
            <w:r w:rsidR="00FF7CF8" w:rsidRPr="00FF7CF8">
              <w:rPr>
                <w:b w:val="0"/>
                <w:bCs w:val="0"/>
                <w:webHidden/>
                <w:szCs w:val="26"/>
              </w:rPr>
              <w:fldChar w:fldCharType="end"/>
            </w:r>
          </w:hyperlink>
        </w:p>
        <w:p w14:paraId="145B9170" w14:textId="31A93508" w:rsidR="00A55355" w:rsidRPr="009275C1" w:rsidRDefault="00FF7CF8" w:rsidP="007A1D13">
          <w:pPr>
            <w:spacing w:before="120" w:line="288" w:lineRule="auto"/>
            <w:rPr>
              <w:noProof/>
            </w:rPr>
          </w:pPr>
          <w:r w:rsidRPr="00FF7CF8">
            <w:rPr>
              <w:szCs w:val="26"/>
              <w:lang w:eastAsia="x-none"/>
            </w:rPr>
            <w:fldChar w:fldCharType="end"/>
          </w:r>
        </w:p>
      </w:sdtContent>
    </w:sdt>
    <w:p w14:paraId="22CDF629" w14:textId="77777777" w:rsidR="00FF7CF8" w:rsidRDefault="00FF7CF8">
      <w:pPr>
        <w:spacing w:after="160" w:line="259" w:lineRule="auto"/>
        <w:rPr>
          <w:b/>
          <w:kern w:val="32"/>
          <w:sz w:val="28"/>
          <w:szCs w:val="28"/>
          <w:lang w:eastAsia="x-none"/>
        </w:rPr>
      </w:pPr>
      <w:bookmarkStart w:id="19" w:name="_Toc39748028"/>
      <w:bookmarkStart w:id="20" w:name="_Toc41998034"/>
      <w:bookmarkStart w:id="21" w:name="_Toc69801610"/>
      <w:r>
        <w:rPr>
          <w:szCs w:val="28"/>
        </w:rPr>
        <w:br w:type="page"/>
      </w:r>
    </w:p>
    <w:p w14:paraId="26FD2A1B" w14:textId="30936D1E" w:rsidR="00A55355" w:rsidRPr="00A55355" w:rsidRDefault="00A55355" w:rsidP="007A1D13">
      <w:pPr>
        <w:pStyle w:val="Heading1"/>
        <w:spacing w:before="120" w:after="0"/>
        <w:jc w:val="center"/>
        <w:rPr>
          <w:szCs w:val="28"/>
          <w:lang w:val="en-US"/>
        </w:rPr>
      </w:pPr>
      <w:r w:rsidRPr="00A55355">
        <w:rPr>
          <w:szCs w:val="28"/>
          <w:lang w:val="en-US"/>
        </w:rPr>
        <w:lastRenderedPageBreak/>
        <w:t>DANH SÁCH HÌNH ẢNH</w:t>
      </w:r>
      <w:bookmarkEnd w:id="19"/>
      <w:bookmarkEnd w:id="20"/>
      <w:bookmarkEnd w:id="21"/>
    </w:p>
    <w:p w14:paraId="06A3316B" w14:textId="1CB7DFBA" w:rsidR="006B2FA7" w:rsidRPr="006B2FA7" w:rsidRDefault="007A1D13" w:rsidP="006B2FA7">
      <w:pPr>
        <w:pStyle w:val="TableofFigures"/>
        <w:tabs>
          <w:tab w:val="right" w:leader="dot" w:pos="8210"/>
        </w:tabs>
        <w:spacing w:before="120" w:line="288" w:lineRule="auto"/>
        <w:rPr>
          <w:rStyle w:val="Hyperlink"/>
          <w:rFonts w:ascii="Times New Roman" w:hAnsi="Times New Roman"/>
          <w:noProof/>
          <w:color w:val="auto"/>
          <w:sz w:val="26"/>
          <w:szCs w:val="26"/>
        </w:rPr>
      </w:pPr>
      <w:r w:rsidRPr="006B2FA7">
        <w:rPr>
          <w:rStyle w:val="Hyperlink"/>
          <w:rFonts w:ascii="Times New Roman" w:hAnsi="Times New Roman"/>
          <w:noProof/>
          <w:color w:val="auto"/>
          <w:sz w:val="26"/>
          <w:szCs w:val="26"/>
        </w:rPr>
        <w:fldChar w:fldCharType="begin"/>
      </w:r>
      <w:r w:rsidRPr="006B2FA7">
        <w:rPr>
          <w:rStyle w:val="Hyperlink"/>
          <w:rFonts w:ascii="Times New Roman" w:hAnsi="Times New Roman"/>
          <w:noProof/>
          <w:color w:val="auto"/>
          <w:sz w:val="26"/>
          <w:szCs w:val="26"/>
        </w:rPr>
        <w:instrText xml:space="preserve"> TOC \h \z \c "Hình" </w:instrText>
      </w:r>
      <w:r w:rsidRPr="006B2FA7">
        <w:rPr>
          <w:rStyle w:val="Hyperlink"/>
          <w:rFonts w:ascii="Times New Roman" w:hAnsi="Times New Roman"/>
          <w:noProof/>
          <w:color w:val="auto"/>
          <w:sz w:val="26"/>
          <w:szCs w:val="26"/>
        </w:rPr>
        <w:fldChar w:fldCharType="separate"/>
      </w:r>
      <w:hyperlink w:anchor="_Toc69723736" w:history="1">
        <w:r w:rsidR="006B2FA7" w:rsidRPr="006B2FA7">
          <w:rPr>
            <w:rStyle w:val="Hyperlink"/>
            <w:rFonts w:ascii="Times New Roman" w:hAnsi="Times New Roman"/>
            <w:noProof/>
            <w:color w:val="auto"/>
            <w:sz w:val="26"/>
            <w:szCs w:val="26"/>
          </w:rPr>
          <w:t>Hình 1: Tìm hiểu về Rest API – Hình mẫu quy định cách ứng dụng giao tiế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7</w:t>
        </w:r>
        <w:r w:rsidR="006B2FA7" w:rsidRPr="006B2FA7">
          <w:rPr>
            <w:rStyle w:val="Hyperlink"/>
            <w:rFonts w:ascii="Times New Roman" w:hAnsi="Times New Roman"/>
            <w:noProof/>
            <w:webHidden/>
            <w:color w:val="auto"/>
            <w:sz w:val="26"/>
            <w:szCs w:val="26"/>
          </w:rPr>
          <w:fldChar w:fldCharType="end"/>
        </w:r>
      </w:hyperlink>
    </w:p>
    <w:p w14:paraId="3DAB9004" w14:textId="2F7BEF8B"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7" w:history="1">
        <w:r w:rsidR="006B2FA7" w:rsidRPr="006B2FA7">
          <w:rPr>
            <w:rStyle w:val="Hyperlink"/>
            <w:rFonts w:ascii="Times New Roman" w:hAnsi="Times New Roman"/>
            <w:noProof/>
            <w:color w:val="auto"/>
            <w:sz w:val="26"/>
            <w:szCs w:val="26"/>
          </w:rPr>
          <w:t>Hình 2: 4 lệnh cơ bản của REST AP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8</w:t>
        </w:r>
        <w:r w:rsidR="006B2FA7" w:rsidRPr="006B2FA7">
          <w:rPr>
            <w:rStyle w:val="Hyperlink"/>
            <w:rFonts w:ascii="Times New Roman" w:hAnsi="Times New Roman"/>
            <w:noProof/>
            <w:webHidden/>
            <w:color w:val="auto"/>
            <w:sz w:val="26"/>
            <w:szCs w:val="26"/>
          </w:rPr>
          <w:fldChar w:fldCharType="end"/>
        </w:r>
      </w:hyperlink>
    </w:p>
    <w:p w14:paraId="79C0C17E" w14:textId="0F1F4F97"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8" w:history="1">
        <w:r w:rsidR="006B2FA7" w:rsidRPr="006B2FA7">
          <w:rPr>
            <w:rStyle w:val="Hyperlink"/>
            <w:rFonts w:ascii="Times New Roman" w:hAnsi="Times New Roman"/>
            <w:noProof/>
            <w:color w:val="auto"/>
            <w:sz w:val="26"/>
            <w:szCs w:val="26"/>
          </w:rPr>
          <w:t>Hình 3: Ví dụ minh hoạ về Widge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10</w:t>
        </w:r>
        <w:r w:rsidR="006B2FA7" w:rsidRPr="006B2FA7">
          <w:rPr>
            <w:rStyle w:val="Hyperlink"/>
            <w:rFonts w:ascii="Times New Roman" w:hAnsi="Times New Roman"/>
            <w:noProof/>
            <w:webHidden/>
            <w:color w:val="auto"/>
            <w:sz w:val="26"/>
            <w:szCs w:val="26"/>
          </w:rPr>
          <w:fldChar w:fldCharType="end"/>
        </w:r>
      </w:hyperlink>
    </w:p>
    <w:p w14:paraId="72CBE905" w14:textId="239F95EF"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9" w:history="1">
        <w:r w:rsidR="006B2FA7" w:rsidRPr="006B2FA7">
          <w:rPr>
            <w:rStyle w:val="Hyperlink"/>
            <w:rFonts w:ascii="Times New Roman" w:hAnsi="Times New Roman"/>
            <w:noProof/>
            <w:color w:val="auto"/>
            <w:sz w:val="26"/>
            <w:szCs w:val="26"/>
          </w:rPr>
          <w:t>Hình 4: Ví dụ minh hoạ về Widge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11</w:t>
        </w:r>
        <w:r w:rsidR="006B2FA7" w:rsidRPr="006B2FA7">
          <w:rPr>
            <w:rStyle w:val="Hyperlink"/>
            <w:rFonts w:ascii="Times New Roman" w:hAnsi="Times New Roman"/>
            <w:noProof/>
            <w:webHidden/>
            <w:color w:val="auto"/>
            <w:sz w:val="26"/>
            <w:szCs w:val="26"/>
          </w:rPr>
          <w:fldChar w:fldCharType="end"/>
        </w:r>
      </w:hyperlink>
    </w:p>
    <w:p w14:paraId="13B7548A" w14:textId="23808DF1"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0" w:history="1">
        <w:r w:rsidR="006B2FA7" w:rsidRPr="006B2FA7">
          <w:rPr>
            <w:rStyle w:val="Hyperlink"/>
            <w:rFonts w:ascii="Times New Roman" w:hAnsi="Times New Roman"/>
            <w:noProof/>
            <w:color w:val="auto"/>
            <w:sz w:val="26"/>
            <w:szCs w:val="26"/>
          </w:rPr>
          <w:t>Hình 5: Minh hoạ Firebase Authenticatio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15</w:t>
        </w:r>
        <w:r w:rsidR="006B2FA7" w:rsidRPr="006B2FA7">
          <w:rPr>
            <w:rStyle w:val="Hyperlink"/>
            <w:rFonts w:ascii="Times New Roman" w:hAnsi="Times New Roman"/>
            <w:noProof/>
            <w:webHidden/>
            <w:color w:val="auto"/>
            <w:sz w:val="26"/>
            <w:szCs w:val="26"/>
          </w:rPr>
          <w:fldChar w:fldCharType="end"/>
        </w:r>
      </w:hyperlink>
    </w:p>
    <w:p w14:paraId="7B32DF03" w14:textId="36337C14"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1" w:history="1">
        <w:r w:rsidR="006B2FA7" w:rsidRPr="006B2FA7">
          <w:rPr>
            <w:rStyle w:val="Hyperlink"/>
            <w:rFonts w:ascii="Times New Roman" w:hAnsi="Times New Roman"/>
            <w:noProof/>
            <w:color w:val="auto"/>
            <w:sz w:val="26"/>
            <w:szCs w:val="26"/>
          </w:rPr>
          <w:t>Hình 6: Minh hoạ Firebase Hosting.</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16</w:t>
        </w:r>
        <w:r w:rsidR="006B2FA7" w:rsidRPr="006B2FA7">
          <w:rPr>
            <w:rStyle w:val="Hyperlink"/>
            <w:rFonts w:ascii="Times New Roman" w:hAnsi="Times New Roman"/>
            <w:noProof/>
            <w:webHidden/>
            <w:color w:val="auto"/>
            <w:sz w:val="26"/>
            <w:szCs w:val="26"/>
          </w:rPr>
          <w:fldChar w:fldCharType="end"/>
        </w:r>
      </w:hyperlink>
    </w:p>
    <w:p w14:paraId="69A26EB9" w14:textId="5C6BEC39"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2" w:history="1">
        <w:r w:rsidR="006B2FA7" w:rsidRPr="006B2FA7">
          <w:rPr>
            <w:rStyle w:val="Hyperlink"/>
            <w:rFonts w:ascii="Times New Roman" w:hAnsi="Times New Roman"/>
            <w:noProof/>
            <w:color w:val="auto"/>
            <w:sz w:val="26"/>
            <w:szCs w:val="26"/>
          </w:rPr>
          <w:t>Hình 7: Sơ đồ Usecase tổng quá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27</w:t>
        </w:r>
        <w:r w:rsidR="006B2FA7" w:rsidRPr="006B2FA7">
          <w:rPr>
            <w:rStyle w:val="Hyperlink"/>
            <w:rFonts w:ascii="Times New Roman" w:hAnsi="Times New Roman"/>
            <w:noProof/>
            <w:webHidden/>
            <w:color w:val="auto"/>
            <w:sz w:val="26"/>
            <w:szCs w:val="26"/>
          </w:rPr>
          <w:fldChar w:fldCharType="end"/>
        </w:r>
      </w:hyperlink>
    </w:p>
    <w:p w14:paraId="177E9A22" w14:textId="74B6BE7D"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3" w:history="1">
        <w:r w:rsidR="006B2FA7" w:rsidRPr="006B2FA7">
          <w:rPr>
            <w:rStyle w:val="Hyperlink"/>
            <w:rFonts w:ascii="Times New Roman" w:hAnsi="Times New Roman"/>
            <w:noProof/>
            <w:color w:val="auto"/>
            <w:sz w:val="26"/>
            <w:szCs w:val="26"/>
          </w:rPr>
          <w:t>Hình 8: Phân rã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28</w:t>
        </w:r>
        <w:r w:rsidR="006B2FA7" w:rsidRPr="006B2FA7">
          <w:rPr>
            <w:rStyle w:val="Hyperlink"/>
            <w:rFonts w:ascii="Times New Roman" w:hAnsi="Times New Roman"/>
            <w:noProof/>
            <w:webHidden/>
            <w:color w:val="auto"/>
            <w:sz w:val="26"/>
            <w:szCs w:val="26"/>
          </w:rPr>
          <w:fldChar w:fldCharType="end"/>
        </w:r>
      </w:hyperlink>
    </w:p>
    <w:p w14:paraId="6EEBC58B" w14:textId="79B8C697"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4" w:history="1">
        <w:r w:rsidR="006B2FA7" w:rsidRPr="006B2FA7">
          <w:rPr>
            <w:rStyle w:val="Hyperlink"/>
            <w:rFonts w:ascii="Times New Roman" w:hAnsi="Times New Roman"/>
            <w:noProof/>
            <w:color w:val="auto"/>
            <w:sz w:val="26"/>
            <w:szCs w:val="26"/>
          </w:rPr>
          <w:t>Hình 9: Sơ đồ lớ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4</w:t>
        </w:r>
        <w:r w:rsidR="006B2FA7" w:rsidRPr="006B2FA7">
          <w:rPr>
            <w:rStyle w:val="Hyperlink"/>
            <w:rFonts w:ascii="Times New Roman" w:hAnsi="Times New Roman"/>
            <w:noProof/>
            <w:webHidden/>
            <w:color w:val="auto"/>
            <w:sz w:val="26"/>
            <w:szCs w:val="26"/>
          </w:rPr>
          <w:fldChar w:fldCharType="end"/>
        </w:r>
      </w:hyperlink>
    </w:p>
    <w:p w14:paraId="6606525D" w14:textId="77EE5B32"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5" w:history="1">
        <w:r w:rsidR="006B2FA7" w:rsidRPr="006B2FA7">
          <w:rPr>
            <w:rStyle w:val="Hyperlink"/>
            <w:rFonts w:ascii="Times New Roman" w:hAnsi="Times New Roman"/>
            <w:noProof/>
            <w:color w:val="auto"/>
            <w:sz w:val="26"/>
            <w:szCs w:val="26"/>
          </w:rPr>
          <w:t>Hình 10: Sơ đồ tuần tự -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6</w:t>
        </w:r>
        <w:r w:rsidR="006B2FA7" w:rsidRPr="006B2FA7">
          <w:rPr>
            <w:rStyle w:val="Hyperlink"/>
            <w:rFonts w:ascii="Times New Roman" w:hAnsi="Times New Roman"/>
            <w:noProof/>
            <w:webHidden/>
            <w:color w:val="auto"/>
            <w:sz w:val="26"/>
            <w:szCs w:val="26"/>
          </w:rPr>
          <w:fldChar w:fldCharType="end"/>
        </w:r>
      </w:hyperlink>
    </w:p>
    <w:p w14:paraId="1B92B725" w14:textId="02255D0A"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6" w:history="1">
        <w:r w:rsidR="006B2FA7" w:rsidRPr="006B2FA7">
          <w:rPr>
            <w:rStyle w:val="Hyperlink"/>
            <w:rFonts w:ascii="Times New Roman" w:hAnsi="Times New Roman"/>
            <w:noProof/>
            <w:color w:val="auto"/>
            <w:sz w:val="26"/>
            <w:szCs w:val="26"/>
          </w:rPr>
          <w:t>Hình 11: Sơ đồ tuần tự -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6</w:t>
        </w:r>
        <w:r w:rsidR="006B2FA7" w:rsidRPr="006B2FA7">
          <w:rPr>
            <w:rStyle w:val="Hyperlink"/>
            <w:rFonts w:ascii="Times New Roman" w:hAnsi="Times New Roman"/>
            <w:noProof/>
            <w:webHidden/>
            <w:color w:val="auto"/>
            <w:sz w:val="26"/>
            <w:szCs w:val="26"/>
          </w:rPr>
          <w:fldChar w:fldCharType="end"/>
        </w:r>
      </w:hyperlink>
    </w:p>
    <w:p w14:paraId="6688B57F" w14:textId="30D94638"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7" w:history="1">
        <w:r w:rsidR="006B2FA7" w:rsidRPr="006B2FA7">
          <w:rPr>
            <w:rStyle w:val="Hyperlink"/>
            <w:rFonts w:ascii="Times New Roman" w:hAnsi="Times New Roman"/>
            <w:noProof/>
            <w:color w:val="auto"/>
            <w:sz w:val="26"/>
            <w:szCs w:val="26"/>
          </w:rPr>
          <w:t>Hình 12: Sơ đồ tuần tự -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7</w:t>
        </w:r>
        <w:r w:rsidR="006B2FA7" w:rsidRPr="006B2FA7">
          <w:rPr>
            <w:rStyle w:val="Hyperlink"/>
            <w:rFonts w:ascii="Times New Roman" w:hAnsi="Times New Roman"/>
            <w:noProof/>
            <w:webHidden/>
            <w:color w:val="auto"/>
            <w:sz w:val="26"/>
            <w:szCs w:val="26"/>
          </w:rPr>
          <w:fldChar w:fldCharType="end"/>
        </w:r>
      </w:hyperlink>
    </w:p>
    <w:p w14:paraId="25A7A5AD" w14:textId="17424D5E"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8" w:history="1">
        <w:r w:rsidR="006B2FA7" w:rsidRPr="006B2FA7">
          <w:rPr>
            <w:rStyle w:val="Hyperlink"/>
            <w:rFonts w:ascii="Times New Roman" w:hAnsi="Times New Roman"/>
            <w:noProof/>
            <w:color w:val="auto"/>
            <w:sz w:val="26"/>
            <w:szCs w:val="26"/>
          </w:rPr>
          <w:t>Hình 13: Sơ đồ tuần tự -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7</w:t>
        </w:r>
        <w:r w:rsidR="006B2FA7" w:rsidRPr="006B2FA7">
          <w:rPr>
            <w:rStyle w:val="Hyperlink"/>
            <w:rFonts w:ascii="Times New Roman" w:hAnsi="Times New Roman"/>
            <w:noProof/>
            <w:webHidden/>
            <w:color w:val="auto"/>
            <w:sz w:val="26"/>
            <w:szCs w:val="26"/>
          </w:rPr>
          <w:fldChar w:fldCharType="end"/>
        </w:r>
      </w:hyperlink>
    </w:p>
    <w:p w14:paraId="2B8B9DD7" w14:textId="19B0E25D"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9" w:history="1">
        <w:r w:rsidR="006B2FA7" w:rsidRPr="006B2FA7">
          <w:rPr>
            <w:rStyle w:val="Hyperlink"/>
            <w:rFonts w:ascii="Times New Roman" w:hAnsi="Times New Roman"/>
            <w:noProof/>
            <w:color w:val="auto"/>
            <w:sz w:val="26"/>
            <w:szCs w:val="26"/>
          </w:rPr>
          <w:t>Hình 14: Sơ đồ tuần tự -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8</w:t>
        </w:r>
        <w:r w:rsidR="006B2FA7" w:rsidRPr="006B2FA7">
          <w:rPr>
            <w:rStyle w:val="Hyperlink"/>
            <w:rFonts w:ascii="Times New Roman" w:hAnsi="Times New Roman"/>
            <w:noProof/>
            <w:webHidden/>
            <w:color w:val="auto"/>
            <w:sz w:val="26"/>
            <w:szCs w:val="26"/>
          </w:rPr>
          <w:fldChar w:fldCharType="end"/>
        </w:r>
      </w:hyperlink>
    </w:p>
    <w:p w14:paraId="2632F93B" w14:textId="4BE1E048"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0" w:history="1">
        <w:r w:rsidR="006B2FA7" w:rsidRPr="006B2FA7">
          <w:rPr>
            <w:rStyle w:val="Hyperlink"/>
            <w:rFonts w:ascii="Times New Roman" w:hAnsi="Times New Roman"/>
            <w:noProof/>
            <w:color w:val="auto"/>
            <w:sz w:val="26"/>
            <w:szCs w:val="26"/>
          </w:rPr>
          <w:t>Hình 15: Giao diện Welcome.</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9</w:t>
        </w:r>
        <w:r w:rsidR="006B2FA7" w:rsidRPr="006B2FA7">
          <w:rPr>
            <w:rStyle w:val="Hyperlink"/>
            <w:rFonts w:ascii="Times New Roman" w:hAnsi="Times New Roman"/>
            <w:noProof/>
            <w:webHidden/>
            <w:color w:val="auto"/>
            <w:sz w:val="26"/>
            <w:szCs w:val="26"/>
          </w:rPr>
          <w:fldChar w:fldCharType="end"/>
        </w:r>
      </w:hyperlink>
    </w:p>
    <w:p w14:paraId="0C9001C9" w14:textId="6E773F7E"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1" w:history="1">
        <w:r w:rsidR="006B2FA7" w:rsidRPr="006B2FA7">
          <w:rPr>
            <w:rStyle w:val="Hyperlink"/>
            <w:rFonts w:ascii="Times New Roman" w:hAnsi="Times New Roman"/>
            <w:noProof/>
            <w:color w:val="auto"/>
            <w:sz w:val="26"/>
            <w:szCs w:val="26"/>
          </w:rPr>
          <w:t>Hình 16: Giao diện giới thiệu</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0</w:t>
        </w:r>
        <w:r w:rsidR="006B2FA7" w:rsidRPr="006B2FA7">
          <w:rPr>
            <w:rStyle w:val="Hyperlink"/>
            <w:rFonts w:ascii="Times New Roman" w:hAnsi="Times New Roman"/>
            <w:noProof/>
            <w:webHidden/>
            <w:color w:val="auto"/>
            <w:sz w:val="26"/>
            <w:szCs w:val="26"/>
          </w:rPr>
          <w:fldChar w:fldCharType="end"/>
        </w:r>
      </w:hyperlink>
    </w:p>
    <w:p w14:paraId="0BA13C16" w14:textId="74CC9988"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2" w:history="1">
        <w:r w:rsidR="006B2FA7" w:rsidRPr="006B2FA7">
          <w:rPr>
            <w:rStyle w:val="Hyperlink"/>
            <w:rFonts w:ascii="Times New Roman" w:hAnsi="Times New Roman"/>
            <w:noProof/>
            <w:color w:val="auto"/>
            <w:sz w:val="26"/>
            <w:szCs w:val="26"/>
          </w:rPr>
          <w:t>Hình 17: Giao diện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1</w:t>
        </w:r>
        <w:r w:rsidR="006B2FA7" w:rsidRPr="006B2FA7">
          <w:rPr>
            <w:rStyle w:val="Hyperlink"/>
            <w:rFonts w:ascii="Times New Roman" w:hAnsi="Times New Roman"/>
            <w:noProof/>
            <w:webHidden/>
            <w:color w:val="auto"/>
            <w:sz w:val="26"/>
            <w:szCs w:val="26"/>
          </w:rPr>
          <w:fldChar w:fldCharType="end"/>
        </w:r>
      </w:hyperlink>
    </w:p>
    <w:p w14:paraId="438AD715" w14:textId="549C80E6"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3" w:history="1">
        <w:r w:rsidR="006B2FA7" w:rsidRPr="006B2FA7">
          <w:rPr>
            <w:rStyle w:val="Hyperlink"/>
            <w:rFonts w:ascii="Times New Roman" w:hAnsi="Times New Roman"/>
            <w:noProof/>
            <w:color w:val="auto"/>
            <w:sz w:val="26"/>
            <w:szCs w:val="26"/>
          </w:rPr>
          <w:t>Hình 18: Giao diện trang chủ.</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2</w:t>
        </w:r>
        <w:r w:rsidR="006B2FA7" w:rsidRPr="006B2FA7">
          <w:rPr>
            <w:rStyle w:val="Hyperlink"/>
            <w:rFonts w:ascii="Times New Roman" w:hAnsi="Times New Roman"/>
            <w:noProof/>
            <w:webHidden/>
            <w:color w:val="auto"/>
            <w:sz w:val="26"/>
            <w:szCs w:val="26"/>
          </w:rPr>
          <w:fldChar w:fldCharType="end"/>
        </w:r>
      </w:hyperlink>
    </w:p>
    <w:p w14:paraId="406A1838" w14:textId="7C4DEEDE"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4" w:history="1">
        <w:r w:rsidR="006B2FA7" w:rsidRPr="006B2FA7">
          <w:rPr>
            <w:rStyle w:val="Hyperlink"/>
            <w:rFonts w:ascii="Times New Roman" w:hAnsi="Times New Roman"/>
            <w:noProof/>
            <w:color w:val="auto"/>
            <w:sz w:val="26"/>
            <w:szCs w:val="26"/>
          </w:rPr>
          <w:t>Hình 19: Giao diện quản lí người dùng.</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3</w:t>
        </w:r>
        <w:r w:rsidR="006B2FA7" w:rsidRPr="006B2FA7">
          <w:rPr>
            <w:rStyle w:val="Hyperlink"/>
            <w:rFonts w:ascii="Times New Roman" w:hAnsi="Times New Roman"/>
            <w:noProof/>
            <w:webHidden/>
            <w:color w:val="auto"/>
            <w:sz w:val="26"/>
            <w:szCs w:val="26"/>
          </w:rPr>
          <w:fldChar w:fldCharType="end"/>
        </w:r>
      </w:hyperlink>
    </w:p>
    <w:p w14:paraId="41300325" w14:textId="0AD50792"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5" w:history="1">
        <w:r w:rsidR="006B2FA7" w:rsidRPr="006B2FA7">
          <w:rPr>
            <w:rStyle w:val="Hyperlink"/>
            <w:rFonts w:ascii="Times New Roman" w:hAnsi="Times New Roman"/>
            <w:noProof/>
            <w:color w:val="auto"/>
            <w:sz w:val="26"/>
            <w:szCs w:val="26"/>
          </w:rPr>
          <w:t>Hình 20: Giao diện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4</w:t>
        </w:r>
        <w:r w:rsidR="006B2FA7" w:rsidRPr="006B2FA7">
          <w:rPr>
            <w:rStyle w:val="Hyperlink"/>
            <w:rFonts w:ascii="Times New Roman" w:hAnsi="Times New Roman"/>
            <w:noProof/>
            <w:webHidden/>
            <w:color w:val="auto"/>
            <w:sz w:val="26"/>
            <w:szCs w:val="26"/>
          </w:rPr>
          <w:fldChar w:fldCharType="end"/>
        </w:r>
      </w:hyperlink>
    </w:p>
    <w:p w14:paraId="69F5845F" w14:textId="1BFE5B22"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6" w:history="1">
        <w:r w:rsidR="006B2FA7" w:rsidRPr="006B2FA7">
          <w:rPr>
            <w:rStyle w:val="Hyperlink"/>
            <w:rFonts w:ascii="Times New Roman" w:hAnsi="Times New Roman"/>
            <w:noProof/>
            <w:color w:val="auto"/>
            <w:sz w:val="26"/>
            <w:szCs w:val="26"/>
          </w:rPr>
          <w:t>Hình 21: Giao diện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5</w:t>
        </w:r>
        <w:r w:rsidR="006B2FA7" w:rsidRPr="006B2FA7">
          <w:rPr>
            <w:rStyle w:val="Hyperlink"/>
            <w:rFonts w:ascii="Times New Roman" w:hAnsi="Times New Roman"/>
            <w:noProof/>
            <w:webHidden/>
            <w:color w:val="auto"/>
            <w:sz w:val="26"/>
            <w:szCs w:val="26"/>
          </w:rPr>
          <w:fldChar w:fldCharType="end"/>
        </w:r>
      </w:hyperlink>
    </w:p>
    <w:p w14:paraId="0AE419DD" w14:textId="3E9E1DB2"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7" w:history="1">
        <w:r w:rsidR="006B2FA7" w:rsidRPr="006B2FA7">
          <w:rPr>
            <w:rStyle w:val="Hyperlink"/>
            <w:rFonts w:ascii="Times New Roman" w:hAnsi="Times New Roman"/>
            <w:noProof/>
            <w:color w:val="auto"/>
            <w:sz w:val="26"/>
            <w:szCs w:val="26"/>
          </w:rPr>
          <w:t>Hình 22: Giao diện quản lí thông báo.</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6</w:t>
        </w:r>
        <w:r w:rsidR="006B2FA7" w:rsidRPr="006B2FA7">
          <w:rPr>
            <w:rStyle w:val="Hyperlink"/>
            <w:rFonts w:ascii="Times New Roman" w:hAnsi="Times New Roman"/>
            <w:noProof/>
            <w:webHidden/>
            <w:color w:val="auto"/>
            <w:sz w:val="26"/>
            <w:szCs w:val="26"/>
          </w:rPr>
          <w:fldChar w:fldCharType="end"/>
        </w:r>
      </w:hyperlink>
    </w:p>
    <w:p w14:paraId="6BC0F598" w14:textId="5E1BC2F9"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8" w:history="1">
        <w:r w:rsidR="006B2FA7" w:rsidRPr="006B2FA7">
          <w:rPr>
            <w:rStyle w:val="Hyperlink"/>
            <w:rFonts w:ascii="Times New Roman" w:hAnsi="Times New Roman"/>
            <w:noProof/>
            <w:color w:val="auto"/>
            <w:sz w:val="26"/>
            <w:szCs w:val="26"/>
          </w:rPr>
          <w:t>Hình 23: Giao diện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7</w:t>
        </w:r>
        <w:r w:rsidR="006B2FA7" w:rsidRPr="006B2FA7">
          <w:rPr>
            <w:rStyle w:val="Hyperlink"/>
            <w:rFonts w:ascii="Times New Roman" w:hAnsi="Times New Roman"/>
            <w:noProof/>
            <w:webHidden/>
            <w:color w:val="auto"/>
            <w:sz w:val="26"/>
            <w:szCs w:val="26"/>
          </w:rPr>
          <w:fldChar w:fldCharType="end"/>
        </w:r>
      </w:hyperlink>
    </w:p>
    <w:p w14:paraId="649ABEE7" w14:textId="13587252"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9" w:history="1">
        <w:r w:rsidR="006B2FA7" w:rsidRPr="006B2FA7">
          <w:rPr>
            <w:rStyle w:val="Hyperlink"/>
            <w:rFonts w:ascii="Times New Roman" w:hAnsi="Times New Roman"/>
            <w:noProof/>
            <w:color w:val="auto"/>
            <w:sz w:val="26"/>
            <w:szCs w:val="26"/>
          </w:rPr>
          <w:t>Hình 24: Giao diện kết quả.</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48</w:t>
        </w:r>
        <w:r w:rsidR="006B2FA7" w:rsidRPr="006B2FA7">
          <w:rPr>
            <w:rStyle w:val="Hyperlink"/>
            <w:rFonts w:ascii="Times New Roman" w:hAnsi="Times New Roman"/>
            <w:noProof/>
            <w:webHidden/>
            <w:color w:val="auto"/>
            <w:sz w:val="26"/>
            <w:szCs w:val="26"/>
          </w:rPr>
          <w:fldChar w:fldCharType="end"/>
        </w:r>
      </w:hyperlink>
    </w:p>
    <w:p w14:paraId="586FA0A1" w14:textId="1F9A9955" w:rsidR="00A55355" w:rsidRDefault="007A1D13" w:rsidP="00F76DAC">
      <w:pPr>
        <w:pStyle w:val="TableofFigures"/>
        <w:tabs>
          <w:tab w:val="right" w:leader="dot" w:pos="8210"/>
        </w:tabs>
        <w:spacing w:before="120" w:line="288" w:lineRule="auto"/>
        <w:rPr>
          <w:b/>
          <w:kern w:val="32"/>
          <w:szCs w:val="26"/>
          <w:lang w:eastAsia="x-none"/>
        </w:rPr>
      </w:pPr>
      <w:r w:rsidRPr="006B2FA7">
        <w:rPr>
          <w:rStyle w:val="Hyperlink"/>
          <w:rFonts w:ascii="Times New Roman" w:hAnsi="Times New Roman"/>
          <w:noProof/>
          <w:color w:val="auto"/>
          <w:sz w:val="26"/>
          <w:szCs w:val="26"/>
        </w:rPr>
        <w:fldChar w:fldCharType="end"/>
      </w:r>
      <w:r w:rsidR="00A55355">
        <w:rPr>
          <w:szCs w:val="26"/>
        </w:rPr>
        <w:br w:type="page"/>
      </w:r>
    </w:p>
    <w:p w14:paraId="535FAE13" w14:textId="058B77E8" w:rsidR="008F26FF" w:rsidRPr="006B2FA7" w:rsidRDefault="00A55355" w:rsidP="006B2FA7">
      <w:pPr>
        <w:pStyle w:val="Heading1"/>
        <w:spacing w:before="120" w:after="0"/>
        <w:jc w:val="center"/>
        <w:rPr>
          <w:lang w:val="en-US"/>
        </w:rPr>
      </w:pPr>
      <w:bookmarkStart w:id="22" w:name="_Toc39748029"/>
      <w:bookmarkStart w:id="23" w:name="_Toc41998035"/>
      <w:bookmarkStart w:id="24" w:name="_Toc69801611"/>
      <w:r>
        <w:rPr>
          <w:lang w:val="en-US"/>
        </w:rPr>
        <w:lastRenderedPageBreak/>
        <w:t>DANH SÁCH BẢNG BIỂU</w:t>
      </w:r>
      <w:bookmarkEnd w:id="22"/>
      <w:bookmarkEnd w:id="23"/>
      <w:bookmarkEnd w:id="24"/>
    </w:p>
    <w:p w14:paraId="2E854877" w14:textId="353FF743" w:rsidR="006B2FA7" w:rsidRPr="006B2FA7" w:rsidRDefault="008F26FF" w:rsidP="006B2FA7">
      <w:pPr>
        <w:pStyle w:val="TableofFigures"/>
        <w:tabs>
          <w:tab w:val="right" w:leader="dot" w:pos="8210"/>
        </w:tabs>
        <w:spacing w:before="120" w:line="288" w:lineRule="auto"/>
        <w:rPr>
          <w:rStyle w:val="Hyperlink"/>
          <w:rFonts w:ascii="Times New Roman" w:hAnsi="Times New Roman"/>
          <w:noProof/>
          <w:color w:val="auto"/>
          <w:sz w:val="26"/>
          <w:szCs w:val="26"/>
        </w:rPr>
      </w:pPr>
      <w:r w:rsidRPr="006B2FA7">
        <w:rPr>
          <w:rStyle w:val="Hyperlink"/>
          <w:rFonts w:ascii="Times New Roman" w:hAnsi="Times New Roman"/>
          <w:noProof/>
          <w:color w:val="auto"/>
          <w:sz w:val="26"/>
          <w:szCs w:val="26"/>
        </w:rPr>
        <w:fldChar w:fldCharType="begin"/>
      </w:r>
      <w:r w:rsidRPr="006B2FA7">
        <w:rPr>
          <w:rStyle w:val="Hyperlink"/>
          <w:rFonts w:ascii="Times New Roman" w:hAnsi="Times New Roman"/>
          <w:noProof/>
          <w:color w:val="auto"/>
          <w:sz w:val="26"/>
          <w:szCs w:val="26"/>
        </w:rPr>
        <w:instrText xml:space="preserve"> TOC \h \z \c "Bảng" </w:instrText>
      </w:r>
      <w:r w:rsidRPr="006B2FA7">
        <w:rPr>
          <w:rStyle w:val="Hyperlink"/>
          <w:rFonts w:ascii="Times New Roman" w:hAnsi="Times New Roman"/>
          <w:noProof/>
          <w:color w:val="auto"/>
          <w:sz w:val="26"/>
          <w:szCs w:val="26"/>
        </w:rPr>
        <w:fldChar w:fldCharType="separate"/>
      </w:r>
      <w:hyperlink w:anchor="_Toc69723760" w:history="1">
        <w:r w:rsidR="006B2FA7" w:rsidRPr="006B2FA7">
          <w:rPr>
            <w:rStyle w:val="Hyperlink"/>
            <w:rFonts w:ascii="Times New Roman" w:hAnsi="Times New Roman"/>
            <w:noProof/>
            <w:color w:val="auto"/>
            <w:sz w:val="26"/>
            <w:szCs w:val="26"/>
          </w:rPr>
          <w:t>Bảng 1: Danh sách và vai trò của actor.</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26</w:t>
        </w:r>
        <w:r w:rsidR="006B2FA7" w:rsidRPr="006B2FA7">
          <w:rPr>
            <w:rStyle w:val="Hyperlink"/>
            <w:rFonts w:ascii="Times New Roman" w:hAnsi="Times New Roman"/>
            <w:noProof/>
            <w:webHidden/>
            <w:color w:val="auto"/>
            <w:sz w:val="26"/>
            <w:szCs w:val="26"/>
          </w:rPr>
          <w:fldChar w:fldCharType="end"/>
        </w:r>
      </w:hyperlink>
    </w:p>
    <w:p w14:paraId="4A39CA55" w14:textId="279FF29A"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1" w:history="1">
        <w:r w:rsidR="006B2FA7" w:rsidRPr="006B2FA7">
          <w:rPr>
            <w:rStyle w:val="Hyperlink"/>
            <w:rFonts w:ascii="Times New Roman" w:hAnsi="Times New Roman"/>
            <w:noProof/>
            <w:color w:val="auto"/>
            <w:sz w:val="26"/>
            <w:szCs w:val="26"/>
          </w:rPr>
          <w:t>Bảng 2: Mô tả Usecase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28</w:t>
        </w:r>
        <w:r w:rsidR="006B2FA7" w:rsidRPr="006B2FA7">
          <w:rPr>
            <w:rStyle w:val="Hyperlink"/>
            <w:rFonts w:ascii="Times New Roman" w:hAnsi="Times New Roman"/>
            <w:noProof/>
            <w:webHidden/>
            <w:color w:val="auto"/>
            <w:sz w:val="26"/>
            <w:szCs w:val="26"/>
          </w:rPr>
          <w:fldChar w:fldCharType="end"/>
        </w:r>
      </w:hyperlink>
    </w:p>
    <w:p w14:paraId="2613F533" w14:textId="0C490FD5"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2" w:history="1">
        <w:r w:rsidR="006B2FA7" w:rsidRPr="006B2FA7">
          <w:rPr>
            <w:rStyle w:val="Hyperlink"/>
            <w:rFonts w:ascii="Times New Roman" w:hAnsi="Times New Roman"/>
            <w:noProof/>
            <w:color w:val="auto"/>
            <w:sz w:val="26"/>
            <w:szCs w:val="26"/>
          </w:rPr>
          <w:t>Bảng 3: Mô tả Usecase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29</w:t>
        </w:r>
        <w:r w:rsidR="006B2FA7" w:rsidRPr="006B2FA7">
          <w:rPr>
            <w:rStyle w:val="Hyperlink"/>
            <w:rFonts w:ascii="Times New Roman" w:hAnsi="Times New Roman"/>
            <w:noProof/>
            <w:webHidden/>
            <w:color w:val="auto"/>
            <w:sz w:val="26"/>
            <w:szCs w:val="26"/>
          </w:rPr>
          <w:fldChar w:fldCharType="end"/>
        </w:r>
      </w:hyperlink>
    </w:p>
    <w:p w14:paraId="66B26298" w14:textId="62B97409"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3" w:history="1">
        <w:r w:rsidR="006B2FA7" w:rsidRPr="006B2FA7">
          <w:rPr>
            <w:rStyle w:val="Hyperlink"/>
            <w:rFonts w:ascii="Times New Roman" w:hAnsi="Times New Roman"/>
            <w:noProof/>
            <w:color w:val="auto"/>
            <w:sz w:val="26"/>
            <w:szCs w:val="26"/>
          </w:rPr>
          <w:t>Bảng 4: Mô tả Usecase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0</w:t>
        </w:r>
        <w:r w:rsidR="006B2FA7" w:rsidRPr="006B2FA7">
          <w:rPr>
            <w:rStyle w:val="Hyperlink"/>
            <w:rFonts w:ascii="Times New Roman" w:hAnsi="Times New Roman"/>
            <w:noProof/>
            <w:webHidden/>
            <w:color w:val="auto"/>
            <w:sz w:val="26"/>
            <w:szCs w:val="26"/>
          </w:rPr>
          <w:fldChar w:fldCharType="end"/>
        </w:r>
      </w:hyperlink>
    </w:p>
    <w:p w14:paraId="647D3C7B" w14:textId="0852F916"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4" w:history="1">
        <w:r w:rsidR="006B2FA7" w:rsidRPr="006B2FA7">
          <w:rPr>
            <w:rStyle w:val="Hyperlink"/>
            <w:rFonts w:ascii="Times New Roman" w:hAnsi="Times New Roman"/>
            <w:noProof/>
            <w:color w:val="auto"/>
            <w:sz w:val="26"/>
            <w:szCs w:val="26"/>
          </w:rPr>
          <w:t>Bảng 5: Mô tả Usecase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1</w:t>
        </w:r>
        <w:r w:rsidR="006B2FA7" w:rsidRPr="006B2FA7">
          <w:rPr>
            <w:rStyle w:val="Hyperlink"/>
            <w:rFonts w:ascii="Times New Roman" w:hAnsi="Times New Roman"/>
            <w:noProof/>
            <w:webHidden/>
            <w:color w:val="auto"/>
            <w:sz w:val="26"/>
            <w:szCs w:val="26"/>
          </w:rPr>
          <w:fldChar w:fldCharType="end"/>
        </w:r>
      </w:hyperlink>
    </w:p>
    <w:p w14:paraId="33861DAA" w14:textId="5F9B0A18"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5" w:history="1">
        <w:r w:rsidR="006B2FA7" w:rsidRPr="006B2FA7">
          <w:rPr>
            <w:rStyle w:val="Hyperlink"/>
            <w:rFonts w:ascii="Times New Roman" w:hAnsi="Times New Roman"/>
            <w:noProof/>
            <w:color w:val="auto"/>
            <w:sz w:val="26"/>
            <w:szCs w:val="26"/>
          </w:rPr>
          <w:t>Bảng 6: Mô tả Usecase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2</w:t>
        </w:r>
        <w:r w:rsidR="006B2FA7" w:rsidRPr="006B2FA7">
          <w:rPr>
            <w:rStyle w:val="Hyperlink"/>
            <w:rFonts w:ascii="Times New Roman" w:hAnsi="Times New Roman"/>
            <w:noProof/>
            <w:webHidden/>
            <w:color w:val="auto"/>
            <w:sz w:val="26"/>
            <w:szCs w:val="26"/>
          </w:rPr>
          <w:fldChar w:fldCharType="end"/>
        </w:r>
      </w:hyperlink>
    </w:p>
    <w:p w14:paraId="3B2CDA93" w14:textId="61B0DAC1"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6" w:history="1">
        <w:r w:rsidR="006B2FA7" w:rsidRPr="006B2FA7">
          <w:rPr>
            <w:rStyle w:val="Hyperlink"/>
            <w:rFonts w:ascii="Times New Roman" w:hAnsi="Times New Roman"/>
            <w:noProof/>
            <w:color w:val="auto"/>
            <w:sz w:val="26"/>
            <w:szCs w:val="26"/>
          </w:rPr>
          <w:t>Bảng 7: Mô tả Usecase Cập nhật thông tin cá nhâ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3</w:t>
        </w:r>
        <w:r w:rsidR="006B2FA7" w:rsidRPr="006B2FA7">
          <w:rPr>
            <w:rStyle w:val="Hyperlink"/>
            <w:rFonts w:ascii="Times New Roman" w:hAnsi="Times New Roman"/>
            <w:noProof/>
            <w:webHidden/>
            <w:color w:val="auto"/>
            <w:sz w:val="26"/>
            <w:szCs w:val="26"/>
          </w:rPr>
          <w:fldChar w:fldCharType="end"/>
        </w:r>
      </w:hyperlink>
    </w:p>
    <w:p w14:paraId="42CA0EBF" w14:textId="17A85A78"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7" w:history="1">
        <w:r w:rsidR="006B2FA7" w:rsidRPr="006B2FA7">
          <w:rPr>
            <w:rStyle w:val="Hyperlink"/>
            <w:rFonts w:ascii="Times New Roman" w:hAnsi="Times New Roman"/>
            <w:noProof/>
            <w:color w:val="auto"/>
            <w:sz w:val="26"/>
            <w:szCs w:val="26"/>
          </w:rPr>
          <w:t>Bảng 8: Course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5</w:t>
        </w:r>
        <w:r w:rsidR="006B2FA7" w:rsidRPr="006B2FA7">
          <w:rPr>
            <w:rStyle w:val="Hyperlink"/>
            <w:rFonts w:ascii="Times New Roman" w:hAnsi="Times New Roman"/>
            <w:noProof/>
            <w:webHidden/>
            <w:color w:val="auto"/>
            <w:sz w:val="26"/>
            <w:szCs w:val="26"/>
          </w:rPr>
          <w:fldChar w:fldCharType="end"/>
        </w:r>
      </w:hyperlink>
    </w:p>
    <w:p w14:paraId="5CA48AF4" w14:textId="0A6797D5"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8" w:history="1">
        <w:r w:rsidR="006B2FA7" w:rsidRPr="006B2FA7">
          <w:rPr>
            <w:rStyle w:val="Hyperlink"/>
            <w:rFonts w:ascii="Times New Roman" w:hAnsi="Times New Roman"/>
            <w:noProof/>
            <w:color w:val="auto"/>
            <w:sz w:val="26"/>
            <w:szCs w:val="26"/>
          </w:rPr>
          <w:t>Bảng 9: Account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5</w:t>
        </w:r>
        <w:r w:rsidR="006B2FA7" w:rsidRPr="006B2FA7">
          <w:rPr>
            <w:rStyle w:val="Hyperlink"/>
            <w:rFonts w:ascii="Times New Roman" w:hAnsi="Times New Roman"/>
            <w:noProof/>
            <w:webHidden/>
            <w:color w:val="auto"/>
            <w:sz w:val="26"/>
            <w:szCs w:val="26"/>
          </w:rPr>
          <w:fldChar w:fldCharType="end"/>
        </w:r>
      </w:hyperlink>
    </w:p>
    <w:p w14:paraId="2F739D1D" w14:textId="666E71D6" w:rsidR="006B2FA7" w:rsidRPr="006B2FA7" w:rsidRDefault="00957AEA"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9" w:history="1">
        <w:r w:rsidR="006B2FA7" w:rsidRPr="006B2FA7">
          <w:rPr>
            <w:rStyle w:val="Hyperlink"/>
            <w:rFonts w:ascii="Times New Roman" w:hAnsi="Times New Roman"/>
            <w:noProof/>
            <w:color w:val="auto"/>
            <w:sz w:val="26"/>
            <w:szCs w:val="26"/>
          </w:rPr>
          <w:t>Bảng 10: Question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3D1A92">
          <w:rPr>
            <w:rStyle w:val="Hyperlink"/>
            <w:rFonts w:ascii="Times New Roman" w:hAnsi="Times New Roman"/>
            <w:noProof/>
            <w:webHidden/>
            <w:color w:val="auto"/>
            <w:sz w:val="26"/>
            <w:szCs w:val="26"/>
          </w:rPr>
          <w:t>35</w:t>
        </w:r>
        <w:r w:rsidR="006B2FA7" w:rsidRPr="006B2FA7">
          <w:rPr>
            <w:rStyle w:val="Hyperlink"/>
            <w:rFonts w:ascii="Times New Roman" w:hAnsi="Times New Roman"/>
            <w:noProof/>
            <w:webHidden/>
            <w:color w:val="auto"/>
            <w:sz w:val="26"/>
            <w:szCs w:val="26"/>
          </w:rPr>
          <w:fldChar w:fldCharType="end"/>
        </w:r>
      </w:hyperlink>
    </w:p>
    <w:p w14:paraId="200ED248" w14:textId="015F3FA6" w:rsidR="00090F9D" w:rsidRPr="00F76DAC" w:rsidRDefault="008F26FF" w:rsidP="00F76DAC">
      <w:pPr>
        <w:pStyle w:val="TableofFigures"/>
        <w:tabs>
          <w:tab w:val="right" w:leader="dot" w:pos="8210"/>
        </w:tabs>
        <w:spacing w:before="120" w:line="288" w:lineRule="auto"/>
        <w:rPr>
          <w:rStyle w:val="Hyperlink"/>
          <w:rFonts w:ascii="Times New Roman" w:hAnsi="Times New Roman"/>
          <w:color w:val="auto"/>
          <w:sz w:val="26"/>
          <w:szCs w:val="26"/>
        </w:rPr>
      </w:pPr>
      <w:r w:rsidRPr="006B2FA7">
        <w:rPr>
          <w:rStyle w:val="Hyperlink"/>
          <w:rFonts w:ascii="Times New Roman" w:hAnsi="Times New Roman"/>
          <w:noProof/>
          <w:color w:val="auto"/>
          <w:sz w:val="26"/>
          <w:szCs w:val="26"/>
        </w:rPr>
        <w:fldChar w:fldCharType="end"/>
      </w:r>
      <w:r w:rsidR="00090F9D" w:rsidRPr="00F76DAC">
        <w:rPr>
          <w:rStyle w:val="Hyperlink"/>
          <w:rFonts w:ascii="Times New Roman" w:hAnsi="Times New Roman"/>
          <w:color w:val="auto"/>
          <w:sz w:val="26"/>
          <w:szCs w:val="26"/>
        </w:rPr>
        <w:br w:type="page"/>
      </w:r>
    </w:p>
    <w:p w14:paraId="79E38828" w14:textId="3D20B99F" w:rsidR="00090F9D" w:rsidRDefault="00090F9D" w:rsidP="007A1D13">
      <w:pPr>
        <w:pStyle w:val="Heading1"/>
        <w:spacing w:before="120" w:after="0"/>
        <w:jc w:val="center"/>
      </w:pPr>
      <w:bookmarkStart w:id="25" w:name="_Toc39748030"/>
      <w:bookmarkStart w:id="26" w:name="_Toc41998036"/>
      <w:bookmarkStart w:id="27" w:name="_Toc69801612"/>
      <w:r w:rsidRPr="006A745C">
        <w:lastRenderedPageBreak/>
        <w:t>DANH SÁCH TỪ VIẾT TẮT</w:t>
      </w:r>
      <w:bookmarkEnd w:id="25"/>
      <w:bookmarkEnd w:id="26"/>
      <w:bookmarkEnd w:id="27"/>
    </w:p>
    <w:tbl>
      <w:tblPr>
        <w:tblStyle w:val="TableGrid"/>
        <w:tblW w:w="0" w:type="auto"/>
        <w:tblLook w:val="04A0" w:firstRow="1" w:lastRow="0" w:firstColumn="1" w:lastColumn="0" w:noHBand="0" w:noVBand="1"/>
      </w:tblPr>
      <w:tblGrid>
        <w:gridCol w:w="846"/>
        <w:gridCol w:w="2126"/>
        <w:gridCol w:w="5238"/>
      </w:tblGrid>
      <w:tr w:rsidR="000C7869" w14:paraId="1A6D266C" w14:textId="77777777" w:rsidTr="00F42DB7">
        <w:trPr>
          <w:trHeight w:val="656"/>
        </w:trPr>
        <w:tc>
          <w:tcPr>
            <w:tcW w:w="846" w:type="dxa"/>
            <w:vAlign w:val="center"/>
          </w:tcPr>
          <w:p w14:paraId="69FC0F58" w14:textId="5D0A8AE1" w:rsidR="000C7869" w:rsidRPr="00F42DB7" w:rsidRDefault="00090F9D" w:rsidP="00F42DB7">
            <w:pPr>
              <w:tabs>
                <w:tab w:val="left" w:pos="1134"/>
              </w:tabs>
              <w:spacing w:before="120" w:line="288" w:lineRule="auto"/>
              <w:jc w:val="center"/>
              <w:rPr>
                <w:b/>
                <w:bCs/>
                <w:sz w:val="28"/>
                <w:szCs w:val="28"/>
                <w:lang w:eastAsia="x-none"/>
              </w:rPr>
            </w:pPr>
            <w:r w:rsidRPr="00F42DB7">
              <w:rPr>
                <w:b/>
                <w:bCs/>
                <w:sz w:val="28"/>
                <w:szCs w:val="28"/>
                <w:lang w:eastAsia="x-none"/>
              </w:rPr>
              <w:br w:type="page"/>
            </w:r>
            <w:r w:rsidR="000C7869" w:rsidRPr="00F42DB7">
              <w:rPr>
                <w:b/>
                <w:bCs/>
                <w:sz w:val="28"/>
                <w:szCs w:val="28"/>
                <w:lang w:eastAsia="x-none"/>
              </w:rPr>
              <w:t>STT</w:t>
            </w:r>
          </w:p>
        </w:tc>
        <w:tc>
          <w:tcPr>
            <w:tcW w:w="2126" w:type="dxa"/>
            <w:vAlign w:val="center"/>
          </w:tcPr>
          <w:p w14:paraId="05E5A32D" w14:textId="5E7733E1" w:rsidR="000C7869" w:rsidRPr="00F42DB7" w:rsidRDefault="000C7869" w:rsidP="00F42DB7">
            <w:pPr>
              <w:tabs>
                <w:tab w:val="left" w:pos="1134"/>
              </w:tabs>
              <w:spacing w:before="120" w:line="288" w:lineRule="auto"/>
              <w:jc w:val="center"/>
              <w:rPr>
                <w:b/>
                <w:bCs/>
                <w:sz w:val="28"/>
                <w:szCs w:val="28"/>
                <w:lang w:eastAsia="x-none"/>
              </w:rPr>
            </w:pPr>
            <w:r w:rsidRPr="00F42DB7">
              <w:rPr>
                <w:b/>
                <w:bCs/>
                <w:sz w:val="28"/>
                <w:szCs w:val="28"/>
                <w:lang w:eastAsia="x-none"/>
              </w:rPr>
              <w:t>TỪ VIẾT TẮT</w:t>
            </w:r>
          </w:p>
        </w:tc>
        <w:tc>
          <w:tcPr>
            <w:tcW w:w="5238" w:type="dxa"/>
            <w:vAlign w:val="center"/>
          </w:tcPr>
          <w:p w14:paraId="55B1A0A8" w14:textId="48A64D0F" w:rsidR="000C7869" w:rsidRPr="00F42DB7" w:rsidRDefault="000C7869" w:rsidP="00F42DB7">
            <w:pPr>
              <w:tabs>
                <w:tab w:val="left" w:pos="1134"/>
              </w:tabs>
              <w:spacing w:before="120" w:line="288" w:lineRule="auto"/>
              <w:jc w:val="center"/>
              <w:rPr>
                <w:b/>
                <w:bCs/>
                <w:sz w:val="28"/>
                <w:szCs w:val="28"/>
                <w:lang w:eastAsia="x-none"/>
              </w:rPr>
            </w:pPr>
            <w:r w:rsidRPr="00F42DB7">
              <w:rPr>
                <w:b/>
                <w:bCs/>
                <w:sz w:val="28"/>
                <w:szCs w:val="28"/>
                <w:lang w:eastAsia="x-none"/>
              </w:rPr>
              <w:t>Ý NGHĨA</w:t>
            </w:r>
          </w:p>
        </w:tc>
      </w:tr>
      <w:tr w:rsidR="00621814" w14:paraId="7E1C13F8" w14:textId="77777777" w:rsidTr="00F42DB7">
        <w:trPr>
          <w:trHeight w:val="510"/>
        </w:trPr>
        <w:tc>
          <w:tcPr>
            <w:tcW w:w="846" w:type="dxa"/>
            <w:vAlign w:val="center"/>
          </w:tcPr>
          <w:p w14:paraId="6F03586B" w14:textId="0597A157" w:rsidR="00621814" w:rsidRPr="00F42DB7" w:rsidRDefault="00621814" w:rsidP="00F42DB7">
            <w:pPr>
              <w:tabs>
                <w:tab w:val="left" w:pos="1134"/>
              </w:tabs>
              <w:spacing w:before="120" w:line="288" w:lineRule="auto"/>
              <w:jc w:val="center"/>
              <w:rPr>
                <w:szCs w:val="26"/>
                <w:lang w:eastAsia="x-none"/>
              </w:rPr>
            </w:pPr>
            <w:r w:rsidRPr="00F42DB7">
              <w:rPr>
                <w:szCs w:val="26"/>
                <w:lang w:eastAsia="x-none"/>
              </w:rPr>
              <w:t>1</w:t>
            </w:r>
          </w:p>
        </w:tc>
        <w:tc>
          <w:tcPr>
            <w:tcW w:w="2126" w:type="dxa"/>
            <w:vAlign w:val="center"/>
          </w:tcPr>
          <w:p w14:paraId="6E63E57F" w14:textId="55251922" w:rsidR="00621814" w:rsidRPr="00F42DB7" w:rsidRDefault="00621814" w:rsidP="00F42DB7">
            <w:pPr>
              <w:tabs>
                <w:tab w:val="left" w:pos="1134"/>
              </w:tabs>
              <w:spacing w:before="120" w:line="288" w:lineRule="auto"/>
              <w:jc w:val="center"/>
              <w:rPr>
                <w:szCs w:val="26"/>
                <w:lang w:eastAsia="x-none"/>
              </w:rPr>
            </w:pPr>
            <w:r w:rsidRPr="00F42DB7">
              <w:rPr>
                <w:szCs w:val="26"/>
                <w:lang w:eastAsia="x-none"/>
              </w:rPr>
              <w:t>SDK</w:t>
            </w:r>
          </w:p>
        </w:tc>
        <w:tc>
          <w:tcPr>
            <w:tcW w:w="5238" w:type="dxa"/>
            <w:vAlign w:val="center"/>
          </w:tcPr>
          <w:p w14:paraId="0968373F" w14:textId="12754F6E" w:rsidR="00621814" w:rsidRPr="00F42DB7" w:rsidRDefault="002A5798" w:rsidP="00F42DB7">
            <w:pPr>
              <w:tabs>
                <w:tab w:val="left" w:pos="1134"/>
              </w:tabs>
              <w:spacing w:before="120" w:line="288" w:lineRule="auto"/>
              <w:jc w:val="center"/>
              <w:rPr>
                <w:szCs w:val="26"/>
                <w:lang w:eastAsia="x-none"/>
              </w:rPr>
            </w:pPr>
            <w:r w:rsidRPr="00F42DB7">
              <w:rPr>
                <w:szCs w:val="26"/>
                <w:lang w:eastAsia="x-none"/>
              </w:rPr>
              <w:t>Software Development Kit</w:t>
            </w:r>
          </w:p>
        </w:tc>
      </w:tr>
      <w:tr w:rsidR="002A5798" w14:paraId="29AFB7B2" w14:textId="77777777" w:rsidTr="00F42DB7">
        <w:trPr>
          <w:trHeight w:val="510"/>
        </w:trPr>
        <w:tc>
          <w:tcPr>
            <w:tcW w:w="846" w:type="dxa"/>
            <w:vAlign w:val="center"/>
          </w:tcPr>
          <w:p w14:paraId="6867CB75" w14:textId="3C8430BB"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2</w:t>
            </w:r>
          </w:p>
        </w:tc>
        <w:tc>
          <w:tcPr>
            <w:tcW w:w="2126" w:type="dxa"/>
            <w:vAlign w:val="center"/>
          </w:tcPr>
          <w:p w14:paraId="70F5399E" w14:textId="057E28C7"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HTML</w:t>
            </w:r>
          </w:p>
        </w:tc>
        <w:tc>
          <w:tcPr>
            <w:tcW w:w="5238" w:type="dxa"/>
            <w:vAlign w:val="center"/>
          </w:tcPr>
          <w:p w14:paraId="0AB054BE" w14:textId="18E553B4"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Hypertext Markup Language</w:t>
            </w:r>
          </w:p>
        </w:tc>
      </w:tr>
      <w:tr w:rsidR="002A5798" w14:paraId="7AE420FB" w14:textId="77777777" w:rsidTr="00F42DB7">
        <w:trPr>
          <w:trHeight w:val="510"/>
        </w:trPr>
        <w:tc>
          <w:tcPr>
            <w:tcW w:w="846" w:type="dxa"/>
            <w:vAlign w:val="center"/>
          </w:tcPr>
          <w:p w14:paraId="78612586" w14:textId="1B196AE2"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3</w:t>
            </w:r>
          </w:p>
        </w:tc>
        <w:tc>
          <w:tcPr>
            <w:tcW w:w="2126" w:type="dxa"/>
            <w:vAlign w:val="center"/>
          </w:tcPr>
          <w:p w14:paraId="41E9874E" w14:textId="53EF0BAB"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CSS</w:t>
            </w:r>
          </w:p>
        </w:tc>
        <w:tc>
          <w:tcPr>
            <w:tcW w:w="5238" w:type="dxa"/>
            <w:vAlign w:val="center"/>
          </w:tcPr>
          <w:p w14:paraId="36F89E78" w14:textId="24E8EC85"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Style Sheet Language</w:t>
            </w:r>
          </w:p>
        </w:tc>
      </w:tr>
      <w:tr w:rsidR="002A5798" w14:paraId="395184EE" w14:textId="77777777" w:rsidTr="00F42DB7">
        <w:trPr>
          <w:trHeight w:val="510"/>
        </w:trPr>
        <w:tc>
          <w:tcPr>
            <w:tcW w:w="846" w:type="dxa"/>
            <w:vAlign w:val="center"/>
          </w:tcPr>
          <w:p w14:paraId="500BD658" w14:textId="39262855"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4</w:t>
            </w:r>
          </w:p>
        </w:tc>
        <w:tc>
          <w:tcPr>
            <w:tcW w:w="2126" w:type="dxa"/>
            <w:vAlign w:val="center"/>
          </w:tcPr>
          <w:p w14:paraId="712ABD2A" w14:textId="149F93DD"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X</w:t>
            </w:r>
          </w:p>
        </w:tc>
        <w:tc>
          <w:tcPr>
            <w:tcW w:w="5238" w:type="dxa"/>
            <w:vAlign w:val="center"/>
          </w:tcPr>
          <w:p w14:paraId="0FA7F43D" w14:textId="1D9F3736"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ser Experience (tối ưu trải nghiệm người dùng)</w:t>
            </w:r>
          </w:p>
        </w:tc>
      </w:tr>
      <w:tr w:rsidR="002A5798" w14:paraId="26BEC2E6" w14:textId="77777777" w:rsidTr="00F42DB7">
        <w:trPr>
          <w:trHeight w:val="510"/>
        </w:trPr>
        <w:tc>
          <w:tcPr>
            <w:tcW w:w="846" w:type="dxa"/>
            <w:vAlign w:val="center"/>
          </w:tcPr>
          <w:p w14:paraId="6C9388CC" w14:textId="07E6229E"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5</w:t>
            </w:r>
          </w:p>
        </w:tc>
        <w:tc>
          <w:tcPr>
            <w:tcW w:w="2126" w:type="dxa"/>
            <w:vAlign w:val="center"/>
          </w:tcPr>
          <w:p w14:paraId="72F3ED32" w14:textId="48F8389C"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I</w:t>
            </w:r>
          </w:p>
        </w:tc>
        <w:tc>
          <w:tcPr>
            <w:tcW w:w="5238" w:type="dxa"/>
            <w:vAlign w:val="center"/>
          </w:tcPr>
          <w:p w14:paraId="12DF975F" w14:textId="17303C2A"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ser Interface (giao diện người dùng)</w:t>
            </w:r>
          </w:p>
        </w:tc>
      </w:tr>
      <w:tr w:rsidR="00BA2AFB" w14:paraId="7BA578A0" w14:textId="77777777" w:rsidTr="00F42DB7">
        <w:trPr>
          <w:trHeight w:val="510"/>
        </w:trPr>
        <w:tc>
          <w:tcPr>
            <w:tcW w:w="846" w:type="dxa"/>
            <w:vAlign w:val="center"/>
          </w:tcPr>
          <w:p w14:paraId="0A2DB4FA" w14:textId="22CAC3C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6</w:t>
            </w:r>
          </w:p>
        </w:tc>
        <w:tc>
          <w:tcPr>
            <w:tcW w:w="2126" w:type="dxa"/>
            <w:vAlign w:val="center"/>
          </w:tcPr>
          <w:p w14:paraId="16849677" w14:textId="4BF79FAE"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ESTful API</w:t>
            </w:r>
          </w:p>
        </w:tc>
        <w:tc>
          <w:tcPr>
            <w:tcW w:w="5238" w:type="dxa"/>
            <w:vAlign w:val="center"/>
          </w:tcPr>
          <w:p w14:paraId="778D1D2E" w14:textId="75B5C38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Những API được thiết kế theo cấu trúc REST</w:t>
            </w:r>
          </w:p>
        </w:tc>
      </w:tr>
      <w:tr w:rsidR="00BA2AFB" w14:paraId="205FA106" w14:textId="77777777" w:rsidTr="00F42DB7">
        <w:trPr>
          <w:trHeight w:val="510"/>
        </w:trPr>
        <w:tc>
          <w:tcPr>
            <w:tcW w:w="846" w:type="dxa"/>
            <w:vAlign w:val="center"/>
          </w:tcPr>
          <w:p w14:paraId="547957DE" w14:textId="57C605A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7</w:t>
            </w:r>
          </w:p>
        </w:tc>
        <w:tc>
          <w:tcPr>
            <w:tcW w:w="2126" w:type="dxa"/>
            <w:vAlign w:val="center"/>
          </w:tcPr>
          <w:p w14:paraId="4E2CBB10" w14:textId="591B12C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TTP</w:t>
            </w:r>
          </w:p>
        </w:tc>
        <w:tc>
          <w:tcPr>
            <w:tcW w:w="5238" w:type="dxa"/>
            <w:vAlign w:val="center"/>
          </w:tcPr>
          <w:p w14:paraId="2511365F" w14:textId="7EABEBCD"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ypertext Transfer Protocol</w:t>
            </w:r>
          </w:p>
        </w:tc>
      </w:tr>
      <w:tr w:rsidR="00BA2AFB" w14:paraId="2C30A801" w14:textId="77777777" w:rsidTr="00F42DB7">
        <w:trPr>
          <w:trHeight w:val="510"/>
        </w:trPr>
        <w:tc>
          <w:tcPr>
            <w:tcW w:w="846" w:type="dxa"/>
            <w:vAlign w:val="center"/>
          </w:tcPr>
          <w:p w14:paraId="20FC49EC" w14:textId="62D3DFB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8</w:t>
            </w:r>
          </w:p>
        </w:tc>
        <w:tc>
          <w:tcPr>
            <w:tcW w:w="2126" w:type="dxa"/>
            <w:vAlign w:val="center"/>
          </w:tcPr>
          <w:p w14:paraId="09ACABA5" w14:textId="24820851"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ECMA</w:t>
            </w:r>
          </w:p>
        </w:tc>
        <w:tc>
          <w:tcPr>
            <w:tcW w:w="5238" w:type="dxa"/>
            <w:vAlign w:val="center"/>
          </w:tcPr>
          <w:p w14:paraId="4041824D" w14:textId="2B85D42F"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European Computer Manufacturers Association</w:t>
            </w:r>
          </w:p>
        </w:tc>
      </w:tr>
      <w:tr w:rsidR="00BA2AFB" w14:paraId="2439D940" w14:textId="77777777" w:rsidTr="00F42DB7">
        <w:trPr>
          <w:trHeight w:val="510"/>
        </w:trPr>
        <w:tc>
          <w:tcPr>
            <w:tcW w:w="846" w:type="dxa"/>
            <w:vAlign w:val="center"/>
          </w:tcPr>
          <w:p w14:paraId="492232F3" w14:textId="753B2A1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9</w:t>
            </w:r>
          </w:p>
        </w:tc>
        <w:tc>
          <w:tcPr>
            <w:tcW w:w="2126" w:type="dxa"/>
            <w:vAlign w:val="center"/>
          </w:tcPr>
          <w:p w14:paraId="40097E00" w14:textId="4829D0D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ARM</w:t>
            </w:r>
          </w:p>
        </w:tc>
        <w:tc>
          <w:tcPr>
            <w:tcW w:w="5238" w:type="dxa"/>
            <w:vAlign w:val="center"/>
          </w:tcPr>
          <w:p w14:paraId="4733AB27" w14:textId="073E743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Advanced RISC Machine</w:t>
            </w:r>
          </w:p>
        </w:tc>
      </w:tr>
      <w:tr w:rsidR="00BA2AFB" w14:paraId="24AA02B5" w14:textId="77777777" w:rsidTr="00F42DB7">
        <w:trPr>
          <w:trHeight w:val="510"/>
        </w:trPr>
        <w:tc>
          <w:tcPr>
            <w:tcW w:w="846" w:type="dxa"/>
            <w:vAlign w:val="center"/>
          </w:tcPr>
          <w:p w14:paraId="79C1CABA" w14:textId="0010906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0</w:t>
            </w:r>
          </w:p>
        </w:tc>
        <w:tc>
          <w:tcPr>
            <w:tcW w:w="2126" w:type="dxa"/>
            <w:vAlign w:val="center"/>
          </w:tcPr>
          <w:p w14:paraId="1A8B3F61" w14:textId="01FC67B4"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UWP</w:t>
            </w:r>
          </w:p>
        </w:tc>
        <w:tc>
          <w:tcPr>
            <w:tcW w:w="5238" w:type="dxa"/>
            <w:vAlign w:val="center"/>
          </w:tcPr>
          <w:p w14:paraId="6B0B1ED0" w14:textId="4B23071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Universal Windows Platform</w:t>
            </w:r>
          </w:p>
        </w:tc>
      </w:tr>
      <w:tr w:rsidR="00BA2AFB" w14:paraId="4AF89103" w14:textId="77777777" w:rsidTr="00F42DB7">
        <w:trPr>
          <w:trHeight w:val="510"/>
        </w:trPr>
        <w:tc>
          <w:tcPr>
            <w:tcW w:w="846" w:type="dxa"/>
            <w:vAlign w:val="center"/>
          </w:tcPr>
          <w:p w14:paraId="33435B90" w14:textId="5515B74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1</w:t>
            </w:r>
          </w:p>
        </w:tc>
        <w:tc>
          <w:tcPr>
            <w:tcW w:w="2126" w:type="dxa"/>
            <w:vAlign w:val="center"/>
          </w:tcPr>
          <w:p w14:paraId="3A1C8039" w14:textId="19D38E4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IDE</w:t>
            </w:r>
          </w:p>
        </w:tc>
        <w:tc>
          <w:tcPr>
            <w:tcW w:w="5238" w:type="dxa"/>
            <w:vAlign w:val="center"/>
          </w:tcPr>
          <w:p w14:paraId="726FED89" w14:textId="64069FAC" w:rsidR="00BA2AFB" w:rsidRPr="00F42DB7" w:rsidRDefault="00BA2AFB" w:rsidP="00BA2AFB">
            <w:pPr>
              <w:tabs>
                <w:tab w:val="left" w:pos="1134"/>
              </w:tabs>
              <w:spacing w:before="120" w:line="288" w:lineRule="auto"/>
              <w:jc w:val="center"/>
              <w:rPr>
                <w:szCs w:val="26"/>
                <w:lang w:eastAsia="x-none"/>
              </w:rPr>
            </w:pPr>
            <w:hyperlink r:id="rId10" w:tgtFrame="_blank" w:history="1">
              <w:r w:rsidRPr="00F42DB7">
                <w:rPr>
                  <w:szCs w:val="26"/>
                  <w:lang w:eastAsia="x-none"/>
                </w:rPr>
                <w:t>Integrated development environment</w:t>
              </w:r>
            </w:hyperlink>
            <w:r w:rsidRPr="00F42DB7">
              <w:rPr>
                <w:szCs w:val="26"/>
                <w:lang w:eastAsia="x-none"/>
              </w:rPr>
              <w:t xml:space="preserve"> (Môi Trường Phát Triển Tích Hợp)</w:t>
            </w:r>
          </w:p>
        </w:tc>
      </w:tr>
      <w:tr w:rsidR="00BA2AFB" w14:paraId="313B1816" w14:textId="77777777" w:rsidTr="00F42DB7">
        <w:trPr>
          <w:trHeight w:val="510"/>
        </w:trPr>
        <w:tc>
          <w:tcPr>
            <w:tcW w:w="846" w:type="dxa"/>
            <w:vAlign w:val="center"/>
          </w:tcPr>
          <w:p w14:paraId="3982E415" w14:textId="57767FF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2</w:t>
            </w:r>
          </w:p>
        </w:tc>
        <w:tc>
          <w:tcPr>
            <w:tcW w:w="2126" w:type="dxa"/>
            <w:vAlign w:val="center"/>
          </w:tcPr>
          <w:p w14:paraId="6D74CB4C" w14:textId="6D286DD0"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SL</w:t>
            </w:r>
          </w:p>
        </w:tc>
        <w:tc>
          <w:tcPr>
            <w:tcW w:w="5238" w:type="dxa"/>
            <w:vAlign w:val="center"/>
          </w:tcPr>
          <w:p w14:paraId="34A8225D" w14:textId="4309A6B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ecure Sockets Layer (tiêu chuẩn an ninh công nghệ toàn cầu)</w:t>
            </w:r>
          </w:p>
        </w:tc>
      </w:tr>
      <w:tr w:rsidR="00BA2AFB" w14:paraId="6B9ED60A" w14:textId="77777777" w:rsidTr="00F42DB7">
        <w:trPr>
          <w:trHeight w:val="510"/>
        </w:trPr>
        <w:tc>
          <w:tcPr>
            <w:tcW w:w="846" w:type="dxa"/>
            <w:vAlign w:val="center"/>
          </w:tcPr>
          <w:p w14:paraId="043DA793" w14:textId="52808224"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3</w:t>
            </w:r>
          </w:p>
        </w:tc>
        <w:tc>
          <w:tcPr>
            <w:tcW w:w="2126" w:type="dxa"/>
            <w:vAlign w:val="center"/>
          </w:tcPr>
          <w:p w14:paraId="4C5271DE" w14:textId="644DB8E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CDN</w:t>
            </w:r>
          </w:p>
        </w:tc>
        <w:tc>
          <w:tcPr>
            <w:tcW w:w="5238" w:type="dxa"/>
            <w:vAlign w:val="center"/>
          </w:tcPr>
          <w:p w14:paraId="11E725B9" w14:textId="14BAA05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Content Delivery Network (Mạng phân phối nội dung)</w:t>
            </w:r>
          </w:p>
        </w:tc>
      </w:tr>
      <w:tr w:rsidR="00BA2AFB" w14:paraId="6CB2E934" w14:textId="77777777" w:rsidTr="00F42DB7">
        <w:trPr>
          <w:trHeight w:val="510"/>
        </w:trPr>
        <w:tc>
          <w:tcPr>
            <w:tcW w:w="846" w:type="dxa"/>
            <w:vAlign w:val="center"/>
          </w:tcPr>
          <w:p w14:paraId="35FB3160" w14:textId="4A7765F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4</w:t>
            </w:r>
          </w:p>
        </w:tc>
        <w:tc>
          <w:tcPr>
            <w:tcW w:w="2126" w:type="dxa"/>
            <w:vAlign w:val="center"/>
          </w:tcPr>
          <w:p w14:paraId="00A1F616" w14:textId="56A665E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Json</w:t>
            </w:r>
          </w:p>
        </w:tc>
        <w:tc>
          <w:tcPr>
            <w:tcW w:w="5238" w:type="dxa"/>
            <w:vAlign w:val="center"/>
          </w:tcPr>
          <w:p w14:paraId="606A6509" w14:textId="48A0142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JavaScript Object Notation (kiểu dữ liệu mở trong JavaScript)</w:t>
            </w:r>
          </w:p>
        </w:tc>
      </w:tr>
      <w:tr w:rsidR="00BA2AFB" w14:paraId="498BC5EB" w14:textId="77777777" w:rsidTr="00F42DB7">
        <w:trPr>
          <w:trHeight w:val="510"/>
        </w:trPr>
        <w:tc>
          <w:tcPr>
            <w:tcW w:w="846" w:type="dxa"/>
            <w:vAlign w:val="center"/>
          </w:tcPr>
          <w:p w14:paraId="1C3FA296" w14:textId="5045487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5</w:t>
            </w:r>
          </w:p>
        </w:tc>
        <w:tc>
          <w:tcPr>
            <w:tcW w:w="2126" w:type="dxa"/>
            <w:vAlign w:val="center"/>
          </w:tcPr>
          <w:p w14:paraId="504D23D7" w14:textId="4031EFB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noSQL</w:t>
            </w:r>
          </w:p>
        </w:tc>
        <w:tc>
          <w:tcPr>
            <w:tcW w:w="5238" w:type="dxa"/>
            <w:vAlign w:val="center"/>
          </w:tcPr>
          <w:p w14:paraId="3A64D6A8" w14:textId="56C60743"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NonStructured Query Language ()</w:t>
            </w:r>
          </w:p>
        </w:tc>
      </w:tr>
      <w:tr w:rsidR="00BA2AFB" w14:paraId="1ED5AC16" w14:textId="77777777" w:rsidTr="00F42DB7">
        <w:trPr>
          <w:trHeight w:val="510"/>
        </w:trPr>
        <w:tc>
          <w:tcPr>
            <w:tcW w:w="846" w:type="dxa"/>
            <w:vAlign w:val="center"/>
          </w:tcPr>
          <w:p w14:paraId="23C289FF" w14:textId="052D8C1F"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6</w:t>
            </w:r>
          </w:p>
        </w:tc>
        <w:tc>
          <w:tcPr>
            <w:tcW w:w="2126" w:type="dxa"/>
            <w:vAlign w:val="center"/>
          </w:tcPr>
          <w:p w14:paraId="7934B91D" w14:textId="06116FA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MS</w:t>
            </w:r>
          </w:p>
        </w:tc>
        <w:tc>
          <w:tcPr>
            <w:tcW w:w="5238" w:type="dxa"/>
            <w:vAlign w:val="center"/>
          </w:tcPr>
          <w:p w14:paraId="76AE7BF0" w14:textId="65F448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hort Message Services</w:t>
            </w:r>
          </w:p>
        </w:tc>
      </w:tr>
      <w:tr w:rsidR="00BA2AFB" w14:paraId="413AA903" w14:textId="77777777" w:rsidTr="00F42DB7">
        <w:trPr>
          <w:trHeight w:val="510"/>
        </w:trPr>
        <w:tc>
          <w:tcPr>
            <w:tcW w:w="846" w:type="dxa"/>
            <w:vAlign w:val="center"/>
          </w:tcPr>
          <w:p w14:paraId="3A5697C0" w14:textId="2A87F2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7</w:t>
            </w:r>
          </w:p>
        </w:tc>
        <w:tc>
          <w:tcPr>
            <w:tcW w:w="2126" w:type="dxa"/>
            <w:vAlign w:val="center"/>
          </w:tcPr>
          <w:p w14:paraId="27087B91" w14:textId="6792495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QL</w:t>
            </w:r>
          </w:p>
        </w:tc>
        <w:tc>
          <w:tcPr>
            <w:tcW w:w="5238" w:type="dxa"/>
            <w:vAlign w:val="center"/>
          </w:tcPr>
          <w:p w14:paraId="0B7922D9" w14:textId="721438B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tructured Query Language (Ngôn ngữ truy vấn mang tính cấu trúc)</w:t>
            </w:r>
          </w:p>
        </w:tc>
      </w:tr>
      <w:tr w:rsidR="00BA2AFB" w14:paraId="071860E4" w14:textId="77777777" w:rsidTr="00F42DB7">
        <w:trPr>
          <w:trHeight w:val="510"/>
        </w:trPr>
        <w:tc>
          <w:tcPr>
            <w:tcW w:w="846" w:type="dxa"/>
            <w:vAlign w:val="center"/>
          </w:tcPr>
          <w:p w14:paraId="624B00DD" w14:textId="22368D5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8</w:t>
            </w:r>
          </w:p>
        </w:tc>
        <w:tc>
          <w:tcPr>
            <w:tcW w:w="2126" w:type="dxa"/>
            <w:vAlign w:val="center"/>
          </w:tcPr>
          <w:p w14:paraId="726D15B8" w14:textId="0CD0A17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TDB</w:t>
            </w:r>
          </w:p>
        </w:tc>
        <w:tc>
          <w:tcPr>
            <w:tcW w:w="5238" w:type="dxa"/>
            <w:vAlign w:val="center"/>
          </w:tcPr>
          <w:p w14:paraId="5DE72236" w14:textId="3ACF3C1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eal time database</w:t>
            </w:r>
          </w:p>
        </w:tc>
      </w:tr>
      <w:tr w:rsidR="00BA2AFB" w14:paraId="1FD05835" w14:textId="77777777" w:rsidTr="00F42DB7">
        <w:trPr>
          <w:trHeight w:val="510"/>
        </w:trPr>
        <w:tc>
          <w:tcPr>
            <w:tcW w:w="846" w:type="dxa"/>
            <w:vAlign w:val="center"/>
          </w:tcPr>
          <w:p w14:paraId="3069B49C" w14:textId="2E4D4EFE"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20</w:t>
            </w:r>
          </w:p>
        </w:tc>
        <w:tc>
          <w:tcPr>
            <w:tcW w:w="2126" w:type="dxa"/>
            <w:vAlign w:val="center"/>
          </w:tcPr>
          <w:p w14:paraId="62428D0D" w14:textId="3B41A489"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PHP</w:t>
            </w:r>
          </w:p>
        </w:tc>
        <w:tc>
          <w:tcPr>
            <w:tcW w:w="5238" w:type="dxa"/>
            <w:vAlign w:val="center"/>
          </w:tcPr>
          <w:p w14:paraId="2E2A1765" w14:textId="6051F5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ypertext Preprocessor</w:t>
            </w:r>
          </w:p>
        </w:tc>
      </w:tr>
    </w:tbl>
    <w:p w14:paraId="368B4A51" w14:textId="77777777" w:rsidR="00001FDF" w:rsidRDefault="00001FDF" w:rsidP="007A1D13">
      <w:pPr>
        <w:pStyle w:val="Heading1"/>
        <w:spacing w:before="120" w:after="0" w:line="240" w:lineRule="exact"/>
        <w:jc w:val="center"/>
        <w:rPr>
          <w:lang w:val="en-US"/>
        </w:rPr>
        <w:sectPr w:rsidR="00001FDF" w:rsidSect="00DB3117">
          <w:footerReference w:type="default" r:id="rId11"/>
          <w:pgSz w:w="11906" w:h="16838" w:code="9"/>
          <w:pgMar w:top="1418" w:right="1418" w:bottom="1418" w:left="2268" w:header="567" w:footer="567" w:gutter="0"/>
          <w:pgNumType w:fmt="lowerRoman" w:start="1"/>
          <w:cols w:space="720"/>
          <w:titlePg/>
          <w:docGrid w:linePitch="360"/>
        </w:sectPr>
      </w:pPr>
    </w:p>
    <w:p w14:paraId="4D0FD12C" w14:textId="2276CE5E" w:rsidR="00A0109B" w:rsidRPr="00001FDF" w:rsidRDefault="00090F9D" w:rsidP="007A1D13">
      <w:pPr>
        <w:pStyle w:val="Heading1"/>
        <w:spacing w:before="120" w:after="0" w:line="288" w:lineRule="auto"/>
        <w:jc w:val="center"/>
        <w:rPr>
          <w:lang w:val="en-US"/>
        </w:rPr>
      </w:pPr>
      <w:bookmarkStart w:id="28" w:name="_Toc69801613"/>
      <w:r>
        <w:rPr>
          <w:lang w:val="en-US"/>
        </w:rPr>
        <w:lastRenderedPageBreak/>
        <w:t>CHƯƠNG I</w:t>
      </w:r>
      <w:r>
        <w:rPr>
          <w:lang w:val="en-US"/>
        </w:rPr>
        <w:br/>
      </w:r>
      <w:r w:rsidR="00684E7B">
        <w:rPr>
          <w:lang w:val="en-US"/>
        </w:rPr>
        <w:t>GIỚI THIỆU VỀ TRUNG TÂM TIN HỌC VÀ ĐỀ TÀI</w:t>
      </w:r>
      <w:bookmarkEnd w:id="28"/>
    </w:p>
    <w:p w14:paraId="4B4A6623" w14:textId="58C6274B" w:rsidR="00A423D1" w:rsidRPr="00A423D1" w:rsidRDefault="00684E7B" w:rsidP="007A1D13">
      <w:pPr>
        <w:pStyle w:val="Heading2"/>
        <w:numPr>
          <w:ilvl w:val="1"/>
          <w:numId w:val="4"/>
        </w:numPr>
        <w:tabs>
          <w:tab w:val="left" w:pos="426"/>
        </w:tabs>
        <w:spacing w:before="120" w:line="288" w:lineRule="auto"/>
        <w:rPr>
          <w:b/>
          <w:bCs/>
        </w:rPr>
      </w:pPr>
      <w:bookmarkStart w:id="29" w:name="_Toc69801614"/>
      <w:r w:rsidRPr="00A3678B">
        <w:rPr>
          <w:b/>
          <w:bCs/>
        </w:rPr>
        <w:t>Trung tâm tin học.</w:t>
      </w:r>
      <w:bookmarkEnd w:id="29"/>
    </w:p>
    <w:p w14:paraId="53BDA705" w14:textId="068F8EF1" w:rsidR="00A423D1" w:rsidRPr="00A423D1" w:rsidRDefault="00A3678B" w:rsidP="007A1D13">
      <w:pPr>
        <w:tabs>
          <w:tab w:val="left" w:pos="426"/>
        </w:tabs>
        <w:spacing w:before="120" w:line="288" w:lineRule="auto"/>
        <w:jc w:val="both"/>
        <w:rPr>
          <w:szCs w:val="26"/>
          <w:lang w:eastAsia="x-none"/>
        </w:rPr>
      </w:pPr>
      <w:r>
        <w:rPr>
          <w:lang w:val="x-none" w:eastAsia="x-none"/>
        </w:rPr>
        <w:tab/>
      </w:r>
      <w:r w:rsidR="00A0109B" w:rsidRPr="00A0109B">
        <w:rPr>
          <w:szCs w:val="26"/>
          <w:lang w:eastAsia="x-none"/>
        </w:rPr>
        <w:t>Trung tâm Tin học Trường Đại học An Giang (sau đây gọi là Trung tâm) là cơ sở giáo dục thường xuyên của hệ thống giáo dục quốc dân, là đơn vị sự nghiệp công lập trực thuộc Trường Đại học An Giang, có tư cách pháp nhân, có con dấu và tài khoản riêng để hoạt động theo quy định của pháp luật.</w:t>
      </w:r>
    </w:p>
    <w:p w14:paraId="505EB9F2" w14:textId="30756BBF" w:rsidR="00A423D1" w:rsidRPr="00A423D1" w:rsidRDefault="00DB3117" w:rsidP="007A1D13">
      <w:pPr>
        <w:pStyle w:val="Heading2"/>
        <w:tabs>
          <w:tab w:val="left" w:pos="426"/>
        </w:tabs>
        <w:spacing w:before="120" w:line="288" w:lineRule="auto"/>
        <w:rPr>
          <w:b/>
          <w:bCs/>
        </w:rPr>
      </w:pPr>
      <w:bookmarkStart w:id="30" w:name="_Toc69801615"/>
      <w:r w:rsidRPr="00A3678B">
        <w:rPr>
          <w:b/>
          <w:bCs/>
        </w:rPr>
        <w:t>1.2.</w:t>
      </w:r>
      <w:r w:rsidR="00F24A45">
        <w:rPr>
          <w:b/>
          <w:bCs/>
        </w:rPr>
        <w:tab/>
      </w:r>
      <w:r w:rsidRPr="00A3678B">
        <w:rPr>
          <w:b/>
          <w:bCs/>
        </w:rPr>
        <w:tab/>
      </w:r>
      <w:r w:rsidR="00684E7B" w:rsidRPr="00A3678B">
        <w:rPr>
          <w:b/>
          <w:bCs/>
        </w:rPr>
        <w:t>Nhiệm vụ.</w:t>
      </w:r>
      <w:bookmarkEnd w:id="30"/>
    </w:p>
    <w:p w14:paraId="557EF7C9" w14:textId="5BC4FA5D" w:rsidR="00A0109B" w:rsidRPr="00A0109B" w:rsidRDefault="00A0109B" w:rsidP="007A1D13">
      <w:pPr>
        <w:spacing w:before="120" w:line="288" w:lineRule="auto"/>
        <w:jc w:val="both"/>
        <w:rPr>
          <w:lang w:val="x-none" w:eastAsia="x-none"/>
        </w:rPr>
      </w:pPr>
      <w:r w:rsidRPr="00A0109B">
        <w:rPr>
          <w:lang w:val="x-none" w:eastAsia="x-none"/>
        </w:rPr>
        <w:tab/>
        <w:t>Xây dựng và tổ chức thực hiện quy hoạch, kế hoạch phát triển Trung tâm phù hợp với quy hoạch, kế hoạch phát triển giáo dục của cả nước, địa phương và của Trường Đại học An Giang.</w:t>
      </w:r>
    </w:p>
    <w:p w14:paraId="70B35FEE" w14:textId="131B5EC1" w:rsidR="00A423D1" w:rsidRPr="00A0109B" w:rsidRDefault="00A0109B" w:rsidP="007A1D13">
      <w:pPr>
        <w:spacing w:before="120" w:line="288" w:lineRule="auto"/>
        <w:jc w:val="both"/>
        <w:rPr>
          <w:lang w:val="x-none" w:eastAsia="x-none"/>
        </w:rPr>
      </w:pPr>
      <w:r w:rsidRPr="00A0109B">
        <w:rPr>
          <w:lang w:val="x-none" w:eastAsia="x-none"/>
        </w:rPr>
        <w:tab/>
        <w:t>Tư vấn và quản lý việc triển khai và ứng dụng công nghệ thông tin (CNTT) cho Nhà trường</w:t>
      </w:r>
      <w:r w:rsidR="007A1D13">
        <w:rPr>
          <w:lang w:eastAsia="x-none"/>
        </w:rPr>
        <w:t>,</w:t>
      </w:r>
      <w:r w:rsidRPr="00A0109B">
        <w:rPr>
          <w:lang w:val="x-none" w:eastAsia="x-none"/>
        </w:rPr>
        <w:t xml:space="preserve"> đảm bảo việc khai thác, sử dụng và phát triển các nguồn tài nguyên thông tin của Trường một cách hiệu quả và đúng theo qui định của pháp luật; quản trị toàn bộ hệ thống mạng thông tin của Trường Đại học An Giang</w:t>
      </w:r>
    </w:p>
    <w:p w14:paraId="00A99D44" w14:textId="3B541164" w:rsidR="00A423D1" w:rsidRPr="00A423D1" w:rsidRDefault="00DB3117" w:rsidP="007A1D13">
      <w:pPr>
        <w:pStyle w:val="Heading2"/>
        <w:tabs>
          <w:tab w:val="left" w:pos="426"/>
        </w:tabs>
        <w:spacing w:before="120" w:line="288" w:lineRule="auto"/>
        <w:rPr>
          <w:b/>
          <w:bCs/>
        </w:rPr>
      </w:pPr>
      <w:bookmarkStart w:id="31" w:name="_Toc69801616"/>
      <w:r w:rsidRPr="00A3678B">
        <w:rPr>
          <w:b/>
          <w:bCs/>
        </w:rPr>
        <w:t>1.3.</w:t>
      </w:r>
      <w:r w:rsidR="00F24A45">
        <w:rPr>
          <w:b/>
          <w:bCs/>
        </w:rPr>
        <w:tab/>
      </w:r>
      <w:r w:rsidRPr="00A3678B">
        <w:rPr>
          <w:b/>
          <w:bCs/>
        </w:rPr>
        <w:tab/>
      </w:r>
      <w:r w:rsidR="00684E7B" w:rsidRPr="00A3678B">
        <w:rPr>
          <w:b/>
          <w:bCs/>
        </w:rPr>
        <w:t>Chức năng kinh doanh.</w:t>
      </w:r>
      <w:bookmarkEnd w:id="31"/>
    </w:p>
    <w:p w14:paraId="211AC9EF" w14:textId="64836DB2"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thực hiện hoạt động đào tạo dịch vụ, hợp tác hoặc liên kết đào tạo dịch vụ trong lĩnh vực CNTT như: tin học ứng dụng, các chương trình giáo dục thường xuyên ứng dụng CNTT - truyền thông, các chương trình bồi dưỡng kiến thức tin học khác như: lập trình phát triển phần mềm, quản trị dự án phần mềm, triển khai và quản trị mạng, an toàn và an ninh thông tin, .v.v...</w:t>
      </w:r>
    </w:p>
    <w:p w14:paraId="2E5904E8" w14:textId="50A8841F"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kiểm tra, cấp chứng nhận, chứng chỉ tin học trình độ quốc gia cho các thí sinh thi đạt tại các kỳ thi của Trung tâm theo quy định của Bộ Giáo dục và Đào tạo.</w:t>
      </w:r>
    </w:p>
    <w:p w14:paraId="6F1496F5" w14:textId="2A853272"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 xml:space="preserve">Cung cấp hoạt động dịch vụ về CNTT theo nhu cầu của xã hội, điển hình như: hợp đồng giảng dạy chuyên đề tin học theo nhu cầu; </w:t>
      </w:r>
      <w:r w:rsidR="00442159">
        <w:rPr>
          <w:lang w:eastAsia="x-none"/>
        </w:rPr>
        <w:t>P</w:t>
      </w:r>
      <w:r w:rsidRPr="00A0109B">
        <w:rPr>
          <w:lang w:val="x-none" w:eastAsia="x-none"/>
        </w:rPr>
        <w:t xml:space="preserve">hát triển phần mềm theo hợp đồng; </w:t>
      </w:r>
      <w:r w:rsidR="00442159">
        <w:rPr>
          <w:lang w:eastAsia="x-none"/>
        </w:rPr>
        <w:t>C</w:t>
      </w:r>
      <w:r w:rsidRPr="00A0109B">
        <w:rPr>
          <w:lang w:val="x-none" w:eastAsia="x-none"/>
        </w:rPr>
        <w:t xml:space="preserve">ung cấp thiết bị CNTT - Truyền thông; </w:t>
      </w:r>
      <w:r w:rsidR="00442159">
        <w:rPr>
          <w:lang w:eastAsia="x-none"/>
        </w:rPr>
        <w:t>H</w:t>
      </w:r>
      <w:r w:rsidRPr="00A0109B">
        <w:rPr>
          <w:lang w:val="x-none" w:eastAsia="x-none"/>
        </w:rPr>
        <w:t xml:space="preserve">ợp đồng bảo hành, bảo trì, cho thuê thiết bị; </w:t>
      </w:r>
      <w:r w:rsidR="00442159">
        <w:rPr>
          <w:lang w:eastAsia="x-none"/>
        </w:rPr>
        <w:t>H</w:t>
      </w:r>
      <w:r w:rsidRPr="00A0109B">
        <w:rPr>
          <w:lang w:val="x-none" w:eastAsia="x-none"/>
        </w:rPr>
        <w:t>ợp đồng tư vấn và đảm bảo an toàn, an ninh cho hệ thống CNTT (mạng, website, máy trạm, …) và các hoạt động dịch vụ khác có liên quan đến CNTT.</w:t>
      </w:r>
    </w:p>
    <w:p w14:paraId="4C400E17" w14:textId="6C8826F0" w:rsidR="00A3678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ư vấn cho các gói thầu mua sắm hàng hóa: lập báo cáo kinh tế kỹ thuật, lập hồ sơ thiết kế, quản lý dự án, xây dựng hồ sơ mời thầu, đánh giá hồ sơ dự thầu, giám sát triển khai hệ thống ứng dụng CNTT,</w:t>
      </w:r>
      <w:r>
        <w:rPr>
          <w:lang w:eastAsia="x-none"/>
        </w:rPr>
        <w:t xml:space="preserve"> </w:t>
      </w:r>
      <w:r w:rsidRPr="00A0109B">
        <w:rPr>
          <w:lang w:val="x-none" w:eastAsia="x-none"/>
        </w:rPr>
        <w:t>…</w:t>
      </w:r>
    </w:p>
    <w:p w14:paraId="3E4AC996" w14:textId="77777777" w:rsidR="00A423D1" w:rsidRPr="00A0109B" w:rsidRDefault="00A423D1" w:rsidP="007A1D13">
      <w:pPr>
        <w:tabs>
          <w:tab w:val="left" w:pos="426"/>
        </w:tabs>
        <w:spacing w:before="120" w:line="288" w:lineRule="auto"/>
        <w:jc w:val="both"/>
        <w:rPr>
          <w:lang w:val="x-none" w:eastAsia="x-none"/>
        </w:rPr>
      </w:pPr>
    </w:p>
    <w:p w14:paraId="25F50764" w14:textId="3F7782FA" w:rsidR="00A0109B" w:rsidRPr="00A423D1" w:rsidRDefault="00DB3117" w:rsidP="007A1D13">
      <w:pPr>
        <w:pStyle w:val="Heading2"/>
        <w:tabs>
          <w:tab w:val="left" w:pos="426"/>
        </w:tabs>
        <w:spacing w:before="120" w:line="288" w:lineRule="auto"/>
        <w:rPr>
          <w:b/>
          <w:bCs/>
        </w:rPr>
      </w:pPr>
      <w:bookmarkStart w:id="32" w:name="_Toc69801617"/>
      <w:r w:rsidRPr="00A3678B">
        <w:rPr>
          <w:b/>
          <w:bCs/>
        </w:rPr>
        <w:t>1.4.</w:t>
      </w:r>
      <w:r w:rsidR="00F24A45">
        <w:rPr>
          <w:b/>
          <w:bCs/>
        </w:rPr>
        <w:tab/>
      </w:r>
      <w:r w:rsidRPr="00A3678B">
        <w:rPr>
          <w:b/>
          <w:bCs/>
        </w:rPr>
        <w:tab/>
      </w:r>
      <w:r w:rsidR="00684E7B" w:rsidRPr="00A3678B">
        <w:rPr>
          <w:b/>
          <w:bCs/>
        </w:rPr>
        <w:t>Giới thiệu đề tài.</w:t>
      </w:r>
      <w:bookmarkEnd w:id="32"/>
    </w:p>
    <w:p w14:paraId="07C3F147" w14:textId="1091325C" w:rsidR="00A0109B" w:rsidRDefault="00A0109B" w:rsidP="007A1D13">
      <w:pPr>
        <w:tabs>
          <w:tab w:val="left" w:pos="426"/>
        </w:tabs>
        <w:spacing w:before="120" w:line="288" w:lineRule="auto"/>
        <w:jc w:val="both"/>
      </w:pPr>
      <w:r>
        <w:tab/>
        <w:t>Ngày nay, công nghệ thông tin ngày càng phát triển, mỗi người đều sở hữu cho riêng mình một chiếc điện thoại thông minh, thế nhưng thời gian học ngoài giờ của mỗi người lại bị hạn chế đi nhiều, việc xây dựng một ứng dụng giúp mọi người tiếp cận, ôn tập và trau dồi kiến thức mọi lúc mọi nơi trở thành nhu cầu cần thiết.</w:t>
      </w:r>
    </w:p>
    <w:p w14:paraId="72F9F48D" w14:textId="4995657C" w:rsidR="00A0109B" w:rsidRDefault="00A0109B" w:rsidP="007A1D13">
      <w:pPr>
        <w:tabs>
          <w:tab w:val="left" w:pos="426"/>
        </w:tabs>
        <w:spacing w:before="120" w:line="288" w:lineRule="auto"/>
        <w:jc w:val="both"/>
      </w:pPr>
      <w:r>
        <w:tab/>
        <w:t>Với một trong những chức năng chính là t</w:t>
      </w:r>
      <w:r w:rsidRPr="00A0109B">
        <w:rPr>
          <w:lang w:val="x-none" w:eastAsia="x-none"/>
        </w:rPr>
        <w:t>ổ chức kiểm tra, cấp chứng nhận, chứng chỉ tin học trình độ quốc gia cho các thí sinh thi đạt tại các kỳ thi của Trung tâm theo quy định của Bộ Giáo dục và Đào tạo</w:t>
      </w:r>
      <w:r>
        <w:rPr>
          <w:lang w:eastAsia="x-none"/>
        </w:rPr>
        <w:t>. Trung tâm có các khoá học, các buổi ôn luyện thi cho học viên luyện thi, nhưng lại gặp khó kh</w:t>
      </w:r>
      <w:r w:rsidR="0003068C">
        <w:rPr>
          <w:lang w:eastAsia="x-none"/>
        </w:rPr>
        <w:t>ăn</w:t>
      </w:r>
      <w:r>
        <w:rPr>
          <w:lang w:eastAsia="x-none"/>
        </w:rPr>
        <w:t xml:space="preserve"> khi muốn kiểm tra trình độ của bản thân</w:t>
      </w:r>
      <w:r w:rsidR="007A1D13">
        <w:rPr>
          <w:lang w:eastAsia="x-none"/>
        </w:rPr>
        <w:t>,</w:t>
      </w:r>
      <w:r w:rsidR="0003068C">
        <w:rPr>
          <w:lang w:eastAsia="x-none"/>
        </w:rPr>
        <w:t xml:space="preserve"> học viên phải tới các tiết học mới có thể tham gia vào các buổi thi thử với thời gian có hạn.</w:t>
      </w:r>
    </w:p>
    <w:p w14:paraId="770A2415" w14:textId="7F65441D" w:rsidR="00A3678B" w:rsidRDefault="00A0109B" w:rsidP="007A1D13">
      <w:pPr>
        <w:tabs>
          <w:tab w:val="left" w:pos="426"/>
        </w:tabs>
        <w:spacing w:before="120" w:line="288" w:lineRule="auto"/>
        <w:jc w:val="both"/>
      </w:pPr>
      <w:r>
        <w:tab/>
        <w:t xml:space="preserve">Đề tài xây dựng </w:t>
      </w:r>
      <w:r w:rsidRPr="00A151ED">
        <w:t>ứng dụng thi trắc nghiệm trên nền tảng di động</w:t>
      </w:r>
      <w:r>
        <w:t xml:space="preserve"> với mong muốn cung cấp các bài kiểm tra trắc nghiệm, thi thử một cách nhanh và thuận tiện nhất đến các học viên của Trung tâm tin học.</w:t>
      </w:r>
    </w:p>
    <w:p w14:paraId="7A62B398" w14:textId="77777777" w:rsidR="00A0109B" w:rsidRPr="00A0109B" w:rsidRDefault="00A0109B" w:rsidP="007A1D13">
      <w:pPr>
        <w:tabs>
          <w:tab w:val="left" w:pos="426"/>
        </w:tabs>
        <w:spacing w:before="120" w:line="288" w:lineRule="auto"/>
        <w:jc w:val="both"/>
      </w:pPr>
    </w:p>
    <w:p w14:paraId="7B911C73" w14:textId="0459F100" w:rsidR="00684E7B" w:rsidRDefault="00684E7B" w:rsidP="007A1D13">
      <w:pPr>
        <w:pStyle w:val="Heading1"/>
        <w:spacing w:before="120" w:after="0" w:line="288" w:lineRule="auto"/>
        <w:jc w:val="center"/>
        <w:rPr>
          <w:lang w:val="en-US"/>
        </w:rPr>
      </w:pPr>
      <w:bookmarkStart w:id="33" w:name="_Toc69801618"/>
      <w:r>
        <w:rPr>
          <w:lang w:val="en-US"/>
        </w:rPr>
        <w:t>CHƯƠNG II</w:t>
      </w:r>
      <w:r>
        <w:rPr>
          <w:lang w:val="en-US"/>
        </w:rPr>
        <w:br/>
        <w:t>CƠ SỞ LÝ THUYẾT</w:t>
      </w:r>
      <w:bookmarkEnd w:id="33"/>
    </w:p>
    <w:p w14:paraId="64AC9BA1" w14:textId="617D0DC1" w:rsidR="00B91C5F" w:rsidRDefault="00B91C5F" w:rsidP="007A1D13">
      <w:pPr>
        <w:pStyle w:val="Heading2"/>
        <w:tabs>
          <w:tab w:val="left" w:pos="426"/>
        </w:tabs>
        <w:spacing w:before="120" w:line="288" w:lineRule="auto"/>
        <w:rPr>
          <w:b/>
          <w:bCs/>
        </w:rPr>
      </w:pPr>
      <w:bookmarkStart w:id="34" w:name="_Toc69801619"/>
      <w:r w:rsidRPr="00B91C5F">
        <w:rPr>
          <w:b/>
          <w:bCs/>
        </w:rPr>
        <w:t>2.1.</w:t>
      </w:r>
      <w:r w:rsidRPr="00B91C5F">
        <w:rPr>
          <w:b/>
          <w:bCs/>
        </w:rPr>
        <w:tab/>
      </w:r>
      <w:r w:rsidRPr="00B91C5F">
        <w:rPr>
          <w:b/>
          <w:bCs/>
        </w:rPr>
        <w:tab/>
        <w:t>Đặt vấn đề</w:t>
      </w:r>
      <w:bookmarkEnd w:id="34"/>
    </w:p>
    <w:p w14:paraId="6D913F0E" w14:textId="649410A6" w:rsidR="00EA7639" w:rsidRDefault="00EA7639" w:rsidP="00EA7639">
      <w:pPr>
        <w:tabs>
          <w:tab w:val="left" w:pos="426"/>
        </w:tabs>
        <w:spacing w:before="120" w:line="288" w:lineRule="auto"/>
        <w:jc w:val="both"/>
      </w:pPr>
      <w:r w:rsidRPr="00EA7639">
        <w:tab/>
        <w:t>Ngày nay việc ứng dụng công nghệ thông tin vào khoa học, đời sống đã trở nên phổ biến. Cùng với sự phát triển không ngừng về kỹ thuật máy tính</w:t>
      </w:r>
      <w:r>
        <w:t xml:space="preserve">, </w:t>
      </w:r>
      <w:r w:rsidRPr="00EA7639">
        <w:t>mạng internet</w:t>
      </w:r>
      <w:r>
        <w:t xml:space="preserve"> và các nền tảng công nghệ</w:t>
      </w:r>
      <w:r w:rsidRPr="00EA7639">
        <w:t xml:space="preserve"> </w:t>
      </w:r>
      <w:r>
        <w:t>đã trở thành</w:t>
      </w:r>
      <w:r w:rsidRPr="00EA7639">
        <w:t xml:space="preserve"> một trong những sản phẩm có giá trị lớn lao và ngày càng trở </w:t>
      </w:r>
      <w:r>
        <w:t>thành</w:t>
      </w:r>
      <w:r w:rsidRPr="00EA7639">
        <w:t xml:space="preserve"> </w:t>
      </w:r>
      <w:r>
        <w:t>những</w:t>
      </w:r>
      <w:r w:rsidRPr="00EA7639">
        <w:t xml:space="preserve"> công cụ không thể thiếu, là nền tảng </w:t>
      </w:r>
      <w:r>
        <w:t>rút ngắn thời gian của một công việc, giúp mọi thứ trở nên dễ dàng và thuận tiện hơn trong đời sống xã hội hiện nay.</w:t>
      </w:r>
    </w:p>
    <w:p w14:paraId="1F4FAB44" w14:textId="1CA47EF0" w:rsidR="00EA7639" w:rsidRDefault="00EA7639" w:rsidP="00EA7639">
      <w:pPr>
        <w:tabs>
          <w:tab w:val="left" w:pos="426"/>
        </w:tabs>
        <w:spacing w:before="120" w:line="288" w:lineRule="auto"/>
        <w:jc w:val="both"/>
      </w:pPr>
      <w:r>
        <w:tab/>
        <w:t>Việc xây dựng một ứng dụng điện thoại đem lại rất nhiều mặt hữu ích cho người dùng lẫn doanh nghiệp</w:t>
      </w:r>
      <w:r w:rsidR="00746C68">
        <w:t xml:space="preserve"> đặc biệt tăng tương tác giữa người dùng với các dịch vụ và sản phẩm của doanh nghiệp. Một ứng dụng chuyên nghiệp còn giúp doanh nghiệp tạo được uy tín cũng như xây dựng được thương hiệu của mình. Một ứng dụng với giao diện phù hợp, hấp dẫn còn thu hút người dùng bằng tính tò mò, hiếu thị.</w:t>
      </w:r>
    </w:p>
    <w:p w14:paraId="6DA67874" w14:textId="1AEACB23" w:rsidR="00746C68" w:rsidRPr="00EA7639" w:rsidRDefault="00746C68" w:rsidP="00EA7639">
      <w:pPr>
        <w:tabs>
          <w:tab w:val="left" w:pos="426"/>
        </w:tabs>
        <w:spacing w:before="120" w:line="288" w:lineRule="auto"/>
        <w:jc w:val="both"/>
      </w:pPr>
      <w:r>
        <w:tab/>
        <w:t xml:space="preserve">Do đó tôi chọn đề tài “Xây dựng ứng dụng thi trắc nghiệm trên nền tảng di động” cho Trung tâm Tin học làm đề tài thực tập cuối khoá của mình nhằm giúp </w:t>
      </w:r>
      <w:r>
        <w:lastRenderedPageBreak/>
        <w:t>trung tâm tang sự tương tác với học viên và giúp học viên thuận thiện hơn trong việc kiểm tra khả năng của bản thân.</w:t>
      </w:r>
    </w:p>
    <w:p w14:paraId="2249205D" w14:textId="3DAB9A27" w:rsidR="00BD4A5D" w:rsidRPr="00A423D1" w:rsidRDefault="00DB3117" w:rsidP="007A1D13">
      <w:pPr>
        <w:pStyle w:val="Heading2"/>
        <w:tabs>
          <w:tab w:val="left" w:pos="426"/>
        </w:tabs>
        <w:spacing w:before="120" w:line="288" w:lineRule="auto"/>
        <w:rPr>
          <w:b/>
          <w:bCs/>
        </w:rPr>
      </w:pPr>
      <w:bookmarkStart w:id="35" w:name="_Toc69801620"/>
      <w:r w:rsidRPr="00A3678B">
        <w:rPr>
          <w:b/>
          <w:bCs/>
        </w:rPr>
        <w:t>2.</w:t>
      </w:r>
      <w:r w:rsidR="00B91C5F">
        <w:rPr>
          <w:b/>
          <w:bCs/>
          <w:lang w:val="en-US"/>
        </w:rPr>
        <w:t>2</w:t>
      </w:r>
      <w:r w:rsidRPr="00A3678B">
        <w:rPr>
          <w:b/>
          <w:bCs/>
        </w:rPr>
        <w:t>.</w:t>
      </w:r>
      <w:r w:rsidR="00F24A45">
        <w:rPr>
          <w:b/>
          <w:bCs/>
        </w:rPr>
        <w:tab/>
      </w:r>
      <w:r w:rsidRPr="00A3678B">
        <w:rPr>
          <w:b/>
          <w:bCs/>
        </w:rPr>
        <w:tab/>
        <w:t>Cross Platform.</w:t>
      </w:r>
      <w:bookmarkEnd w:id="35"/>
    </w:p>
    <w:p w14:paraId="342D82E7" w14:textId="5881B0E8" w:rsidR="00BD4A5D" w:rsidRPr="0003068C" w:rsidRDefault="0003068C" w:rsidP="007A1D13">
      <w:pPr>
        <w:tabs>
          <w:tab w:val="left" w:pos="426"/>
        </w:tabs>
        <w:spacing w:before="120" w:line="288" w:lineRule="auto"/>
        <w:jc w:val="both"/>
      </w:pPr>
      <w:r w:rsidRPr="0003068C">
        <w:tab/>
        <w:t>Cross Platform hay còn được gọi là Multi Plaform là thuật ngữ để chỉ những ứng dụng đa nền tảng. Trong khi các ứng dụng gốc tốn quá nhiều phí để xây dựng trọn bộ ứng dụng trên tất cả các nền tảng thì với Cross Platform, mọi thứ đều có thể giải quyết. Lập trình viên chỉ cần lập trình một lần và biên dịch hoặc phiên dịch ra thành nhiều bản Native App tương ứng với từng nền tảng khác nhau.</w:t>
      </w:r>
    </w:p>
    <w:p w14:paraId="1BD2F5B2" w14:textId="730ABD9C" w:rsidR="0003068C" w:rsidRPr="0003068C" w:rsidRDefault="00BD4A5D" w:rsidP="007A1D13">
      <w:pPr>
        <w:tabs>
          <w:tab w:val="left" w:pos="426"/>
        </w:tabs>
        <w:spacing w:before="120" w:line="288" w:lineRule="auto"/>
        <w:jc w:val="both"/>
      </w:pPr>
      <w:r>
        <w:tab/>
      </w:r>
      <w:r w:rsidR="0003068C" w:rsidRPr="0003068C">
        <w:t>Công cụ quan trọng nhất để thực hiện các dự án ứng dụng đa nền tảng (Cross Platform) chính là Frameworks đa nền tảng. Có rất nhiều Framework đa nền tảng. Mỗi loại sẽ có những điểm mạnh và điểm yếu khác nhau. Tùy vào mục tiêu xây dựng App mà lập trình viên sẽ lựa chọn Framework nào cho phù hợp.</w:t>
      </w:r>
    </w:p>
    <w:p w14:paraId="1D8F22AA" w14:textId="48F85C50" w:rsidR="00BD4A5D" w:rsidRPr="0003068C" w:rsidRDefault="00A423D1" w:rsidP="007A1D13">
      <w:pPr>
        <w:tabs>
          <w:tab w:val="left" w:pos="426"/>
        </w:tabs>
        <w:spacing w:before="120" w:line="288" w:lineRule="auto"/>
        <w:jc w:val="both"/>
      </w:pPr>
      <w:r>
        <w:tab/>
      </w:r>
      <w:r w:rsidR="0003068C" w:rsidRPr="0003068C">
        <w:t>Nổi tiếng và phổ biến nhất là Framework Ximarin. Ngôn ngữ lập trình chủ đạo trong Ximarin là C#, ngoài ra còn có Objective-C, Swift và Java. Ngoài ra, còn một số cái tên mà bạn nên lưu tâm là Sencha Touch</w:t>
      </w:r>
      <w:r w:rsidR="00BD4A5D">
        <w:t>, react (Facebook)</w:t>
      </w:r>
      <w:r w:rsidR="0003068C" w:rsidRPr="0003068C">
        <w:t>, Monocross, Corona SDK</w:t>
      </w:r>
      <w:r w:rsidR="00BD4A5D">
        <w:t>, Flutter (Google)</w:t>
      </w:r>
      <w:r w:rsidR="0003068C" w:rsidRPr="0003068C">
        <w:t>,</w:t>
      </w:r>
      <w:r w:rsidR="00BD4A5D">
        <w:t xml:space="preserve"> </w:t>
      </w:r>
      <w:r w:rsidR="0003068C" w:rsidRPr="0003068C">
        <w:t>…</w:t>
      </w:r>
    </w:p>
    <w:p w14:paraId="66E9433F" w14:textId="7AFA3C28" w:rsidR="00BD4A5D" w:rsidRPr="0003068C" w:rsidRDefault="00BD4A5D" w:rsidP="007A1D13">
      <w:pPr>
        <w:tabs>
          <w:tab w:val="left" w:pos="426"/>
        </w:tabs>
        <w:spacing w:before="120" w:line="288" w:lineRule="auto"/>
        <w:jc w:val="both"/>
      </w:pPr>
      <w:r>
        <w:tab/>
      </w:r>
      <w:r w:rsidR="0003068C" w:rsidRPr="0003068C">
        <w:t>Vậy là hẳn nhiên bạn có thể thấy được lợi thế lớn nhất của Cross Platform là những tối ưu về thời gian và chi phí thực hiện. Điều này cũng góp phần đáp ứng nhu cầu sử dụng các ứng dụng đa nền tảng của người dùng hiện nay.</w:t>
      </w:r>
    </w:p>
    <w:p w14:paraId="23D9204D" w14:textId="03633399" w:rsidR="00A3678B" w:rsidRPr="0003068C" w:rsidRDefault="00BD4A5D" w:rsidP="007A1D13">
      <w:pPr>
        <w:tabs>
          <w:tab w:val="left" w:pos="426"/>
        </w:tabs>
        <w:spacing w:before="120" w:line="288" w:lineRule="auto"/>
        <w:jc w:val="both"/>
      </w:pPr>
      <w:r>
        <w:tab/>
      </w:r>
      <w:r w:rsidR="0003068C" w:rsidRPr="0003068C">
        <w:t xml:space="preserve">Và tất nhiên, công nghệ này vẫn còn rất nhiều hạn chế, cũng là lý do giải thích vì sao loại ứng dụng này chưa thể chiếm thị trường lớn. Những hạn chế đó tồn tại trong chính các Framework của loại công nghệ này. Kể cả Ximarin vốn có ưu điểm là có độ tương thích cao thì cũng chính ưu điểm này hạn chế khả năng tận dụng vô số thư viện nguồn mở trên cả Android và </w:t>
      </w:r>
      <w:r w:rsidR="00A423D1">
        <w:t>IOS</w:t>
      </w:r>
      <w:r w:rsidR="0003068C" w:rsidRPr="0003068C">
        <w:t>. Sencha Touch là Framework ứng dụng công nghệ hàng đầu vậy mà nhiều lập trình viên vẫn từ chối sử dụng vì cho rằng “quá trình cấp phép thương mại” của Sencha Touch có phần khó hiểu.</w:t>
      </w:r>
    </w:p>
    <w:p w14:paraId="2FFA9352" w14:textId="25457194" w:rsidR="00DB3117" w:rsidRDefault="00DB3117" w:rsidP="007A1D13">
      <w:pPr>
        <w:pStyle w:val="Heading2"/>
        <w:tabs>
          <w:tab w:val="left" w:pos="426"/>
        </w:tabs>
        <w:spacing w:before="120" w:line="288" w:lineRule="auto"/>
        <w:rPr>
          <w:b/>
          <w:bCs/>
        </w:rPr>
      </w:pPr>
      <w:bookmarkStart w:id="36" w:name="_Toc69801621"/>
      <w:r w:rsidRPr="00A3678B">
        <w:rPr>
          <w:b/>
          <w:bCs/>
        </w:rPr>
        <w:t>2.</w:t>
      </w:r>
      <w:r w:rsidR="00B91C5F">
        <w:rPr>
          <w:b/>
          <w:bCs/>
          <w:lang w:val="en-US"/>
        </w:rPr>
        <w:t>3</w:t>
      </w:r>
      <w:r w:rsidRPr="00A3678B">
        <w:rPr>
          <w:b/>
          <w:bCs/>
        </w:rPr>
        <w:t>.</w:t>
      </w:r>
      <w:r w:rsidR="00F24A45">
        <w:rPr>
          <w:b/>
          <w:bCs/>
        </w:rPr>
        <w:tab/>
      </w:r>
      <w:r w:rsidRPr="00A3678B">
        <w:rPr>
          <w:b/>
          <w:bCs/>
        </w:rPr>
        <w:tab/>
        <w:t>Hybird App vs Native App.</w:t>
      </w:r>
      <w:bookmarkEnd w:id="36"/>
    </w:p>
    <w:p w14:paraId="3B21451C" w14:textId="6F4853C8" w:rsidR="00BD4A5D" w:rsidRPr="007A1D13" w:rsidRDefault="00E549BB" w:rsidP="007A1D13">
      <w:pPr>
        <w:pStyle w:val="Heading3"/>
        <w:tabs>
          <w:tab w:val="left" w:pos="426"/>
        </w:tabs>
        <w:spacing w:before="120" w:line="288" w:lineRule="auto"/>
        <w:rPr>
          <w:b/>
          <w:bCs/>
          <w:lang w:val="en-US"/>
        </w:rPr>
      </w:pPr>
      <w:r>
        <w:tab/>
      </w:r>
      <w:bookmarkStart w:id="37" w:name="_Toc69801622"/>
      <w:r w:rsidRPr="007A1D13">
        <w:rPr>
          <w:b/>
          <w:bCs/>
        </w:rPr>
        <w:t>2.</w:t>
      </w:r>
      <w:r w:rsidR="00B91C5F">
        <w:rPr>
          <w:b/>
          <w:bCs/>
          <w:lang w:val="en-US"/>
        </w:rPr>
        <w:t>3</w:t>
      </w:r>
      <w:r w:rsidRPr="007A1D13">
        <w:rPr>
          <w:b/>
          <w:bCs/>
        </w:rPr>
        <w:t>.1.</w:t>
      </w:r>
      <w:r w:rsidRPr="007A1D13">
        <w:rPr>
          <w:b/>
          <w:bCs/>
        </w:rPr>
        <w:tab/>
      </w:r>
      <w:r w:rsidR="00BD4A5D" w:rsidRPr="007A1D13">
        <w:rPr>
          <w:b/>
          <w:bCs/>
        </w:rPr>
        <w:t>Native App</w:t>
      </w:r>
      <w:r w:rsidR="00BD4A5D" w:rsidRPr="007A1D13">
        <w:rPr>
          <w:b/>
          <w:bCs/>
          <w:lang w:val="en-US"/>
        </w:rPr>
        <w:t>.</w:t>
      </w:r>
      <w:bookmarkEnd w:id="37"/>
    </w:p>
    <w:p w14:paraId="70E004B5" w14:textId="214F2F60" w:rsidR="00BD4A5D" w:rsidRPr="00BD4A5D" w:rsidRDefault="00E549BB" w:rsidP="007A1D13">
      <w:pPr>
        <w:tabs>
          <w:tab w:val="left" w:pos="426"/>
        </w:tabs>
        <w:spacing w:before="120" w:line="288" w:lineRule="auto"/>
        <w:jc w:val="both"/>
      </w:pPr>
      <w:r>
        <w:tab/>
      </w:r>
      <w:r>
        <w:tab/>
      </w:r>
      <w:r w:rsidR="00BD4A5D" w:rsidRPr="00BD4A5D">
        <w:t xml:space="preserve">Native app hay còn được gọi là ứng dụng gốc. Vốn dĩ nó </w:t>
      </w:r>
      <w:r w:rsidR="005B361E">
        <w:t>được gọi như vậy</w:t>
      </w:r>
      <w:r w:rsidR="00BD4A5D" w:rsidRPr="00BD4A5D">
        <w:t xml:space="preserve"> là bởi vì nó được viết bằng chính các ngôn ngữ lập trình gốc </w:t>
      </w:r>
      <w:r w:rsidR="005B361E">
        <w:t>tối ưu</w:t>
      </w:r>
      <w:r w:rsidR="00BD4A5D" w:rsidRPr="00BD4A5D">
        <w:t xml:space="preserve"> nhất dành riêng cho từng nền tảng cụ thể. Hai nền tảng di động phổ biến nhất hiện nay là </w:t>
      </w:r>
      <w:hyperlink r:id="rId12" w:history="1">
        <w:r w:rsidR="00BD4A5D" w:rsidRPr="00BD4A5D">
          <w:t>Android</w:t>
        </w:r>
      </w:hyperlink>
      <w:r w:rsidR="00BD4A5D" w:rsidRPr="00BD4A5D">
        <w:t> và </w:t>
      </w:r>
      <w:hyperlink r:id="rId13" w:history="1">
        <w:r w:rsidR="00A423D1">
          <w:t>IOS</w:t>
        </w:r>
      </w:hyperlink>
      <w:r w:rsidR="00BD4A5D" w:rsidRPr="00BD4A5D">
        <w:t xml:space="preserve"> (Windows Phone thì </w:t>
      </w:r>
      <w:r w:rsidR="00BD4A5D">
        <w:t>đã</w:t>
      </w:r>
      <w:r w:rsidR="00BD4A5D" w:rsidRPr="00BD4A5D">
        <w:t xml:space="preserve"> bị khai tử vào tháng 10/ 2017). Từ đó, các ngôn ngữ lập trình tương ứng được chính các công ty mẹ tạo ra phù </w:t>
      </w:r>
      <w:r w:rsidR="00BD4A5D" w:rsidRPr="00BD4A5D">
        <w:lastRenderedPageBreak/>
        <w:t xml:space="preserve">hợp với từng nền tảng. Chẳng hạn như Apple đã có Swift, Objecive-C được dành cho lập trình ứng dụng trên nền tảng </w:t>
      </w:r>
      <w:r w:rsidR="00A423D1">
        <w:t>IOS</w:t>
      </w:r>
      <w:r w:rsidR="00BD4A5D" w:rsidRPr="00BD4A5D">
        <w:t>. Lập trình trên Android thì dùng Java, mặc dù đây không phải ngôn ngữ do Google tạo ra.</w:t>
      </w:r>
    </w:p>
    <w:p w14:paraId="692812ED" w14:textId="10E5CFF1" w:rsidR="00BD4A5D" w:rsidRPr="00BD4A5D" w:rsidRDefault="00BD4A5D" w:rsidP="007A1D13">
      <w:pPr>
        <w:tabs>
          <w:tab w:val="left" w:pos="426"/>
        </w:tabs>
        <w:spacing w:before="120" w:line="288" w:lineRule="auto"/>
        <w:jc w:val="both"/>
      </w:pPr>
      <w:r>
        <w:tab/>
      </w:r>
      <w:r>
        <w:tab/>
      </w:r>
      <w:r w:rsidRPr="00BD4A5D">
        <w:t>Phần lớn ứng dụng ngày nay như </w:t>
      </w:r>
      <w:hyperlink r:id="rId14" w:history="1">
        <w:r w:rsidRPr="00BD4A5D">
          <w:t>phần mềm quản lý nhà trọ</w:t>
        </w:r>
      </w:hyperlink>
      <w:r w:rsidRPr="00BD4A5D">
        <w:t> được lập trình dựa trên công nghệ này mặc dù chi phí để thực hiện chúng tương đối cao hơn những loại công nghệ khác.</w:t>
      </w:r>
    </w:p>
    <w:p w14:paraId="3F8CBA20" w14:textId="00B73E9D" w:rsidR="00BD4A5D" w:rsidRPr="00BD4A5D" w:rsidRDefault="00BD4A5D" w:rsidP="007A1D13">
      <w:pPr>
        <w:tabs>
          <w:tab w:val="left" w:pos="426"/>
        </w:tabs>
        <w:spacing w:before="120" w:line="288" w:lineRule="auto"/>
        <w:jc w:val="both"/>
      </w:pPr>
      <w:r>
        <w:tab/>
      </w:r>
      <w:r>
        <w:tab/>
      </w:r>
      <w:r w:rsidRPr="00BD4A5D">
        <w:t>Điểm mạnh của lập trình ứng dụng gốc đó là ứng dụng được lập trình dành riêng cho một hệ điều hành duy nhất. Được sự hỗ trợ của các SDK từ các nền tảng nên ứng dụng có thể tận dụng được gần như là tất cả tính năng trên hệ điều hành. Tỉ lệ hoàn thiện của ứng dụng cũng cao hơn rất nhiều so với ứng dụng khác, ít khi mắc lỗi lặ</w:t>
      </w:r>
      <w:r w:rsidR="00BF7A25">
        <w:t>t</w:t>
      </w:r>
      <w:r w:rsidRPr="00BD4A5D">
        <w:t xml:space="preserve"> vặt.</w:t>
      </w:r>
    </w:p>
    <w:p w14:paraId="1D999BA4" w14:textId="1A826D2C" w:rsidR="00BD4A5D" w:rsidRPr="00BD4A5D" w:rsidRDefault="00BD4A5D" w:rsidP="007A1D13">
      <w:pPr>
        <w:tabs>
          <w:tab w:val="left" w:pos="426"/>
        </w:tabs>
        <w:spacing w:before="120" w:line="288" w:lineRule="auto"/>
        <w:jc w:val="both"/>
      </w:pPr>
      <w:r>
        <w:tab/>
      </w:r>
      <w:r>
        <w:tab/>
      </w:r>
      <w:r w:rsidRPr="00BD4A5D">
        <w:t>Tuy vậy, dù phổ biến nhất, công nghệ </w:t>
      </w:r>
      <w:hyperlink r:id="rId15" w:history="1">
        <w:r w:rsidRPr="00BD4A5D">
          <w:t>Native App</w:t>
        </w:r>
      </w:hyperlink>
      <w:r w:rsidRPr="00BD4A5D">
        <w:t> cũng không tránh khỏi hạn chế của mình, điều làm nó phải nhường phần còn lại thị trường cho những công nghệ khác. Khi phát triển ứng dụng gốc, lập trình viên bị hạn chế khả năng phát triển trên nhiều nền tảng khác nhau, vì mỗi ứng dụng chỉ phù hợp với duy nhất một nền tảng mà thôi. Nếu muốn phát triển ứng dụng trên 2 nền tảng lớn nhất hiện nay, lập trình viên phải làm 2 ứng dụng y hệt nhau nhưng bằng hai loại ngôn ngữ khác nhau. Đó là lý do vì sao chi phí thực hiện một ứng dụng gốc trên di động lại tốn nhiều chi phí hơn so với nhiều loại khác.</w:t>
      </w:r>
    </w:p>
    <w:p w14:paraId="7B731688" w14:textId="0FBF1721" w:rsidR="00BD4A5D" w:rsidRDefault="00BD4A5D" w:rsidP="007A1D13">
      <w:pPr>
        <w:tabs>
          <w:tab w:val="left" w:pos="426"/>
        </w:tabs>
        <w:spacing w:before="120" w:line="288" w:lineRule="auto"/>
        <w:jc w:val="both"/>
      </w:pPr>
      <w:r>
        <w:tab/>
      </w:r>
      <w:r>
        <w:tab/>
      </w:r>
      <w:r w:rsidRPr="00BD4A5D">
        <w:t xml:space="preserve">Facebook là một trong những kiểu ứng dụng gốc (Native App) và có cả hai phiên bản dành cho Android và </w:t>
      </w:r>
      <w:r w:rsidR="00A423D1">
        <w:t>IOS</w:t>
      </w:r>
      <w:r w:rsidRPr="00BD4A5D">
        <w:t>. Facebook dành cho chút xíu thị trường của Windows Phone vẫn còn đang hoạt động, tuy nhiên đã không còn đươc hỗ trợ nữa.</w:t>
      </w:r>
    </w:p>
    <w:p w14:paraId="3AC37C37" w14:textId="3E2DA8C1" w:rsidR="00E549BB" w:rsidRPr="007A1D13" w:rsidRDefault="00E549BB" w:rsidP="007A1D13">
      <w:pPr>
        <w:pStyle w:val="Heading3"/>
        <w:tabs>
          <w:tab w:val="left" w:pos="426"/>
        </w:tabs>
        <w:spacing w:before="120" w:line="288" w:lineRule="auto"/>
        <w:rPr>
          <w:b/>
          <w:bCs/>
          <w:lang w:val="en-US"/>
        </w:rPr>
      </w:pPr>
      <w:r w:rsidRPr="007A1D13">
        <w:rPr>
          <w:b/>
          <w:bCs/>
        </w:rPr>
        <w:tab/>
      </w:r>
      <w:bookmarkStart w:id="38" w:name="_Toc69801623"/>
      <w:r w:rsidRPr="007A1D13">
        <w:rPr>
          <w:b/>
          <w:bCs/>
        </w:rPr>
        <w:t>2.</w:t>
      </w:r>
      <w:r w:rsidR="00B91C5F">
        <w:rPr>
          <w:b/>
          <w:bCs/>
          <w:lang w:val="en-US"/>
        </w:rPr>
        <w:t>3</w:t>
      </w:r>
      <w:r w:rsidRPr="007A1D13">
        <w:rPr>
          <w:b/>
          <w:bCs/>
        </w:rPr>
        <w:t>.2.</w:t>
      </w:r>
      <w:r w:rsidRPr="007A1D13">
        <w:rPr>
          <w:b/>
          <w:bCs/>
        </w:rPr>
        <w:tab/>
      </w:r>
      <w:r w:rsidR="00BD4A5D" w:rsidRPr="007A1D13">
        <w:rPr>
          <w:b/>
          <w:bCs/>
        </w:rPr>
        <w:t>Hybird App</w:t>
      </w:r>
      <w:r w:rsidR="00BD4A5D" w:rsidRPr="007A1D13">
        <w:rPr>
          <w:b/>
          <w:bCs/>
          <w:lang w:val="en-US"/>
        </w:rPr>
        <w:t>.</w:t>
      </w:r>
      <w:bookmarkEnd w:id="38"/>
    </w:p>
    <w:p w14:paraId="774C736C" w14:textId="496A85D8" w:rsidR="00E549BB" w:rsidRPr="00BD4A5D" w:rsidRDefault="00E549BB" w:rsidP="007A1D13">
      <w:pPr>
        <w:tabs>
          <w:tab w:val="left" w:pos="426"/>
        </w:tabs>
        <w:spacing w:before="120" w:line="288" w:lineRule="auto"/>
        <w:jc w:val="both"/>
      </w:pPr>
      <w:r>
        <w:tab/>
      </w:r>
      <w:r>
        <w:tab/>
      </w:r>
      <w:r w:rsidR="00BD4A5D" w:rsidRPr="00BD4A5D">
        <w:t xml:space="preserve">Hybrid App hay còn được gọi là các ứng dụng </w:t>
      </w:r>
      <w:r w:rsidR="00C41C48">
        <w:t>đa nền tảng</w:t>
      </w:r>
      <w:r w:rsidR="00BD4A5D" w:rsidRPr="00BD4A5D">
        <w:t xml:space="preserve">. Ứng dụng </w:t>
      </w:r>
      <w:r w:rsidR="00C41C48">
        <w:t>đa nền tảng</w:t>
      </w:r>
      <w:r w:rsidR="00BD4A5D" w:rsidRPr="00BD4A5D">
        <w:t xml:space="preserve"> được tạo ra bằng ba loại công nghệ Front End quan trọng là </w:t>
      </w:r>
      <w:hyperlink r:id="rId16" w:history="1">
        <w:r w:rsidR="00BD4A5D" w:rsidRPr="00BD4A5D">
          <w:t>HTML</w:t>
        </w:r>
      </w:hyperlink>
      <w:r w:rsidR="00BD4A5D" w:rsidRPr="00BD4A5D">
        <w:t>, CSS và JavaScript. Đó thực chất là một cái web rỗng và được đặt vào bên trong một Native Container. Nhờ đó mà lập trình viên vẫn có thể đưa chúng lên AppStore và hoạt động như một cái app thông thường.</w:t>
      </w:r>
    </w:p>
    <w:p w14:paraId="1FAC9FA7" w14:textId="18A3031C" w:rsidR="00BD4A5D" w:rsidRPr="00BD4A5D" w:rsidRDefault="00BD4A5D" w:rsidP="007A1D13">
      <w:pPr>
        <w:tabs>
          <w:tab w:val="left" w:pos="426"/>
        </w:tabs>
        <w:spacing w:before="120" w:line="288" w:lineRule="auto"/>
        <w:jc w:val="both"/>
      </w:pPr>
      <w:r>
        <w:tab/>
      </w:r>
      <w:r>
        <w:tab/>
      </w:r>
      <w:r w:rsidRPr="00BD4A5D">
        <w:t>Đóng vai trò chính trong công nghệ của Hybrid App là các Framework như PhoneGap, Sencha Touch,</w:t>
      </w:r>
      <w:r>
        <w:t xml:space="preserve"> </w:t>
      </w:r>
      <w:r w:rsidRPr="00BD4A5D">
        <w:t>...</w:t>
      </w:r>
    </w:p>
    <w:p w14:paraId="73172C34" w14:textId="40BAFFA5" w:rsidR="00BD4A5D" w:rsidRPr="00BD4A5D" w:rsidRDefault="00BD4A5D" w:rsidP="007A1D13">
      <w:pPr>
        <w:tabs>
          <w:tab w:val="left" w:pos="426"/>
        </w:tabs>
        <w:spacing w:before="120" w:line="288" w:lineRule="auto"/>
        <w:jc w:val="both"/>
      </w:pPr>
      <w:r>
        <w:tab/>
      </w:r>
      <w:r>
        <w:tab/>
      </w:r>
      <w:r w:rsidRPr="00BD4A5D">
        <w:t xml:space="preserve">Ưu điểm được các lập trình viên xác nhận của các ứng dụng lai là tận dụng được nhiều điểm mạnh của Native App và Mobile App, giúp tăng trải nghiệm của người dùng trên ứng dụng. Thời gian và chi phí thực hiện của dạng ứng dụng này thấp hơn rất nhiều so với Native App. Thậm chí chi phí bảo hành, </w:t>
      </w:r>
      <w:r w:rsidRPr="00BD4A5D">
        <w:lastRenderedPageBreak/>
        <w:t>bảo trì cũng thấp hơn rất nhiều, vì chỉ cần điều chỉnh trên một app mà có hiệu quả trên tất cả hệ điều hành.</w:t>
      </w:r>
    </w:p>
    <w:p w14:paraId="507E5807" w14:textId="30E6F65A" w:rsidR="00BD4A5D" w:rsidRPr="00E549BB" w:rsidRDefault="00BD4A5D" w:rsidP="007A1D13">
      <w:pPr>
        <w:tabs>
          <w:tab w:val="left" w:pos="426"/>
        </w:tabs>
        <w:spacing w:before="120" w:line="288" w:lineRule="auto"/>
        <w:jc w:val="both"/>
      </w:pPr>
      <w:r>
        <w:tab/>
      </w:r>
      <w:r>
        <w:tab/>
      </w:r>
      <w:r w:rsidRPr="00BD4A5D">
        <w:t>Mặc nhiên, kiểu lập trình này vẫn còn tồn tại một vài hạn chế, nhất là độ mượt mà không bằng Native App và lập trình viên sẽ rất khó để tùy biến các tính năng </w:t>
      </w:r>
      <w:hyperlink r:id="rId17" w:history="1">
        <w:r w:rsidRPr="00BD4A5D">
          <w:t>UX/ UI</w:t>
        </w:r>
      </w:hyperlink>
      <w:r w:rsidRPr="00BD4A5D">
        <w:t> trên ứng dụng.</w:t>
      </w:r>
    </w:p>
    <w:p w14:paraId="51A9EE52" w14:textId="05ACFF1D" w:rsidR="00DB3117" w:rsidRDefault="00DB3117" w:rsidP="007A1D13">
      <w:pPr>
        <w:pStyle w:val="Heading2"/>
        <w:tabs>
          <w:tab w:val="left" w:pos="426"/>
        </w:tabs>
        <w:spacing w:before="120" w:line="288" w:lineRule="auto"/>
        <w:rPr>
          <w:b/>
          <w:bCs/>
        </w:rPr>
      </w:pPr>
      <w:bookmarkStart w:id="39" w:name="_Toc69801624"/>
      <w:r w:rsidRPr="00A3678B">
        <w:rPr>
          <w:b/>
          <w:bCs/>
        </w:rPr>
        <w:t>2.</w:t>
      </w:r>
      <w:r w:rsidR="00B91C5F">
        <w:rPr>
          <w:b/>
          <w:bCs/>
          <w:lang w:val="en-US"/>
        </w:rPr>
        <w:t>4</w:t>
      </w:r>
      <w:r w:rsidRPr="00A3678B">
        <w:rPr>
          <w:b/>
          <w:bCs/>
        </w:rPr>
        <w:t>.</w:t>
      </w:r>
      <w:r w:rsidRPr="00A3678B">
        <w:rPr>
          <w:b/>
          <w:bCs/>
        </w:rPr>
        <w:tab/>
      </w:r>
      <w:r w:rsidR="00F24A45">
        <w:rPr>
          <w:b/>
          <w:bCs/>
        </w:rPr>
        <w:tab/>
      </w:r>
      <w:r w:rsidRPr="00A3678B">
        <w:rPr>
          <w:b/>
          <w:bCs/>
        </w:rPr>
        <w:t>API.</w:t>
      </w:r>
      <w:bookmarkEnd w:id="39"/>
    </w:p>
    <w:p w14:paraId="07C7DC72" w14:textId="25F45C0D" w:rsidR="00597924" w:rsidRPr="00597924" w:rsidRDefault="00597924" w:rsidP="007A1D13">
      <w:pPr>
        <w:tabs>
          <w:tab w:val="left" w:pos="426"/>
        </w:tabs>
        <w:spacing w:before="120" w:line="288" w:lineRule="auto"/>
        <w:jc w:val="both"/>
      </w:pPr>
      <w:r>
        <w:tab/>
      </w:r>
      <w:r w:rsidRPr="00597924">
        <w:t>API được ví như “cánh tay phải” đắc lực không thể thiếu đối với </w:t>
      </w:r>
      <w:hyperlink r:id="rId18" w:history="1">
        <w:r w:rsidRPr="00597924">
          <w:t>lập trình website</w:t>
        </w:r>
      </w:hyperlink>
      <w:r w:rsidRPr="00597924">
        <w:t> và </w:t>
      </w:r>
      <w:hyperlink r:id="rId19" w:history="1">
        <w:r w:rsidRPr="00597924">
          <w:t>thiết kế các phần mềm ứng dụng di động</w:t>
        </w:r>
      </w:hyperlink>
      <w:r w:rsidRPr="00597924">
        <w:t>. Nó có tác dụng liên kết các tính năng của web, app với các cơ sở dữ liệu</w:t>
      </w:r>
      <w:r w:rsidR="00BA2AFB">
        <w:t>,</w:t>
      </w:r>
      <w:r w:rsidRPr="00597924">
        <w:t xml:space="preserve"> tăng tương tác tối đa giữa người dùng và ứng dụng. Bên cạnh đó, công cụ này còn có rất nhiều điều hấp dẫn khác</w:t>
      </w:r>
      <w:r>
        <w:t>.</w:t>
      </w:r>
    </w:p>
    <w:p w14:paraId="01B66343" w14:textId="7AA17435" w:rsidR="00597924" w:rsidRPr="007A1D13" w:rsidRDefault="00E549BB" w:rsidP="007A1D13">
      <w:pPr>
        <w:pStyle w:val="Heading3"/>
        <w:tabs>
          <w:tab w:val="left" w:pos="426"/>
        </w:tabs>
        <w:spacing w:before="120" w:line="288" w:lineRule="auto"/>
        <w:rPr>
          <w:b/>
          <w:bCs/>
        </w:rPr>
      </w:pPr>
      <w:r w:rsidRPr="007A1D13">
        <w:rPr>
          <w:b/>
          <w:bCs/>
        </w:rPr>
        <w:tab/>
      </w:r>
      <w:bookmarkStart w:id="40" w:name="_Toc69801625"/>
      <w:r w:rsidR="00BD4A5D" w:rsidRPr="007A1D13">
        <w:rPr>
          <w:b/>
          <w:bCs/>
        </w:rPr>
        <w:t>2.</w:t>
      </w:r>
      <w:r w:rsidR="00B91C5F">
        <w:rPr>
          <w:b/>
          <w:bCs/>
          <w:lang w:val="en-US"/>
        </w:rPr>
        <w:t>4</w:t>
      </w:r>
      <w:r w:rsidR="00BD4A5D" w:rsidRPr="007A1D13">
        <w:rPr>
          <w:b/>
          <w:bCs/>
        </w:rPr>
        <w:t>.1.</w:t>
      </w:r>
      <w:r w:rsidR="00BD4A5D" w:rsidRPr="007A1D13">
        <w:rPr>
          <w:b/>
          <w:bCs/>
        </w:rPr>
        <w:tab/>
      </w:r>
      <w:r w:rsidR="00BD4A5D" w:rsidRPr="007A1D13">
        <w:rPr>
          <w:b/>
          <w:bCs/>
          <w:lang w:val="en-US"/>
        </w:rPr>
        <w:t>API là gì</w:t>
      </w:r>
      <w:r w:rsidR="00BD4A5D" w:rsidRPr="007A1D13">
        <w:rPr>
          <w:b/>
          <w:bCs/>
        </w:rPr>
        <w:t>.</w:t>
      </w:r>
      <w:bookmarkEnd w:id="40"/>
    </w:p>
    <w:p w14:paraId="588D0888" w14:textId="60EE38CD" w:rsidR="00597924" w:rsidRPr="00597924" w:rsidRDefault="00BD4A5D" w:rsidP="007A1D13">
      <w:pPr>
        <w:tabs>
          <w:tab w:val="left" w:pos="426"/>
        </w:tabs>
        <w:spacing w:before="120" w:line="288" w:lineRule="auto"/>
        <w:jc w:val="both"/>
      </w:pPr>
      <w:r w:rsidRPr="00597924">
        <w:tab/>
      </w:r>
      <w:r w:rsidRPr="00597924">
        <w:tab/>
      </w:r>
      <w:r w:rsidR="00597924" w:rsidRPr="00597924">
        <w:t>API được viết tắt bởi cụm từ tiếng Anh Application Programming Interface, tức giao diện lập trình ứng dụng. Đây là phương tiện cho hai hoặc nhiều ứng dụng trao đổi, tương tác với nhau, tạo ra tương tác giữa người dùng với ứng dụng hiệu quả và tiện lợi hơn.</w:t>
      </w:r>
    </w:p>
    <w:p w14:paraId="513E6541" w14:textId="575EAD36" w:rsidR="00597924" w:rsidRPr="00597924" w:rsidRDefault="00597924" w:rsidP="007A1D13">
      <w:pPr>
        <w:tabs>
          <w:tab w:val="left" w:pos="426"/>
        </w:tabs>
        <w:spacing w:before="120" w:line="288" w:lineRule="auto"/>
        <w:jc w:val="both"/>
      </w:pPr>
      <w:r w:rsidRPr="00597924">
        <w:tab/>
        <w:t>Với API, các lập trình viên có thể tiếp cận, truy xuất dữ liệu từ máy chủ thể hiện chúng trên ứng dụng phần mềm hoặc website của mình một cách dễ dàng hơn.</w:t>
      </w:r>
    </w:p>
    <w:p w14:paraId="2F09A4A0" w14:textId="37F462F4" w:rsidR="00597924" w:rsidRPr="00597924" w:rsidRDefault="00597924" w:rsidP="007A1D13">
      <w:pPr>
        <w:tabs>
          <w:tab w:val="left" w:pos="426"/>
        </w:tabs>
        <w:spacing w:before="120" w:line="288" w:lineRule="auto"/>
        <w:jc w:val="both"/>
      </w:pPr>
      <w:r w:rsidRPr="00597924">
        <w:tab/>
        <w:t>Bạn có thể hình dung như thế này: Giả sử bạn đang viết một phần mềm cho Windows 10 và bạn muốn phần mềm của mình có thể dễ dàng tương tác được với các tính năng hay dịch vụ của Windows như thay đổi hình nền, điều khiển con lăn, các thao tác liên quan tới giao diện người dùng hay thậm chí tính năng/ứng dụng cao cấp hơn. Tất cả điều đó đều có thể thực hiện được qua Windows API miễn phí dành cho Windows.</w:t>
      </w:r>
    </w:p>
    <w:p w14:paraId="0D971D3F" w14:textId="2785985D" w:rsidR="00BD4A5D" w:rsidRDefault="00597924" w:rsidP="007A1D13">
      <w:pPr>
        <w:tabs>
          <w:tab w:val="left" w:pos="426"/>
        </w:tabs>
        <w:spacing w:before="120" w:line="288" w:lineRule="auto"/>
        <w:jc w:val="both"/>
      </w:pPr>
      <w:r w:rsidRPr="00597924">
        <w:tab/>
        <w:t>Tính tới nay, API đã phát triển với nhiều loại ứng dụng và phần mềm khác nhau. Thế hệ mới nhất của web/ app API có thể ứng dụng được ở mọi hệ thống từ cơ sở dữ liệu, hệ điều hành, hệ thống nền web, thư viện hay thậm chí là phần cứng máy tính.</w:t>
      </w:r>
    </w:p>
    <w:p w14:paraId="7949AC76" w14:textId="3689FE5A" w:rsidR="00BD4A5D" w:rsidRPr="007A1D13" w:rsidRDefault="00BD4A5D" w:rsidP="007A1D13">
      <w:pPr>
        <w:pStyle w:val="Heading3"/>
        <w:tabs>
          <w:tab w:val="left" w:pos="426"/>
        </w:tabs>
        <w:spacing w:before="120" w:line="288" w:lineRule="auto"/>
        <w:rPr>
          <w:b/>
          <w:bCs/>
        </w:rPr>
      </w:pPr>
      <w:r w:rsidRPr="007A1D13">
        <w:rPr>
          <w:b/>
          <w:bCs/>
        </w:rPr>
        <w:tab/>
      </w:r>
      <w:bookmarkStart w:id="41" w:name="_Toc69801626"/>
      <w:r w:rsidRPr="007A1D13">
        <w:rPr>
          <w:b/>
          <w:bCs/>
        </w:rPr>
        <w:t>2.</w:t>
      </w:r>
      <w:r w:rsidR="00B91C5F">
        <w:rPr>
          <w:b/>
          <w:bCs/>
          <w:lang w:val="en-US"/>
        </w:rPr>
        <w:t>4</w:t>
      </w:r>
      <w:r w:rsidRPr="007A1D13">
        <w:rPr>
          <w:b/>
          <w:bCs/>
        </w:rPr>
        <w:t>.2.</w:t>
      </w:r>
      <w:r w:rsidRPr="007A1D13">
        <w:rPr>
          <w:b/>
          <w:bCs/>
        </w:rPr>
        <w:tab/>
      </w:r>
      <w:r w:rsidRPr="007A1D13">
        <w:rPr>
          <w:b/>
          <w:bCs/>
          <w:lang w:val="en-US"/>
        </w:rPr>
        <w:t>Xu hướng phát triển của API</w:t>
      </w:r>
      <w:r w:rsidRPr="007A1D13">
        <w:rPr>
          <w:b/>
          <w:bCs/>
        </w:rPr>
        <w:t>.</w:t>
      </w:r>
      <w:bookmarkEnd w:id="41"/>
    </w:p>
    <w:p w14:paraId="419A8AE7" w14:textId="1F866B33" w:rsidR="00597924" w:rsidRPr="00597924" w:rsidRDefault="00BD4A5D" w:rsidP="007A1D13">
      <w:pPr>
        <w:tabs>
          <w:tab w:val="left" w:pos="426"/>
        </w:tabs>
        <w:spacing w:before="120" w:line="288" w:lineRule="auto"/>
        <w:jc w:val="both"/>
      </w:pPr>
      <w:r>
        <w:tab/>
      </w:r>
      <w:r w:rsidR="00597924" w:rsidRPr="00597924">
        <w:t>API hiện có 2 chính sách bảo vệ cơ bản gồm:</w:t>
      </w:r>
    </w:p>
    <w:p w14:paraId="60CF8646" w14:textId="1E203432" w:rsidR="00597924" w:rsidRPr="00597924" w:rsidRDefault="00597924" w:rsidP="007A1D13">
      <w:pPr>
        <w:pStyle w:val="ListParagraph"/>
        <w:numPr>
          <w:ilvl w:val="0"/>
          <w:numId w:val="2"/>
        </w:numPr>
        <w:tabs>
          <w:tab w:val="left" w:pos="426"/>
        </w:tabs>
        <w:spacing w:before="120" w:line="288" w:lineRule="auto"/>
        <w:jc w:val="both"/>
      </w:pPr>
      <w:r w:rsidRPr="00597924">
        <w:t>Các công ty bảo vệ API cusack chính mình</w:t>
      </w:r>
      <w:r>
        <w:t>.</w:t>
      </w:r>
    </w:p>
    <w:p w14:paraId="5E9216A7" w14:textId="548F398E" w:rsidR="00597924" w:rsidRPr="00597924" w:rsidRDefault="00597924" w:rsidP="007A1D13">
      <w:pPr>
        <w:pStyle w:val="ListParagraph"/>
        <w:numPr>
          <w:ilvl w:val="0"/>
          <w:numId w:val="2"/>
        </w:numPr>
        <w:tabs>
          <w:tab w:val="left" w:pos="426"/>
        </w:tabs>
        <w:spacing w:before="120" w:line="288" w:lineRule="auto"/>
        <w:jc w:val="both"/>
      </w:pPr>
      <w:r w:rsidRPr="00597924">
        <w:t>Các công ty chuyên cung cấp API miễn phí</w:t>
      </w:r>
      <w:r>
        <w:t>.</w:t>
      </w:r>
    </w:p>
    <w:p w14:paraId="6B1CC8C4" w14:textId="79D4D703" w:rsidR="00597924" w:rsidRPr="00597924" w:rsidRDefault="00597924" w:rsidP="007A1D13">
      <w:pPr>
        <w:tabs>
          <w:tab w:val="left" w:pos="426"/>
        </w:tabs>
        <w:spacing w:before="120" w:line="288" w:lineRule="auto"/>
        <w:jc w:val="both"/>
      </w:pPr>
      <w:r>
        <w:lastRenderedPageBreak/>
        <w:tab/>
      </w:r>
      <w:r w:rsidRPr="00597924">
        <w:t xml:space="preserve">Với loại thứ </w:t>
      </w:r>
      <w:r w:rsidR="007A1D13">
        <w:t>nhất</w:t>
      </w:r>
      <w:r w:rsidRPr="00597924">
        <w:t>, ở đây các công ty tường sẽ chủ trương bảo vệ API và thu lời từ các nhà phát triển phần mềm thứ 3 đăng ký, xin phép họ. Họ thường là những công ty sản xuất thiết bị, game, công nghệ, ví dụ như Sony cùng hệ thống playstation.</w:t>
      </w:r>
    </w:p>
    <w:p w14:paraId="0825DDB1" w14:textId="3062003A" w:rsidR="00597924" w:rsidRPr="00597924" w:rsidRDefault="00597924" w:rsidP="007A1D13">
      <w:pPr>
        <w:tabs>
          <w:tab w:val="left" w:pos="426"/>
        </w:tabs>
        <w:spacing w:before="120" w:line="288" w:lineRule="auto"/>
        <w:jc w:val="both"/>
      </w:pPr>
      <w:r>
        <w:tab/>
      </w:r>
      <w:r>
        <w:tab/>
      </w:r>
      <w:r w:rsidRPr="00597924">
        <w:t>Với loại thứ 2, họ là các công ty chuyên cung cấp các sản phẩm API miễn phí. Người dùng có thể thoải mái sử dụng API này để viết lên phần mềm bên thứ 3. Tuy nhiên, người dùng vẫn cần mua thêm phần mềm để sử dụng. Đây cũng chính là nguồn lợi của các nhà cung cấp API miễn phí, đồng thời vừa có thể đem tới hiệu quả lan tỏa và marketing mạnh mẽ hơn.</w:t>
      </w:r>
    </w:p>
    <w:p w14:paraId="12C765CE" w14:textId="3AAF8331" w:rsidR="00597924" w:rsidRPr="00597924" w:rsidRDefault="00597924" w:rsidP="007A1D13">
      <w:pPr>
        <w:tabs>
          <w:tab w:val="left" w:pos="426"/>
        </w:tabs>
        <w:spacing w:before="120" w:line="288" w:lineRule="auto"/>
        <w:jc w:val="both"/>
      </w:pPr>
      <w:r>
        <w:tab/>
      </w:r>
      <w:r>
        <w:tab/>
      </w:r>
      <w:r w:rsidRPr="00597924">
        <w:t>Điển hình cho loại thứ 2 đó là hệ sinh thái của Microsoft, Google hay Apple. Họ hầu như đều cung cấp các API miễn phí, đổi lại là các lập trình viên sẽ viết phần mềm hệ điều hành, người dùng phải mua của Window, Google để có thể sử dụng phần mềm đó. Đặc biệt trong đó, API của Google chính là ứng dụng trong hệ sinh thái giúp họ ngày càng phổ biến và dễ dàng tiếp cận mọi người khắp thế giới hơn.</w:t>
      </w:r>
    </w:p>
    <w:p w14:paraId="4DCE979D" w14:textId="7A48CBA2" w:rsidR="00597924" w:rsidRPr="00597924" w:rsidRDefault="00597924" w:rsidP="007A1D13">
      <w:pPr>
        <w:tabs>
          <w:tab w:val="left" w:pos="426"/>
        </w:tabs>
        <w:spacing w:before="120" w:line="288" w:lineRule="auto"/>
        <w:jc w:val="both"/>
      </w:pPr>
      <w:r>
        <w:tab/>
      </w:r>
      <w:r>
        <w:tab/>
      </w:r>
      <w:r w:rsidRPr="00597924">
        <w:t>Hiện nay, xu hướng người dùng chủ yếu thiên về loại thứ 2. Điều này khiến cho cá API miễn phí ngày càng trở nên phổ biến hơn, vận hành và có mặt ở mọi nơi trên internet và cuộc sống.</w:t>
      </w:r>
    </w:p>
    <w:p w14:paraId="613E6AAE" w14:textId="55B90813" w:rsidR="00597924" w:rsidRPr="00597924" w:rsidRDefault="00597924" w:rsidP="007A1D13">
      <w:pPr>
        <w:tabs>
          <w:tab w:val="left" w:pos="426"/>
        </w:tabs>
        <w:spacing w:before="120" w:line="288" w:lineRule="auto"/>
        <w:jc w:val="both"/>
      </w:pPr>
      <w:r>
        <w:tab/>
      </w:r>
      <w:r>
        <w:tab/>
      </w:r>
      <w:r w:rsidRPr="00597924">
        <w:t>Mức độ phổ biến của công cụ này ngày càng tăng khi chúng được nâng cao về các tiêu chuẩn về sự thân thiện, đơn giản, dễ sử dụng. Không những thế, tiêu chuẩn về bảo mật cũng được nâng cấp, giúp giảm thiểu các rủi ro hoặc khai thác các lỗ hổng bảo mật tốt hơn. Mọi hoạt động của API đều được giám sát nên hiệu suất của chúng cũng được cải thiện tốt hơn.</w:t>
      </w:r>
    </w:p>
    <w:p w14:paraId="70A73516" w14:textId="20CCBBF0" w:rsidR="00597924" w:rsidRPr="00597924" w:rsidRDefault="00597924" w:rsidP="007A1D13">
      <w:pPr>
        <w:tabs>
          <w:tab w:val="left" w:pos="426"/>
        </w:tabs>
        <w:spacing w:before="120" w:line="288" w:lineRule="auto"/>
        <w:jc w:val="both"/>
      </w:pPr>
      <w:r>
        <w:tab/>
      </w:r>
      <w:r>
        <w:tab/>
      </w:r>
      <w:r w:rsidRPr="00597924">
        <w:t>Với sự phát triển của các thiết bị di động và ứng dụng đi kèm, API giờ đây cũng được nâng cấp nhằm thích nghi tốt hơn với các thiết bị di động. Thực tế cho thấy, hầu hết các ứng dụng nền web và ứng dụng di động tận dụng nhiều API hơn, tạo động lực tăng trưởng AP</w:t>
      </w:r>
      <w:r w:rsidR="00A423D1">
        <w:t xml:space="preserve">I </w:t>
      </w:r>
      <w:r w:rsidRPr="00597924">
        <w:t>vượt bậc.</w:t>
      </w:r>
    </w:p>
    <w:p w14:paraId="1A6A1C03" w14:textId="75497497" w:rsidR="00BD4A5D" w:rsidRDefault="00597924" w:rsidP="007A1D13">
      <w:pPr>
        <w:tabs>
          <w:tab w:val="left" w:pos="426"/>
        </w:tabs>
        <w:spacing w:before="120" w:line="288" w:lineRule="auto"/>
        <w:jc w:val="both"/>
      </w:pPr>
      <w:r>
        <w:tab/>
      </w:r>
      <w:r>
        <w:tab/>
      </w:r>
      <w:r w:rsidRPr="00597924">
        <w:t>Trang Programmableweb cũng từng đánh giá, một trong những kho API miễn phí lớn nhất thế giới hiện nay có tới hơn 21.000 API được chia thành 450 mục khác nhau, bao phủ toàn bộ các lĩnh vực trong đời sống con người. Có thể thấy, API trở thành công cụ quan trọng giúp cho hỏa động vận hành hệ thống tốt hơn, trở thành chìa khóa thông minh, đồng bộ và tự động hóa đặc biệt của con người.</w:t>
      </w:r>
    </w:p>
    <w:p w14:paraId="3A51FAE5" w14:textId="3634AF9A" w:rsidR="00597924" w:rsidRPr="007A1D13" w:rsidRDefault="00BD4A5D" w:rsidP="007A1D13">
      <w:pPr>
        <w:pStyle w:val="Heading3"/>
        <w:tabs>
          <w:tab w:val="left" w:pos="426"/>
        </w:tabs>
        <w:spacing w:before="120" w:line="288" w:lineRule="auto"/>
        <w:rPr>
          <w:b/>
          <w:bCs/>
        </w:rPr>
      </w:pPr>
      <w:r>
        <w:tab/>
      </w:r>
      <w:bookmarkStart w:id="42" w:name="_Toc69801627"/>
      <w:r w:rsidRPr="007A1D13">
        <w:rPr>
          <w:b/>
          <w:bCs/>
        </w:rPr>
        <w:t>2.</w:t>
      </w:r>
      <w:r w:rsidR="00B91C5F">
        <w:rPr>
          <w:b/>
          <w:bCs/>
          <w:lang w:val="en-US"/>
        </w:rPr>
        <w:t>4</w:t>
      </w:r>
      <w:r w:rsidRPr="007A1D13">
        <w:rPr>
          <w:b/>
          <w:bCs/>
        </w:rPr>
        <w:t>.3.</w:t>
      </w:r>
      <w:r w:rsidRPr="007A1D13">
        <w:rPr>
          <w:b/>
          <w:bCs/>
        </w:rPr>
        <w:tab/>
      </w:r>
      <w:r w:rsidRPr="007A1D13">
        <w:rPr>
          <w:b/>
          <w:bCs/>
          <w:lang w:val="en-US"/>
        </w:rPr>
        <w:t>Rest – RestFul</w:t>
      </w:r>
      <w:r w:rsidR="00597924" w:rsidRPr="007A1D13">
        <w:rPr>
          <w:b/>
          <w:bCs/>
          <w:lang w:val="en-US"/>
        </w:rPr>
        <w:t xml:space="preserve"> API</w:t>
      </w:r>
      <w:r w:rsidRPr="007A1D13">
        <w:rPr>
          <w:b/>
          <w:bCs/>
        </w:rPr>
        <w:t>.</w:t>
      </w:r>
      <w:bookmarkEnd w:id="42"/>
    </w:p>
    <w:p w14:paraId="6BFDA68A" w14:textId="5CC3DB4F" w:rsidR="00597924" w:rsidRPr="00597924" w:rsidRDefault="00597924" w:rsidP="007A1D13">
      <w:pPr>
        <w:tabs>
          <w:tab w:val="left" w:pos="426"/>
        </w:tabs>
        <w:spacing w:before="120" w:line="288" w:lineRule="auto"/>
        <w:jc w:val="both"/>
      </w:pPr>
      <w:r>
        <w:tab/>
      </w:r>
      <w:r>
        <w:tab/>
      </w:r>
      <w:r w:rsidRPr="00597924">
        <w:t xml:space="preserve">REST được viết tắt bởi Representational State Transfer, là cấu trúc mẫu quy định các ứng dụng giao tiếp và tương tác với nhau. Nó bao gồm 3 bộ phận </w:t>
      </w:r>
      <w:r w:rsidRPr="00597924">
        <w:lastRenderedPageBreak/>
        <w:t>cơ bản như: bộ máy chủ ngoài chứa dữ liệu (external server), máy chủ API và máy chủ khách (client). Trong đó, máy khách có thể là bất cứ thứ gì, ứng dụng trên nền web, thư viện hoặc thậm chí là các phần mềm khác nhau của một phần mềm máy tính.</w:t>
      </w:r>
    </w:p>
    <w:p w14:paraId="210A00D4" w14:textId="27F6DC80" w:rsidR="00597924" w:rsidRPr="00597924" w:rsidRDefault="00597924" w:rsidP="007A1D13">
      <w:pPr>
        <w:tabs>
          <w:tab w:val="left" w:pos="426"/>
        </w:tabs>
        <w:spacing w:before="120" w:line="288" w:lineRule="auto"/>
        <w:jc w:val="both"/>
      </w:pPr>
      <w:r>
        <w:tab/>
      </w:r>
      <w:r>
        <w:tab/>
      </w:r>
      <w:r w:rsidRPr="00597924">
        <w:t>REST cho phép các máy khách truy cập máy chủ API và thực hiện các lệnh lấy về, chỉnh sửa hay xóa dữ liệu từ external server. Các lập trình viên có thể thoải mái truy xuất, chỉnh sửa dữ liệu từ máy chủ mà không cần biết hệ thống hoạt động như thế nào.</w:t>
      </w:r>
    </w:p>
    <w:p w14:paraId="0701FA64" w14:textId="2CB7517A" w:rsidR="00597924" w:rsidRPr="00597924" w:rsidRDefault="00597924" w:rsidP="007A1D13">
      <w:pPr>
        <w:tabs>
          <w:tab w:val="left" w:pos="426"/>
        </w:tabs>
        <w:spacing w:before="120" w:line="288" w:lineRule="auto"/>
        <w:jc w:val="both"/>
      </w:pPr>
      <w:r>
        <w:tab/>
      </w:r>
      <w:r>
        <w:tab/>
      </w:r>
      <w:r w:rsidRPr="00597924">
        <w:t>Giao thức chính của REST sử dụng là HTTP, một giao thức phổ biến với hầu hết các ứng dụng hay dịch vụ web hiện nay. Nó đem tới hiệu quả nhanh chóng trong bối cảnh đường truyền mạnh mẽ và khiến cho REST kiến trúc tốc độ nhanh hơn.</w:t>
      </w:r>
    </w:p>
    <w:p w14:paraId="1BECA919" w14:textId="0CE6DA9D" w:rsidR="00597924" w:rsidRPr="00597924" w:rsidRDefault="00597924" w:rsidP="007A1D13">
      <w:pPr>
        <w:tabs>
          <w:tab w:val="left" w:pos="426"/>
        </w:tabs>
        <w:spacing w:before="120" w:line="288" w:lineRule="auto"/>
        <w:jc w:val="both"/>
      </w:pPr>
      <w:r>
        <w:tab/>
      </w:r>
      <w:r>
        <w:tab/>
      </w:r>
      <w:r w:rsidRPr="00597924">
        <w:t>Ngoài ra, REST cũng có ưu điểm khi sử dụng giao thức stateless (không trạng thái). Hệ thống này không sử dụng session, cookie, không cần biết những thông tin đó trong mỗi lần request đến máy chủ ngoài. Điều này giúp REST giảm tải cho máy chủ ngoài, nâng cao hiệu suất làm việc.</w:t>
      </w:r>
    </w:p>
    <w:p w14:paraId="4E49AE81" w14:textId="485F5DF0" w:rsidR="00CF3C20" w:rsidRDefault="002567C4" w:rsidP="007A1D13">
      <w:pPr>
        <w:tabs>
          <w:tab w:val="left" w:pos="426"/>
        </w:tabs>
        <w:spacing w:before="120" w:line="288" w:lineRule="auto"/>
        <w:jc w:val="both"/>
      </w:pPr>
      <w:r>
        <w:rPr>
          <w:noProof/>
          <w:szCs w:val="26"/>
        </w:rPr>
        <w:drawing>
          <wp:anchor distT="0" distB="0" distL="114300" distR="114300" simplePos="0" relativeHeight="251699200" behindDoc="0" locked="0" layoutInCell="1" allowOverlap="1" wp14:anchorId="014FD288" wp14:editId="5A905DE5">
            <wp:simplePos x="0" y="0"/>
            <wp:positionH relativeFrom="margin">
              <wp:posOffset>382270</wp:posOffset>
            </wp:positionH>
            <wp:positionV relativeFrom="paragraph">
              <wp:posOffset>1237615</wp:posOffset>
            </wp:positionV>
            <wp:extent cx="4629150" cy="30861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4629150" cy="3086100"/>
                    </a:xfrm>
                    <a:prstGeom prst="rect">
                      <a:avLst/>
                    </a:prstGeom>
                  </pic:spPr>
                </pic:pic>
              </a:graphicData>
            </a:graphic>
            <wp14:sizeRelH relativeFrom="page">
              <wp14:pctWidth>0</wp14:pctWidth>
            </wp14:sizeRelH>
            <wp14:sizeRelV relativeFrom="page">
              <wp14:pctHeight>0</wp14:pctHeight>
            </wp14:sizeRelV>
          </wp:anchor>
        </w:drawing>
      </w:r>
      <w:r w:rsidR="00597924">
        <w:tab/>
      </w:r>
      <w:r w:rsidR="00597924">
        <w:tab/>
      </w:r>
      <w:r w:rsidR="00597924" w:rsidRPr="00597924">
        <w:t>REST ban đầu được thiết kế để sử dụng cho các dịch vụ web. Tuy nhiên, bất cứ phần mềm nào cũng có thể ứng dụng REST làm cầu nối giao tiếp với các ứng dụng khác tốt và hiệu quả hơn. Đó cũng là lý do giúp cho REST trở thành tiêu chuẩn mặc định cho hầu hết các giao thức. Và những API được thiết kế theo cấu trúc REST được gọi là RESTful API</w:t>
      </w:r>
    </w:p>
    <w:p w14:paraId="0D9EDDBB" w14:textId="2BD36C7D" w:rsidR="00597924" w:rsidRPr="007A1D13" w:rsidRDefault="008F26FF" w:rsidP="007A1D13">
      <w:pPr>
        <w:pStyle w:val="Caption"/>
        <w:spacing w:before="120" w:after="0" w:line="288" w:lineRule="auto"/>
        <w:jc w:val="center"/>
        <w:rPr>
          <w:color w:val="auto"/>
          <w:sz w:val="26"/>
          <w:szCs w:val="26"/>
          <w:shd w:val="clear" w:color="auto" w:fill="FFFFFF"/>
        </w:rPr>
      </w:pPr>
      <w:bookmarkStart w:id="43" w:name="_Toc69723736"/>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1</w:t>
      </w:r>
      <w:r w:rsidRPr="007A1D13">
        <w:rPr>
          <w:color w:val="auto"/>
          <w:sz w:val="26"/>
          <w:szCs w:val="26"/>
        </w:rPr>
        <w:fldChar w:fldCharType="end"/>
      </w:r>
      <w:r w:rsidR="00597924" w:rsidRPr="007A1D13">
        <w:rPr>
          <w:color w:val="auto"/>
          <w:sz w:val="26"/>
          <w:szCs w:val="26"/>
        </w:rPr>
        <w:t xml:space="preserve">: </w:t>
      </w:r>
      <w:r w:rsidR="00597924" w:rsidRPr="007A1D13">
        <w:rPr>
          <w:color w:val="auto"/>
          <w:sz w:val="26"/>
          <w:szCs w:val="26"/>
          <w:shd w:val="clear" w:color="auto" w:fill="FFFFFF"/>
        </w:rPr>
        <w:t>Tìm hiểu về Rest API – Hình mẫu quy định cách ứng dụng giao tiếp.</w:t>
      </w:r>
      <w:bookmarkEnd w:id="43"/>
    </w:p>
    <w:p w14:paraId="68185429" w14:textId="158269D8" w:rsidR="00597924" w:rsidRDefault="00597924" w:rsidP="007A1D13">
      <w:pPr>
        <w:tabs>
          <w:tab w:val="left" w:pos="426"/>
        </w:tabs>
        <w:spacing w:before="120" w:line="288" w:lineRule="auto"/>
        <w:rPr>
          <w:color w:val="000000"/>
          <w:szCs w:val="26"/>
          <w:shd w:val="clear" w:color="auto" w:fill="FFFFFF"/>
        </w:rPr>
      </w:pPr>
    </w:p>
    <w:p w14:paraId="28EEA1DB" w14:textId="2791B819" w:rsidR="004F621C" w:rsidRPr="002567C4" w:rsidRDefault="00074F80" w:rsidP="00074F80">
      <w:pPr>
        <w:tabs>
          <w:tab w:val="left" w:pos="426"/>
        </w:tabs>
        <w:spacing w:before="120" w:line="288" w:lineRule="auto"/>
        <w:rPr>
          <w:b/>
          <w:bCs/>
          <w:szCs w:val="26"/>
        </w:rPr>
      </w:pPr>
      <w:r>
        <w:rPr>
          <w:noProof/>
        </w:rPr>
        <w:lastRenderedPageBreak/>
        <w:drawing>
          <wp:anchor distT="0" distB="0" distL="114300" distR="114300" simplePos="0" relativeHeight="251698176" behindDoc="0" locked="0" layoutInCell="1" allowOverlap="1" wp14:anchorId="5399B468" wp14:editId="6A82660C">
            <wp:simplePos x="0" y="0"/>
            <wp:positionH relativeFrom="column">
              <wp:posOffset>13335</wp:posOffset>
            </wp:positionH>
            <wp:positionV relativeFrom="page">
              <wp:posOffset>1252855</wp:posOffset>
            </wp:positionV>
            <wp:extent cx="5210175" cy="38481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0175" cy="3848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3C20">
        <w:rPr>
          <w:b/>
          <w:bCs/>
          <w:szCs w:val="26"/>
        </w:rPr>
        <w:tab/>
      </w:r>
      <w:r w:rsidR="00597924" w:rsidRPr="00CF3C20">
        <w:rPr>
          <w:b/>
          <w:bCs/>
          <w:szCs w:val="26"/>
        </w:rPr>
        <w:t>4 lệnh crud cơ bản:</w:t>
      </w:r>
    </w:p>
    <w:p w14:paraId="10DB876D" w14:textId="73FB9F80" w:rsidR="00CF3C20" w:rsidRPr="007A1D13" w:rsidRDefault="008F26FF" w:rsidP="007A1D13">
      <w:pPr>
        <w:pStyle w:val="Caption"/>
        <w:spacing w:before="120" w:after="0" w:line="288" w:lineRule="auto"/>
        <w:jc w:val="center"/>
        <w:rPr>
          <w:color w:val="auto"/>
          <w:sz w:val="26"/>
          <w:szCs w:val="26"/>
        </w:rPr>
      </w:pPr>
      <w:bookmarkStart w:id="44" w:name="_Toc69723737"/>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2</w:t>
      </w:r>
      <w:r w:rsidRPr="007A1D13">
        <w:rPr>
          <w:color w:val="auto"/>
          <w:sz w:val="26"/>
          <w:szCs w:val="26"/>
        </w:rPr>
        <w:fldChar w:fldCharType="end"/>
      </w:r>
      <w:r w:rsidR="004F621C" w:rsidRPr="007A1D13">
        <w:rPr>
          <w:color w:val="auto"/>
          <w:sz w:val="26"/>
          <w:szCs w:val="26"/>
        </w:rPr>
        <w:t>: 4 lệnh cơ bản của REST API</w:t>
      </w:r>
      <w:bookmarkEnd w:id="44"/>
      <w:r w:rsidR="00FF7CF8">
        <w:rPr>
          <w:color w:val="auto"/>
          <w:sz w:val="26"/>
          <w:szCs w:val="26"/>
        </w:rPr>
        <w:t>.</w:t>
      </w:r>
    </w:p>
    <w:p w14:paraId="201501E1" w14:textId="2A72E79B" w:rsidR="005A6CA3" w:rsidRPr="00597924" w:rsidRDefault="005A6CA3" w:rsidP="007A1D13">
      <w:pPr>
        <w:tabs>
          <w:tab w:val="left" w:pos="426"/>
        </w:tabs>
        <w:spacing w:before="120" w:line="288" w:lineRule="auto"/>
        <w:ind w:left="284"/>
        <w:jc w:val="both"/>
      </w:pPr>
      <w:r>
        <w:tab/>
      </w:r>
      <w:r>
        <w:tab/>
      </w:r>
      <w:r w:rsidR="00597924" w:rsidRPr="00597924">
        <w:t xml:space="preserve">CRUD bao gồm: Create, Read, Update, Delete. Đây là </w:t>
      </w:r>
      <w:r w:rsidR="00767FEF">
        <w:t>bốn</w:t>
      </w:r>
      <w:r w:rsidR="00597924" w:rsidRPr="00597924">
        <w:t xml:space="preserve"> chức năng cơ bản của bất kỳ cơ sở dữ liệu nào. REST và RESTful cũng không ngoại lệ. Cá kiến trúc này đều hỗ trợ đầy đủ </w:t>
      </w:r>
      <w:r w:rsidR="00767FEF">
        <w:t>bốn</w:t>
      </w:r>
      <w:r w:rsidR="00597924" w:rsidRPr="00597924">
        <w:t xml:space="preserve"> lệnh, giúp bạn có thể thao tác với dữ liệu lấy từ máy chủ dễ dàng hơn.</w:t>
      </w:r>
    </w:p>
    <w:p w14:paraId="6199E5E6" w14:textId="20E9FE21" w:rsidR="005A6CA3" w:rsidRPr="00597924" w:rsidRDefault="005A6CA3" w:rsidP="007A1D13">
      <w:pPr>
        <w:tabs>
          <w:tab w:val="left" w:pos="426"/>
        </w:tabs>
        <w:spacing w:before="120" w:line="288" w:lineRule="auto"/>
        <w:jc w:val="both"/>
      </w:pPr>
      <w:r>
        <w:tab/>
      </w:r>
      <w:r>
        <w:tab/>
      </w:r>
      <w:r w:rsidR="00597924" w:rsidRPr="00597924">
        <w:t xml:space="preserve">Trong REST, </w:t>
      </w:r>
      <w:r w:rsidR="00767FEF">
        <w:t>bốn</w:t>
      </w:r>
      <w:r w:rsidR="00597924" w:rsidRPr="00597924">
        <w:t xml:space="preserve"> lệnh có tên gọi hơi khác một chút:</w:t>
      </w:r>
    </w:p>
    <w:p w14:paraId="66A70168" w14:textId="4CA1C1F5"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ost</w:t>
      </w:r>
      <w:r w:rsidRPr="00597924">
        <w:t>: Có chức năng tạo dữ liệu, thông tin mới</w:t>
      </w:r>
    </w:p>
    <w:p w14:paraId="2FEDDD7B" w14:textId="2D7B630B"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Get</w:t>
      </w:r>
      <w:r w:rsidRPr="00597924">
        <w:t>: Lệnh đọc/lấy một dữ liệu, thông tin mới</w:t>
      </w:r>
    </w:p>
    <w:p w14:paraId="53568456" w14:textId="75F74AEC"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ut</w:t>
      </w:r>
      <w:r w:rsidRPr="00597924">
        <w:t>: Cập nhật thông tin và dữ liệu đã có</w:t>
      </w:r>
    </w:p>
    <w:p w14:paraId="3D01594E" w14:textId="42806D6D" w:rsidR="005A6CA3"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Delete</w:t>
      </w:r>
      <w:r w:rsidRPr="00597924">
        <w:t>: Xóa thông tin và dữ liệu đã có</w:t>
      </w:r>
    </w:p>
    <w:p w14:paraId="33429608" w14:textId="622876C2" w:rsidR="00CF3C20" w:rsidRPr="00597924" w:rsidRDefault="005A6CA3" w:rsidP="00FF7CF8">
      <w:pPr>
        <w:tabs>
          <w:tab w:val="left" w:pos="426"/>
        </w:tabs>
        <w:spacing w:before="120" w:line="288" w:lineRule="auto"/>
        <w:ind w:left="284"/>
        <w:jc w:val="both"/>
      </w:pPr>
      <w:r>
        <w:tab/>
      </w:r>
      <w:r>
        <w:tab/>
      </w:r>
      <w:r w:rsidR="00597924" w:rsidRPr="00597924">
        <w:t xml:space="preserve">Trong </w:t>
      </w:r>
      <w:r w:rsidR="002567C4">
        <w:t>danh sách</w:t>
      </w:r>
      <w:r w:rsidR="00597924" w:rsidRPr="00597924">
        <w:t xml:space="preserve">, Get được đánh giá là lệnh phổ biến nhất, được cho phép bởi hầu hết các Restful API hiện nay. </w:t>
      </w:r>
      <w:r w:rsidR="00767FEF">
        <w:t>Ba</w:t>
      </w:r>
      <w:r w:rsidR="00597924" w:rsidRPr="00597924">
        <w:t xml:space="preserve"> lệnh còn lại ít nhiều làm th</w:t>
      </w:r>
      <w:r w:rsidR="002567C4">
        <w:t>ay</w:t>
      </w:r>
      <w:r w:rsidR="00597924" w:rsidRPr="00597924">
        <w:t xml:space="preserve"> đổi các dữ liệu gốc máy chủ, có nguy cơ dẫn tới tai nạn ngoài ý muốn. Cho nên, chỉ những API được thiết kế riêng hay được cấp thẩm quyền như API đối tác, Admin mới được thực hiện các lệnh đó.</w:t>
      </w:r>
    </w:p>
    <w:p w14:paraId="5A8141B0" w14:textId="070E781A" w:rsidR="005A6CA3" w:rsidRPr="00CF3C20" w:rsidRDefault="00597924" w:rsidP="007A1D13">
      <w:pPr>
        <w:pStyle w:val="Heading3"/>
        <w:tabs>
          <w:tab w:val="left" w:pos="142"/>
        </w:tabs>
        <w:spacing w:before="120" w:line="288" w:lineRule="auto"/>
        <w:rPr>
          <w:b/>
          <w:bCs/>
          <w:lang w:val="en-US"/>
        </w:rPr>
      </w:pPr>
      <w:r>
        <w:lastRenderedPageBreak/>
        <w:tab/>
      </w:r>
      <w:bookmarkStart w:id="45" w:name="_Toc69801628"/>
      <w:r w:rsidRPr="00CF3C20">
        <w:rPr>
          <w:b/>
          <w:bCs/>
          <w:lang w:val="en-US"/>
        </w:rPr>
        <w:t>Tổng kết:</w:t>
      </w:r>
      <w:bookmarkEnd w:id="45"/>
    </w:p>
    <w:p w14:paraId="47E6101E" w14:textId="51017AD2" w:rsidR="005A6CA3" w:rsidRPr="005A6CA3" w:rsidRDefault="005A6CA3" w:rsidP="002567C4">
      <w:pPr>
        <w:pStyle w:val="ListParagraph"/>
        <w:tabs>
          <w:tab w:val="left" w:pos="426"/>
        </w:tabs>
        <w:spacing w:before="120" w:line="288" w:lineRule="auto"/>
        <w:ind w:left="142" w:hanging="142"/>
        <w:jc w:val="both"/>
      </w:pPr>
      <w:r>
        <w:tab/>
      </w:r>
      <w:r>
        <w:tab/>
      </w:r>
      <w:r w:rsidRPr="005A6CA3">
        <w:t>Từ những giao thức tách biệt, API như một cầu nối gắn kết chúng, giúp người dùng có thể tương tác giữ ứng dụng và website, cải thiện và mở rộng vận hành trên mọi thiết bị và phần cứng dù trực tuyến hay ngoại tuyến.</w:t>
      </w:r>
    </w:p>
    <w:p w14:paraId="2645B51B" w14:textId="40D19CA3" w:rsidR="00597924" w:rsidRPr="00E549BB" w:rsidRDefault="005A6CA3" w:rsidP="002567C4">
      <w:pPr>
        <w:pStyle w:val="ListParagraph"/>
        <w:tabs>
          <w:tab w:val="left" w:pos="426"/>
        </w:tabs>
        <w:spacing w:before="120" w:line="288" w:lineRule="auto"/>
        <w:ind w:left="142" w:hanging="142"/>
        <w:jc w:val="both"/>
      </w:pPr>
      <w:r>
        <w:tab/>
      </w:r>
      <w:r>
        <w:tab/>
      </w:r>
      <w:r w:rsidRPr="005A6CA3">
        <w:t>API giúp giảm tải phần lớn các công việc, nâng cao sự chính xác trong quá trình </w:t>
      </w:r>
      <w:r>
        <w:t>thiết kế website hay ứng dụng</w:t>
      </w:r>
      <w:r w:rsidRPr="005A6CA3">
        <w:t>, tạo sự chuyên nghiệp, nhanh chóng và thuận tiện hơn cho các lập trình viên. Tất cả những ưu điểm đó giúp cho API trở thành những chiếc chìa khóa vạn năng, cải thiện cuộc sống tiện lợi, thông minh và hiện đại hơn.</w:t>
      </w:r>
    </w:p>
    <w:p w14:paraId="71B1F3FA" w14:textId="705FA9A6" w:rsidR="00DB3117" w:rsidRDefault="00DB3117" w:rsidP="007A1D13">
      <w:pPr>
        <w:pStyle w:val="Heading2"/>
        <w:tabs>
          <w:tab w:val="left" w:pos="426"/>
        </w:tabs>
        <w:spacing w:before="120" w:line="288" w:lineRule="auto"/>
        <w:rPr>
          <w:b/>
          <w:bCs/>
        </w:rPr>
      </w:pPr>
      <w:bookmarkStart w:id="46" w:name="_Toc69801629"/>
      <w:r w:rsidRPr="00A3678B">
        <w:rPr>
          <w:b/>
          <w:bCs/>
        </w:rPr>
        <w:t>2.</w:t>
      </w:r>
      <w:r w:rsidR="00B91C5F">
        <w:rPr>
          <w:b/>
          <w:bCs/>
          <w:lang w:val="en-US"/>
        </w:rPr>
        <w:t>5</w:t>
      </w:r>
      <w:r w:rsidRPr="00A3678B">
        <w:rPr>
          <w:b/>
          <w:bCs/>
        </w:rPr>
        <w:t>.</w:t>
      </w:r>
      <w:r w:rsidR="00F24A45">
        <w:rPr>
          <w:b/>
          <w:bCs/>
        </w:rPr>
        <w:tab/>
      </w:r>
      <w:r w:rsidRPr="00A3678B">
        <w:rPr>
          <w:b/>
          <w:bCs/>
        </w:rPr>
        <w:tab/>
        <w:t>Flut</w:t>
      </w:r>
      <w:r w:rsidR="001B226D">
        <w:rPr>
          <w:b/>
          <w:bCs/>
          <w:lang w:val="en-US"/>
        </w:rPr>
        <w:t>t</w:t>
      </w:r>
      <w:r w:rsidRPr="00A3678B">
        <w:rPr>
          <w:b/>
          <w:bCs/>
        </w:rPr>
        <w:t>er.</w:t>
      </w:r>
      <w:bookmarkEnd w:id="46"/>
    </w:p>
    <w:p w14:paraId="1307F6DC" w14:textId="5E5AF66F" w:rsidR="00E549BB" w:rsidRPr="002567C4" w:rsidRDefault="00E549BB" w:rsidP="007A1D13">
      <w:pPr>
        <w:pStyle w:val="Heading3"/>
        <w:tabs>
          <w:tab w:val="left" w:pos="426"/>
        </w:tabs>
        <w:spacing w:before="120" w:line="288" w:lineRule="auto"/>
        <w:rPr>
          <w:b/>
          <w:bCs/>
        </w:rPr>
      </w:pPr>
      <w:r>
        <w:tab/>
      </w:r>
      <w:bookmarkStart w:id="47" w:name="_Toc69801630"/>
      <w:r w:rsidRPr="002567C4">
        <w:rPr>
          <w:b/>
          <w:bCs/>
        </w:rPr>
        <w:t>2.</w:t>
      </w:r>
      <w:r w:rsidR="00B91C5F">
        <w:rPr>
          <w:b/>
          <w:bCs/>
          <w:lang w:val="en-US"/>
        </w:rPr>
        <w:t>5</w:t>
      </w:r>
      <w:r w:rsidRPr="002567C4">
        <w:rPr>
          <w:b/>
          <w:bCs/>
        </w:rPr>
        <w:t>.1.</w:t>
      </w:r>
      <w:r w:rsidRPr="002567C4">
        <w:rPr>
          <w:b/>
          <w:bCs/>
        </w:rPr>
        <w:tab/>
        <w:t>Giới thiệu chung.</w:t>
      </w:r>
      <w:bookmarkEnd w:id="47"/>
    </w:p>
    <w:p w14:paraId="2D129DC8" w14:textId="547385D2" w:rsidR="005A6CA3" w:rsidRPr="00A423D1" w:rsidRDefault="00A423D1" w:rsidP="00691D04">
      <w:pPr>
        <w:spacing w:before="120" w:line="288" w:lineRule="auto"/>
        <w:ind w:left="284" w:firstLine="436"/>
        <w:jc w:val="both"/>
        <w:rPr>
          <w:lang w:eastAsia="x-none"/>
        </w:rPr>
      </w:pPr>
      <w:r>
        <w:rPr>
          <w:lang w:eastAsia="x-none"/>
        </w:rPr>
        <w:t xml:space="preserve">- </w:t>
      </w:r>
      <w:r w:rsidR="005A6CA3" w:rsidRPr="00A423D1">
        <w:rPr>
          <w:lang w:eastAsia="x-none"/>
        </w:rPr>
        <w:t xml:space="preserve">Flutter là một framework giúp chúng </w:t>
      </w:r>
      <w:r w:rsidR="00767FEF">
        <w:rPr>
          <w:lang w:eastAsia="x-none"/>
        </w:rPr>
        <w:t xml:space="preserve">ta </w:t>
      </w:r>
      <w:r w:rsidR="005A6CA3" w:rsidRPr="00A423D1">
        <w:rPr>
          <w:lang w:eastAsia="x-none"/>
        </w:rPr>
        <w:t xml:space="preserve">tạo </w:t>
      </w:r>
      <w:r w:rsidR="00767FEF">
        <w:rPr>
          <w:lang w:eastAsia="x-none"/>
        </w:rPr>
        <w:t>một</w:t>
      </w:r>
      <w:r w:rsidR="005A6CA3" w:rsidRPr="00A423D1">
        <w:rPr>
          <w:lang w:eastAsia="x-none"/>
        </w:rPr>
        <w:t xml:space="preserve"> ứng dụng chạy trên nhiều </w:t>
      </w:r>
      <w:r w:rsidR="00767FEF">
        <w:rPr>
          <w:lang w:eastAsia="x-none"/>
        </w:rPr>
        <w:t>nền tảng</w:t>
      </w:r>
      <w:r w:rsidR="005A6CA3" w:rsidRPr="00A423D1">
        <w:rPr>
          <w:lang w:eastAsia="x-none"/>
        </w:rPr>
        <w:t xml:space="preserve"> như Web, android, </w:t>
      </w:r>
      <w:r>
        <w:rPr>
          <w:lang w:eastAsia="x-none"/>
        </w:rPr>
        <w:t>IOS</w:t>
      </w:r>
      <w:r w:rsidR="005A6CA3" w:rsidRPr="00A423D1">
        <w:rPr>
          <w:lang w:eastAsia="x-none"/>
        </w:rPr>
        <w:t xml:space="preserve"> và tương lai còn có cả desktop như Window, MacOS và Linux (đang phát triển).</w:t>
      </w:r>
    </w:p>
    <w:p w14:paraId="3E3BC89D" w14:textId="52925D88"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Sử dụng ngôn ngữ lập trình Dart</w:t>
      </w:r>
      <w:r w:rsidR="00691D04">
        <w:rPr>
          <w:lang w:eastAsia="x-none"/>
        </w:rPr>
        <w:t>.</w:t>
      </w:r>
    </w:p>
    <w:p w14:paraId="168C0967" w14:textId="541AFFC0"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Được giới thiệu năm 2018</w:t>
      </w:r>
      <w:r w:rsidR="00691D04">
        <w:rPr>
          <w:lang w:eastAsia="x-none"/>
        </w:rPr>
        <w:t>.</w:t>
      </w:r>
    </w:p>
    <w:p w14:paraId="15516A25" w14:textId="2AD23E52"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Được phát triển và hỗ trợ bởi Google</w:t>
      </w:r>
      <w:r w:rsidR="00691D04">
        <w:rPr>
          <w:lang w:eastAsia="x-none"/>
        </w:rPr>
        <w:t>.</w:t>
      </w:r>
    </w:p>
    <w:p w14:paraId="6F61C9FB" w14:textId="7BBB1144"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 xml:space="preserve">Là Fast Development vì </w:t>
      </w:r>
      <w:r w:rsidR="00691D04">
        <w:rPr>
          <w:lang w:eastAsia="x-none"/>
        </w:rPr>
        <w:t xml:space="preserve">một </w:t>
      </w:r>
      <w:r w:rsidR="005A6CA3" w:rsidRPr="005A6CA3">
        <w:rPr>
          <w:lang w:eastAsia="x-none"/>
        </w:rPr>
        <w:t>code</w:t>
      </w:r>
      <w:r w:rsidR="00691D04">
        <w:rPr>
          <w:lang w:eastAsia="x-none"/>
        </w:rPr>
        <w:t xml:space="preserve"> m</w:t>
      </w:r>
      <w:r w:rsidR="005A6CA3" w:rsidRPr="005A6CA3">
        <w:rPr>
          <w:lang w:eastAsia="x-none"/>
        </w:rPr>
        <w:t xml:space="preserve">à </w:t>
      </w:r>
      <w:r w:rsidR="00691D04">
        <w:rPr>
          <w:lang w:eastAsia="x-none"/>
        </w:rPr>
        <w:t>dùng được nhiều nền tảng</w:t>
      </w:r>
      <w:r w:rsidR="005A6CA3" w:rsidRPr="005A6CA3">
        <w:rPr>
          <w:lang w:eastAsia="x-none"/>
        </w:rPr>
        <w:t xml:space="preserve">: web app, android app, </w:t>
      </w:r>
      <w:r>
        <w:rPr>
          <w:lang w:eastAsia="x-none"/>
        </w:rPr>
        <w:t>IOS</w:t>
      </w:r>
      <w:r w:rsidR="005A6CA3" w:rsidRPr="005A6CA3">
        <w:rPr>
          <w:lang w:eastAsia="x-none"/>
        </w:rPr>
        <w:t xml:space="preserve"> app,</w:t>
      </w:r>
      <w:r>
        <w:rPr>
          <w:lang w:eastAsia="x-none"/>
        </w:rPr>
        <w:t xml:space="preserve"> </w:t>
      </w:r>
      <w:r w:rsidR="005A6CA3" w:rsidRPr="005A6CA3">
        <w:rPr>
          <w:lang w:eastAsia="x-none"/>
        </w:rPr>
        <w:t>...</w:t>
      </w:r>
    </w:p>
    <w:p w14:paraId="0855A503" w14:textId="6BE2E3F7" w:rsidR="00196DCB" w:rsidRPr="00A423D1"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Performance tốt hơn các tiền bối đã ra mắt sớm hơn như: Xamarin (2011 by Microsoft), React Native (2015 by Facebook),</w:t>
      </w:r>
      <w:r>
        <w:rPr>
          <w:lang w:eastAsia="x-none"/>
        </w:rPr>
        <w:t xml:space="preserve"> </w:t>
      </w:r>
      <w:r w:rsidR="005A6CA3" w:rsidRPr="005A6CA3">
        <w:rPr>
          <w:lang w:eastAsia="x-none"/>
        </w:rPr>
        <w:t>...</w:t>
      </w:r>
    </w:p>
    <w:p w14:paraId="33960235" w14:textId="5A9C9261" w:rsidR="00E549BB" w:rsidRPr="002567C4" w:rsidRDefault="00E549BB" w:rsidP="007A1D13">
      <w:pPr>
        <w:pStyle w:val="Heading3"/>
        <w:tabs>
          <w:tab w:val="left" w:pos="426"/>
        </w:tabs>
        <w:spacing w:before="120" w:line="288" w:lineRule="auto"/>
        <w:rPr>
          <w:b/>
          <w:bCs/>
        </w:rPr>
      </w:pPr>
      <w:r>
        <w:tab/>
      </w:r>
      <w:bookmarkStart w:id="48" w:name="_Toc69801631"/>
      <w:r w:rsidRPr="002567C4">
        <w:rPr>
          <w:b/>
          <w:bCs/>
        </w:rPr>
        <w:t>2.</w:t>
      </w:r>
      <w:r w:rsidR="00B91C5F">
        <w:rPr>
          <w:b/>
          <w:bCs/>
          <w:lang w:val="en-US"/>
        </w:rPr>
        <w:t>5</w:t>
      </w:r>
      <w:r w:rsidRPr="002567C4">
        <w:rPr>
          <w:b/>
          <w:bCs/>
        </w:rPr>
        <w:t>.2.</w:t>
      </w:r>
      <w:r w:rsidRPr="002567C4">
        <w:rPr>
          <w:b/>
          <w:bCs/>
        </w:rPr>
        <w:tab/>
        <w:t>Dart.</w:t>
      </w:r>
      <w:bookmarkEnd w:id="48"/>
    </w:p>
    <w:p w14:paraId="537CEA56" w14:textId="7835294B" w:rsidR="00E549BB" w:rsidRDefault="00E549BB" w:rsidP="007A1D13">
      <w:pPr>
        <w:pStyle w:val="ListParagraph"/>
        <w:tabs>
          <w:tab w:val="left" w:pos="426"/>
        </w:tabs>
        <w:spacing w:before="120" w:line="288" w:lineRule="auto"/>
        <w:ind w:left="0"/>
        <w:jc w:val="both"/>
      </w:pPr>
      <w:r>
        <w:tab/>
      </w:r>
      <w:r w:rsidR="004F621C" w:rsidRPr="004F621C">
        <w:t>Dart là ngôn ngữ lập trình đa mục đích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w:t>
      </w:r>
      <w:r w:rsidR="004F621C">
        <w:t>ỗ</w:t>
      </w:r>
      <w:r w:rsidR="004F621C" w:rsidRPr="004F621C">
        <w:t xml:space="preserve"> trợ interface, mixin, abstract, generic, static typing và sound type (</w:t>
      </w:r>
      <w:r w:rsidR="00395370" w:rsidRPr="004F621C">
        <w:t xml:space="preserve">static typing và sound type </w:t>
      </w:r>
      <w:r w:rsidR="004F621C" w:rsidRPr="004F621C">
        <w:t>có thể hiểu là type-safe). Dart là ngôn ngữ mã nguồn mở và miễn phí, được phát triển trên</w:t>
      </w:r>
      <w:r w:rsidR="004F621C">
        <w:t xml:space="preserve"> GitHub</w:t>
      </w:r>
      <w:r w:rsidR="004F621C" w:rsidRPr="004F621C">
        <w:t>.</w:t>
      </w:r>
    </w:p>
    <w:p w14:paraId="0C9E8199" w14:textId="20BABB44" w:rsidR="00196DCB" w:rsidRPr="002567C4" w:rsidRDefault="00196DCB" w:rsidP="007A1D13">
      <w:pPr>
        <w:pStyle w:val="ListParagraph"/>
        <w:tabs>
          <w:tab w:val="left" w:pos="426"/>
        </w:tabs>
        <w:spacing w:before="120" w:line="288" w:lineRule="auto"/>
        <w:ind w:left="0"/>
        <w:jc w:val="both"/>
        <w:rPr>
          <w:b/>
          <w:bCs/>
        </w:rPr>
      </w:pPr>
      <w:r>
        <w:tab/>
      </w:r>
      <w:r w:rsidRPr="002567C4">
        <w:rPr>
          <w:b/>
          <w:bCs/>
        </w:rPr>
        <w:t>Ưu điểm của Dart:</w:t>
      </w:r>
    </w:p>
    <w:p w14:paraId="4591EB4D" w14:textId="5CD5B55E"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sidRPr="00196DCB">
        <w:rPr>
          <w:sz w:val="26"/>
          <w:szCs w:val="20"/>
        </w:rPr>
        <w:tab/>
      </w:r>
      <w:r w:rsidRPr="002567C4">
        <w:rPr>
          <w:b/>
          <w:bCs/>
          <w:sz w:val="26"/>
          <w:szCs w:val="20"/>
        </w:rPr>
        <w:t>- Năng suất</w:t>
      </w:r>
      <w:r w:rsidR="002567C4">
        <w:rPr>
          <w:b/>
          <w:bCs/>
          <w:sz w:val="26"/>
          <w:szCs w:val="20"/>
        </w:rPr>
        <w:t>:</w:t>
      </w:r>
      <w:r w:rsidRPr="00196DCB">
        <w:rPr>
          <w:sz w:val="26"/>
          <w:szCs w:val="20"/>
        </w:rPr>
        <w:t> Cú pháp Dart rõ ràng và súc tích, công cụ của nó đơn giản nhưng mạnh mẽ. Type-safe giúp bạn xác định sớm các lỗi tinh tế. Dart có các thư viện cốt lõi và một hệ sinh thái gồm hàng ngàn package.</w:t>
      </w:r>
    </w:p>
    <w:p w14:paraId="09FCD5EC" w14:textId="0D9BD0E9"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lastRenderedPageBreak/>
        <w:tab/>
        <w:t xml:space="preserve">- </w:t>
      </w:r>
      <w:r w:rsidRPr="00196DCB">
        <w:rPr>
          <w:b/>
          <w:bCs/>
          <w:sz w:val="26"/>
          <w:szCs w:val="20"/>
        </w:rPr>
        <w:t>Nhanh</w:t>
      </w:r>
      <w:r w:rsidR="002567C4">
        <w:rPr>
          <w:b/>
          <w:bCs/>
          <w:sz w:val="26"/>
          <w:szCs w:val="20"/>
        </w:rPr>
        <w:t>:</w:t>
      </w:r>
      <w:r w:rsidRPr="00196DCB">
        <w:rPr>
          <w:sz w:val="26"/>
          <w:szCs w:val="20"/>
        </w:rPr>
        <w:t> Dart cung cấp tối ưu hóa việc biên dịch trước thời hạn để có được dự đoán hiệu suất cao và khởi động nhanh trên các thiết bị di động và web.</w:t>
      </w:r>
    </w:p>
    <w:p w14:paraId="43A77642" w14:textId="2ED831F8" w:rsidR="00196DCB" w:rsidRPr="00196DCB" w:rsidRDefault="00196DCB" w:rsidP="007A1D13">
      <w:pPr>
        <w:pStyle w:val="NormalWeb"/>
        <w:shd w:val="clear" w:color="auto" w:fill="FFFFFF"/>
        <w:spacing w:before="120" w:beforeAutospacing="0" w:after="0" w:afterAutospacing="0" w:line="288" w:lineRule="auto"/>
        <w:ind w:firstLine="720"/>
        <w:jc w:val="both"/>
        <w:rPr>
          <w:sz w:val="26"/>
          <w:szCs w:val="20"/>
        </w:rPr>
      </w:pPr>
      <w:r>
        <w:rPr>
          <w:b/>
          <w:bCs/>
          <w:sz w:val="26"/>
          <w:szCs w:val="20"/>
        </w:rPr>
        <w:t xml:space="preserve">- </w:t>
      </w:r>
      <w:r w:rsidRPr="00196DCB">
        <w:rPr>
          <w:b/>
          <w:bCs/>
          <w:sz w:val="26"/>
          <w:szCs w:val="20"/>
        </w:rPr>
        <w:t>Di động</w:t>
      </w:r>
      <w:r w:rsidR="002567C4">
        <w:rPr>
          <w:b/>
          <w:bCs/>
          <w:sz w:val="26"/>
          <w:szCs w:val="20"/>
        </w:rPr>
        <w:t>:</w:t>
      </w:r>
      <w:r w:rsidRPr="00196DCB">
        <w:rPr>
          <w:sz w:val="26"/>
          <w:szCs w:val="20"/>
        </w:rPr>
        <w:t xml:space="preserve"> Dart biên dịch thành mã ARM và x86, để các ứng dụng di động của Dart có thể chạy tự nhiên trên </w:t>
      </w:r>
      <w:r w:rsidR="000B7569">
        <w:rPr>
          <w:sz w:val="26"/>
          <w:szCs w:val="20"/>
        </w:rPr>
        <w:t>I</w:t>
      </w:r>
      <w:r w:rsidRPr="00196DCB">
        <w:rPr>
          <w:sz w:val="26"/>
          <w:szCs w:val="20"/>
        </w:rPr>
        <w:t>OS, Android và hơn thế nữa. Đối với các ứng dụng web, chuyển mã từ Dart sang JavaScript.</w:t>
      </w:r>
    </w:p>
    <w:p w14:paraId="36AEECCE" w14:textId="75AC81F0" w:rsidR="00196DCB" w:rsidRPr="002567C4" w:rsidRDefault="00196DCB" w:rsidP="002567C4">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tab/>
        <w:t xml:space="preserve">- </w:t>
      </w:r>
      <w:r w:rsidRPr="00196DCB">
        <w:rPr>
          <w:b/>
          <w:bCs/>
          <w:sz w:val="26"/>
          <w:szCs w:val="20"/>
        </w:rPr>
        <w:t>Dễ gần</w:t>
      </w:r>
      <w:r w:rsidR="002567C4">
        <w:rPr>
          <w:b/>
          <w:bCs/>
          <w:sz w:val="26"/>
          <w:szCs w:val="20"/>
        </w:rPr>
        <w:t>:</w:t>
      </w:r>
      <w:r w:rsidRPr="00196DCB">
        <w:rPr>
          <w:sz w:val="26"/>
          <w:szCs w:val="20"/>
        </w:rPr>
        <w:t> Dart quen thuộc với nhiều nhà phát triển hiện có, nhờ vào cú pháp và định hướng đối tượng không gây ngạc nhiên của nó. Nếu bạn đã biết C ++, C # hoặc Java, bạn có thể làm việc hiệu quả với Dart chỉ sau vài ngày.</w:t>
      </w:r>
    </w:p>
    <w:p w14:paraId="1CDF6C25" w14:textId="766ACF79" w:rsidR="00E549BB" w:rsidRPr="002567C4" w:rsidRDefault="00E549BB" w:rsidP="007A1D13">
      <w:pPr>
        <w:pStyle w:val="Heading3"/>
        <w:tabs>
          <w:tab w:val="left" w:pos="426"/>
        </w:tabs>
        <w:spacing w:before="120" w:line="288" w:lineRule="auto"/>
        <w:rPr>
          <w:b/>
          <w:bCs/>
        </w:rPr>
      </w:pPr>
      <w:r>
        <w:tab/>
      </w:r>
      <w:bookmarkStart w:id="49" w:name="_Toc69801632"/>
      <w:r w:rsidRPr="002567C4">
        <w:rPr>
          <w:b/>
          <w:bCs/>
        </w:rPr>
        <w:t>2.</w:t>
      </w:r>
      <w:r w:rsidR="00B91C5F">
        <w:rPr>
          <w:b/>
          <w:bCs/>
          <w:lang w:val="en-US"/>
        </w:rPr>
        <w:t>5</w:t>
      </w:r>
      <w:r w:rsidRPr="002567C4">
        <w:rPr>
          <w:b/>
          <w:bCs/>
        </w:rPr>
        <w:t>.3.</w:t>
      </w:r>
      <w:r w:rsidRPr="002567C4">
        <w:rPr>
          <w:b/>
          <w:bCs/>
        </w:rPr>
        <w:tab/>
        <w:t>Widget.</w:t>
      </w:r>
      <w:bookmarkEnd w:id="49"/>
    </w:p>
    <w:p w14:paraId="238E18DB" w14:textId="1727BE13" w:rsidR="00E549BB" w:rsidRDefault="00F22379" w:rsidP="007A1D13">
      <w:pPr>
        <w:tabs>
          <w:tab w:val="left" w:pos="426"/>
          <w:tab w:val="left" w:pos="993"/>
        </w:tabs>
        <w:spacing w:before="120" w:line="288" w:lineRule="auto"/>
        <w:jc w:val="both"/>
      </w:pPr>
      <w:r>
        <w:tab/>
      </w:r>
      <w:r w:rsidR="00196DCB" w:rsidRPr="00196DCB">
        <w:t>Flutter là thế giới của những Widget. Từ một Container đơn giản cho đến một Button hay bất kỳ thành phần nào tạo ra</w:t>
      </w:r>
      <w:r w:rsidR="000B7569">
        <w:t xml:space="preserve"> ban đầu</w:t>
      </w:r>
      <w:r w:rsidR="00196DCB" w:rsidRPr="00196DCB">
        <w:t xml:space="preserve"> đều là Widget. Widget là những khối cơ bản dùng để xây dựng và tái sử dụng.</w:t>
      </w:r>
    </w:p>
    <w:p w14:paraId="6C50EEC1" w14:textId="7CAF52A6" w:rsidR="00F22379" w:rsidRDefault="00F22379" w:rsidP="007A1D13">
      <w:pPr>
        <w:tabs>
          <w:tab w:val="left" w:pos="426"/>
          <w:tab w:val="left" w:pos="993"/>
        </w:tabs>
        <w:spacing w:before="120" w:line="288" w:lineRule="auto"/>
        <w:jc w:val="both"/>
      </w:pPr>
      <w:r>
        <w:tab/>
        <w:t>Tương tự như bộ môn xếp hình LEGO, một con khủng long to lớn dược xếp thành từ các khối LEGO nhỏ có đủ các hình dạng. Flutter chính là con khủng long và các khối LEGO chính là các Widget.</w:t>
      </w:r>
    </w:p>
    <w:p w14:paraId="6D0293F3" w14:textId="32BEC0D8" w:rsidR="00F22379" w:rsidRPr="00433456" w:rsidRDefault="00F22379" w:rsidP="007A1D13">
      <w:pPr>
        <w:tabs>
          <w:tab w:val="left" w:pos="426"/>
          <w:tab w:val="left" w:pos="993"/>
        </w:tabs>
        <w:spacing w:before="120" w:line="288" w:lineRule="auto"/>
        <w:jc w:val="both"/>
        <w:rPr>
          <w:b/>
          <w:bCs/>
        </w:rPr>
      </w:pPr>
      <w:r>
        <w:tab/>
      </w:r>
      <w:r w:rsidRPr="00433456">
        <w:rPr>
          <w:b/>
          <w:bCs/>
        </w:rPr>
        <w:t>Data của Witget:</w:t>
      </w:r>
    </w:p>
    <w:p w14:paraId="5AF8EC18" w14:textId="2BF14177" w:rsidR="00F22379" w:rsidRDefault="00F22379" w:rsidP="007A1D13">
      <w:pPr>
        <w:tabs>
          <w:tab w:val="left" w:pos="851"/>
        </w:tabs>
        <w:spacing w:before="120" w:line="288" w:lineRule="auto"/>
        <w:ind w:left="284"/>
        <w:jc w:val="both"/>
      </w:pPr>
      <w:r w:rsidRPr="00F22379">
        <w:tab/>
        <w:t xml:space="preserve">Bản thân mỗi Widget, nó sẽ mang trong mình những thông tin để có thể hiển thị trên UI. Và trong lập trình thì thông tin sẽ được hình thành từ data mà data thì được lưu trữ trong các biến (variable) hoặc hằng (constant). Ví dụ widget Text thì có những thông tin nào nhỉ, tất nhiên là một biến text kiểu String để lưu trữ cái text rồi, bên cạnh đó chắc chắn cũng sẽ có những biến kiểu như textColor lưu trữ thông tin về màu sắc của text, fontSize thể hiện cho kích thước font chữ, </w:t>
      </w:r>
      <w:r>
        <w:t>..</w:t>
      </w:r>
      <w:r w:rsidRPr="00F22379">
        <w:t>.</w:t>
      </w:r>
    </w:p>
    <w:p w14:paraId="7ED8888A" w14:textId="5B35A05D" w:rsidR="00F22379" w:rsidRDefault="00FF7CF8" w:rsidP="007A1D13">
      <w:pPr>
        <w:tabs>
          <w:tab w:val="left" w:pos="851"/>
        </w:tabs>
        <w:spacing w:before="120" w:line="288" w:lineRule="auto"/>
        <w:ind w:left="284"/>
        <w:jc w:val="both"/>
      </w:pPr>
      <w:r w:rsidRPr="00433456">
        <w:rPr>
          <w:noProof/>
        </w:rPr>
        <w:drawing>
          <wp:anchor distT="0" distB="0" distL="114300" distR="114300" simplePos="0" relativeHeight="251700224" behindDoc="0" locked="0" layoutInCell="1" allowOverlap="1" wp14:anchorId="28F00872" wp14:editId="0ABD3F50">
            <wp:simplePos x="0" y="0"/>
            <wp:positionH relativeFrom="column">
              <wp:posOffset>179070</wp:posOffset>
            </wp:positionH>
            <wp:positionV relativeFrom="paragraph">
              <wp:posOffset>859155</wp:posOffset>
            </wp:positionV>
            <wp:extent cx="5219700" cy="979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19700" cy="979805"/>
                    </a:xfrm>
                    <a:prstGeom prst="rect">
                      <a:avLst/>
                    </a:prstGeom>
                  </pic:spPr>
                </pic:pic>
              </a:graphicData>
            </a:graphic>
            <wp14:sizeRelH relativeFrom="page">
              <wp14:pctWidth>0</wp14:pctWidth>
            </wp14:sizeRelH>
            <wp14:sizeRelV relativeFrom="page">
              <wp14:pctHeight>0</wp14:pctHeight>
            </wp14:sizeRelV>
          </wp:anchor>
        </w:drawing>
      </w:r>
      <w:r w:rsidR="00F22379" w:rsidRPr="00433456">
        <w:tab/>
        <w:t xml:space="preserve"> Widget đơn giản là những class. Ví dụ: class Text. </w:t>
      </w:r>
      <w:r w:rsidR="00433456">
        <w:t>N</w:t>
      </w:r>
      <w:r w:rsidR="00F22379" w:rsidRPr="00433456">
        <w:t>hư vậy, nếu liên k</w:t>
      </w:r>
      <w:r w:rsidR="00433456">
        <w:t>ết</w:t>
      </w:r>
      <w:r w:rsidR="00F22379" w:rsidRPr="00433456">
        <w:t xml:space="preserve"> những yếu tố này lại ta có thể hình dung một class Widget có những property lưu trữ và thể hiện những thông tin của Widget như thế này:</w:t>
      </w:r>
    </w:p>
    <w:p w14:paraId="393D3B86" w14:textId="44137AF8" w:rsidR="00433456" w:rsidRPr="007A1D13" w:rsidRDefault="008F26FF" w:rsidP="007A1D13">
      <w:pPr>
        <w:pStyle w:val="Caption"/>
        <w:spacing w:before="120" w:after="0" w:line="288" w:lineRule="auto"/>
        <w:jc w:val="center"/>
        <w:rPr>
          <w:color w:val="auto"/>
          <w:sz w:val="26"/>
          <w:szCs w:val="26"/>
        </w:rPr>
      </w:pPr>
      <w:bookmarkStart w:id="50" w:name="_Toc69723738"/>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3</w:t>
      </w:r>
      <w:r w:rsidRPr="007A1D13">
        <w:rPr>
          <w:color w:val="auto"/>
          <w:sz w:val="26"/>
          <w:szCs w:val="26"/>
        </w:rPr>
        <w:fldChar w:fldCharType="end"/>
      </w:r>
      <w:r w:rsidR="00433456" w:rsidRPr="007A1D13">
        <w:rPr>
          <w:color w:val="auto"/>
          <w:sz w:val="26"/>
          <w:szCs w:val="26"/>
        </w:rPr>
        <w:t>: Ví dụ minh hoạ về Widget.</w:t>
      </w:r>
      <w:bookmarkEnd w:id="50"/>
    </w:p>
    <w:p w14:paraId="058EB7AA" w14:textId="577850C6" w:rsidR="00433456" w:rsidRPr="00433456" w:rsidRDefault="00433456" w:rsidP="00FF7CF8">
      <w:pPr>
        <w:tabs>
          <w:tab w:val="left" w:pos="426"/>
        </w:tabs>
        <w:spacing w:before="120" w:line="288" w:lineRule="auto"/>
        <w:jc w:val="both"/>
        <w:rPr>
          <w:b/>
          <w:bCs/>
        </w:rPr>
      </w:pPr>
      <w:r>
        <w:tab/>
      </w:r>
      <w:r w:rsidR="00FF7CF8">
        <w:tab/>
      </w:r>
      <w:r w:rsidRPr="00433456">
        <w:rPr>
          <w:b/>
          <w:bCs/>
        </w:rPr>
        <w:t>Hàm Build:</w:t>
      </w:r>
    </w:p>
    <w:p w14:paraId="15B428E1" w14:textId="3032D6E5" w:rsidR="00433456" w:rsidRDefault="00433456" w:rsidP="007A1D13">
      <w:pPr>
        <w:tabs>
          <w:tab w:val="left" w:pos="851"/>
        </w:tabs>
        <w:spacing w:before="120" w:line="288" w:lineRule="auto"/>
        <w:ind w:left="284"/>
        <w:jc w:val="both"/>
      </w:pPr>
      <w:r>
        <w:tab/>
        <w:t>Tương tự</w:t>
      </w:r>
      <w:r w:rsidRPr="00433456">
        <w:t xml:space="preserve"> công thức toán học quen thuộc y = f(x). Đó là một hàm số, khi ta có giá trị của x, dựa vào một </w:t>
      </w:r>
      <w:r w:rsidR="00E76741">
        <w:t>hàm</w:t>
      </w:r>
      <w:r w:rsidRPr="00433456">
        <w:t xml:space="preserve"> f ta sẽ tính được giá trị y. Bất cứ khi </w:t>
      </w:r>
      <w:r w:rsidRPr="00433456">
        <w:lastRenderedPageBreak/>
        <w:t>nào x thay đổi thì cũng cho ta một giá trị mới của y. Flutter cũng tương tự như vậy, nó sử dụng công thức là:</w:t>
      </w:r>
    </w:p>
    <w:p w14:paraId="10A3F7E1" w14:textId="67EDA09F" w:rsidR="00433456" w:rsidRDefault="00433456" w:rsidP="007A1D13">
      <w:pPr>
        <w:tabs>
          <w:tab w:val="left" w:pos="851"/>
        </w:tabs>
        <w:spacing w:before="120" w:line="288" w:lineRule="auto"/>
        <w:ind w:left="284"/>
        <w:jc w:val="both"/>
      </w:pPr>
      <w:r>
        <w:tab/>
        <w:t>UI = f(Data)</w:t>
      </w:r>
    </w:p>
    <w:p w14:paraId="72CFD523" w14:textId="2237D5B2" w:rsidR="00433456" w:rsidRDefault="00433456" w:rsidP="007A1D13">
      <w:pPr>
        <w:tabs>
          <w:tab w:val="left" w:pos="851"/>
        </w:tabs>
        <w:spacing w:before="120" w:line="288" w:lineRule="auto"/>
        <w:ind w:left="284"/>
        <w:jc w:val="both"/>
      </w:pPr>
      <w:r w:rsidRPr="00433456">
        <w:rPr>
          <w:noProof/>
        </w:rPr>
        <w:drawing>
          <wp:anchor distT="0" distB="0" distL="114300" distR="114300" simplePos="0" relativeHeight="251701248" behindDoc="0" locked="0" layoutInCell="1" allowOverlap="1" wp14:anchorId="058BD975" wp14:editId="39BAA16F">
            <wp:simplePos x="0" y="0"/>
            <wp:positionH relativeFrom="column">
              <wp:posOffset>131445</wp:posOffset>
            </wp:positionH>
            <wp:positionV relativeFrom="paragraph">
              <wp:posOffset>355552</wp:posOffset>
            </wp:positionV>
            <wp:extent cx="5219700" cy="17399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19700" cy="1739900"/>
                    </a:xfrm>
                    <a:prstGeom prst="rect">
                      <a:avLst/>
                    </a:prstGeom>
                  </pic:spPr>
                </pic:pic>
              </a:graphicData>
            </a:graphic>
          </wp:anchor>
        </w:drawing>
      </w:r>
      <w:r w:rsidRPr="00433456">
        <w:t>Khi Data của Widget thay đổi, UI sẽ được update theo công thức hàm f.</w:t>
      </w:r>
    </w:p>
    <w:p w14:paraId="530DD0A6" w14:textId="58BC9F6C" w:rsidR="00433456" w:rsidRPr="007A1D13" w:rsidRDefault="008F26FF" w:rsidP="007A1D13">
      <w:pPr>
        <w:pStyle w:val="Caption"/>
        <w:spacing w:before="120" w:after="0" w:line="288" w:lineRule="auto"/>
        <w:jc w:val="center"/>
        <w:rPr>
          <w:color w:val="auto"/>
          <w:sz w:val="26"/>
          <w:szCs w:val="26"/>
        </w:rPr>
      </w:pPr>
      <w:bookmarkStart w:id="51" w:name="_Toc6972373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4</w:t>
      </w:r>
      <w:r w:rsidRPr="007A1D13">
        <w:rPr>
          <w:color w:val="auto"/>
          <w:sz w:val="26"/>
          <w:szCs w:val="26"/>
        </w:rPr>
        <w:fldChar w:fldCharType="end"/>
      </w:r>
      <w:r w:rsidR="00433456" w:rsidRPr="007A1D13">
        <w:rPr>
          <w:color w:val="auto"/>
          <w:sz w:val="26"/>
          <w:szCs w:val="26"/>
        </w:rPr>
        <w:t>: Ví dụ minh hoạ về Widget.</w:t>
      </w:r>
      <w:bookmarkEnd w:id="51"/>
    </w:p>
    <w:p w14:paraId="5D0DFABA" w14:textId="543C1879" w:rsidR="00844D7D" w:rsidRDefault="00844D7D" w:rsidP="007A1D13">
      <w:pPr>
        <w:tabs>
          <w:tab w:val="left" w:pos="851"/>
        </w:tabs>
        <w:spacing w:before="120" w:line="288" w:lineRule="auto"/>
        <w:ind w:left="284"/>
        <w:jc w:val="both"/>
      </w:pPr>
      <w:r>
        <w:tab/>
      </w:r>
      <w:r w:rsidRPr="00844D7D">
        <w:t xml:space="preserve">Như vậy, chúng ta đã hình dung được Data của Widget và hàm build và mối quan hệ UI = </w:t>
      </w:r>
      <w:r>
        <w:t>B</w:t>
      </w:r>
      <w:r w:rsidRPr="00844D7D">
        <w:t>uild(Data). Đây chính là nguyên tắc hoạt động của</w:t>
      </w:r>
      <w:r>
        <w:t xml:space="preserve"> Widget trong</w:t>
      </w:r>
      <w:r w:rsidRPr="00844D7D">
        <w:t xml:space="preserve"> Flutter.</w:t>
      </w:r>
    </w:p>
    <w:p w14:paraId="2083B7B2" w14:textId="49202ACD" w:rsidR="00844D7D" w:rsidRDefault="00844D7D" w:rsidP="007A1D13">
      <w:pPr>
        <w:tabs>
          <w:tab w:val="left" w:pos="851"/>
        </w:tabs>
        <w:spacing w:before="120" w:line="288" w:lineRule="auto"/>
        <w:ind w:left="284"/>
        <w:jc w:val="both"/>
      </w:pPr>
      <w:r>
        <w:tab/>
        <w:t>Có 2 loại Widget chính:</w:t>
      </w:r>
    </w:p>
    <w:p w14:paraId="15E0CC7D" w14:textId="10BFF549" w:rsidR="00844D7D" w:rsidRPr="00844D7D" w:rsidRDefault="00844D7D" w:rsidP="007A1D13">
      <w:pPr>
        <w:tabs>
          <w:tab w:val="left" w:pos="851"/>
        </w:tabs>
        <w:spacing w:before="120" w:line="288" w:lineRule="auto"/>
        <w:ind w:left="284"/>
        <w:jc w:val="both"/>
      </w:pPr>
      <w:r>
        <w:tab/>
        <w:t xml:space="preserve">- </w:t>
      </w:r>
      <w:r w:rsidRPr="00844D7D">
        <w:t>Một là: StatefulWidget, bản thân Widget này sẽ chủ động update UI.</w:t>
      </w:r>
    </w:p>
    <w:p w14:paraId="1F032D0F" w14:textId="47CFFA49" w:rsidR="00844D7D" w:rsidRPr="00433456" w:rsidRDefault="00844D7D" w:rsidP="002567C4">
      <w:pPr>
        <w:tabs>
          <w:tab w:val="left" w:pos="851"/>
        </w:tabs>
        <w:spacing w:before="120" w:line="288" w:lineRule="auto"/>
        <w:ind w:left="284"/>
        <w:jc w:val="both"/>
      </w:pPr>
      <w:r>
        <w:tab/>
        <w:t xml:space="preserve">- </w:t>
      </w:r>
      <w:r w:rsidRPr="00844D7D">
        <w:t>Hai là: StatelessWidget, bản thân Widget này sẽ thụ động update UI, hay nói cách khác là bị Widget khác ép phải update UI.</w:t>
      </w:r>
    </w:p>
    <w:p w14:paraId="05AD8693" w14:textId="1090D6BA" w:rsidR="00A3678B" w:rsidRPr="002567C4" w:rsidRDefault="00E549BB" w:rsidP="007A1D13">
      <w:pPr>
        <w:pStyle w:val="Heading3"/>
        <w:tabs>
          <w:tab w:val="left" w:pos="426"/>
        </w:tabs>
        <w:spacing w:before="120" w:line="288" w:lineRule="auto"/>
        <w:rPr>
          <w:b/>
          <w:bCs/>
          <w:lang w:val="en-US"/>
        </w:rPr>
      </w:pPr>
      <w:r>
        <w:tab/>
      </w:r>
      <w:bookmarkStart w:id="52" w:name="_Toc69801633"/>
      <w:r w:rsidRPr="002567C4">
        <w:rPr>
          <w:b/>
          <w:bCs/>
        </w:rPr>
        <w:t>2.</w:t>
      </w:r>
      <w:r w:rsidR="00B91C5F">
        <w:rPr>
          <w:b/>
          <w:bCs/>
          <w:lang w:val="en-US"/>
        </w:rPr>
        <w:t>5</w:t>
      </w:r>
      <w:r w:rsidRPr="002567C4">
        <w:rPr>
          <w:b/>
          <w:bCs/>
        </w:rPr>
        <w:t>.4.</w:t>
      </w:r>
      <w:r w:rsidRPr="002567C4">
        <w:rPr>
          <w:b/>
          <w:bCs/>
        </w:rPr>
        <w:tab/>
      </w:r>
      <w:r w:rsidR="00844D7D" w:rsidRPr="002567C4">
        <w:rPr>
          <w:b/>
          <w:bCs/>
          <w:lang w:val="en-US"/>
        </w:rPr>
        <w:t>Flutter vs React</w:t>
      </w:r>
      <w:bookmarkEnd w:id="52"/>
    </w:p>
    <w:p w14:paraId="49E0D4E8" w14:textId="1CB0F10A" w:rsidR="00E549BB" w:rsidRPr="002567C4" w:rsidRDefault="00E549BB" w:rsidP="007A1D13">
      <w:pPr>
        <w:pStyle w:val="Heading4"/>
        <w:spacing w:before="120" w:line="288" w:lineRule="auto"/>
        <w:rPr>
          <w:b/>
          <w:bCs/>
          <w:lang w:eastAsia="x-none"/>
        </w:rPr>
      </w:pPr>
      <w:r>
        <w:rPr>
          <w:lang w:eastAsia="x-none"/>
        </w:rPr>
        <w:tab/>
      </w:r>
      <w:bookmarkStart w:id="53" w:name="_Toc69801634"/>
      <w:r w:rsidR="00844D7D" w:rsidRPr="002567C4">
        <w:rPr>
          <w:b/>
          <w:bCs/>
          <w:lang w:eastAsia="x-none"/>
        </w:rPr>
        <w:t>2.</w:t>
      </w:r>
      <w:r w:rsidR="00B91C5F">
        <w:rPr>
          <w:b/>
          <w:bCs/>
          <w:lang w:eastAsia="x-none"/>
        </w:rPr>
        <w:t>5</w:t>
      </w:r>
      <w:r w:rsidR="00844D7D" w:rsidRPr="002567C4">
        <w:rPr>
          <w:b/>
          <w:bCs/>
          <w:lang w:eastAsia="x-none"/>
        </w:rPr>
        <w:t>.4.1.</w:t>
      </w:r>
      <w:r w:rsidR="00D030FC" w:rsidRPr="002567C4">
        <w:rPr>
          <w:b/>
          <w:bCs/>
          <w:lang w:eastAsia="x-none"/>
        </w:rPr>
        <w:t xml:space="preserve">     </w:t>
      </w:r>
      <w:r w:rsidR="00844D7D" w:rsidRPr="002567C4">
        <w:rPr>
          <w:b/>
          <w:bCs/>
          <w:lang w:eastAsia="x-none"/>
        </w:rPr>
        <w:t xml:space="preserve">Điểm </w:t>
      </w:r>
      <w:r w:rsidR="00455D25" w:rsidRPr="002567C4">
        <w:rPr>
          <w:b/>
          <w:bCs/>
          <w:lang w:eastAsia="x-none"/>
        </w:rPr>
        <w:t>tương đồng.</w:t>
      </w:r>
      <w:bookmarkEnd w:id="53"/>
    </w:p>
    <w:p w14:paraId="10418BD3" w14:textId="2C53C29A" w:rsidR="00455D25" w:rsidRPr="00455D25" w:rsidRDefault="00455D25" w:rsidP="007A1D13">
      <w:pPr>
        <w:tabs>
          <w:tab w:val="left" w:pos="851"/>
        </w:tabs>
        <w:spacing w:before="120" w:line="288" w:lineRule="auto"/>
        <w:ind w:left="284"/>
        <w:jc w:val="both"/>
      </w:pPr>
      <w:r>
        <w:tab/>
      </w:r>
      <w:r w:rsidRPr="00455D25">
        <w:t>Cả hai đều được thiết kế để phát triển cross-platform app</w:t>
      </w:r>
      <w:r>
        <w:t>:</w:t>
      </w:r>
    </w:p>
    <w:p w14:paraId="65E21D7E" w14:textId="7603089A" w:rsidR="00455D25" w:rsidRPr="00455D25" w:rsidRDefault="00455D25" w:rsidP="007A1D13">
      <w:pPr>
        <w:tabs>
          <w:tab w:val="left" w:pos="851"/>
        </w:tabs>
        <w:spacing w:before="120" w:line="288" w:lineRule="auto"/>
        <w:ind w:left="567"/>
        <w:jc w:val="both"/>
      </w:pPr>
      <w:r>
        <w:tab/>
      </w:r>
      <w:r w:rsidR="002567C4">
        <w:t xml:space="preserve">- </w:t>
      </w:r>
      <w:r w:rsidRPr="00455D25">
        <w:t xml:space="preserve">React Native và Flutter đều cung cấp hiệu suất ứng dụng vượt trội, nhanh chóng và chất lượng cao trên nhiều platform bao gồm Android, </w:t>
      </w:r>
      <w:r w:rsidR="00621814">
        <w:t>I</w:t>
      </w:r>
      <w:r w:rsidRPr="00455D25">
        <w:t>OS và UWP.</w:t>
      </w:r>
    </w:p>
    <w:p w14:paraId="1C2D1954" w14:textId="4263BF46" w:rsidR="00455D25" w:rsidRPr="00455D25" w:rsidRDefault="00455D25" w:rsidP="007A1D13">
      <w:pPr>
        <w:tabs>
          <w:tab w:val="left" w:pos="851"/>
        </w:tabs>
        <w:spacing w:before="120" w:line="288" w:lineRule="auto"/>
        <w:ind w:left="284"/>
        <w:jc w:val="both"/>
      </w:pPr>
      <w:r>
        <w:tab/>
      </w:r>
      <w:r w:rsidR="002567C4">
        <w:t xml:space="preserve">- </w:t>
      </w:r>
      <w:r w:rsidRPr="00455D25">
        <w:t>Cả hai framework được hỗ trợ bởi các cộng đồng công nghệ khổng lồ</w:t>
      </w:r>
      <w:r>
        <w:t>:</w:t>
      </w:r>
    </w:p>
    <w:p w14:paraId="09316E48" w14:textId="77777777" w:rsidR="00455D25" w:rsidRPr="00455D25" w:rsidRDefault="00455D25" w:rsidP="007A1D13">
      <w:pPr>
        <w:tabs>
          <w:tab w:val="left" w:pos="851"/>
        </w:tabs>
        <w:spacing w:before="120" w:line="288" w:lineRule="auto"/>
        <w:ind w:left="567"/>
        <w:jc w:val="both"/>
      </w:pPr>
      <w:r w:rsidRPr="00455D25">
        <w:t>React Native được cung cấp bởi Facebook còn Flutter là SDK nguồn mở của Google để phát triển mobile app. Cả hai đều có cộng đồng các developer mạnh mẽ</w:t>
      </w:r>
    </w:p>
    <w:p w14:paraId="48606D90" w14:textId="07ADAA17" w:rsidR="00455D25" w:rsidRPr="00455D25" w:rsidRDefault="00455D25" w:rsidP="007A1D13">
      <w:pPr>
        <w:tabs>
          <w:tab w:val="left" w:pos="851"/>
        </w:tabs>
        <w:spacing w:before="120" w:line="288" w:lineRule="auto"/>
        <w:ind w:left="284"/>
        <w:jc w:val="both"/>
      </w:pPr>
      <w:r>
        <w:tab/>
      </w:r>
      <w:r w:rsidRPr="00455D25">
        <w:t>Nguồn mở, miễn phí và nhanh chóng</w:t>
      </w:r>
      <w:r w:rsidR="002567C4">
        <w:t>:</w:t>
      </w:r>
    </w:p>
    <w:p w14:paraId="36580A00" w14:textId="30931B27" w:rsidR="00455D25" w:rsidRPr="00455D25" w:rsidRDefault="002567C4" w:rsidP="007A1D13">
      <w:pPr>
        <w:tabs>
          <w:tab w:val="left" w:pos="851"/>
        </w:tabs>
        <w:spacing w:before="120" w:line="288" w:lineRule="auto"/>
        <w:ind w:left="567"/>
        <w:jc w:val="both"/>
      </w:pPr>
      <w:r>
        <w:tab/>
        <w:t xml:space="preserve">- </w:t>
      </w:r>
      <w:r w:rsidR="00455D25" w:rsidRPr="00455D25">
        <w:t>React Native và Flutter là các SDK nguồn mở và miễn phí cho phép các developer tạo ra các app tuyệt vời một cách nhanh chóng dựa vào native performance của chúng.</w:t>
      </w:r>
    </w:p>
    <w:p w14:paraId="6A846FEC" w14:textId="706D6839" w:rsidR="00455D25" w:rsidRPr="00455D25" w:rsidRDefault="00455D25" w:rsidP="007A1D13">
      <w:pPr>
        <w:tabs>
          <w:tab w:val="left" w:pos="851"/>
        </w:tabs>
        <w:spacing w:before="120" w:line="288" w:lineRule="auto"/>
        <w:ind w:left="284"/>
        <w:jc w:val="both"/>
      </w:pPr>
      <w:r>
        <w:lastRenderedPageBreak/>
        <w:tab/>
      </w:r>
      <w:r w:rsidRPr="00455D25">
        <w:t>Documentation chi tiết và luôn được cập nhật</w:t>
      </w:r>
      <w:r w:rsidR="002567C4">
        <w:t>:</w:t>
      </w:r>
    </w:p>
    <w:p w14:paraId="75C6AD56" w14:textId="319F60DD" w:rsidR="00455D25" w:rsidRPr="00455D25" w:rsidRDefault="002567C4" w:rsidP="007A1D13">
      <w:pPr>
        <w:tabs>
          <w:tab w:val="left" w:pos="851"/>
        </w:tabs>
        <w:spacing w:before="120" w:line="288" w:lineRule="auto"/>
        <w:ind w:left="567"/>
        <w:jc w:val="both"/>
      </w:pPr>
      <w:r>
        <w:tab/>
        <w:t xml:space="preserve">- </w:t>
      </w:r>
      <w:r w:rsidR="00455D25" w:rsidRPr="00455D25">
        <w:t>Các cộng đồng của cả hai framework này luôn nỗ lực hết sức để liên tục cập nhập documentation mới nhất với các tài liệu tham khảo API và tài nguyên toàn diện.</w:t>
      </w:r>
    </w:p>
    <w:p w14:paraId="61F4BF11" w14:textId="2C35AA7E" w:rsidR="00455D25" w:rsidRPr="00455D25" w:rsidRDefault="00455D25" w:rsidP="007A1D13">
      <w:pPr>
        <w:tabs>
          <w:tab w:val="left" w:pos="851"/>
        </w:tabs>
        <w:spacing w:before="120" w:line="288" w:lineRule="auto"/>
        <w:ind w:left="284"/>
        <w:jc w:val="both"/>
      </w:pPr>
      <w:r>
        <w:tab/>
      </w:r>
      <w:r w:rsidRPr="00455D25">
        <w:t>Hỗ trợ UI và Native Experience tuyệt vời</w:t>
      </w:r>
    </w:p>
    <w:p w14:paraId="0552CEB7" w14:textId="101C8F45" w:rsidR="00455D25" w:rsidRPr="00455D25" w:rsidRDefault="002567C4" w:rsidP="007A1D13">
      <w:pPr>
        <w:tabs>
          <w:tab w:val="left" w:pos="851"/>
        </w:tabs>
        <w:spacing w:before="120" w:line="288" w:lineRule="auto"/>
        <w:ind w:left="567"/>
        <w:jc w:val="both"/>
      </w:pPr>
      <w:r>
        <w:tab/>
        <w:t xml:space="preserve">- </w:t>
      </w:r>
      <w:r w:rsidR="00455D25" w:rsidRPr="00455D25">
        <w:t xml:space="preserve">React Native sử dụng các yếu tố xây dựng UI cơ bản trong Android / </w:t>
      </w:r>
      <w:r w:rsidR="00621814">
        <w:t>I</w:t>
      </w:r>
      <w:r w:rsidR="00455D25" w:rsidRPr="00455D25">
        <w:t xml:space="preserve">OS để mang lại native experience. Flutter cũng sử dụng các widget để cung cấp native experience đáng chú ý trên platform Android và </w:t>
      </w:r>
      <w:r w:rsidR="00621814">
        <w:t>I</w:t>
      </w:r>
      <w:r w:rsidR="00455D25" w:rsidRPr="00455D25">
        <w:t>OS.</w:t>
      </w:r>
    </w:p>
    <w:p w14:paraId="54D0E64C" w14:textId="21DA7B5E" w:rsidR="00455D25" w:rsidRPr="00455D25" w:rsidRDefault="00455D25" w:rsidP="007A1D13">
      <w:pPr>
        <w:tabs>
          <w:tab w:val="left" w:pos="851"/>
        </w:tabs>
        <w:spacing w:before="120" w:line="288" w:lineRule="auto"/>
        <w:ind w:left="284"/>
        <w:jc w:val="both"/>
      </w:pPr>
      <w:r>
        <w:tab/>
      </w:r>
      <w:r w:rsidRPr="00455D25">
        <w:t>Hot reloading và sửa đổi nhanh</w:t>
      </w:r>
    </w:p>
    <w:p w14:paraId="6D1FC4B4" w14:textId="019A7BD3" w:rsidR="00455D25" w:rsidRPr="00455D25" w:rsidRDefault="002567C4" w:rsidP="007A1D13">
      <w:pPr>
        <w:tabs>
          <w:tab w:val="left" w:pos="851"/>
        </w:tabs>
        <w:spacing w:before="120" w:line="288" w:lineRule="auto"/>
        <w:ind w:left="567"/>
        <w:jc w:val="both"/>
      </w:pPr>
      <w:r>
        <w:tab/>
        <w:t xml:space="preserve">- </w:t>
      </w:r>
      <w:r w:rsidR="00455D25" w:rsidRPr="00455D25">
        <w:t>React Native hỗ trợ “Hot reloading” cho phép đồng thời chạy code mới và giữ trạng thái ứng dụng, thay vì phải recompile. Tính năng này làm cho sự phát triển nhanh hơn, tức thì và hiệu quả.</w:t>
      </w:r>
    </w:p>
    <w:p w14:paraId="335F513C" w14:textId="4A52E1B1" w:rsidR="00455D25" w:rsidRPr="00455D25" w:rsidRDefault="002567C4" w:rsidP="002567C4">
      <w:pPr>
        <w:tabs>
          <w:tab w:val="left" w:pos="851"/>
        </w:tabs>
        <w:spacing w:before="120" w:line="288" w:lineRule="auto"/>
        <w:ind w:left="567"/>
        <w:jc w:val="both"/>
      </w:pPr>
      <w:r>
        <w:t xml:space="preserve"> - </w:t>
      </w:r>
      <w:r w:rsidR="00455D25" w:rsidRPr="00455D25">
        <w:t xml:space="preserve">“Stateful Hot Reloading” của </w:t>
      </w:r>
      <w:r w:rsidR="00455D25">
        <w:t>Flutter</w:t>
      </w:r>
      <w:r w:rsidR="00455D25" w:rsidRPr="00455D25">
        <w:t xml:space="preserve"> hỗ trợ phản ánh các thay đổi ngay lập tức mà không cần restart hoặc trong trường hợp mất trạng thái ứng dụng</w:t>
      </w:r>
      <w:r w:rsidR="00455D25">
        <w:t>.</w:t>
      </w:r>
    </w:p>
    <w:p w14:paraId="61F5B428" w14:textId="1FD35804" w:rsidR="00455D25" w:rsidRPr="002567C4" w:rsidRDefault="00455D25" w:rsidP="007A1D13">
      <w:pPr>
        <w:pStyle w:val="Heading4"/>
        <w:spacing w:before="120" w:line="288" w:lineRule="auto"/>
        <w:rPr>
          <w:b/>
          <w:bCs/>
          <w:lang w:eastAsia="x-none"/>
        </w:rPr>
      </w:pPr>
      <w:r w:rsidRPr="002567C4">
        <w:rPr>
          <w:b/>
          <w:bCs/>
          <w:lang w:eastAsia="x-none"/>
        </w:rPr>
        <w:tab/>
      </w:r>
      <w:bookmarkStart w:id="54" w:name="_Toc69801635"/>
      <w:r w:rsidRPr="002567C4">
        <w:rPr>
          <w:b/>
          <w:bCs/>
          <w:lang w:eastAsia="x-none"/>
        </w:rPr>
        <w:t>2.</w:t>
      </w:r>
      <w:r w:rsidR="00B91C5F">
        <w:rPr>
          <w:b/>
          <w:bCs/>
          <w:lang w:eastAsia="x-none"/>
        </w:rPr>
        <w:t>5</w:t>
      </w:r>
      <w:r w:rsidRPr="002567C4">
        <w:rPr>
          <w:b/>
          <w:bCs/>
          <w:lang w:eastAsia="x-none"/>
        </w:rPr>
        <w:t>.4.</w:t>
      </w:r>
      <w:r w:rsidR="00B91C5F">
        <w:rPr>
          <w:b/>
          <w:bCs/>
          <w:lang w:eastAsia="x-none"/>
        </w:rPr>
        <w:t>2</w:t>
      </w:r>
      <w:r w:rsidRPr="002567C4">
        <w:rPr>
          <w:b/>
          <w:bCs/>
          <w:lang w:eastAsia="x-none"/>
        </w:rPr>
        <w:t>.</w:t>
      </w:r>
      <w:r w:rsidR="00D030FC" w:rsidRPr="002567C4">
        <w:rPr>
          <w:b/>
          <w:bCs/>
          <w:lang w:eastAsia="x-none"/>
        </w:rPr>
        <w:t xml:space="preserve">     </w:t>
      </w:r>
      <w:r w:rsidRPr="002567C4">
        <w:rPr>
          <w:b/>
          <w:bCs/>
          <w:lang w:eastAsia="x-none"/>
        </w:rPr>
        <w:t>Khám phá sự khác biệt.</w:t>
      </w:r>
      <w:bookmarkEnd w:id="54"/>
    </w:p>
    <w:p w14:paraId="6BFA15BE" w14:textId="62ADCF12" w:rsidR="00455D25" w:rsidRPr="00455D25" w:rsidRDefault="00455D25" w:rsidP="007A1D13">
      <w:pPr>
        <w:tabs>
          <w:tab w:val="left" w:pos="851"/>
        </w:tabs>
        <w:spacing w:before="120" w:line="288" w:lineRule="auto"/>
        <w:ind w:left="567"/>
        <w:jc w:val="both"/>
      </w:pPr>
      <w:r>
        <w:tab/>
      </w:r>
      <w:r w:rsidRPr="00455D25">
        <w:t xml:space="preserve">Điểm khác biệt </w:t>
      </w:r>
      <w:r w:rsidR="002567C4">
        <w:t xml:space="preserve">đầu tiên </w:t>
      </w:r>
      <w:r w:rsidRPr="00455D25">
        <w:t xml:space="preserve">chính </w:t>
      </w:r>
      <w:r w:rsidR="002567C4">
        <w:t xml:space="preserve">là </w:t>
      </w:r>
      <w:r w:rsidRPr="00455D25">
        <w:t>ngôn ngữ lập trình</w:t>
      </w:r>
      <w:r w:rsidR="002567C4">
        <w:t>:</w:t>
      </w:r>
    </w:p>
    <w:p w14:paraId="726A3122" w14:textId="3A0C488B" w:rsidR="00455D25" w:rsidRPr="00455D25" w:rsidRDefault="00455D25" w:rsidP="007A1D13">
      <w:pPr>
        <w:tabs>
          <w:tab w:val="left" w:pos="851"/>
        </w:tabs>
        <w:spacing w:before="120" w:line="288" w:lineRule="auto"/>
        <w:ind w:left="567"/>
        <w:jc w:val="both"/>
      </w:pPr>
      <w:r>
        <w:tab/>
      </w:r>
      <w:bookmarkStart w:id="55" w:name="_Hlk69367862"/>
      <w:r w:rsidR="002567C4">
        <w:t xml:space="preserve">- </w:t>
      </w:r>
      <w:bookmarkEnd w:id="55"/>
      <w:r w:rsidRPr="00455D25">
        <w:t>Flutter sử dụng Dart.</w:t>
      </w:r>
      <w:r>
        <w:t xml:space="preserve"> </w:t>
      </w:r>
      <w:r w:rsidRPr="00455D25">
        <w:t>React Native cho phép bạn phát triển một app bằng JavaScript.</w:t>
      </w:r>
    </w:p>
    <w:p w14:paraId="6EEBEBEC" w14:textId="40EDE285" w:rsidR="00455D25" w:rsidRPr="00455D25" w:rsidRDefault="00455D25" w:rsidP="007A1D13">
      <w:pPr>
        <w:tabs>
          <w:tab w:val="left" w:pos="851"/>
        </w:tabs>
        <w:spacing w:before="120" w:line="288" w:lineRule="auto"/>
        <w:ind w:left="567"/>
        <w:jc w:val="both"/>
      </w:pPr>
      <w:r>
        <w:tab/>
      </w:r>
      <w:r w:rsidRPr="00455D25">
        <w:t>Tính ổn định và tính linh hoạt</w:t>
      </w:r>
      <w:r w:rsidR="002567C4">
        <w:t>:</w:t>
      </w:r>
    </w:p>
    <w:p w14:paraId="6BC69F43" w14:textId="2126B06A" w:rsidR="00455D25" w:rsidRPr="00455D25" w:rsidRDefault="00455D25" w:rsidP="007A1D13">
      <w:pPr>
        <w:tabs>
          <w:tab w:val="left" w:pos="851"/>
        </w:tabs>
        <w:spacing w:before="120" w:line="288" w:lineRule="auto"/>
        <w:ind w:left="567"/>
        <w:jc w:val="both"/>
      </w:pPr>
      <w:r>
        <w:tab/>
      </w:r>
      <w:r w:rsidR="002567C4">
        <w:t xml:space="preserve">- </w:t>
      </w:r>
      <w:r w:rsidRPr="00455D25">
        <w:t>Xét về tính ổn định, không có sự khác biệt đáng kể nào vì cả hai đều được quản lý bởi các cộng đồng công nghệ mạnh mẽ.</w:t>
      </w:r>
    </w:p>
    <w:p w14:paraId="3DD8C826" w14:textId="644AA71A" w:rsidR="00455D25" w:rsidRPr="00455D25" w:rsidRDefault="00455D25" w:rsidP="007A1D13">
      <w:pPr>
        <w:tabs>
          <w:tab w:val="left" w:pos="851"/>
        </w:tabs>
        <w:spacing w:before="120" w:line="288" w:lineRule="auto"/>
        <w:ind w:left="567"/>
        <w:jc w:val="both"/>
      </w:pPr>
      <w:r>
        <w:tab/>
      </w:r>
      <w:r w:rsidR="002567C4">
        <w:t xml:space="preserve">- </w:t>
      </w:r>
      <w:r w:rsidRPr="00455D25">
        <w:t>Xét về tính linh hoạt và tùy biến, Flutter cung cấp một set widget tùy chỉnh phong phú để build những trải nghiệm hấp dẫn. Mặt khác, React Native cung cấp trải nghiệm người dùng liền mạch thông qua giao tiếp trực tiếp với các native platform.</w:t>
      </w:r>
    </w:p>
    <w:p w14:paraId="4083288E" w14:textId="1EF96D0F" w:rsidR="00455D25" w:rsidRPr="00455D25" w:rsidRDefault="00455D25" w:rsidP="007A1D13">
      <w:pPr>
        <w:tabs>
          <w:tab w:val="left" w:pos="851"/>
        </w:tabs>
        <w:spacing w:before="120" w:line="288" w:lineRule="auto"/>
        <w:ind w:left="567"/>
        <w:jc w:val="both"/>
      </w:pPr>
      <w:r>
        <w:tab/>
      </w:r>
      <w:r w:rsidR="002567C4">
        <w:t xml:space="preserve">- </w:t>
      </w:r>
      <w:r w:rsidRPr="00455D25">
        <w:t>Flutter đang cố gắng để có chỗ đứng trên thị trường do phát hành bản ổn định gần đây, còn React Native vẫn đang tận hưởng vị trí đầu tiên trong danh sách các tool phát triển ứng dụng cross-platform trên thị trường.</w:t>
      </w:r>
    </w:p>
    <w:p w14:paraId="02B7A5C2" w14:textId="4C47EE87" w:rsidR="00455D25" w:rsidRPr="00455D25" w:rsidRDefault="00455D25" w:rsidP="007A1D13">
      <w:pPr>
        <w:tabs>
          <w:tab w:val="left" w:pos="851"/>
        </w:tabs>
        <w:spacing w:before="120" w:line="288" w:lineRule="auto"/>
        <w:ind w:left="567"/>
        <w:jc w:val="both"/>
      </w:pPr>
      <w:r w:rsidRPr="00455D25">
        <w:t>Thời gian phát triển của một app</w:t>
      </w:r>
      <w:r w:rsidR="002567C4">
        <w:t>:</w:t>
      </w:r>
    </w:p>
    <w:p w14:paraId="5A5EB29B" w14:textId="61D99F68" w:rsidR="00455D25" w:rsidRPr="00455D25" w:rsidRDefault="00455D25" w:rsidP="007A1D13">
      <w:pPr>
        <w:tabs>
          <w:tab w:val="left" w:pos="851"/>
        </w:tabs>
        <w:spacing w:before="120" w:line="288" w:lineRule="auto"/>
        <w:ind w:left="567"/>
        <w:jc w:val="both"/>
      </w:pPr>
      <w:r>
        <w:tab/>
      </w:r>
      <w:r w:rsidR="002567C4">
        <w:t xml:space="preserve">- </w:t>
      </w:r>
      <w:r w:rsidRPr="00455D25">
        <w:t>Các công ty tận dụng cross-platform để tiết kiệm thời gian code app bằng nhiều ngôn ngữ.</w:t>
      </w:r>
    </w:p>
    <w:p w14:paraId="7DF6C7D0" w14:textId="7E889E1A" w:rsidR="00455D25" w:rsidRPr="00455D25" w:rsidRDefault="00455D25" w:rsidP="007A1D13">
      <w:pPr>
        <w:tabs>
          <w:tab w:val="left" w:pos="851"/>
        </w:tabs>
        <w:spacing w:before="120" w:line="288" w:lineRule="auto"/>
        <w:ind w:left="567"/>
        <w:jc w:val="both"/>
      </w:pPr>
      <w:r>
        <w:lastRenderedPageBreak/>
        <w:tab/>
      </w:r>
      <w:r w:rsidR="002567C4">
        <w:t xml:space="preserve">- </w:t>
      </w:r>
      <w:r w:rsidRPr="00455D25">
        <w:t>Bên cạnh đó, cả React Native và Flutter đều cam kết cung cấp time-to-market cho app nhanh hơn. Bạn có thể sử dụng library của bên thứ ba và các component sẵn</w:t>
      </w:r>
      <w:r w:rsidR="000B7569">
        <w:t xml:space="preserve"> </w:t>
      </w:r>
      <w:r w:rsidRPr="00455D25">
        <w:t>sàng</w:t>
      </w:r>
      <w:r w:rsidR="000B7569">
        <w:t xml:space="preserve"> </w:t>
      </w:r>
      <w:r w:rsidRPr="00455D25">
        <w:t>để</w:t>
      </w:r>
      <w:r w:rsidR="000B7569">
        <w:t xml:space="preserve"> </w:t>
      </w:r>
      <w:r w:rsidRPr="00455D25">
        <w:t>sử</w:t>
      </w:r>
      <w:r w:rsidR="000B7569">
        <w:t xml:space="preserve"> </w:t>
      </w:r>
      <w:r w:rsidRPr="00455D25">
        <w:t>dụng để build một app. Một loạt các widget tùy chỉnh và chất lượng cao giúp build một app trong thời gian ngắn hơn so với phát triển native app.</w:t>
      </w:r>
    </w:p>
    <w:p w14:paraId="7F5C6FCB" w14:textId="42AC99F3" w:rsidR="00455D25" w:rsidRPr="00455D25" w:rsidRDefault="00455D25" w:rsidP="007A1D13">
      <w:pPr>
        <w:tabs>
          <w:tab w:val="left" w:pos="851"/>
        </w:tabs>
        <w:spacing w:before="120" w:line="288" w:lineRule="auto"/>
        <w:ind w:left="567"/>
        <w:jc w:val="both"/>
      </w:pPr>
      <w:r w:rsidRPr="00455D25">
        <w:t xml:space="preserve">Hiệu suất: </w:t>
      </w:r>
    </w:p>
    <w:p w14:paraId="1839BB0E" w14:textId="0117E143" w:rsidR="00455D25" w:rsidRPr="00455D25" w:rsidRDefault="00455D25" w:rsidP="007A1D13">
      <w:pPr>
        <w:tabs>
          <w:tab w:val="left" w:pos="851"/>
        </w:tabs>
        <w:spacing w:before="120" w:line="288" w:lineRule="auto"/>
        <w:ind w:left="567"/>
        <w:jc w:val="both"/>
      </w:pPr>
      <w:r>
        <w:tab/>
      </w:r>
      <w:r w:rsidR="002567C4">
        <w:t xml:space="preserve">- </w:t>
      </w:r>
      <w:r w:rsidRPr="00455D25">
        <w:t>Flutter chắc chắn chiến thắng ở phần này nhờ vào sự đơn giản của nó.</w:t>
      </w:r>
    </w:p>
    <w:p w14:paraId="4D273E39" w14:textId="435A132E" w:rsidR="00455D25" w:rsidRPr="00455D25" w:rsidRDefault="00455D25" w:rsidP="007A1D13">
      <w:pPr>
        <w:tabs>
          <w:tab w:val="left" w:pos="851"/>
        </w:tabs>
        <w:spacing w:before="120" w:line="288" w:lineRule="auto"/>
        <w:ind w:left="567"/>
        <w:jc w:val="both"/>
      </w:pPr>
      <w:r>
        <w:tab/>
      </w:r>
      <w:r w:rsidR="002567C4">
        <w:t xml:space="preserve">- </w:t>
      </w:r>
      <w:r w:rsidRPr="00455D25">
        <w:t>Tuy nhiên, React Native lại nổi tiếng với việc truyền tải trải nghiệm người dùng tuyệt vời trên cả hai platform. Flutter có thêm lợi thế là sử dụng lại code trong khi React Native ít phù hợp hơn do kiến ​​trúc của nó. Một lợi thế khác của Flutter khi so với layer JavaScript là giúp giao tiếp với các native component dễ dàng hơn</w:t>
      </w:r>
      <w:r>
        <w:t>.</w:t>
      </w:r>
    </w:p>
    <w:p w14:paraId="758AEDD7" w14:textId="5B9EA4D3" w:rsidR="00455D25" w:rsidRPr="00455D25" w:rsidRDefault="002567C4" w:rsidP="007A1D13">
      <w:pPr>
        <w:tabs>
          <w:tab w:val="left" w:pos="851"/>
        </w:tabs>
        <w:spacing w:before="120" w:line="288" w:lineRule="auto"/>
        <w:ind w:left="567"/>
        <w:jc w:val="both"/>
      </w:pPr>
      <w:r>
        <w:tab/>
        <w:t xml:space="preserve">- </w:t>
      </w:r>
      <w:r w:rsidR="00455D25" w:rsidRPr="00455D25">
        <w:t>Cả hai đều là sự lựa chọn đáng tin cậy nhưng Flutter có lợi thế cạnh tranh hơn vì tính đơn giản và Dart platform của nó.</w:t>
      </w:r>
    </w:p>
    <w:p w14:paraId="6DD348D7" w14:textId="70261D93" w:rsidR="00455D25" w:rsidRPr="00455D25" w:rsidRDefault="00455D25" w:rsidP="007A1D13">
      <w:pPr>
        <w:tabs>
          <w:tab w:val="left" w:pos="851"/>
        </w:tabs>
        <w:spacing w:before="120" w:line="288" w:lineRule="auto"/>
        <w:ind w:left="567"/>
        <w:jc w:val="both"/>
      </w:pPr>
      <w:r>
        <w:tab/>
      </w:r>
      <w:r w:rsidRPr="00455D25">
        <w:t>IDE và dễ code</w:t>
      </w:r>
      <w:r w:rsidR="002567C4">
        <w:t>:</w:t>
      </w:r>
    </w:p>
    <w:p w14:paraId="5D9E4422" w14:textId="014971F7" w:rsidR="00455D25" w:rsidRPr="00455D25" w:rsidRDefault="00455D25" w:rsidP="007A1D13">
      <w:pPr>
        <w:tabs>
          <w:tab w:val="left" w:pos="851"/>
        </w:tabs>
        <w:spacing w:before="120" w:line="288" w:lineRule="auto"/>
        <w:ind w:left="567"/>
        <w:jc w:val="both"/>
      </w:pPr>
      <w:r>
        <w:tab/>
      </w:r>
      <w:r w:rsidR="002567C4">
        <w:t xml:space="preserve">- </w:t>
      </w:r>
      <w:r w:rsidRPr="00455D25">
        <w:t xml:space="preserve">Flutter còn khá mới và được hỗ trợ bởi Android Studio / IntelliJ, Visual Studio Code. Còn React Native đã có </w:t>
      </w:r>
      <w:r>
        <w:t>nhiều</w:t>
      </w:r>
      <w:r w:rsidRPr="00455D25">
        <w:t xml:space="preserve"> năm tuổi</w:t>
      </w:r>
      <w:r>
        <w:t xml:space="preserve"> hơn</w:t>
      </w:r>
      <w:r w:rsidRPr="00455D25">
        <w:t xml:space="preserve"> kể từ khi ra mắt, nó được hỗ trợ tốt bởi hầu hết các IDE hàng đầu.</w:t>
      </w:r>
    </w:p>
    <w:p w14:paraId="54E00315" w14:textId="64851808" w:rsidR="00455D25" w:rsidRPr="00455D25" w:rsidRDefault="00455D25" w:rsidP="002567C4">
      <w:pPr>
        <w:tabs>
          <w:tab w:val="left" w:pos="851"/>
        </w:tabs>
        <w:spacing w:before="120" w:line="288" w:lineRule="auto"/>
        <w:ind w:left="567"/>
        <w:jc w:val="both"/>
      </w:pPr>
      <w:r>
        <w:tab/>
      </w:r>
      <w:r w:rsidR="002567C4">
        <w:t xml:space="preserve">- </w:t>
      </w:r>
      <w:r w:rsidRPr="00455D25">
        <w:t>React Native cung cấp curve dễ học do sử dụng JavaScript. Flutter thì đòi hỏi phải học Dart để tạo ra một app. Tuy nhiên, Dart là một điểm cộng cho các C ++ và Java developer.</w:t>
      </w:r>
    </w:p>
    <w:p w14:paraId="25645F97" w14:textId="10EA1BCA" w:rsidR="00455D25" w:rsidRPr="002567C4" w:rsidRDefault="00455D25" w:rsidP="007A1D13">
      <w:pPr>
        <w:pStyle w:val="Heading4"/>
        <w:spacing w:before="120" w:line="288" w:lineRule="auto"/>
        <w:rPr>
          <w:b/>
          <w:bCs/>
          <w:lang w:eastAsia="x-none"/>
        </w:rPr>
      </w:pPr>
      <w:r w:rsidRPr="002567C4">
        <w:rPr>
          <w:b/>
          <w:bCs/>
          <w:lang w:eastAsia="x-none"/>
        </w:rPr>
        <w:tab/>
      </w:r>
      <w:bookmarkStart w:id="56" w:name="_Toc69801636"/>
      <w:r w:rsidRPr="002567C4">
        <w:rPr>
          <w:b/>
          <w:bCs/>
          <w:lang w:eastAsia="x-none"/>
        </w:rPr>
        <w:t>2.</w:t>
      </w:r>
      <w:r w:rsidR="00B91C5F">
        <w:rPr>
          <w:b/>
          <w:bCs/>
          <w:lang w:eastAsia="x-none"/>
        </w:rPr>
        <w:t>5</w:t>
      </w:r>
      <w:r w:rsidRPr="002567C4">
        <w:rPr>
          <w:b/>
          <w:bCs/>
          <w:lang w:eastAsia="x-none"/>
        </w:rPr>
        <w:t>.4.</w:t>
      </w:r>
      <w:r w:rsidR="00B91C5F">
        <w:rPr>
          <w:b/>
          <w:bCs/>
          <w:lang w:eastAsia="x-none"/>
        </w:rPr>
        <w:t>3</w:t>
      </w:r>
      <w:r w:rsidRPr="002567C4">
        <w:rPr>
          <w:b/>
          <w:bCs/>
          <w:lang w:eastAsia="x-none"/>
        </w:rPr>
        <w:t>.</w:t>
      </w:r>
      <w:r w:rsidR="00D030FC" w:rsidRPr="002567C4">
        <w:rPr>
          <w:b/>
          <w:bCs/>
          <w:lang w:eastAsia="x-none"/>
        </w:rPr>
        <w:t xml:space="preserve">     </w:t>
      </w:r>
      <w:r w:rsidRPr="002567C4">
        <w:rPr>
          <w:b/>
          <w:bCs/>
          <w:lang w:eastAsia="x-none"/>
        </w:rPr>
        <w:t>Thêm một số ưu điểm và hạn chế của Flutter.</w:t>
      </w:r>
      <w:bookmarkEnd w:id="56"/>
    </w:p>
    <w:p w14:paraId="4773EB82" w14:textId="3478F8C1" w:rsidR="00D030FC" w:rsidRPr="002567C4" w:rsidRDefault="00D030FC" w:rsidP="007A1D13">
      <w:pPr>
        <w:tabs>
          <w:tab w:val="left" w:pos="851"/>
        </w:tabs>
        <w:spacing w:before="120" w:line="288" w:lineRule="auto"/>
        <w:ind w:left="567"/>
        <w:jc w:val="both"/>
        <w:rPr>
          <w:b/>
          <w:bCs/>
        </w:rPr>
      </w:pPr>
      <w:r>
        <w:tab/>
      </w:r>
      <w:r w:rsidRPr="002567C4">
        <w:rPr>
          <w:b/>
          <w:bCs/>
        </w:rPr>
        <w:t>Ưu điểm:</w:t>
      </w:r>
    </w:p>
    <w:p w14:paraId="451EBE08" w14:textId="39D5332D"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Documentation sạch sẽ, rõ ràng và trơn tru</w:t>
      </w:r>
      <w:r>
        <w:t>.</w:t>
      </w:r>
    </w:p>
    <w:p w14:paraId="476D10A6" w14:textId="4319282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ự hỗ trợ từ Google và một cộng đồng mạnh mẽ</w:t>
      </w:r>
      <w:r>
        <w:t>.</w:t>
      </w:r>
    </w:p>
    <w:p w14:paraId="3E247EAE" w14:textId="3727369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Tốc độ phát triển nhanh hơn</w:t>
      </w:r>
      <w:r>
        <w:t>.</w:t>
      </w:r>
    </w:p>
    <w:p w14:paraId="191CB2E7" w14:textId="76661C70"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Native app performance tuyệt vời</w:t>
      </w:r>
      <w:r>
        <w:t>.</w:t>
      </w:r>
    </w:p>
    <w:p w14:paraId="7D080BA6" w14:textId="465DEFDF"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Một loạt các UI component dễ biểu đạt và linh hoạt</w:t>
      </w:r>
      <w:r>
        <w:t>.</w:t>
      </w:r>
    </w:p>
    <w:p w14:paraId="38B3E74D" w14:textId="1CC8092B"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tateful Hot Reloading cho sự thực hiện thay đổi nhanh hơn</w:t>
      </w:r>
      <w:r>
        <w:t>.</w:t>
      </w:r>
    </w:p>
    <w:p w14:paraId="68BD4285" w14:textId="48482678"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Khả năng truy cập native SDK và các feature của chúng</w:t>
      </w:r>
      <w:r>
        <w:t>.</w:t>
      </w:r>
    </w:p>
    <w:p w14:paraId="3FADE872" w14:textId="4114713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Cách tiếp cận coding hiện đại, nâng cao và linh hoạt</w:t>
      </w:r>
      <w:r>
        <w:t>.</w:t>
      </w:r>
    </w:p>
    <w:p w14:paraId="5A662686" w14:textId="12F89B1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API hỗ trợ các hiệu ứng, animation và gesture 2D</w:t>
      </w:r>
      <w:r>
        <w:t>.</w:t>
      </w:r>
    </w:p>
    <w:p w14:paraId="5FFEE468" w14:textId="527CCC1B" w:rsidR="00D030FC" w:rsidRPr="00D030FC" w:rsidRDefault="00D030FC" w:rsidP="007A1D13">
      <w:pPr>
        <w:tabs>
          <w:tab w:val="left" w:pos="851"/>
        </w:tabs>
        <w:spacing w:before="120" w:line="288" w:lineRule="auto"/>
        <w:ind w:left="567"/>
        <w:jc w:val="both"/>
      </w:pPr>
      <w:r>
        <w:tab/>
      </w:r>
      <w:r w:rsidRPr="002567C4">
        <w:rPr>
          <w:b/>
          <w:bCs/>
        </w:rPr>
        <w:t>Nhược điểm</w:t>
      </w:r>
      <w:r>
        <w:t>:</w:t>
      </w:r>
    </w:p>
    <w:p w14:paraId="508D5DFF" w14:textId="7FA36135" w:rsidR="00D030FC" w:rsidRPr="00D030FC" w:rsidRDefault="00D030FC" w:rsidP="007A1D13">
      <w:pPr>
        <w:pStyle w:val="ListParagraph"/>
        <w:numPr>
          <w:ilvl w:val="0"/>
          <w:numId w:val="6"/>
        </w:numPr>
        <w:spacing w:before="120" w:line="288" w:lineRule="auto"/>
        <w:ind w:hanging="436"/>
        <w:jc w:val="both"/>
      </w:pPr>
      <w:r w:rsidRPr="00D030FC">
        <w:t>Mặc dù Dart là một ngôn ngữ lập trình dễ sử dụng</w:t>
      </w:r>
      <w:r>
        <w:t xml:space="preserve"> nhưng vẫn còn khá mới</w:t>
      </w:r>
      <w:r w:rsidRPr="00D030FC">
        <w:t xml:space="preserve">, </w:t>
      </w:r>
      <w:r>
        <w:t>và</w:t>
      </w:r>
      <w:r w:rsidRPr="00D030FC">
        <w:t xml:space="preserve"> Flutter yêu cầu phải học Dart</w:t>
      </w:r>
      <w:r>
        <w:t>.</w:t>
      </w:r>
    </w:p>
    <w:p w14:paraId="5A5BCEE9" w14:textId="66639959" w:rsidR="00D030FC" w:rsidRPr="00D030FC" w:rsidRDefault="00D030FC" w:rsidP="007A1D13">
      <w:pPr>
        <w:pStyle w:val="ListParagraph"/>
        <w:numPr>
          <w:ilvl w:val="0"/>
          <w:numId w:val="6"/>
        </w:numPr>
        <w:spacing w:before="120" w:line="288" w:lineRule="auto"/>
        <w:ind w:hanging="436"/>
        <w:jc w:val="both"/>
      </w:pPr>
      <w:r w:rsidRPr="00D030FC">
        <w:lastRenderedPageBreak/>
        <w:t>Khó khăn trong việc styling cho các component</w:t>
      </w:r>
      <w:r>
        <w:t>.</w:t>
      </w:r>
    </w:p>
    <w:p w14:paraId="0F1DA13B" w14:textId="15FEE82A" w:rsidR="00D030FC" w:rsidRPr="00D030FC" w:rsidRDefault="00D030FC" w:rsidP="007A1D13">
      <w:pPr>
        <w:pStyle w:val="ListParagraph"/>
        <w:numPr>
          <w:ilvl w:val="0"/>
          <w:numId w:val="6"/>
        </w:numPr>
        <w:spacing w:before="120" w:line="288" w:lineRule="auto"/>
        <w:ind w:hanging="436"/>
        <w:jc w:val="both"/>
      </w:pPr>
      <w:r w:rsidRPr="00D030FC">
        <w:t>Quản lý vòng đời phức tạp hơn so với React Native</w:t>
      </w:r>
      <w:r>
        <w:t>.</w:t>
      </w:r>
    </w:p>
    <w:p w14:paraId="4F34C23F" w14:textId="116CF409" w:rsidR="00D030FC" w:rsidRPr="00D030FC" w:rsidRDefault="00D030FC" w:rsidP="002567C4">
      <w:pPr>
        <w:pStyle w:val="ListParagraph"/>
        <w:numPr>
          <w:ilvl w:val="0"/>
          <w:numId w:val="6"/>
        </w:numPr>
        <w:spacing w:before="120" w:line="288" w:lineRule="auto"/>
        <w:ind w:hanging="436"/>
        <w:jc w:val="both"/>
      </w:pPr>
      <w:r w:rsidRPr="00D030FC">
        <w:t xml:space="preserve">Vì </w:t>
      </w:r>
      <w:r>
        <w:t>được</w:t>
      </w:r>
      <w:r w:rsidRPr="00D030FC">
        <w:t xml:space="preserve"> ra mắt </w:t>
      </w:r>
      <w:r>
        <w:t>trễ hơn</w:t>
      </w:r>
      <w:r w:rsidRPr="00D030FC">
        <w:t>, nó không trưởng thành như React Native</w:t>
      </w:r>
      <w:r>
        <w:t>.</w:t>
      </w:r>
    </w:p>
    <w:p w14:paraId="2919C77B" w14:textId="35D2F048" w:rsidR="00E549BB" w:rsidRPr="00E549BB" w:rsidRDefault="00DB3117" w:rsidP="007A1D13">
      <w:pPr>
        <w:pStyle w:val="Heading2"/>
        <w:tabs>
          <w:tab w:val="left" w:pos="426"/>
        </w:tabs>
        <w:spacing w:before="120" w:line="288" w:lineRule="auto"/>
        <w:rPr>
          <w:b/>
          <w:bCs/>
        </w:rPr>
      </w:pPr>
      <w:bookmarkStart w:id="57" w:name="_Toc69801637"/>
      <w:r w:rsidRPr="00A3678B">
        <w:rPr>
          <w:b/>
          <w:bCs/>
        </w:rPr>
        <w:t>2.</w:t>
      </w:r>
      <w:r w:rsidR="00B91C5F">
        <w:rPr>
          <w:b/>
          <w:bCs/>
          <w:lang w:val="en-US"/>
        </w:rPr>
        <w:t>6</w:t>
      </w:r>
      <w:r w:rsidRPr="00A3678B">
        <w:rPr>
          <w:b/>
          <w:bCs/>
        </w:rPr>
        <w:t>.</w:t>
      </w:r>
      <w:r w:rsidR="00F24A45">
        <w:rPr>
          <w:b/>
          <w:bCs/>
        </w:rPr>
        <w:tab/>
      </w:r>
      <w:r w:rsidRPr="00A3678B">
        <w:rPr>
          <w:b/>
          <w:bCs/>
        </w:rPr>
        <w:tab/>
        <w:t>FireBase.</w:t>
      </w:r>
      <w:bookmarkEnd w:id="57"/>
    </w:p>
    <w:p w14:paraId="27D6C575" w14:textId="30954DB2" w:rsidR="00A3678B" w:rsidRPr="002567C4" w:rsidRDefault="00E549BB" w:rsidP="007A1D13">
      <w:pPr>
        <w:pStyle w:val="Heading3"/>
        <w:tabs>
          <w:tab w:val="left" w:pos="426"/>
        </w:tabs>
        <w:spacing w:before="120" w:line="288" w:lineRule="auto"/>
        <w:rPr>
          <w:b/>
          <w:bCs/>
        </w:rPr>
      </w:pPr>
      <w:r w:rsidRPr="002567C4">
        <w:rPr>
          <w:b/>
          <w:bCs/>
        </w:rPr>
        <w:tab/>
      </w:r>
      <w:bookmarkStart w:id="58" w:name="_Toc69801638"/>
      <w:r w:rsidRPr="002567C4">
        <w:rPr>
          <w:b/>
          <w:bCs/>
        </w:rPr>
        <w:t>2.</w:t>
      </w:r>
      <w:r w:rsidR="00B91C5F">
        <w:rPr>
          <w:b/>
          <w:bCs/>
          <w:lang w:val="en-US"/>
        </w:rPr>
        <w:t>6</w:t>
      </w:r>
      <w:r w:rsidRPr="002567C4">
        <w:rPr>
          <w:b/>
          <w:bCs/>
        </w:rPr>
        <w:t>.1.</w:t>
      </w:r>
      <w:r w:rsidRPr="002567C4">
        <w:rPr>
          <w:b/>
          <w:bCs/>
        </w:rPr>
        <w:tab/>
        <w:t>Data</w:t>
      </w:r>
      <w:r w:rsidR="002567C4" w:rsidRPr="002567C4">
        <w:rPr>
          <w:b/>
          <w:bCs/>
          <w:lang w:val="en-US"/>
        </w:rPr>
        <w:t>b</w:t>
      </w:r>
      <w:r w:rsidRPr="002567C4">
        <w:rPr>
          <w:b/>
          <w:bCs/>
        </w:rPr>
        <w:t>ase.</w:t>
      </w:r>
      <w:bookmarkEnd w:id="58"/>
    </w:p>
    <w:p w14:paraId="41183337" w14:textId="71E04EDE" w:rsidR="00D030FC" w:rsidRDefault="00E549BB" w:rsidP="002567C4">
      <w:pPr>
        <w:tabs>
          <w:tab w:val="left" w:pos="993"/>
        </w:tabs>
        <w:spacing w:before="120" w:line="288" w:lineRule="auto"/>
        <w:ind w:left="284"/>
        <w:jc w:val="both"/>
      </w:pPr>
      <w:r>
        <w:tab/>
      </w:r>
      <w:r w:rsidR="00D030FC" w:rsidRPr="00D030FC">
        <w:t>Cơ sở dữ liệu (Database) là một tập hợp các dữ liệu có tổ chức, thường được lưu trữ và truy cập điện tử từ hệ thống máy tính. Khi cơ sở dữ liệu phức tạp hơn, chúng thường được phát triển bằng cách sử dụng các kỹ thuật thiết kế và mô hình hóa chính thức.</w:t>
      </w:r>
    </w:p>
    <w:p w14:paraId="4A19D44D" w14:textId="194AEB04" w:rsidR="00E549BB" w:rsidRPr="002567C4" w:rsidRDefault="00E549BB" w:rsidP="007A1D13">
      <w:pPr>
        <w:pStyle w:val="Heading3"/>
        <w:tabs>
          <w:tab w:val="left" w:pos="426"/>
        </w:tabs>
        <w:spacing w:before="120" w:line="288" w:lineRule="auto"/>
        <w:rPr>
          <w:b/>
          <w:bCs/>
        </w:rPr>
      </w:pPr>
      <w:r>
        <w:tab/>
      </w:r>
      <w:bookmarkStart w:id="59" w:name="_Toc69801639"/>
      <w:r w:rsidRPr="002567C4">
        <w:rPr>
          <w:b/>
          <w:bCs/>
        </w:rPr>
        <w:t>2.</w:t>
      </w:r>
      <w:r w:rsidR="00B91C5F">
        <w:rPr>
          <w:b/>
          <w:bCs/>
          <w:lang w:val="en-US"/>
        </w:rPr>
        <w:t>6</w:t>
      </w:r>
      <w:r w:rsidRPr="002567C4">
        <w:rPr>
          <w:b/>
          <w:bCs/>
        </w:rPr>
        <w:t>.2.</w:t>
      </w:r>
      <w:r w:rsidRPr="002567C4">
        <w:rPr>
          <w:b/>
          <w:bCs/>
        </w:rPr>
        <w:tab/>
        <w:t>Fire</w:t>
      </w:r>
      <w:r w:rsidR="00D873FF" w:rsidRPr="002567C4">
        <w:rPr>
          <w:b/>
          <w:bCs/>
          <w:lang w:val="en-US"/>
        </w:rPr>
        <w:t>b</w:t>
      </w:r>
      <w:r w:rsidRPr="002567C4">
        <w:rPr>
          <w:b/>
          <w:bCs/>
        </w:rPr>
        <w:t>ase.</w:t>
      </w:r>
      <w:bookmarkEnd w:id="59"/>
    </w:p>
    <w:p w14:paraId="44B4612C" w14:textId="35EAEC73" w:rsidR="00E549BB" w:rsidRPr="00D873FF" w:rsidRDefault="00E549BB" w:rsidP="00181B19">
      <w:pPr>
        <w:tabs>
          <w:tab w:val="left" w:pos="993"/>
        </w:tabs>
        <w:spacing w:before="120" w:line="288" w:lineRule="auto"/>
        <w:ind w:left="283"/>
        <w:jc w:val="both"/>
      </w:pPr>
      <w:r>
        <w:tab/>
      </w:r>
      <w:r w:rsidR="00D030FC" w:rsidRPr="00D873FF">
        <w:t>Firebase là</w:t>
      </w:r>
      <w:r w:rsidR="00181B19">
        <w:t xml:space="preserve"> </w:t>
      </w:r>
      <w:r w:rsidR="00D030FC" w:rsidRPr="00D873FF">
        <w:t>một nền</w:t>
      </w:r>
      <w:r w:rsidR="00181B19">
        <w:t xml:space="preserve"> </w:t>
      </w:r>
      <w:r w:rsidR="00D030FC" w:rsidRPr="00D873FF">
        <w:t>tảng do </w:t>
      </w:r>
      <w:hyperlink r:id="rId24" w:tooltip="Google" w:history="1">
        <w:r w:rsidR="00D030FC" w:rsidRPr="00D873FF">
          <w:t>Google</w:t>
        </w:r>
      </w:hyperlink>
      <w:r w:rsidR="00D030FC" w:rsidRPr="00D873FF">
        <w:t> phát triển để tạo</w:t>
      </w:r>
      <w:r w:rsidR="00181B19">
        <w:t xml:space="preserve"> ra</w:t>
      </w:r>
      <w:r w:rsidR="00D030FC" w:rsidRPr="00D873FF">
        <w:t> </w:t>
      </w:r>
      <w:hyperlink r:id="rId25" w:tooltip="Ứng dụng web" w:history="1">
        <w:r w:rsidR="00D030FC" w:rsidRPr="00D873FF">
          <w:t>các</w:t>
        </w:r>
      </w:hyperlink>
      <w:r w:rsidR="00D030FC" w:rsidRPr="00D873FF">
        <w:t> ứng dụng </w:t>
      </w:r>
      <w:hyperlink r:id="rId26" w:tooltip="Ứng dụng web" w:history="1">
        <w:r w:rsidR="00D030FC" w:rsidRPr="00D873FF">
          <w:t>web</w:t>
        </w:r>
      </w:hyperlink>
      <w:r w:rsidR="00D030FC" w:rsidRPr="00D873FF">
        <w:t> và </w:t>
      </w:r>
      <w:hyperlink r:id="rId27" w:tooltip="Mobile phone application" w:history="1">
        <w:r w:rsidR="00D030FC" w:rsidRPr="00D873FF">
          <w:t>di động</w:t>
        </w:r>
      </w:hyperlink>
      <w:r w:rsidR="00D030FC" w:rsidRPr="00D873FF">
        <w:t xml:space="preserve">, bao gồm các API đơn giản và mạnh mẽ mà không cần backend hay server. Ban đầu </w:t>
      </w:r>
      <w:r w:rsidR="00D873FF">
        <w:t>Firebase</w:t>
      </w:r>
      <w:r w:rsidR="00D030FC" w:rsidRPr="00D873FF">
        <w:t xml:space="preserve"> là một công ty độc lập được thành lập vào năm 2011.</w:t>
      </w:r>
      <w:r w:rsidR="00D873FF" w:rsidRPr="00D873FF">
        <w:t xml:space="preserve"> </w:t>
      </w:r>
      <w:r w:rsidR="00D030FC" w:rsidRPr="00D873FF">
        <w:t>Vào năm 2014, Google đã mua lại nền tảng này và hiện nó là sản phẩm chủ lực của họ để phát triển ứng dụng.</w:t>
      </w:r>
    </w:p>
    <w:p w14:paraId="746EBD42" w14:textId="7B4F37CB" w:rsidR="00D030FC" w:rsidRPr="00D873FF" w:rsidRDefault="00D030FC" w:rsidP="007A1D13">
      <w:pPr>
        <w:tabs>
          <w:tab w:val="left" w:pos="993"/>
        </w:tabs>
        <w:spacing w:before="120" w:line="288" w:lineRule="auto"/>
        <w:ind w:left="284"/>
        <w:jc w:val="both"/>
      </w:pPr>
      <w:r w:rsidRPr="00D873FF">
        <w:tab/>
        <w:t>Firebase giúp các lập trình viên rút ngắn thời gian triển khai và mở rộng quy mô của ứng dụng mà họ đang phát triển.</w:t>
      </w:r>
    </w:p>
    <w:p w14:paraId="5410E372" w14:textId="08358827" w:rsidR="00D873FF" w:rsidRDefault="00D873FF" w:rsidP="007A1D13">
      <w:pPr>
        <w:tabs>
          <w:tab w:val="left" w:pos="993"/>
        </w:tabs>
        <w:spacing w:before="120" w:line="288" w:lineRule="auto"/>
        <w:ind w:left="284"/>
        <w:jc w:val="both"/>
      </w:pPr>
      <w:r w:rsidRPr="00D873FF">
        <w:tab/>
        <w:t>Firebase là dịch vụ cơ sở dữ liệu hoạt động trên nền tảng đám mây – cloud. Kèm theo đó là hệ thống máy chủ cực kỳ mạnh mẽ của Google. Chức năng chính là giúp người dùng lập trình ứng dụng bằng cách đơn giản hóa các thao tác với cơ sở dữ liệu.</w:t>
      </w:r>
    </w:p>
    <w:p w14:paraId="08B4FC7D" w14:textId="0648A543" w:rsidR="00D873FF" w:rsidRPr="002567C4" w:rsidRDefault="00D873FF" w:rsidP="007A1D13">
      <w:pPr>
        <w:tabs>
          <w:tab w:val="left" w:pos="993"/>
        </w:tabs>
        <w:spacing w:before="120" w:line="288" w:lineRule="auto"/>
        <w:ind w:left="284"/>
        <w:jc w:val="both"/>
        <w:rPr>
          <w:b/>
          <w:bCs/>
        </w:rPr>
      </w:pPr>
      <w:r>
        <w:tab/>
      </w:r>
      <w:r w:rsidRPr="002567C4">
        <w:rPr>
          <w:b/>
          <w:bCs/>
        </w:rPr>
        <w:t>Lịch sử phát triển:</w:t>
      </w:r>
    </w:p>
    <w:p w14:paraId="4AFC9DBB" w14:textId="35EB7FCF" w:rsidR="00D873FF" w:rsidRPr="00D873FF" w:rsidRDefault="00D873FF" w:rsidP="007A1D13">
      <w:pPr>
        <w:tabs>
          <w:tab w:val="left" w:pos="993"/>
        </w:tabs>
        <w:spacing w:before="120" w:line="288" w:lineRule="auto"/>
        <w:ind w:left="567"/>
        <w:jc w:val="both"/>
      </w:pPr>
      <w:r w:rsidRPr="00D873FF">
        <w:tab/>
        <w:t>Gần một thập niên trước, Firebase ra đời với tiền thân là Envolve. Đây là một nền tảng đơn giản chuyên cung cấp những API cần thiết để tích hợp tính năng chat vào trang web. Bên cạnh ứng dụng nhắn tin trực tuyến, Envolve còn được người dùng sử dụng để truyền và đồng bộ hóa dữ liệu cho những ứng dụng khác như các trò chơi trực tuyến, … Do đó, các nhà sáng lập đã tách biệt hệ thống nhắn tin trực tuyến và đồng bộ dữ liệu thời gian thực thành hai phần riêng biệt.</w:t>
      </w:r>
    </w:p>
    <w:p w14:paraId="583BE566" w14:textId="2692FC58" w:rsidR="00D873FF" w:rsidRPr="00460597" w:rsidRDefault="00D873FF" w:rsidP="007A1D13">
      <w:pPr>
        <w:tabs>
          <w:tab w:val="left" w:pos="993"/>
        </w:tabs>
        <w:spacing w:before="120" w:line="288" w:lineRule="auto"/>
        <w:ind w:left="567"/>
        <w:jc w:val="both"/>
      </w:pPr>
      <w:r w:rsidRPr="00D873FF">
        <w:tab/>
        <w:t xml:space="preserve">Trên cơ sở đó, năm 2012, Firebase ra đời với sản phẩm cung cấp là dịch vụ Backend-as-a-Service. Tiếp đến, vào năm 2014, Google mua lại Firebase và phát triển nó thành một dịch vụ đa chức năng được hàng triệu </w:t>
      </w:r>
      <w:r w:rsidRPr="00460597">
        <w:t>người sử dụng cho đến hiện nay.</w:t>
      </w:r>
    </w:p>
    <w:p w14:paraId="6FE79521" w14:textId="35F5FF48" w:rsidR="00D873FF" w:rsidRPr="00460597" w:rsidRDefault="00D873FF" w:rsidP="007A1D13">
      <w:pPr>
        <w:tabs>
          <w:tab w:val="left" w:pos="993"/>
        </w:tabs>
        <w:spacing w:before="120" w:line="288" w:lineRule="auto"/>
        <w:ind w:left="284"/>
        <w:jc w:val="both"/>
      </w:pPr>
      <w:r w:rsidRPr="00460597">
        <w:tab/>
        <w:t>Sau khi Google mua lại và phát triển, Firebase hiện nay bao gồm các hoạt động như:</w:t>
      </w:r>
    </w:p>
    <w:p w14:paraId="2BF89FD5" w14:textId="27527877" w:rsidR="00D873FF" w:rsidRDefault="002567C4" w:rsidP="002567C4">
      <w:pPr>
        <w:pStyle w:val="ListParagraph"/>
        <w:numPr>
          <w:ilvl w:val="0"/>
          <w:numId w:val="12"/>
        </w:numPr>
        <w:tabs>
          <w:tab w:val="left" w:pos="993"/>
        </w:tabs>
        <w:spacing w:before="120" w:line="288" w:lineRule="auto"/>
        <w:jc w:val="both"/>
      </w:pPr>
      <w:r>
        <w:lastRenderedPageBreak/>
        <w:t>Realtime Database.</w:t>
      </w:r>
    </w:p>
    <w:p w14:paraId="21E446C6" w14:textId="7B45C1F2" w:rsidR="002567C4" w:rsidRDefault="002567C4" w:rsidP="002567C4">
      <w:pPr>
        <w:pStyle w:val="ListParagraph"/>
        <w:numPr>
          <w:ilvl w:val="0"/>
          <w:numId w:val="12"/>
        </w:numPr>
        <w:tabs>
          <w:tab w:val="left" w:pos="993"/>
        </w:tabs>
        <w:spacing w:before="120" w:line="288" w:lineRule="auto"/>
        <w:jc w:val="both"/>
      </w:pPr>
      <w:r>
        <w:t>Authentication.</w:t>
      </w:r>
    </w:p>
    <w:p w14:paraId="3E2E5068" w14:textId="4E9C5C6D" w:rsidR="002567C4" w:rsidRPr="00D873FF" w:rsidRDefault="002567C4" w:rsidP="002567C4">
      <w:pPr>
        <w:pStyle w:val="ListParagraph"/>
        <w:numPr>
          <w:ilvl w:val="0"/>
          <w:numId w:val="12"/>
        </w:numPr>
        <w:tabs>
          <w:tab w:val="left" w:pos="993"/>
        </w:tabs>
        <w:spacing w:before="120" w:line="288" w:lineRule="auto"/>
        <w:jc w:val="both"/>
      </w:pPr>
      <w:r>
        <w:t>Firebase Hosting.</w:t>
      </w:r>
    </w:p>
    <w:p w14:paraId="04FBBB77" w14:textId="2CBDB352" w:rsidR="00D873FF" w:rsidRPr="002567C4" w:rsidRDefault="00E549BB" w:rsidP="007A1D13">
      <w:pPr>
        <w:pStyle w:val="Heading3"/>
        <w:tabs>
          <w:tab w:val="left" w:pos="426"/>
        </w:tabs>
        <w:spacing w:before="120" w:line="288" w:lineRule="auto"/>
        <w:rPr>
          <w:b/>
          <w:bCs/>
        </w:rPr>
      </w:pPr>
      <w:r w:rsidRPr="002567C4">
        <w:rPr>
          <w:b/>
          <w:bCs/>
        </w:rPr>
        <w:tab/>
      </w:r>
      <w:bookmarkStart w:id="60" w:name="_Toc69801640"/>
      <w:r w:rsidRPr="002567C4">
        <w:rPr>
          <w:b/>
          <w:bCs/>
        </w:rPr>
        <w:t>2.</w:t>
      </w:r>
      <w:r w:rsidR="00B91C5F">
        <w:rPr>
          <w:b/>
          <w:bCs/>
          <w:lang w:val="en-US"/>
        </w:rPr>
        <w:t>6</w:t>
      </w:r>
      <w:r w:rsidRPr="002567C4">
        <w:rPr>
          <w:b/>
          <w:bCs/>
        </w:rPr>
        <w:t>.3.</w:t>
      </w:r>
      <w:r w:rsidRPr="002567C4">
        <w:rPr>
          <w:b/>
          <w:bCs/>
        </w:rPr>
        <w:tab/>
      </w:r>
      <w:r w:rsidR="00460597" w:rsidRPr="002567C4">
        <w:rPr>
          <w:b/>
          <w:bCs/>
        </w:rPr>
        <w:t>Realtime DataBase</w:t>
      </w:r>
      <w:r w:rsidRPr="002567C4">
        <w:rPr>
          <w:b/>
          <w:bCs/>
        </w:rPr>
        <w:t>.</w:t>
      </w:r>
      <w:bookmarkEnd w:id="60"/>
    </w:p>
    <w:p w14:paraId="53947825" w14:textId="20A381A9" w:rsidR="00460597" w:rsidRPr="00460597" w:rsidRDefault="00460597" w:rsidP="007A1D13">
      <w:pPr>
        <w:tabs>
          <w:tab w:val="left" w:pos="993"/>
        </w:tabs>
        <w:spacing w:before="120" w:line="288" w:lineRule="auto"/>
        <w:ind w:left="284"/>
        <w:jc w:val="both"/>
      </w:pPr>
      <w:r w:rsidRPr="00460597">
        <w:tab/>
        <w:t>Khi đăng ký một tài khoản trên Firebase để tạo ứng dụng, bạn đã có một cơ sở dữ liệu thời gian thực. Dữ liệu bạn nhận được dưới dạng JSON. Đồng thời nó cũng luôn được đồng bộ thời gian thực đến mọi kết nối client.</w:t>
      </w:r>
    </w:p>
    <w:p w14:paraId="01D1F3C5" w14:textId="082C4251" w:rsidR="00460597" w:rsidRPr="00460597" w:rsidRDefault="00460597" w:rsidP="007A1D13">
      <w:pPr>
        <w:tabs>
          <w:tab w:val="left" w:pos="993"/>
        </w:tabs>
        <w:spacing w:before="120" w:line="288" w:lineRule="auto"/>
        <w:ind w:left="284"/>
        <w:jc w:val="both"/>
      </w:pPr>
      <w:r w:rsidRPr="00460597">
        <w:tab/>
        <w:t>Đối với các ứng dụng đa nền tảng, tất cả các client đều sử dụng cùng một cơ sở dữ liệu. Nó được tự động cập nhật dữ liệu mới nhất bất cứ khi nào các lập trình viên phát triển ứng dụng. Cuối cùng, tất cả các dữ liệu này được truyền qua kết nối an toàn SSL có bảo mật với chứng nhận 2048 bit.</w:t>
      </w:r>
    </w:p>
    <w:p w14:paraId="71DEB793" w14:textId="629A18EA" w:rsidR="00D873FF" w:rsidRDefault="00460597" w:rsidP="002567C4">
      <w:pPr>
        <w:tabs>
          <w:tab w:val="left" w:pos="993"/>
        </w:tabs>
        <w:spacing w:before="120" w:line="288" w:lineRule="auto"/>
        <w:ind w:left="284"/>
        <w:jc w:val="both"/>
      </w:pPr>
      <w:r w:rsidRPr="00460597">
        <w:tab/>
        <w:t>Trong trường hợp bị mất mạng, dữ liệu được lưu lại ở local. Vì thế khi có mọi sự thay đổi nào đều được tự động cập nhật lên Server của Firebase. Bên cạnh đó, đối với các dữ liệu ở local cũ hơn với Server thì cũng tự động cập nhật để được dữ liệu mới nhất.</w:t>
      </w:r>
    </w:p>
    <w:p w14:paraId="4AAEF8F3" w14:textId="0896CA47" w:rsidR="00E549BB" w:rsidRPr="002567C4" w:rsidRDefault="009275C1" w:rsidP="009275C1">
      <w:pPr>
        <w:pStyle w:val="Heading3"/>
        <w:tabs>
          <w:tab w:val="left" w:pos="426"/>
        </w:tabs>
        <w:spacing w:before="120" w:line="288" w:lineRule="auto"/>
        <w:rPr>
          <w:b/>
          <w:bCs/>
        </w:rPr>
      </w:pPr>
      <w:bookmarkStart w:id="61" w:name="_Toc69801641"/>
      <w:r w:rsidRPr="009275C1">
        <w:rPr>
          <w:b/>
          <w:bCs/>
          <w:noProof/>
        </w:rPr>
        <w:drawing>
          <wp:anchor distT="0" distB="0" distL="114300" distR="114300" simplePos="0" relativeHeight="251702272" behindDoc="0" locked="0" layoutInCell="1" allowOverlap="1" wp14:anchorId="56887E53" wp14:editId="356653AF">
            <wp:simplePos x="0" y="0"/>
            <wp:positionH relativeFrom="margin">
              <wp:posOffset>0</wp:posOffset>
            </wp:positionH>
            <wp:positionV relativeFrom="paragraph">
              <wp:posOffset>407035</wp:posOffset>
            </wp:positionV>
            <wp:extent cx="5219700" cy="30480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9700" cy="3048000"/>
                    </a:xfrm>
                    <a:prstGeom prst="rect">
                      <a:avLst/>
                    </a:prstGeom>
                    <a:noFill/>
                    <a:ln>
                      <a:noFill/>
                    </a:ln>
                  </pic:spPr>
                </pic:pic>
              </a:graphicData>
            </a:graphic>
          </wp:anchor>
        </w:drawing>
      </w:r>
      <w:r>
        <w:rPr>
          <w:b/>
          <w:bCs/>
        </w:rPr>
        <w:tab/>
      </w:r>
      <w:r w:rsidR="00E549BB" w:rsidRPr="002567C4">
        <w:rPr>
          <w:b/>
          <w:bCs/>
        </w:rPr>
        <w:t>2.</w:t>
      </w:r>
      <w:r w:rsidR="00B91C5F" w:rsidRPr="009275C1">
        <w:rPr>
          <w:b/>
          <w:bCs/>
        </w:rPr>
        <w:t>6</w:t>
      </w:r>
      <w:r w:rsidR="00E549BB" w:rsidRPr="002567C4">
        <w:rPr>
          <w:b/>
          <w:bCs/>
        </w:rPr>
        <w:t>.4.</w:t>
      </w:r>
      <w:r w:rsidR="00E549BB" w:rsidRPr="002567C4">
        <w:rPr>
          <w:b/>
          <w:bCs/>
        </w:rPr>
        <w:tab/>
      </w:r>
      <w:r w:rsidR="00460597" w:rsidRPr="002567C4">
        <w:rPr>
          <w:b/>
          <w:bCs/>
        </w:rPr>
        <w:t>Authentication</w:t>
      </w:r>
      <w:r w:rsidR="00E549BB" w:rsidRPr="002567C4">
        <w:rPr>
          <w:b/>
          <w:bCs/>
        </w:rPr>
        <w:t>.</w:t>
      </w:r>
      <w:bookmarkEnd w:id="61"/>
    </w:p>
    <w:p w14:paraId="5AE4661C" w14:textId="4603AFCF" w:rsidR="00E549BB" w:rsidRPr="007A1D13" w:rsidRDefault="008F26FF" w:rsidP="007A1D13">
      <w:pPr>
        <w:pStyle w:val="Caption"/>
        <w:spacing w:before="120" w:after="0" w:line="288" w:lineRule="auto"/>
        <w:jc w:val="center"/>
        <w:rPr>
          <w:color w:val="auto"/>
          <w:sz w:val="26"/>
          <w:szCs w:val="26"/>
          <w:lang w:eastAsia="x-none"/>
        </w:rPr>
      </w:pPr>
      <w:bookmarkStart w:id="62" w:name="_Toc69723740"/>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5</w:t>
      </w:r>
      <w:r w:rsidRPr="007A1D13">
        <w:rPr>
          <w:color w:val="auto"/>
          <w:sz w:val="26"/>
          <w:szCs w:val="26"/>
        </w:rPr>
        <w:fldChar w:fldCharType="end"/>
      </w:r>
      <w:r w:rsidR="00460597" w:rsidRPr="007A1D13">
        <w:rPr>
          <w:color w:val="auto"/>
          <w:sz w:val="26"/>
          <w:szCs w:val="26"/>
          <w:lang w:eastAsia="x-none"/>
        </w:rPr>
        <w:t>: Minh hoạ Firebase Authentication.</w:t>
      </w:r>
      <w:bookmarkEnd w:id="62"/>
    </w:p>
    <w:p w14:paraId="47991788" w14:textId="5A102BE0" w:rsidR="00460597" w:rsidRDefault="00460597" w:rsidP="007A1D13">
      <w:pPr>
        <w:tabs>
          <w:tab w:val="left" w:pos="993"/>
        </w:tabs>
        <w:spacing w:before="120" w:line="288" w:lineRule="auto"/>
        <w:ind w:left="284"/>
        <w:jc w:val="both"/>
      </w:pPr>
      <w:r>
        <w:tab/>
      </w:r>
      <w:r w:rsidRPr="00460597">
        <w:t>Hoạt động nổi bật của Firebase là xây dựng các bước xác thực người dùng bằng Email, Facebook, Twitter, GitHub, Google. Đồng thời cũng xác thực nặc danh cho các ứng dụng. Hoạt động xác thực có thể giúp thông tin cá nhân của người sử dụng được an toàn và đảm bảo không bị đánh cắp tài khoản.</w:t>
      </w:r>
    </w:p>
    <w:p w14:paraId="52061146" w14:textId="230F4AE1" w:rsidR="00E549BB" w:rsidRPr="002567C4" w:rsidRDefault="009275C1" w:rsidP="009275C1">
      <w:pPr>
        <w:pStyle w:val="Heading3"/>
        <w:tabs>
          <w:tab w:val="left" w:pos="426"/>
        </w:tabs>
        <w:spacing w:before="120" w:line="288" w:lineRule="auto"/>
        <w:rPr>
          <w:b/>
          <w:bCs/>
        </w:rPr>
      </w:pPr>
      <w:bookmarkStart w:id="63" w:name="_Toc69801642"/>
      <w:r>
        <w:rPr>
          <w:noProof/>
        </w:rPr>
        <w:lastRenderedPageBreak/>
        <w:drawing>
          <wp:anchor distT="0" distB="0" distL="114300" distR="114300" simplePos="0" relativeHeight="251703296" behindDoc="0" locked="0" layoutInCell="1" allowOverlap="1" wp14:anchorId="0C4FE1C4" wp14:editId="6C96ADE0">
            <wp:simplePos x="0" y="0"/>
            <wp:positionH relativeFrom="margin">
              <wp:posOffset>95250</wp:posOffset>
            </wp:positionH>
            <wp:positionV relativeFrom="paragraph">
              <wp:posOffset>487045</wp:posOffset>
            </wp:positionV>
            <wp:extent cx="5029200" cy="293624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9200" cy="2936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ab/>
      </w:r>
      <w:r w:rsidR="00E549BB" w:rsidRPr="002567C4">
        <w:rPr>
          <w:b/>
          <w:bCs/>
        </w:rPr>
        <w:t>2.</w:t>
      </w:r>
      <w:r w:rsidR="00B91C5F" w:rsidRPr="009275C1">
        <w:rPr>
          <w:b/>
          <w:bCs/>
        </w:rPr>
        <w:t>6</w:t>
      </w:r>
      <w:r w:rsidR="00E549BB" w:rsidRPr="002567C4">
        <w:rPr>
          <w:b/>
          <w:bCs/>
        </w:rPr>
        <w:t>.5.</w:t>
      </w:r>
      <w:r w:rsidR="00E549BB" w:rsidRPr="002567C4">
        <w:rPr>
          <w:b/>
          <w:bCs/>
        </w:rPr>
        <w:tab/>
      </w:r>
      <w:r w:rsidR="00460597" w:rsidRPr="009275C1">
        <w:rPr>
          <w:b/>
          <w:bCs/>
        </w:rPr>
        <w:t>Firebase Hosting</w:t>
      </w:r>
      <w:r w:rsidR="00E549BB" w:rsidRPr="002567C4">
        <w:rPr>
          <w:b/>
          <w:bCs/>
        </w:rPr>
        <w:t>.</w:t>
      </w:r>
      <w:bookmarkEnd w:id="63"/>
    </w:p>
    <w:p w14:paraId="4D0A4380" w14:textId="4D01BD9F" w:rsidR="00E549BB" w:rsidRPr="007A1D13" w:rsidRDefault="008F26FF" w:rsidP="007A1D13">
      <w:pPr>
        <w:pStyle w:val="Caption"/>
        <w:spacing w:before="120" w:after="0" w:line="288" w:lineRule="auto"/>
        <w:jc w:val="center"/>
        <w:rPr>
          <w:color w:val="auto"/>
          <w:sz w:val="26"/>
          <w:szCs w:val="26"/>
          <w:lang w:eastAsia="x-none"/>
        </w:rPr>
      </w:pPr>
      <w:bookmarkStart w:id="64" w:name="_Toc69723741"/>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6</w:t>
      </w:r>
      <w:r w:rsidRPr="007A1D13">
        <w:rPr>
          <w:color w:val="auto"/>
          <w:sz w:val="26"/>
          <w:szCs w:val="26"/>
        </w:rPr>
        <w:fldChar w:fldCharType="end"/>
      </w:r>
      <w:r w:rsidR="00460597" w:rsidRPr="007A1D13">
        <w:rPr>
          <w:color w:val="auto"/>
          <w:sz w:val="26"/>
          <w:szCs w:val="26"/>
          <w:lang w:eastAsia="x-none"/>
        </w:rPr>
        <w:t>: Minh hoạ Firebase Hosting.</w:t>
      </w:r>
      <w:bookmarkEnd w:id="64"/>
    </w:p>
    <w:p w14:paraId="5712AD67" w14:textId="3771FF3A" w:rsidR="00460597" w:rsidRPr="00460597" w:rsidRDefault="00460597" w:rsidP="007A1D13">
      <w:pPr>
        <w:tabs>
          <w:tab w:val="left" w:pos="993"/>
        </w:tabs>
        <w:spacing w:before="120" w:line="288" w:lineRule="auto"/>
        <w:ind w:left="284"/>
        <w:jc w:val="both"/>
      </w:pPr>
      <w:r>
        <w:tab/>
      </w:r>
      <w:r w:rsidRPr="00460597">
        <w:t>Cách thức hoạt động cuối cùng của Firebase là cung cấp các hosting. Hosting được phân phối qua tiêu chuẩn công nghệ bảo mật SSL từ mạng CDN.</w:t>
      </w:r>
    </w:p>
    <w:p w14:paraId="555EA98E" w14:textId="4558D573" w:rsidR="00E549BB" w:rsidRPr="002567C4" w:rsidRDefault="00E549BB" w:rsidP="007A1D13">
      <w:pPr>
        <w:pStyle w:val="Heading3"/>
        <w:tabs>
          <w:tab w:val="left" w:pos="426"/>
        </w:tabs>
        <w:spacing w:before="120" w:line="288" w:lineRule="auto"/>
        <w:rPr>
          <w:b/>
          <w:bCs/>
        </w:rPr>
      </w:pPr>
      <w:r w:rsidRPr="002567C4">
        <w:rPr>
          <w:b/>
          <w:bCs/>
        </w:rPr>
        <w:tab/>
      </w:r>
      <w:bookmarkStart w:id="65" w:name="_Toc69801643"/>
      <w:r w:rsidRPr="002567C4">
        <w:rPr>
          <w:b/>
          <w:bCs/>
        </w:rPr>
        <w:t>2.</w:t>
      </w:r>
      <w:r w:rsidR="00B91C5F">
        <w:rPr>
          <w:b/>
          <w:bCs/>
          <w:lang w:val="en-US"/>
        </w:rPr>
        <w:t>6</w:t>
      </w:r>
      <w:r w:rsidRPr="002567C4">
        <w:rPr>
          <w:b/>
          <w:bCs/>
        </w:rPr>
        <w:t>.6.</w:t>
      </w:r>
      <w:r w:rsidRPr="002567C4">
        <w:rPr>
          <w:b/>
          <w:bCs/>
        </w:rPr>
        <w:tab/>
      </w:r>
      <w:r w:rsidR="00A349E7" w:rsidRPr="002567C4">
        <w:rPr>
          <w:b/>
          <w:bCs/>
          <w:lang w:val="en-US"/>
        </w:rPr>
        <w:t>Một số</w:t>
      </w:r>
      <w:r w:rsidR="00460597" w:rsidRPr="002567C4">
        <w:rPr>
          <w:b/>
          <w:bCs/>
          <w:lang w:val="en-US"/>
        </w:rPr>
        <w:t xml:space="preserve"> dịch vụ của Firebase</w:t>
      </w:r>
      <w:r w:rsidRPr="002567C4">
        <w:rPr>
          <w:b/>
          <w:bCs/>
        </w:rPr>
        <w:t>.</w:t>
      </w:r>
      <w:bookmarkEnd w:id="65"/>
    </w:p>
    <w:p w14:paraId="097A5591" w14:textId="5AAF03B3" w:rsidR="00460597" w:rsidRPr="00460597" w:rsidRDefault="00460597" w:rsidP="002567C4">
      <w:pPr>
        <w:spacing w:before="120" w:line="288" w:lineRule="auto"/>
        <w:ind w:left="284"/>
        <w:jc w:val="both"/>
      </w:pPr>
      <w:r w:rsidRPr="00460597">
        <w:t>Nhóm công cụ phát triển và kiểm thử các ứng dụng được thiết kế</w:t>
      </w:r>
      <w:r>
        <w:t xml:space="preserve"> và phát triển</w:t>
      </w:r>
      <w:r w:rsidRPr="00460597">
        <w:t xml:space="preserve"> bao gồm các dịch vụ nổi bật sau:</w:t>
      </w:r>
    </w:p>
    <w:p w14:paraId="6862A514" w14:textId="03ED7886"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altime Database</w:t>
      </w:r>
      <w:r w:rsidRPr="00A349E7">
        <w:t>: là dịch vụ lưu trữ và đồng bộ dữ liệu người dùng thời gian thực. Có hỗ trợ cho Android, IOS, Web, C++, Unity và Xamarin. Người dùng có thể lưu trữ và lấy dữ liệu từ máy chủ rất dễ dàng.</w:t>
      </w:r>
    </w:p>
    <w:p w14:paraId="333B26B5" w14:textId="0F123B65"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rashlytics</w:t>
      </w:r>
      <w:r w:rsidRPr="00A349E7">
        <w:t>: là hệ thống theo dõi và lưu trữ thông tin lỗi của ứng dụng. Các thông tin lỗi sẽ được thu thập triệt để và trình bày hợp lý. Từ mỗi chu trình hoạt động đến khi xảy ra lỗi.</w:t>
      </w:r>
    </w:p>
    <w:p w14:paraId="2523CF25" w14:textId="497D3D0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Firestore</w:t>
      </w:r>
      <w:r w:rsidRPr="00A349E7">
        <w:t>: là dịch vụ lưu trữ và đồng bộ dữ liệu giữa người dùng và thiết bị quy mô toàn cầu. Dịch vụ sử dụng NoSQL được lưu trữ trên hạ tầng cloud.</w:t>
      </w:r>
    </w:p>
    <w:p w14:paraId="31E37FCD" w14:textId="649A0263"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uthentication</w:t>
      </w:r>
      <w:r w:rsidRPr="00A349E7">
        <w:t>: là dịch vụ quản lý người dùng đơn giản và an toàn. Authentication cung cấp nhiều phương pháp xác thực email và mật khẩu Google, Facebook.</w:t>
      </w:r>
    </w:p>
    <w:p w14:paraId="502BF011" w14:textId="035A848F" w:rsidR="00A349E7" w:rsidRPr="00A349E7" w:rsidRDefault="00A349E7" w:rsidP="007A1D13">
      <w:pPr>
        <w:tabs>
          <w:tab w:val="left" w:pos="1134"/>
        </w:tabs>
        <w:spacing w:before="120" w:line="288" w:lineRule="auto"/>
        <w:ind w:left="709"/>
        <w:jc w:val="both"/>
      </w:pPr>
      <w:r>
        <w:rPr>
          <w:b/>
          <w:bCs/>
        </w:rPr>
        <w:lastRenderedPageBreak/>
        <w:tab/>
      </w:r>
      <w:r w:rsidR="002567C4">
        <w:rPr>
          <w:b/>
          <w:bCs/>
        </w:rPr>
        <w:t xml:space="preserve">- </w:t>
      </w:r>
      <w:r w:rsidRPr="00A349E7">
        <w:rPr>
          <w:b/>
          <w:bCs/>
        </w:rPr>
        <w:t>Cloud Functions</w:t>
      </w:r>
      <w:r w:rsidRPr="00A349E7">
        <w:t>: là dịch vụ mở rộng ứng dụng bằng mã phụ trợ tùy chỉnh mà không cần quản lý và quy mô các máy chủ riêng.</w:t>
      </w:r>
    </w:p>
    <w:p w14:paraId="2A92F379" w14:textId="429C0757"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Storage</w:t>
      </w:r>
      <w:r w:rsidRPr="00A349E7">
        <w:t>: là dịch vụ có khả năng lưu trữ và chia sẻ nội dung do người dùng tạo ra như hình ảnh, âm thanh và video với bộ nhớ mạnh, đơn giản và tiết kiệm chi phí được xây dựng cho quy mô của Google.</w:t>
      </w:r>
    </w:p>
    <w:p w14:paraId="2B95DE32" w14:textId="27DDFE58"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Hosting</w:t>
      </w:r>
      <w:r w:rsidRPr="00A349E7">
        <w:t>: </w:t>
      </w:r>
      <w:hyperlink r:id="rId30" w:history="1">
        <w:r w:rsidRPr="003D579B">
          <w:t>Dịch vụ thuê hosting</w:t>
        </w:r>
      </w:hyperlink>
      <w:r w:rsidRPr="003D579B">
        <w:t> </w:t>
      </w:r>
      <w:r w:rsidRPr="00A349E7">
        <w:t>giúp đơn giản hóa lưu trữ web với các công cụ thực hiện cụ thể có tính năng cao dành cho các trang web hiện đại.</w:t>
      </w:r>
    </w:p>
    <w:p w14:paraId="71EAADE2" w14:textId="7FD01502"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Test Lab for Android</w:t>
      </w:r>
      <w:r w:rsidRPr="00A349E7">
        <w:t>: là công cụ tự động chạy thử và tùy chỉnh cho ứng dụng trên các thiết bị ảo và vật lý của Google cung cấp.</w:t>
      </w:r>
    </w:p>
    <w:p w14:paraId="34870EAC" w14:textId="6CC2E8AE"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erformance Monitoring</w:t>
      </w:r>
      <w:r w:rsidRPr="00A349E7">
        <w:t>: là dịch vụ có khả năng chẩn đoán các vấn đề xảy ra với hiệu suất ứng dụng.</w:t>
      </w:r>
    </w:p>
    <w:p w14:paraId="731990C2" w14:textId="072DBE07" w:rsidR="00A349E7" w:rsidRDefault="00A349E7" w:rsidP="002567C4">
      <w:pPr>
        <w:spacing w:before="120" w:line="288" w:lineRule="auto"/>
        <w:ind w:left="284"/>
        <w:jc w:val="both"/>
      </w:pPr>
      <w:r w:rsidRPr="00A349E7">
        <w:t>Nhóm công cụ Firebase Grow &amp; Engage Your Audience</w:t>
      </w:r>
      <w:r>
        <w:t xml:space="preserve"> của Firebase bao gồm:</w:t>
      </w:r>
    </w:p>
    <w:p w14:paraId="40551A1A" w14:textId="0A732CD2"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Google Analytics</w:t>
      </w:r>
      <w:r w:rsidRPr="00A349E7">
        <w:t xml:space="preserve"> sẽ phân tích thuộc tính và hành vi của người sử dụng trong bảng điều khiển. Cuối cùng sẽ đưa ra quyết định về lộ trình xây dựng ứng dụng. Ngoài ra nó còn nhận thông tin về thời gian thực từ báo cáo cho đến việc xuất dữ liệu sự kiện thô tới Google BigQuery để phân tích tùy chỉnh.</w:t>
      </w:r>
    </w:p>
    <w:p w14:paraId="2A65055D" w14:textId="00DFB769"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Messaging</w:t>
      </w:r>
      <w:r w:rsidRPr="00A349E7">
        <w:t> là dịch vụ gửi tin, thông báo miễn phí đến user trên nền tảng Android, IOS và Web. Bạn có thể gửi tin nhắn đến các nhóm thiết bị, chủ đề hoặc phân đoạn người dùng cụ thể. Đây là công cụ gửi hàng tỷ thư mỗi ngày trên ứng dụng lớn nhỏ.</w:t>
      </w:r>
    </w:p>
    <w:p w14:paraId="05B50971" w14:textId="11D10F2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redictions</w:t>
      </w:r>
      <w:r w:rsidR="002567C4">
        <w:rPr>
          <w:b/>
          <w:bCs/>
        </w:rPr>
        <w:t xml:space="preserve"> </w:t>
      </w:r>
      <w:r>
        <w:t>l</w:t>
      </w:r>
      <w:r w:rsidRPr="00A349E7">
        <w:t>à công cụ tạo ra nhóm người dùng năng động dựa trên hành vi dự đoán. Họ là đối tượng nhắm mục tiêu trong các sản phẩm khác như thông báo, cấu hình từ xa…</w:t>
      </w:r>
    </w:p>
    <w:p w14:paraId="32C019F9" w14:textId="1C3DF5A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Firebase Dynamic Links</w:t>
      </w:r>
      <w:r>
        <w:t xml:space="preserve"> đ</w:t>
      </w:r>
      <w:r w:rsidRPr="00A349E7">
        <w:t>ược áp dụng trên Android, IOS và Web, dịch vụ này sử dụng liên kết động để cung cấp trải nghiệm người dùng, hỗ trợ web di động thúc đẩy chuyển đổi ứng dụng gốc, người dùng chia sẻ người dùng, các chiến dịch xã hội và tiếp thị…</w:t>
      </w:r>
    </w:p>
    <w:p w14:paraId="41485B29" w14:textId="10062AF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mote Config</w:t>
      </w:r>
      <w:r>
        <w:t xml:space="preserve"> l</w:t>
      </w:r>
      <w:r w:rsidRPr="00A349E7">
        <w:t>à dịch vụ tùy chỉnh cách ứng dụng khi hiển thị cho mỗi người dùng. Nó được dùng để thay đổi giao diện, triển khai dần dần các tính năng, chạy thử nghiệm A/B, cung cấp nội dung tùy chỉnh cho người dùng hoặc thực hiện các cập nhật khác mà không cần triển khai phiên bản mới nhất từ bảng điều khiển.</w:t>
      </w:r>
    </w:p>
    <w:p w14:paraId="5365E69E" w14:textId="57AB7B18" w:rsidR="00A349E7" w:rsidRPr="00A349E7" w:rsidRDefault="00A349E7" w:rsidP="007A1D13">
      <w:pPr>
        <w:tabs>
          <w:tab w:val="left" w:pos="1134"/>
        </w:tabs>
        <w:spacing w:before="120" w:line="288" w:lineRule="auto"/>
        <w:ind w:left="709"/>
        <w:jc w:val="both"/>
      </w:pPr>
      <w:r>
        <w:rPr>
          <w:b/>
          <w:bCs/>
        </w:rPr>
        <w:lastRenderedPageBreak/>
        <w:tab/>
      </w:r>
      <w:r w:rsidR="002567C4">
        <w:rPr>
          <w:b/>
          <w:bCs/>
        </w:rPr>
        <w:t xml:space="preserve">- </w:t>
      </w:r>
      <w:r w:rsidRPr="00A349E7">
        <w:rPr>
          <w:b/>
          <w:bCs/>
        </w:rPr>
        <w:t>Invites</w:t>
      </w:r>
      <w:r>
        <w:t xml:space="preserve"> l</w:t>
      </w:r>
      <w:r w:rsidRPr="00A349E7">
        <w:t>à công cụ cho phép người dùng chia sẻ mã giới thiệu, nội dung yêu thích trên ứng dụng qua email và SMS. Dịch vụ này kết hợp với Google Analytics for Firebase để bạn biết thời điểm người dùng mở hay cài đặt ứng dụng qua lời mời.</w:t>
      </w:r>
    </w:p>
    <w:p w14:paraId="332077BD" w14:textId="689E27BD"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pp Indexing</w:t>
      </w:r>
      <w:r>
        <w:t xml:space="preserve"> là d</w:t>
      </w:r>
      <w:r w:rsidRPr="00A349E7">
        <w:t>ịch vụ tích hợp với công cụ tìm kiếm Google giúp thu hút người dùng đã sử dụng các ứng dụng trước.</w:t>
      </w:r>
    </w:p>
    <w:p w14:paraId="79771C5E" w14:textId="166761EB"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dMob</w:t>
      </w:r>
      <w:r w:rsidRPr="00A349E7">
        <w:t xml:space="preserve"> là công cụ hiển thị quảng cáo hấp dẫn giúp lập trình viên kiếm tiền hiệu quả. Ngoài ra, dịch vụ này có thể thực hiện các chiến lược kiếm tiền trên lớp bậc nhất và tối đa hóa doanh thu do mỗi người dùng tạo ra.</w:t>
      </w:r>
    </w:p>
    <w:p w14:paraId="0858CD5B" w14:textId="1CCCA8F5" w:rsidR="00460597" w:rsidRPr="00460597" w:rsidRDefault="00A349E7" w:rsidP="007C483B">
      <w:pPr>
        <w:tabs>
          <w:tab w:val="left" w:pos="1134"/>
        </w:tabs>
        <w:spacing w:before="120" w:line="288" w:lineRule="auto"/>
        <w:ind w:left="709"/>
        <w:jc w:val="both"/>
      </w:pPr>
      <w:r>
        <w:rPr>
          <w:b/>
          <w:bCs/>
        </w:rPr>
        <w:tab/>
      </w:r>
      <w:r w:rsidR="007C483B">
        <w:rPr>
          <w:b/>
          <w:bCs/>
        </w:rPr>
        <w:t xml:space="preserve">- </w:t>
      </w:r>
      <w:r w:rsidRPr="00A349E7">
        <w:rPr>
          <w:b/>
          <w:bCs/>
        </w:rPr>
        <w:t>AdWords</w:t>
      </w:r>
      <w:r w:rsidRPr="00A349E7">
        <w:t> giúp có được thông tin và thu hút người dùng. Điều này thực hiện bằng cách chạy các quảng cáo trên tìm kiếm, hiển thị và video. Ngoài ra, bạn có thể cải thiện nhắm mục tiêu quảng cáo, tối ưu hiệu suất chiến dịch của bạn.</w:t>
      </w:r>
    </w:p>
    <w:p w14:paraId="40FDFF36" w14:textId="3AD8A85F" w:rsidR="00460597" w:rsidRPr="007C483B" w:rsidRDefault="00E549BB" w:rsidP="007A1D13">
      <w:pPr>
        <w:pStyle w:val="Heading3"/>
        <w:tabs>
          <w:tab w:val="left" w:pos="426"/>
        </w:tabs>
        <w:spacing w:before="120" w:line="288" w:lineRule="auto"/>
        <w:rPr>
          <w:b/>
          <w:bCs/>
        </w:rPr>
      </w:pPr>
      <w:r w:rsidRPr="007C483B">
        <w:rPr>
          <w:b/>
          <w:bCs/>
        </w:rPr>
        <w:tab/>
      </w:r>
      <w:bookmarkStart w:id="66" w:name="_Toc69801644"/>
      <w:r w:rsidR="00460597" w:rsidRPr="007C483B">
        <w:rPr>
          <w:b/>
          <w:bCs/>
        </w:rPr>
        <w:t>2.</w:t>
      </w:r>
      <w:r w:rsidR="00B91C5F">
        <w:rPr>
          <w:b/>
          <w:bCs/>
          <w:lang w:val="en-US"/>
        </w:rPr>
        <w:t>6</w:t>
      </w:r>
      <w:r w:rsidR="00460597" w:rsidRPr="007C483B">
        <w:rPr>
          <w:b/>
          <w:bCs/>
        </w:rPr>
        <w:t>.</w:t>
      </w:r>
      <w:r w:rsidR="00B91C5F">
        <w:rPr>
          <w:b/>
          <w:bCs/>
          <w:lang w:val="en-US"/>
        </w:rPr>
        <w:t>7</w:t>
      </w:r>
      <w:r w:rsidR="00460597" w:rsidRPr="007C483B">
        <w:rPr>
          <w:b/>
          <w:bCs/>
        </w:rPr>
        <w:t>.</w:t>
      </w:r>
      <w:r w:rsidR="00460597" w:rsidRPr="007C483B">
        <w:rPr>
          <w:b/>
          <w:bCs/>
        </w:rPr>
        <w:tab/>
        <w:t>Ưu điểm</w:t>
      </w:r>
      <w:r w:rsidR="00A349E7" w:rsidRPr="007C483B">
        <w:rPr>
          <w:b/>
          <w:bCs/>
          <w:lang w:val="en-US"/>
        </w:rPr>
        <w:t xml:space="preserve"> và hạn chế</w:t>
      </w:r>
      <w:r w:rsidR="00460597" w:rsidRPr="007C483B">
        <w:rPr>
          <w:b/>
          <w:bCs/>
        </w:rPr>
        <w:t>.</w:t>
      </w:r>
      <w:bookmarkEnd w:id="66"/>
    </w:p>
    <w:p w14:paraId="52512A2E" w14:textId="22B6E9EF" w:rsidR="00E549BB"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Ưu điểm:</w:t>
      </w:r>
    </w:p>
    <w:p w14:paraId="599E597E" w14:textId="6366323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tài khoản và sử dụng dễ dàng</w:t>
      </w:r>
    </w:p>
    <w:p w14:paraId="2ADC1C14" w14:textId="76C9ED36" w:rsidR="00A349E7" w:rsidRPr="00A349E7" w:rsidRDefault="00A349E7" w:rsidP="007A1D13">
      <w:pPr>
        <w:tabs>
          <w:tab w:val="left" w:pos="1134"/>
        </w:tabs>
        <w:spacing w:before="120" w:line="288" w:lineRule="auto"/>
        <w:ind w:left="709"/>
        <w:jc w:val="both"/>
      </w:pPr>
      <w:r>
        <w:tab/>
      </w:r>
      <w:r w:rsidRPr="00A349E7">
        <w:t xml:space="preserve">Firebase cho phép người dùng đăng nhập bằng tài khoản Google đơn giản. Gói Spark của Firebase miễn phí và cung cấp nhiều tính năng để giúp các nhà phát triển bắt đầu sử dụng. Khi yêu cầu ngày càng tăng, </w:t>
      </w:r>
      <w:r w:rsidR="00955CB5">
        <w:t>người dùng có thể</w:t>
      </w:r>
      <w:r w:rsidRPr="00A349E7">
        <w:t xml:space="preserve"> chọn gói Blaze có trả phí với nhiều tính năng nâng cao hơn.</w:t>
      </w:r>
    </w:p>
    <w:p w14:paraId="592DF4EB" w14:textId="6ECBB0C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ốc độ phát triển nhanh</w:t>
      </w:r>
    </w:p>
    <w:p w14:paraId="40EA70FC" w14:textId="3FC236BC" w:rsidR="00A349E7" w:rsidRPr="00A349E7" w:rsidRDefault="00A349E7" w:rsidP="007A1D13">
      <w:pPr>
        <w:tabs>
          <w:tab w:val="left" w:pos="1134"/>
        </w:tabs>
        <w:spacing w:before="120" w:line="288" w:lineRule="auto"/>
        <w:ind w:left="709"/>
        <w:jc w:val="both"/>
      </w:pPr>
      <w:r>
        <w:tab/>
      </w:r>
      <w:r w:rsidRPr="00A349E7">
        <w:t>Firebase là một tùy chọn phát triển ứng dụng phù hợp có thể giúp các nhà phát triển tiết kiệm thời gian và giảm thời gian tiếp thị ứng dụng. </w:t>
      </w:r>
    </w:p>
    <w:p w14:paraId="7CFD5CE5" w14:textId="18BAABA2" w:rsidR="00A349E7" w:rsidRPr="00A349E7" w:rsidRDefault="00A349E7" w:rsidP="007A1D13">
      <w:pPr>
        <w:tabs>
          <w:tab w:val="left" w:pos="1134"/>
        </w:tabs>
        <w:spacing w:before="120" w:line="288" w:lineRule="auto"/>
        <w:ind w:left="709"/>
        <w:jc w:val="both"/>
      </w:pPr>
      <w:r>
        <w:tab/>
      </w:r>
      <w:r w:rsidRPr="00A349E7">
        <w:t>Thông thường, mọi Developer cần có quyền truy cập vào Server và Host để tạo, bảo trì cơ sở dữ liệu và dịch vụ phụ trợ. Do đó, cần có một Backend Developer và một Frontend Developer để xây dựng các ứng dụng. Tuy nhiên, việc này thường có thể dẫn đến lỗi và các vấn đề có thể gây ra sự cố ứng dụng và làm tăng chi phí phát triển.</w:t>
      </w:r>
    </w:p>
    <w:p w14:paraId="1EE1A5DE" w14:textId="4C571774" w:rsidR="00A349E7" w:rsidRPr="00A349E7" w:rsidRDefault="00A349E7" w:rsidP="007A1D13">
      <w:pPr>
        <w:tabs>
          <w:tab w:val="left" w:pos="1134"/>
        </w:tabs>
        <w:spacing w:before="120" w:line="288" w:lineRule="auto"/>
        <w:ind w:left="709"/>
        <w:jc w:val="both"/>
      </w:pPr>
      <w:r>
        <w:tab/>
      </w:r>
      <w:r w:rsidRPr="00A349E7">
        <w:t>Thông qua việc sử dụng Firebase và Firestore, Frontend Developer có thể quản lý, giảm thời gian cần thiết để hoàn thành tất cả công việc.</w:t>
      </w:r>
    </w:p>
    <w:p w14:paraId="51A5060C" w14:textId="174895D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Nhiều dịch vụ trong một nền tảng</w:t>
      </w:r>
    </w:p>
    <w:p w14:paraId="42E5D061" w14:textId="442BA06C" w:rsidR="00A349E7" w:rsidRPr="00A349E7" w:rsidRDefault="00A349E7" w:rsidP="007A1D13">
      <w:pPr>
        <w:tabs>
          <w:tab w:val="left" w:pos="1134"/>
        </w:tabs>
        <w:spacing w:before="120" w:line="288" w:lineRule="auto"/>
        <w:ind w:left="709"/>
        <w:jc w:val="both"/>
      </w:pPr>
      <w:r>
        <w:lastRenderedPageBreak/>
        <w:tab/>
      </w:r>
      <w:r w:rsidRPr="00A349E7">
        <w:t>Firebase cũng cung cấp danh sách đầy đủ các sản phẩm để hỗ trợ các Developer trong quá trình phát triển.</w:t>
      </w:r>
    </w:p>
    <w:p w14:paraId="0577E0CC" w14:textId="58B61C8F" w:rsidR="00A349E7" w:rsidRPr="00A349E7" w:rsidRDefault="00A349E7" w:rsidP="007A1D13">
      <w:pPr>
        <w:tabs>
          <w:tab w:val="left" w:pos="1134"/>
        </w:tabs>
        <w:spacing w:before="120" w:line="288" w:lineRule="auto"/>
        <w:ind w:left="709"/>
        <w:jc w:val="both"/>
      </w:pPr>
      <w:r>
        <w:tab/>
      </w:r>
      <w:r w:rsidRPr="00A349E7">
        <w:t>Hai tùy chọn cơ sở dữ liệu là Firestore và Realtime Database của Firebase. Tương tự như vậy, Firebase cho phép bạn thực hiện lưu trữ Cloud Media dễ dàng. Nó cũng cho phép phát triển ứng dụng không cần máy chủ thông qua việc tích hợp Cloud Functions.</w:t>
      </w:r>
    </w:p>
    <w:p w14:paraId="62F7B77E" w14:textId="5D72852C" w:rsidR="00A349E7" w:rsidRPr="00A349E7" w:rsidRDefault="00A349E7" w:rsidP="007A1D13">
      <w:pPr>
        <w:tabs>
          <w:tab w:val="left" w:pos="1134"/>
        </w:tabs>
        <w:spacing w:before="120" w:line="288" w:lineRule="auto"/>
        <w:ind w:left="709"/>
        <w:jc w:val="both"/>
      </w:pPr>
      <w:r>
        <w:tab/>
      </w:r>
      <w:r w:rsidRPr="00A349E7">
        <w:t>Firebase bao gồm toàn bộ chu trình phát triển ứng dụng. Nền tảng này chứa các tính năng để xây dựng, phát hành và giám sát các ứng dụng. Ngoài ra, là bước cuối cùng của chu trình phát triển ứng dụng, nó cung cấp các công cụ để thu hút người dùng và giữ họ sử dụng nó. Đây cũng là ưu điểm của Firebase mà tôi đánh giá khá cao.</w:t>
      </w:r>
    </w:p>
    <w:p w14:paraId="54473E41" w14:textId="56A7FAF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Được cung cấp bởi Google </w:t>
      </w:r>
    </w:p>
    <w:p w14:paraId="6804502E" w14:textId="0D6BC00E" w:rsidR="00A349E7" w:rsidRPr="00A349E7" w:rsidRDefault="00A349E7" w:rsidP="007A1D13">
      <w:pPr>
        <w:tabs>
          <w:tab w:val="left" w:pos="1134"/>
        </w:tabs>
        <w:spacing w:before="120" w:line="288" w:lineRule="auto"/>
        <w:ind w:left="709"/>
        <w:jc w:val="both"/>
      </w:pPr>
      <w:r>
        <w:tab/>
      </w:r>
      <w:r w:rsidRPr="00A349E7">
        <w:t>Firebase được cung cấp bởi Google, một trong những tên tuổi nổi bật và đáng tin cậy nhất trong thế giới công nghệ. Theo tôi được biết, kể từ khi được mua lại, Firebase đã trải qua một loạt thay đổi, phát triển và trở thành nền tảng đáng tin cậy như ngày nay. Nó khai thác sức mạnh của Google Cloud và nhiều dịch vụ của Google. </w:t>
      </w:r>
    </w:p>
    <w:p w14:paraId="0884EABA" w14:textId="07522163" w:rsidR="00A349E7" w:rsidRPr="00A349E7" w:rsidRDefault="00A349E7" w:rsidP="007A1D13">
      <w:pPr>
        <w:tabs>
          <w:tab w:val="left" w:pos="1134"/>
        </w:tabs>
        <w:spacing w:before="120" w:line="288" w:lineRule="auto"/>
        <w:ind w:left="709"/>
        <w:jc w:val="both"/>
      </w:pPr>
      <w:r>
        <w:tab/>
      </w:r>
      <w:r w:rsidRPr="00A349E7">
        <w:t>Firebase hiện là một phần của Google Cloud Platform. Nó hoạt động tốt với các dịch vụ Google Cloud khác và tích hợp với nhiều dịch vụ của bên thứ ba. </w:t>
      </w:r>
    </w:p>
    <w:p w14:paraId="6E2D9844" w14:textId="0552DA1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ập trung vào phát triển giao diện người dùng </w:t>
      </w:r>
    </w:p>
    <w:p w14:paraId="66375978" w14:textId="74D77AAD" w:rsidR="00A349E7" w:rsidRPr="00A349E7" w:rsidRDefault="00A349E7" w:rsidP="007A1D13">
      <w:pPr>
        <w:tabs>
          <w:tab w:val="left" w:pos="1134"/>
        </w:tabs>
        <w:spacing w:before="120" w:line="288" w:lineRule="auto"/>
        <w:ind w:left="709"/>
        <w:jc w:val="both"/>
      </w:pPr>
      <w:r>
        <w:tab/>
      </w:r>
      <w:r w:rsidRPr="00A349E7">
        <w:t>Một ưu điểm khác khiến tôi yêu thích Firebase đó là nó cho phép Developer tập trung vào việc tạo mã Frontend cho các ứng dụng di động. Nền tảng này giúp cho việc phát triển ứng dụng trở nên thuận tiện và giúp giảm chi phí đáng kể.</w:t>
      </w:r>
    </w:p>
    <w:p w14:paraId="747038AB" w14:textId="098A2308" w:rsidR="00A349E7" w:rsidRPr="00A349E7" w:rsidRDefault="00A349E7" w:rsidP="007A1D13">
      <w:pPr>
        <w:tabs>
          <w:tab w:val="left" w:pos="1134"/>
        </w:tabs>
        <w:spacing w:before="120" w:line="288" w:lineRule="auto"/>
        <w:ind w:left="709"/>
        <w:jc w:val="both"/>
      </w:pPr>
      <w:r>
        <w:tab/>
      </w:r>
      <w:r w:rsidRPr="00A349E7">
        <w:t>Sử dụng Firebase cũng cho phép các công ty, Developer chuẩn hóa môi trường Backend theo một công nghệ duy nhất và dễ học. Mẫu Backend làm giảm số lượng đào tạo cần thiết để hỗ trợ nó và cho phép Developer tập trung vào phát triển giao diện người dùng.</w:t>
      </w:r>
    </w:p>
    <w:p w14:paraId="103ADD6D" w14:textId="5685D629"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Firebase không có máy chủ</w:t>
      </w:r>
    </w:p>
    <w:p w14:paraId="3D4D6841" w14:textId="377C7731" w:rsidR="00A349E7" w:rsidRPr="00A349E7" w:rsidRDefault="00A349E7" w:rsidP="007A1D13">
      <w:pPr>
        <w:tabs>
          <w:tab w:val="left" w:pos="1134"/>
        </w:tabs>
        <w:spacing w:before="120" w:line="288" w:lineRule="auto"/>
        <w:ind w:left="709"/>
        <w:jc w:val="both"/>
      </w:pPr>
      <w:r>
        <w:tab/>
        <w:t>Việc</w:t>
      </w:r>
      <w:r w:rsidRPr="00A349E7">
        <w:t xml:space="preserve"> mở rộng hoặc giảm quy mô máy chủ không phải là một nhiệm vụ dễ dàng. Đặc biệt, việc mở rộng một cụm cơ sở dữ liệu là một thách thức và việc tối ưu hóa hiệu suất cho khối lượng công việc khổng lồ đòi hỏi các chuyên gia có kinh nghiệm.</w:t>
      </w:r>
    </w:p>
    <w:p w14:paraId="5DA54E4B" w14:textId="568884E7" w:rsidR="00A349E7" w:rsidRPr="00A349E7" w:rsidRDefault="00A349E7" w:rsidP="007A1D13">
      <w:pPr>
        <w:tabs>
          <w:tab w:val="left" w:pos="1134"/>
        </w:tabs>
        <w:spacing w:before="120" w:line="288" w:lineRule="auto"/>
        <w:ind w:left="709"/>
        <w:jc w:val="both"/>
      </w:pPr>
      <w:r>
        <w:lastRenderedPageBreak/>
        <w:tab/>
      </w:r>
      <w:r w:rsidRPr="00A349E7">
        <w:t xml:space="preserve">Firebase giải quyết vấn đề này và cung cấp một môi trường hoàn toàn không có máy chủ. Firebase đi kèm với kiến ​​trúc không máy chủ (Serverless Architecture). Do đó, </w:t>
      </w:r>
      <w:r>
        <w:t>người dùng</w:t>
      </w:r>
      <w:r w:rsidRPr="00A349E7">
        <w:t xml:space="preserve"> sẽ không cần lo lắng về cơ sở hạ tầng máy chủ.</w:t>
      </w:r>
    </w:p>
    <w:p w14:paraId="29B9746E" w14:textId="6775BE0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Học máy (Machine Learning)</w:t>
      </w:r>
    </w:p>
    <w:p w14:paraId="72AB571E" w14:textId="412DFB30" w:rsidR="00A349E7" w:rsidRPr="00A349E7" w:rsidRDefault="00A349E7" w:rsidP="007A1D13">
      <w:pPr>
        <w:tabs>
          <w:tab w:val="left" w:pos="1134"/>
        </w:tabs>
        <w:spacing w:before="120" w:line="288" w:lineRule="auto"/>
        <w:ind w:left="709"/>
        <w:jc w:val="both"/>
      </w:pPr>
      <w:r>
        <w:tab/>
      </w:r>
      <w:r w:rsidRPr="00A349E7">
        <w:t>Theo Gartner, 30% doanh nghiệp sẽ sử dụng Machine Learning (ML) trong một phần quy trình của họ. Firebase cũng có lợi vì nó cung cấp cho các nhà phát triển tùy chọn để dựa vào Machine Learning.</w:t>
      </w:r>
    </w:p>
    <w:p w14:paraId="3239FCA8" w14:textId="1C0A3269" w:rsidR="00A349E7" w:rsidRPr="00A349E7" w:rsidRDefault="00A349E7" w:rsidP="007A1D13">
      <w:pPr>
        <w:tabs>
          <w:tab w:val="left" w:pos="1134"/>
        </w:tabs>
        <w:spacing w:before="120" w:line="288" w:lineRule="auto"/>
        <w:ind w:left="709"/>
        <w:jc w:val="both"/>
      </w:pPr>
      <w:r>
        <w:tab/>
      </w:r>
      <w:r w:rsidRPr="00A349E7">
        <w:t>Firebase đi kèm với bộ ML với các API sẵn có cho các tính năng khác nhau của nền tảng di động như nhận dạng văn bản, nhận diện khuôn mặt, ghi nhãn hình ảnh, quét mã vạch,</w:t>
      </w:r>
      <w:r>
        <w:t xml:space="preserve"> </w:t>
      </w:r>
      <w:r w:rsidRPr="00A349E7">
        <w:t>…</w:t>
      </w:r>
    </w:p>
    <w:p w14:paraId="759E7C17" w14:textId="2B0727C6"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lưu lượng truy cập</w:t>
      </w:r>
    </w:p>
    <w:p w14:paraId="5C0B6DFF" w14:textId="4E3CB50B" w:rsidR="00A349E7" w:rsidRPr="00A349E7" w:rsidRDefault="00A349E7" w:rsidP="007A1D13">
      <w:pPr>
        <w:tabs>
          <w:tab w:val="left" w:pos="1134"/>
        </w:tabs>
        <w:spacing w:before="120" w:line="288" w:lineRule="auto"/>
        <w:ind w:left="709"/>
        <w:jc w:val="both"/>
      </w:pPr>
      <w:r>
        <w:tab/>
      </w:r>
      <w:r w:rsidRPr="00A349E7">
        <w:t>Firebase hỗ trợ lập chỉ mục ứng dụng để cho phép người dùng thu hút lại những khách tìm kiếm trên Google. Cụ thể, nó cung cấp liên kết ứng dụng trên mục tìm kiếm của Google.</w:t>
      </w:r>
    </w:p>
    <w:p w14:paraId="3D87C25A" w14:textId="09FA4B1B" w:rsidR="00A349E7" w:rsidRPr="00A349E7" w:rsidRDefault="00A349E7" w:rsidP="007A1D13">
      <w:pPr>
        <w:tabs>
          <w:tab w:val="left" w:pos="1134"/>
        </w:tabs>
        <w:spacing w:before="120" w:line="288" w:lineRule="auto"/>
        <w:ind w:left="709"/>
        <w:jc w:val="both"/>
      </w:pPr>
      <w:r>
        <w:tab/>
      </w:r>
      <w:r w:rsidRPr="00A349E7">
        <w:t>Xếp hạng ứng dụng cũng có thể được nâng cao trên Tìm kiếm một lần bằng cách lập chỉ mục ứng dụng. Điều này giúp ứng dụng của bạn tiếp xúc với những người dùng mới có thể cài đặt ứng dụng đó.</w:t>
      </w:r>
    </w:p>
    <w:p w14:paraId="1C37D40F" w14:textId="4C8D90A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heo dõi lỗi</w:t>
      </w:r>
    </w:p>
    <w:p w14:paraId="24CF035D" w14:textId="1F7DC806" w:rsidR="00A349E7" w:rsidRPr="00A349E7" w:rsidRDefault="00F0178C" w:rsidP="007A1D13">
      <w:pPr>
        <w:tabs>
          <w:tab w:val="left" w:pos="1134"/>
        </w:tabs>
        <w:spacing w:before="120" w:line="288" w:lineRule="auto"/>
        <w:ind w:left="709"/>
        <w:jc w:val="both"/>
      </w:pPr>
      <w:r>
        <w:tab/>
      </w:r>
      <w:r w:rsidR="00A349E7" w:rsidRPr="00A349E7">
        <w:t>Tiếp theo</w:t>
      </w:r>
      <w:r w:rsidR="00955CB5">
        <w:t xml:space="preserve"> </w:t>
      </w:r>
      <w:r>
        <w:t>là</w:t>
      </w:r>
      <w:r w:rsidR="00A349E7" w:rsidRPr="00A349E7">
        <w:t xml:space="preserve"> tính năng Crashlytics của Firebase. Đây là một công cụ tuyệt vời để tìm và khắc phục sự cố một cách nhanh chóng. Firebase có thể theo dõi cả lỗi không nghiêm trọng và lỗi nghiêm trọng. Đồng thời, báo cáo được tạo dựa trên mức độ ảnh hưởng của lỗi đến trải nghiệm của người dùng.</w:t>
      </w:r>
    </w:p>
    <w:p w14:paraId="34C0DE4D" w14:textId="6DF21EB7" w:rsidR="00A349E7" w:rsidRPr="00F0178C" w:rsidRDefault="007C483B" w:rsidP="007A1D13">
      <w:pPr>
        <w:tabs>
          <w:tab w:val="left" w:pos="1134"/>
        </w:tabs>
        <w:spacing w:before="120" w:line="288" w:lineRule="auto"/>
        <w:ind w:left="709"/>
        <w:jc w:val="both"/>
        <w:rPr>
          <w:b/>
          <w:bCs/>
        </w:rPr>
      </w:pPr>
      <w:r w:rsidRPr="007C483B">
        <w:t xml:space="preserve">- </w:t>
      </w:r>
      <w:r w:rsidR="00A349E7" w:rsidRPr="00F0178C">
        <w:rPr>
          <w:b/>
          <w:bCs/>
        </w:rPr>
        <w:t>Sao lưu</w:t>
      </w:r>
    </w:p>
    <w:p w14:paraId="661D0FCE" w14:textId="270EA623" w:rsidR="00A349E7" w:rsidRPr="00A349E7" w:rsidRDefault="00F0178C" w:rsidP="007A1D13">
      <w:pPr>
        <w:tabs>
          <w:tab w:val="left" w:pos="1134"/>
        </w:tabs>
        <w:spacing w:before="120" w:line="288" w:lineRule="auto"/>
        <w:ind w:left="709"/>
        <w:jc w:val="both"/>
      </w:pPr>
      <w:r>
        <w:tab/>
      </w:r>
      <w:r w:rsidR="00A349E7" w:rsidRPr="00A349E7">
        <w:t>Firebase đảm bảo tính bảo mật tối ưu và tính sẵn có của dữ liệu nhờ các bản sao lưu thường xuyên. Các ứng dụng được bảo vệ khỏi mọi khả năng mất dữ liệu bằng cách dựa vào tính năng sao lưu tự động của nền tảng này.</w:t>
      </w:r>
    </w:p>
    <w:p w14:paraId="7A846F2F" w14:textId="376F433B" w:rsidR="00A349E7" w:rsidRPr="00A349E7" w:rsidRDefault="00F0178C" w:rsidP="007C483B">
      <w:pPr>
        <w:tabs>
          <w:tab w:val="left" w:pos="1134"/>
        </w:tabs>
        <w:spacing w:before="120" w:line="288" w:lineRule="auto"/>
        <w:ind w:left="709"/>
        <w:jc w:val="both"/>
      </w:pPr>
      <w:r>
        <w:tab/>
      </w:r>
      <w:r w:rsidR="00A349E7" w:rsidRPr="00A349E7">
        <w:t>Khi sử dụng gói Blaze, có thể dễ dàng định cấu hình Cơ sở dữ liệu thời gian thực của Firebase để thực hiện các bản sao lưu tự động. </w:t>
      </w:r>
    </w:p>
    <w:p w14:paraId="50BFC086" w14:textId="474D41DE" w:rsidR="00A349E7"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Hạn chế:</w:t>
      </w:r>
    </w:p>
    <w:p w14:paraId="03F7085C" w14:textId="6E883075"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phải là mã nguồn mở</w:t>
      </w:r>
    </w:p>
    <w:p w14:paraId="2628106E" w14:textId="27321337" w:rsidR="00F0178C" w:rsidRPr="00F0178C" w:rsidRDefault="00F0178C" w:rsidP="007A1D13">
      <w:pPr>
        <w:tabs>
          <w:tab w:val="left" w:pos="1134"/>
        </w:tabs>
        <w:spacing w:before="120" w:line="288" w:lineRule="auto"/>
        <w:ind w:left="709"/>
        <w:jc w:val="both"/>
      </w:pPr>
      <w:r>
        <w:lastRenderedPageBreak/>
        <w:tab/>
      </w:r>
      <w:r w:rsidRPr="00F0178C">
        <w:t>Firebase không phải là một tùy chọn mã nguồn mở để phát triển ứng dụng di động. Điều này khiến nó trở thành một lựa chọn không tối ưu cho nhiều nhà phát triển. Người dùng không thể sửa đổi mã nguồn Firebase. Theo tôi thì đây là hạn chế lớn nhất của Firebase và ngăn c</w:t>
      </w:r>
      <w:r w:rsidR="00955CB5">
        <w:t>ộng</w:t>
      </w:r>
      <w:r w:rsidRPr="00F0178C">
        <w:t xml:space="preserve"> đồng cải tiến sản phẩm.</w:t>
      </w:r>
    </w:p>
    <w:p w14:paraId="6A0B12C4" w14:textId="79B7F94D"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Người dùng không có quyền truy cập mã nguồn</w:t>
      </w:r>
    </w:p>
    <w:p w14:paraId="45DBDBFE" w14:textId="4EF3B253" w:rsidR="00F0178C" w:rsidRPr="00F0178C" w:rsidRDefault="00F0178C" w:rsidP="007A1D13">
      <w:pPr>
        <w:tabs>
          <w:tab w:val="left" w:pos="1134"/>
        </w:tabs>
        <w:spacing w:before="120" w:line="288" w:lineRule="auto"/>
        <w:ind w:left="709"/>
        <w:jc w:val="both"/>
      </w:pPr>
      <w:r>
        <w:tab/>
      </w:r>
      <w:r w:rsidRPr="00F0178C">
        <w:t>Đây là một hạn chế lớn khác của Firebase cho người dùng. Việc không có quyền truy cập vào mã nguồn có thể khá khó khăn đối với một số nhà phát triển. Đặc biệt, đối với các ứng dụng lớn, việc chuyển sang các nhà cung cấp khác không phải là một nhiệm vụ dễ dàng và để thực hiện việc này, toàn bộ Backend sẽ cần được xây dựng lại từ đầu.</w:t>
      </w:r>
    </w:p>
    <w:p w14:paraId="1E93839B" w14:textId="21E40878"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ông hoạt động ở nhiều quốc gia</w:t>
      </w:r>
    </w:p>
    <w:p w14:paraId="1C2C8D1B" w14:textId="0EC34F53" w:rsidR="00F0178C" w:rsidRPr="00F0178C" w:rsidRDefault="00F0178C" w:rsidP="007A1D13">
      <w:pPr>
        <w:tabs>
          <w:tab w:val="left" w:pos="1134"/>
        </w:tabs>
        <w:spacing w:before="120" w:line="288" w:lineRule="auto"/>
        <w:ind w:left="709"/>
        <w:jc w:val="both"/>
      </w:pPr>
      <w:r>
        <w:tab/>
      </w:r>
      <w:r w:rsidRPr="00F0178C">
        <w:t xml:space="preserve">Firebase là một Subdomain của Google. </w:t>
      </w:r>
      <w:r>
        <w:t>T</w:t>
      </w:r>
      <w:r w:rsidRPr="00F0178C">
        <w:t>rang Web chính thức của nó là https://firebase.google.com và bị chặn ở nhiều quốc gia</w:t>
      </w:r>
      <w:r>
        <w:t>.</w:t>
      </w:r>
    </w:p>
    <w:p w14:paraId="742DF655" w14:textId="4425A30F"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Chỉ hoạt động với Cơ sở dữ liệu NoSQL</w:t>
      </w:r>
    </w:p>
    <w:p w14:paraId="22501D8E" w14:textId="75C6E6F6" w:rsidR="00F0178C" w:rsidRPr="00F0178C" w:rsidRDefault="00F0178C" w:rsidP="007A1D13">
      <w:pPr>
        <w:tabs>
          <w:tab w:val="left" w:pos="1134"/>
        </w:tabs>
        <w:spacing w:before="120" w:line="288" w:lineRule="auto"/>
        <w:ind w:left="709"/>
        <w:jc w:val="both"/>
      </w:pPr>
      <w:r>
        <w:tab/>
      </w:r>
      <w:r w:rsidRPr="00F0178C">
        <w:t>Cả Firestore và Firebase Realtime Database đều cung cấp cấu trúc NoSQL. Chúng không có tùy chọn nào để sử dụng cơ sở dữ liệu quan hệ.</w:t>
      </w:r>
    </w:p>
    <w:p w14:paraId="768AA208" w14:textId="6A9753F7" w:rsidR="00F0178C" w:rsidRPr="00F0178C" w:rsidRDefault="00F0178C" w:rsidP="007A1D13">
      <w:pPr>
        <w:tabs>
          <w:tab w:val="left" w:pos="1134"/>
        </w:tabs>
        <w:spacing w:before="120" w:line="288" w:lineRule="auto"/>
        <w:ind w:left="709"/>
        <w:jc w:val="both"/>
      </w:pPr>
      <w:r>
        <w:tab/>
      </w:r>
      <w:r w:rsidRPr="00F0178C">
        <w:t>Mặc dù Firebase đã thực hiện những cải tiến đáng kể trên Cloud Firestore so với RTDB, nhưng việc chạy các truy vấn phức tạp vẫn là một thách thức đối với một số người dùng nhất định.</w:t>
      </w:r>
    </w:p>
    <w:p w14:paraId="3F76F7C1" w14:textId="4A7D1A73" w:rsidR="00F0178C" w:rsidRPr="00F0178C" w:rsidRDefault="00F0178C" w:rsidP="007A1D13">
      <w:pPr>
        <w:tabs>
          <w:tab w:val="left" w:pos="1134"/>
        </w:tabs>
        <w:spacing w:before="120" w:line="288" w:lineRule="auto"/>
        <w:ind w:left="709"/>
        <w:jc w:val="both"/>
      </w:pPr>
      <w:r>
        <w:tab/>
      </w:r>
      <w:r w:rsidRPr="00F0178C">
        <w:t>Với Firebase, người dùng không thể xử lý nhanh chóng việc di chuyển dữ liệu tương tự như cơ sở dữ liệu SQL đơn giản. Firebase sử dụng JSON và hầu như không có tính năng SQL nào. Vì vậy, việc di chuyển từ cơ sở dữ liệu sẽ không dễ dàng.</w:t>
      </w:r>
    </w:p>
    <w:p w14:paraId="520B81DA" w14:textId="72ED4A84"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ruy vấn chậm</w:t>
      </w:r>
    </w:p>
    <w:p w14:paraId="1E8160C3" w14:textId="3C6C80F3" w:rsidR="00F0178C" w:rsidRPr="00F0178C" w:rsidRDefault="00F0178C" w:rsidP="007A1D13">
      <w:pPr>
        <w:tabs>
          <w:tab w:val="left" w:pos="1134"/>
        </w:tabs>
        <w:spacing w:before="120" w:line="288" w:lineRule="auto"/>
        <w:ind w:left="709"/>
        <w:jc w:val="both"/>
      </w:pPr>
      <w:r>
        <w:tab/>
      </w:r>
      <w:r w:rsidRPr="00F0178C">
        <w:t>Không phải tất cả cơ sở dữ liệu đều lý tưởng cho mọi trường hợp sử dụng và Cloud Firestore cũng không ngoại lệ. Mặc dù đó là một giải pháp tuyệt vời để mở rộng ứng dụng của bạn, cung cấp hỗ trợ truy vấn ngoại tuyến và cập nhật thời gian thực, nhưng nó cũng có những hạn chế như:</w:t>
      </w:r>
    </w:p>
    <w:p w14:paraId="6469E723" w14:textId="513DF136" w:rsidR="00F0178C" w:rsidRPr="00F0178C" w:rsidRDefault="00F0178C" w:rsidP="007A1D13">
      <w:pPr>
        <w:tabs>
          <w:tab w:val="left" w:pos="1134"/>
        </w:tabs>
        <w:spacing w:before="120" w:line="288" w:lineRule="auto"/>
        <w:ind w:left="709"/>
        <w:jc w:val="both"/>
      </w:pPr>
      <w:r>
        <w:tab/>
        <w:t xml:space="preserve">- </w:t>
      </w:r>
      <w:r w:rsidRPr="00F0178C">
        <w:t>Kích thước yêu cầu API tối đa 10 MiB.</w:t>
      </w:r>
    </w:p>
    <w:p w14:paraId="4DD522CC" w14:textId="43ACD389" w:rsidR="00F0178C" w:rsidRPr="00F0178C" w:rsidRDefault="00F0178C" w:rsidP="007A1D13">
      <w:pPr>
        <w:tabs>
          <w:tab w:val="left" w:pos="1134"/>
        </w:tabs>
        <w:spacing w:before="120" w:line="288" w:lineRule="auto"/>
        <w:ind w:left="709"/>
        <w:jc w:val="both"/>
      </w:pPr>
      <w:r>
        <w:tab/>
        <w:t xml:space="preserve">- </w:t>
      </w:r>
      <w:r w:rsidRPr="00F0178C">
        <w:t>Không có truy vấn tổng hợp gốc.</w:t>
      </w:r>
    </w:p>
    <w:p w14:paraId="04A4DA55" w14:textId="128D7590" w:rsidR="00F0178C" w:rsidRPr="00F0178C" w:rsidRDefault="00F0178C" w:rsidP="007A1D13">
      <w:pPr>
        <w:tabs>
          <w:tab w:val="left" w:pos="1134"/>
        </w:tabs>
        <w:spacing w:before="120" w:line="288" w:lineRule="auto"/>
        <w:ind w:left="709"/>
        <w:jc w:val="both"/>
      </w:pPr>
      <w:r>
        <w:tab/>
        <w:t xml:space="preserve">- </w:t>
      </w:r>
      <w:r w:rsidRPr="00F0178C">
        <w:t>Giới hạn kích thước tài liệu là 1 MiB.</w:t>
      </w:r>
    </w:p>
    <w:p w14:paraId="4358A9C6" w14:textId="58AEDE26" w:rsidR="00F0178C" w:rsidRPr="00F0178C" w:rsidRDefault="00F0178C" w:rsidP="007A1D13">
      <w:pPr>
        <w:tabs>
          <w:tab w:val="left" w:pos="1134"/>
        </w:tabs>
        <w:spacing w:before="120" w:line="288" w:lineRule="auto"/>
        <w:ind w:left="709"/>
        <w:jc w:val="both"/>
      </w:pPr>
      <w:r>
        <w:tab/>
        <w:t xml:space="preserve">- </w:t>
      </w:r>
      <w:r w:rsidRPr="00F0178C">
        <w:t>Kết nối đồng thời tối đa 1M.</w:t>
      </w:r>
    </w:p>
    <w:p w14:paraId="3B75E1EE" w14:textId="101228F8" w:rsidR="00F0178C" w:rsidRPr="00F0178C" w:rsidRDefault="00F0178C" w:rsidP="007A1D13">
      <w:pPr>
        <w:tabs>
          <w:tab w:val="left" w:pos="1134"/>
        </w:tabs>
        <w:spacing w:before="120" w:line="288" w:lineRule="auto"/>
        <w:ind w:left="709"/>
        <w:jc w:val="both"/>
      </w:pPr>
      <w:r>
        <w:tab/>
        <w:t xml:space="preserve">- </w:t>
      </w:r>
      <w:r w:rsidRPr="00F0178C">
        <w:t>Truy vấn hiệu suất chậm.</w:t>
      </w:r>
    </w:p>
    <w:p w14:paraId="34692880" w14:textId="1450A284" w:rsidR="00F0178C" w:rsidRPr="00F0178C" w:rsidRDefault="007C483B" w:rsidP="007A1D13">
      <w:pPr>
        <w:tabs>
          <w:tab w:val="left" w:pos="1134"/>
        </w:tabs>
        <w:spacing w:before="120" w:line="288" w:lineRule="auto"/>
        <w:ind w:left="709"/>
        <w:jc w:val="both"/>
        <w:rPr>
          <w:b/>
          <w:bCs/>
        </w:rPr>
      </w:pPr>
      <w:r w:rsidRPr="007C483B">
        <w:lastRenderedPageBreak/>
        <w:t xml:space="preserve">- </w:t>
      </w:r>
      <w:r w:rsidR="00F0178C" w:rsidRPr="00F0178C">
        <w:rPr>
          <w:b/>
          <w:bCs/>
        </w:rPr>
        <w:t>Không phải tất cả các dịch vụ Firebase đều miễn phí</w:t>
      </w:r>
    </w:p>
    <w:p w14:paraId="41438374" w14:textId="23BA6532" w:rsidR="00F0178C" w:rsidRPr="00F0178C" w:rsidRDefault="00F0178C" w:rsidP="007A1D13">
      <w:pPr>
        <w:tabs>
          <w:tab w:val="left" w:pos="1134"/>
        </w:tabs>
        <w:spacing w:before="120" w:line="288" w:lineRule="auto"/>
        <w:ind w:left="709"/>
        <w:jc w:val="both"/>
      </w:pPr>
      <w:r>
        <w:tab/>
      </w:r>
      <w:r w:rsidRPr="00F0178C">
        <w:t>Các chức năng đám mây chỉ khả dụng trên gói Blaze và người dùng không thể dùng thử dịch vụ trong gói Spark.</w:t>
      </w:r>
    </w:p>
    <w:p w14:paraId="5616C185" w14:textId="04C2C683" w:rsidR="00F0178C" w:rsidRPr="00F0178C" w:rsidRDefault="00F0178C" w:rsidP="007A1D13">
      <w:pPr>
        <w:tabs>
          <w:tab w:val="left" w:pos="1134"/>
        </w:tabs>
        <w:spacing w:before="120" w:line="288" w:lineRule="auto"/>
        <w:ind w:left="709"/>
        <w:jc w:val="both"/>
      </w:pPr>
      <w:r>
        <w:tab/>
      </w:r>
      <w:r w:rsidRPr="00F0178C">
        <w:t>API Cloud Vision trong tính năng học máy cũng không khả dụng trong gói Spark miễn phí của nền tảng này</w:t>
      </w:r>
      <w:r>
        <w:t xml:space="preserve"> …</w:t>
      </w:r>
      <w:r w:rsidRPr="00F0178C">
        <w:t xml:space="preserve"> Dịch vụ này chỉ có sẵn cho người dùng của gói Blaze và tính phí 1,5 USD/ k API.</w:t>
      </w:r>
    </w:p>
    <w:p w14:paraId="420AF6FD" w14:textId="74775F77"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á đắt và giá không ổn định</w:t>
      </w:r>
    </w:p>
    <w:p w14:paraId="39B2226D" w14:textId="3F463C9F" w:rsidR="00F0178C" w:rsidRPr="00F0178C" w:rsidRDefault="00F0178C" w:rsidP="007A1D13">
      <w:pPr>
        <w:tabs>
          <w:tab w:val="left" w:pos="1134"/>
        </w:tabs>
        <w:spacing w:before="120" w:line="288" w:lineRule="auto"/>
        <w:ind w:left="709"/>
        <w:jc w:val="both"/>
      </w:pPr>
      <w:r>
        <w:tab/>
      </w:r>
      <w:r w:rsidRPr="00F0178C">
        <w:t>Firebase là một nền tảng phát triển ứng dụng di động có nhiều tính năng nhưng cũng là một nền tảng đắt tiền đối với một số người. Nó cung cấp một gói miễn phí nhưng có hạn chế nhất định. </w:t>
      </w:r>
    </w:p>
    <w:p w14:paraId="01DF7343" w14:textId="04907FF9" w:rsidR="00F0178C" w:rsidRPr="00F0178C" w:rsidRDefault="00F0178C" w:rsidP="007A1D13">
      <w:pPr>
        <w:tabs>
          <w:tab w:val="left" w:pos="1134"/>
        </w:tabs>
        <w:spacing w:before="120" w:line="288" w:lineRule="auto"/>
        <w:ind w:left="709"/>
        <w:jc w:val="both"/>
      </w:pPr>
      <w:r>
        <w:tab/>
      </w:r>
      <w:r w:rsidRPr="00F0178C">
        <w:t>Firebase cung cấp nhiều tính năng hữu ích hơn nhưng giá cũng sẽ cao hơn so với một nhà cung cấp IaaS thuần túy. Nói chung, tôi cho rằng việc tự lưu trữ một ứng dụng sẽ rẻ hơn so với sử dụng Firebase.</w:t>
      </w:r>
    </w:p>
    <w:p w14:paraId="249011D2" w14:textId="0C863686" w:rsidR="00F0178C" w:rsidRPr="00F0178C" w:rsidRDefault="00F0178C" w:rsidP="007A1D13">
      <w:pPr>
        <w:tabs>
          <w:tab w:val="left" w:pos="1134"/>
        </w:tabs>
        <w:spacing w:before="120" w:line="288" w:lineRule="auto"/>
        <w:ind w:left="709"/>
        <w:jc w:val="both"/>
      </w:pPr>
      <w:r>
        <w:tab/>
      </w:r>
      <w:r w:rsidRPr="00F0178C">
        <w:t xml:space="preserve">Trước khi sử dụng Firebase bạn </w:t>
      </w:r>
      <w:r>
        <w:t>nên</w:t>
      </w:r>
      <w:r w:rsidRPr="00F0178C">
        <w:t xml:space="preserve"> so sánh chính xác chi phí trả trước của việc thiết lập một cụm tại nhà cung cấp IaaS và chi phí đang thực hiện để duy trì máy chủ so với chạy ứng dụng trực tiếp trên Firebase. </w:t>
      </w:r>
    </w:p>
    <w:p w14:paraId="460874B7" w14:textId="22965D4E"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Chỉ chạy trên Google Cloud</w:t>
      </w:r>
    </w:p>
    <w:p w14:paraId="7077BE59" w14:textId="13E662A3" w:rsidR="00F0178C" w:rsidRPr="00F0178C" w:rsidRDefault="00F0178C" w:rsidP="007A1D13">
      <w:pPr>
        <w:tabs>
          <w:tab w:val="left" w:pos="1134"/>
        </w:tabs>
        <w:spacing w:before="120" w:line="288" w:lineRule="auto"/>
        <w:ind w:left="709"/>
        <w:jc w:val="both"/>
      </w:pPr>
      <w:r>
        <w:tab/>
      </w:r>
      <w:r w:rsidRPr="00F0178C">
        <w:t>Firebase hiện là một phần của Google và cơ sở hạ tầng của nó chạy hoàn toàn trên Google Cloud. Bạn sẽ không có tùy chọn để chạy Firebase trên các nhà cung cấp đám mây khác như AWS, Azure hoặc Digital Ocean.</w:t>
      </w:r>
    </w:p>
    <w:p w14:paraId="3CCE5365" w14:textId="7D864396"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hiếu Dedicated Servers và hợp đồng doanh nghiệp</w:t>
      </w:r>
    </w:p>
    <w:p w14:paraId="5262154B" w14:textId="0862C449" w:rsidR="00F0178C" w:rsidRPr="00F0178C" w:rsidRDefault="00F0178C" w:rsidP="007A1D13">
      <w:pPr>
        <w:tabs>
          <w:tab w:val="left" w:pos="1134"/>
        </w:tabs>
        <w:spacing w:before="120" w:line="288" w:lineRule="auto"/>
        <w:ind w:left="709"/>
        <w:jc w:val="both"/>
      </w:pPr>
      <w:r>
        <w:tab/>
      </w:r>
      <w:r w:rsidRPr="00F0178C">
        <w:t>Firebase không có tùy chọn Dedicated Servers hoặc hợp đồng doanh nghiệp. Cách duy nhất để sử dụng Firebase là sử dụng cấu trúc Serverless ít tính linh hoạt hơn.</w:t>
      </w:r>
    </w:p>
    <w:p w14:paraId="17D7C2A7" w14:textId="5010D96B" w:rsidR="00F0178C" w:rsidRPr="00F0178C" w:rsidRDefault="00F0178C" w:rsidP="007A1D13">
      <w:pPr>
        <w:tabs>
          <w:tab w:val="left" w:pos="1134"/>
        </w:tabs>
        <w:spacing w:before="120" w:line="288" w:lineRule="auto"/>
        <w:ind w:left="709"/>
        <w:jc w:val="both"/>
      </w:pPr>
      <w:r>
        <w:tab/>
      </w:r>
      <w:r w:rsidRPr="00F0178C">
        <w:t>Một hạn chế mà tôi thấy khá bất tiện khi dùng Firebase là việc không cung cấp các gói định giá, hợp đồng hoặc hỗ trợ doanh nghiệp. Tuy nhiên, gói Blaze có thể được coi là một phương án chấp nhận được. Nhưng tôi vẫn hy vọng có thêm nhiều lựa chọn và sự hỗ trợ hơn.</w:t>
      </w:r>
    </w:p>
    <w:p w14:paraId="4B53436E" w14:textId="22DBD1EC"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cung cấp các API GraphQL</w:t>
      </w:r>
    </w:p>
    <w:p w14:paraId="544EA6BB" w14:textId="3171C0DA" w:rsidR="00F0178C" w:rsidRPr="00F0178C" w:rsidRDefault="00F0178C" w:rsidP="007A1D13">
      <w:pPr>
        <w:tabs>
          <w:tab w:val="left" w:pos="1134"/>
        </w:tabs>
        <w:spacing w:before="120" w:line="288" w:lineRule="auto"/>
        <w:ind w:left="709"/>
        <w:jc w:val="both"/>
      </w:pPr>
      <w:r>
        <w:tab/>
      </w:r>
      <w:r w:rsidRPr="00F0178C">
        <w:t>Firebase không cung cấp API GraphQL như một phần của thiết lập tiêu chuẩn. Mặc dù có những giải pháp thay thế cho việc triển khai GraphQL với Firebase, REST vẫn là tùy chọn mặc định của nền tảng.</w:t>
      </w:r>
    </w:p>
    <w:p w14:paraId="0CFF4C5B" w14:textId="77777777" w:rsidR="00A349E7" w:rsidRPr="00E549BB" w:rsidRDefault="00A349E7" w:rsidP="007A1D13">
      <w:pPr>
        <w:tabs>
          <w:tab w:val="left" w:pos="426"/>
          <w:tab w:val="left" w:pos="993"/>
        </w:tabs>
        <w:spacing w:before="120" w:line="288" w:lineRule="auto"/>
        <w:rPr>
          <w:lang w:eastAsia="x-none"/>
        </w:rPr>
      </w:pPr>
    </w:p>
    <w:p w14:paraId="34BF6C97" w14:textId="7FD2026B" w:rsidR="00DB3117" w:rsidRDefault="00DB3117" w:rsidP="007A1D13">
      <w:pPr>
        <w:pStyle w:val="Heading2"/>
        <w:tabs>
          <w:tab w:val="left" w:pos="426"/>
        </w:tabs>
        <w:spacing w:before="120" w:line="288" w:lineRule="auto"/>
        <w:rPr>
          <w:b/>
          <w:bCs/>
        </w:rPr>
      </w:pPr>
      <w:bookmarkStart w:id="67" w:name="_Toc69801645"/>
      <w:r w:rsidRPr="00A3678B">
        <w:rPr>
          <w:b/>
          <w:bCs/>
        </w:rPr>
        <w:t>2.</w:t>
      </w:r>
      <w:r w:rsidR="00B91C5F">
        <w:rPr>
          <w:b/>
          <w:bCs/>
          <w:lang w:val="en-US"/>
        </w:rPr>
        <w:t>7</w:t>
      </w:r>
      <w:r w:rsidRPr="00A3678B">
        <w:rPr>
          <w:b/>
          <w:bCs/>
        </w:rPr>
        <w:t>.</w:t>
      </w:r>
      <w:r w:rsidR="00F24A45">
        <w:rPr>
          <w:b/>
          <w:bCs/>
        </w:rPr>
        <w:tab/>
      </w:r>
      <w:r w:rsidRPr="00A3678B">
        <w:rPr>
          <w:b/>
          <w:bCs/>
        </w:rPr>
        <w:tab/>
        <w:t>NodeJS</w:t>
      </w:r>
      <w:bookmarkEnd w:id="67"/>
    </w:p>
    <w:p w14:paraId="29FBC58C" w14:textId="3AD64601" w:rsidR="00F0178C" w:rsidRPr="00F0178C" w:rsidRDefault="00F0178C" w:rsidP="007A1D13">
      <w:pPr>
        <w:spacing w:before="120" w:line="288" w:lineRule="auto"/>
        <w:ind w:firstLine="720"/>
        <w:rPr>
          <w:lang w:val="x-none" w:eastAsia="x-none"/>
        </w:rPr>
      </w:pPr>
      <w:r w:rsidRPr="00F0178C">
        <w:t>Nodejs là một nền tảng (Platform) phát triển độc lập được xây dựng ở trên Javascript Runtime của Chrome mà chúng ta có thể xây dựng được các ứng dụng mạng một cách nhanh chóng và dễ dàng mở rộng.</w:t>
      </w:r>
    </w:p>
    <w:p w14:paraId="34D12EDB" w14:textId="6EB148BA" w:rsidR="00E549BB" w:rsidRPr="007C483B" w:rsidRDefault="00E549BB" w:rsidP="007A1D13">
      <w:pPr>
        <w:pStyle w:val="Heading3"/>
        <w:tabs>
          <w:tab w:val="left" w:pos="426"/>
        </w:tabs>
        <w:spacing w:before="120" w:line="288" w:lineRule="auto"/>
        <w:rPr>
          <w:b/>
          <w:bCs/>
        </w:rPr>
      </w:pPr>
      <w:r w:rsidRPr="007C483B">
        <w:rPr>
          <w:b/>
          <w:bCs/>
        </w:rPr>
        <w:tab/>
      </w:r>
      <w:bookmarkStart w:id="68" w:name="_Toc69801646"/>
      <w:r w:rsidRPr="007C483B">
        <w:rPr>
          <w:b/>
          <w:bCs/>
        </w:rPr>
        <w:t>2.</w:t>
      </w:r>
      <w:r w:rsidR="00B91C5F">
        <w:rPr>
          <w:b/>
          <w:bCs/>
          <w:lang w:val="en-US"/>
        </w:rPr>
        <w:t>7</w:t>
      </w:r>
      <w:r w:rsidRPr="007C483B">
        <w:rPr>
          <w:b/>
          <w:bCs/>
        </w:rPr>
        <w:t>.1.</w:t>
      </w:r>
      <w:r w:rsidRPr="007C483B">
        <w:rPr>
          <w:b/>
          <w:bCs/>
        </w:rPr>
        <w:tab/>
        <w:t>Giới thiệu chung.</w:t>
      </w:r>
      <w:bookmarkEnd w:id="68"/>
    </w:p>
    <w:p w14:paraId="099298B9" w14:textId="4A78658D" w:rsidR="00F0178C" w:rsidRPr="00F0178C" w:rsidRDefault="00E549BB" w:rsidP="007A1D13">
      <w:pPr>
        <w:tabs>
          <w:tab w:val="left" w:pos="993"/>
        </w:tabs>
        <w:spacing w:before="120" w:line="288" w:lineRule="auto"/>
        <w:ind w:left="426"/>
        <w:jc w:val="both"/>
      </w:pPr>
      <w:r>
        <w:tab/>
      </w:r>
      <w:r w:rsidR="00F0178C" w:rsidRPr="00F0178C">
        <w:t>Nodejs được xây dựng và phát triển từ năm 2009, bảo trợ bởi công ty Joyent, trụ sở tại California, Hoa Kỳ.</w:t>
      </w:r>
    </w:p>
    <w:p w14:paraId="57F9A8A7" w14:textId="1D9D05DD" w:rsidR="00F0178C" w:rsidRPr="00F0178C" w:rsidRDefault="00F0178C" w:rsidP="007A1D13">
      <w:pPr>
        <w:tabs>
          <w:tab w:val="left" w:pos="993"/>
        </w:tabs>
        <w:spacing w:before="120" w:line="288" w:lineRule="auto"/>
        <w:ind w:left="426"/>
        <w:jc w:val="both"/>
      </w:pPr>
      <w:r>
        <w:tab/>
      </w:r>
      <w:r w:rsidRPr="00F0178C">
        <w:t>Phần Core của Node</w:t>
      </w:r>
      <w:r w:rsidR="006C267A">
        <w:t>JS</w:t>
      </w:r>
      <w:r w:rsidRPr="00F0178C">
        <w:t xml:space="preserve"> được viết hầu hết bằng C++ nên cho tốc độ xử lý và hiệu năng cao.</w:t>
      </w:r>
    </w:p>
    <w:p w14:paraId="1FC7F865" w14:textId="5F391C2C" w:rsidR="00F0178C" w:rsidRPr="00F0178C" w:rsidRDefault="00F0178C" w:rsidP="007A1D13">
      <w:pPr>
        <w:tabs>
          <w:tab w:val="left" w:pos="993"/>
        </w:tabs>
        <w:spacing w:before="120" w:line="288" w:lineRule="auto"/>
        <w:ind w:left="426"/>
        <w:jc w:val="both"/>
      </w:pPr>
      <w:r>
        <w:tab/>
      </w:r>
      <w:r w:rsidRPr="00F0178C">
        <w:t>Node</w:t>
      </w:r>
      <w:r w:rsidR="006C267A">
        <w:t>JS</w:t>
      </w:r>
      <w:r w:rsidRPr="00F0178C">
        <w:t xml:space="preserve"> tạo ra được các ứng dụng có tốc độ xử lý nhanh, realtime thời gian thực.</w:t>
      </w:r>
    </w:p>
    <w:p w14:paraId="5590F97B" w14:textId="61FADE40" w:rsidR="00F0178C" w:rsidRPr="00F0178C" w:rsidRDefault="00F0178C" w:rsidP="007A1D13">
      <w:pPr>
        <w:tabs>
          <w:tab w:val="left" w:pos="993"/>
        </w:tabs>
        <w:spacing w:before="120" w:line="288" w:lineRule="auto"/>
        <w:ind w:left="426"/>
        <w:jc w:val="both"/>
      </w:pPr>
      <w:r>
        <w:tab/>
      </w:r>
      <w:r w:rsidRPr="00F0178C">
        <w:t>Node</w:t>
      </w:r>
      <w:r w:rsidR="006C267A">
        <w:t>JS</w:t>
      </w:r>
      <w:r w:rsidRPr="00F0178C">
        <w:t xml:space="preserve"> áp dụng cho các sản phẩm có lượng truy cập lớn, cần mở rộng nhanh, cần đổi mới công nghệ, hoặc tạo ra các dự án Startup nhanh nhất có thể.</w:t>
      </w:r>
    </w:p>
    <w:p w14:paraId="57FF4B4B" w14:textId="6887E702" w:rsidR="00E549BB" w:rsidRPr="007C483B" w:rsidRDefault="003F4ABB" w:rsidP="007A1D13">
      <w:pPr>
        <w:tabs>
          <w:tab w:val="left" w:pos="993"/>
        </w:tabs>
        <w:spacing w:before="120" w:line="288" w:lineRule="auto"/>
        <w:ind w:left="426"/>
        <w:jc w:val="both"/>
        <w:rPr>
          <w:b/>
          <w:bCs/>
        </w:rPr>
      </w:pPr>
      <w:r w:rsidRPr="007C483B">
        <w:rPr>
          <w:b/>
          <w:bCs/>
        </w:rPr>
        <w:tab/>
        <w:t>Các đặc tính của NodeJS:</w:t>
      </w:r>
    </w:p>
    <w:p w14:paraId="69B8D765" w14:textId="0F2604A6"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Không đồng bộ:</w:t>
      </w:r>
      <w:r w:rsidRPr="003F4ABB">
        <w:t> None blocking – không đồng bộ có trên tất cả các API của NodeJS nó chủ yếu dựa trên server giúp trả dữ liệu về. Việc di chuyển trên máy chủ của các API theo sau khi cơ chế thông báo các sự kiện của NodeJS Server và chờ đợi server trả dữ liệu về. Việc di chuyển máy chủ đến các API sau khi gọi và cơ chế thông báo các sự kiện của NodeJS giúp máy chủ có thể phản ứng từ các cuộc gọi API trước (thời gian thực)</w:t>
      </w:r>
    </w:p>
    <w:p w14:paraId="732C1E92" w14:textId="36E3990C"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Chạy rất nhanh:</w:t>
      </w:r>
      <w:r w:rsidRPr="003F4ABB">
        <w:t> Node được phát triển vững chắc dựa trên nền tảng Java Script Engine do vậy việc thực thi chương trình diễn ra nhanh chóng.</w:t>
      </w:r>
    </w:p>
    <w:p w14:paraId="05255062" w14:textId="37BDA79C" w:rsidR="003F4ABB" w:rsidRPr="003F4ABB" w:rsidRDefault="003F4ABB" w:rsidP="007C483B">
      <w:pPr>
        <w:tabs>
          <w:tab w:val="left" w:pos="1276"/>
        </w:tabs>
        <w:spacing w:before="120" w:line="288" w:lineRule="auto"/>
        <w:ind w:left="709"/>
        <w:jc w:val="both"/>
      </w:pPr>
      <w:r>
        <w:tab/>
      </w:r>
      <w:r w:rsidR="007C483B" w:rsidRPr="007C483B">
        <w:t xml:space="preserve">- </w:t>
      </w:r>
      <w:r w:rsidRPr="003F4ABB">
        <w:rPr>
          <w:b/>
          <w:bCs/>
        </w:rPr>
        <w:t>Đơn luồng tuy nhiên khả năng mở rộng cao:</w:t>
      </w:r>
      <w:r w:rsidR="007C483B">
        <w:rPr>
          <w:b/>
          <w:bCs/>
        </w:rPr>
        <w:t xml:space="preserve"> </w:t>
      </w:r>
      <w:r w:rsidRPr="003F4ABB">
        <w:t>Node</w:t>
      </w:r>
      <w:r w:rsidR="006C267A">
        <w:t>JS</w:t>
      </w:r>
      <w:r w:rsidRPr="003F4ABB">
        <w:t xml:space="preserve"> mang đến một mô hình luồng dữ liệu duy nhật với sự kiện lặp với cơ chế tổ chức sự kiện giúp các máy chủ đáp ứng một cách ngăn chặn và làm cho máy chủ có khả năng mở rộng với các máy chủ truyền thống và tạo đề hạn chế để xử lý yêu cầu.</w:t>
      </w:r>
    </w:p>
    <w:p w14:paraId="03896465" w14:textId="72591CAE" w:rsidR="003F4ABB" w:rsidRPr="003F4ABB" w:rsidRDefault="003F4ABB" w:rsidP="007A1D13">
      <w:pPr>
        <w:tabs>
          <w:tab w:val="left" w:pos="1560"/>
        </w:tabs>
        <w:spacing w:before="120" w:line="288" w:lineRule="auto"/>
        <w:ind w:left="851"/>
        <w:jc w:val="both"/>
      </w:pPr>
      <w:r>
        <w:tab/>
      </w:r>
      <w:r w:rsidRPr="003F4ABB">
        <w:t>Node</w:t>
      </w:r>
      <w:r w:rsidR="0039779D">
        <w:t>JS</w:t>
      </w:r>
      <w:r w:rsidRPr="003F4ABB">
        <w:t xml:space="preserve"> sử dụng một chương trình đơn luồng và các chương trình tương tự giúp thể cung cấp dịch vụ cho một số lượng lớn hơn nhiều so với yêu cầu tại các máy chủ truyền thống như Apache HTTP Server.</w:t>
      </w:r>
    </w:p>
    <w:p w14:paraId="398AD69D" w14:textId="5FAE27BC" w:rsidR="003F4ABB" w:rsidRDefault="003F4ABB" w:rsidP="0039779D">
      <w:pPr>
        <w:tabs>
          <w:tab w:val="left" w:pos="1276"/>
        </w:tabs>
        <w:spacing w:before="120" w:line="288" w:lineRule="auto"/>
        <w:ind w:left="709"/>
        <w:jc w:val="both"/>
      </w:pPr>
      <w:r>
        <w:lastRenderedPageBreak/>
        <w:tab/>
      </w:r>
      <w:r w:rsidR="007C483B" w:rsidRPr="007C483B">
        <w:t xml:space="preserve">- </w:t>
      </w:r>
      <w:r w:rsidRPr="003F4ABB">
        <w:rPr>
          <w:b/>
          <w:bCs/>
        </w:rPr>
        <w:t>Không đệm:</w:t>
      </w:r>
      <w:r w:rsidRPr="003F4ABB">
        <w:t> NodeJS không đệm bất kỳ một dữ liệu thông qua các ứng dụng này chủ yếu là đầu ra của dữ liệu.</w:t>
      </w:r>
    </w:p>
    <w:p w14:paraId="77F85DE0" w14:textId="3B435CF4" w:rsidR="00E549BB" w:rsidRPr="007C483B" w:rsidRDefault="00E549BB" w:rsidP="007A1D13">
      <w:pPr>
        <w:pStyle w:val="Heading3"/>
        <w:tabs>
          <w:tab w:val="left" w:pos="426"/>
        </w:tabs>
        <w:spacing w:before="120" w:line="288" w:lineRule="auto"/>
        <w:rPr>
          <w:b/>
          <w:bCs/>
        </w:rPr>
      </w:pPr>
      <w:r w:rsidRPr="007C483B">
        <w:rPr>
          <w:b/>
          <w:bCs/>
        </w:rPr>
        <w:tab/>
      </w:r>
      <w:bookmarkStart w:id="69" w:name="_Toc69801647"/>
      <w:r w:rsidRPr="007C483B">
        <w:rPr>
          <w:b/>
          <w:bCs/>
        </w:rPr>
        <w:t>2.</w:t>
      </w:r>
      <w:r w:rsidR="00B91C5F">
        <w:rPr>
          <w:b/>
          <w:bCs/>
          <w:lang w:val="en-US"/>
        </w:rPr>
        <w:t>7</w:t>
      </w:r>
      <w:r w:rsidRPr="007C483B">
        <w:rPr>
          <w:b/>
          <w:bCs/>
        </w:rPr>
        <w:t>.2.</w:t>
      </w:r>
      <w:r w:rsidRPr="007C483B">
        <w:rPr>
          <w:b/>
          <w:bCs/>
        </w:rPr>
        <w:tab/>
        <w:t>Ứng dụng.</w:t>
      </w:r>
      <w:bookmarkEnd w:id="69"/>
    </w:p>
    <w:p w14:paraId="0E364E38" w14:textId="3A601AE6" w:rsidR="00E549BB" w:rsidRPr="00F0178C" w:rsidRDefault="00E549BB" w:rsidP="007A1D13">
      <w:pPr>
        <w:tabs>
          <w:tab w:val="left" w:pos="993"/>
        </w:tabs>
        <w:spacing w:before="120" w:line="288" w:lineRule="auto"/>
        <w:ind w:left="426"/>
        <w:jc w:val="both"/>
      </w:pPr>
      <w:r>
        <w:tab/>
      </w:r>
      <w:r w:rsidR="00F0178C">
        <w:t>Tuy nhiên</w:t>
      </w:r>
      <w:r w:rsidR="00F0178C" w:rsidRPr="00F0178C">
        <w:t xml:space="preserve"> Node</w:t>
      </w:r>
      <w:r w:rsidR="0039779D">
        <w:t>JS</w:t>
      </w:r>
      <w:r w:rsidR="00F0178C" w:rsidRPr="00F0178C">
        <w:t xml:space="preserve"> </w:t>
      </w:r>
      <w:r w:rsidR="00F0178C">
        <w:t>không phải là vạn năng</w:t>
      </w:r>
      <w:r w:rsidR="00F0178C" w:rsidRPr="00F0178C">
        <w:t>, ví dụ như một ứng dụng cần tính ổn định cao, logic phức tạp thì các ngôn ngữ PHP hay Ruby… vẫn là sự lựa chọn tốt hơn. Còn dưới đây là những ứng dụng có thể và nên viết bằng Node</w:t>
      </w:r>
      <w:r w:rsidR="0039779D">
        <w:t>JS</w:t>
      </w:r>
      <w:r w:rsidR="00F0178C" w:rsidRPr="00F0178C">
        <w:t>:</w:t>
      </w:r>
    </w:p>
    <w:p w14:paraId="71CD16DC" w14:textId="0F741FB0" w:rsidR="00F0178C" w:rsidRPr="00F0178C" w:rsidRDefault="003F4ABB" w:rsidP="007A1D13">
      <w:pPr>
        <w:tabs>
          <w:tab w:val="left" w:pos="993"/>
        </w:tabs>
        <w:spacing w:before="120" w:line="288" w:lineRule="auto"/>
        <w:ind w:left="426"/>
        <w:jc w:val="both"/>
      </w:pPr>
      <w:r>
        <w:tab/>
        <w:t xml:space="preserve">- </w:t>
      </w:r>
      <w:r w:rsidR="00F0178C" w:rsidRPr="00F0178C">
        <w:t>Websocket server: Các máy chủ web socket như là Online Chat, Game Server…</w:t>
      </w:r>
    </w:p>
    <w:p w14:paraId="63F2EE54" w14:textId="07C8417C" w:rsidR="00F0178C" w:rsidRPr="00F0178C" w:rsidRDefault="003F4ABB" w:rsidP="007A1D13">
      <w:pPr>
        <w:tabs>
          <w:tab w:val="left" w:pos="993"/>
        </w:tabs>
        <w:spacing w:before="120" w:line="288" w:lineRule="auto"/>
        <w:ind w:left="426"/>
        <w:jc w:val="both"/>
      </w:pPr>
      <w:r>
        <w:tab/>
        <w:t xml:space="preserve">- </w:t>
      </w:r>
      <w:r w:rsidR="00F0178C" w:rsidRPr="00F0178C">
        <w:t>Fast File Upload Client: là các chương trình upload file tốc độ cao.</w:t>
      </w:r>
    </w:p>
    <w:p w14:paraId="79AE08D2" w14:textId="4EDE075F" w:rsidR="00F0178C" w:rsidRPr="00F0178C" w:rsidRDefault="003F4ABB" w:rsidP="007A1D13">
      <w:pPr>
        <w:tabs>
          <w:tab w:val="left" w:pos="993"/>
        </w:tabs>
        <w:spacing w:before="120" w:line="288" w:lineRule="auto"/>
        <w:ind w:left="426"/>
        <w:jc w:val="both"/>
      </w:pPr>
      <w:r>
        <w:tab/>
        <w:t xml:space="preserve">- </w:t>
      </w:r>
      <w:r w:rsidR="00F0178C" w:rsidRPr="00F0178C">
        <w:t>Ad Server: Các máy chủ quảng cáo.</w:t>
      </w:r>
    </w:p>
    <w:p w14:paraId="2495473E" w14:textId="72EB31B3" w:rsidR="00F0178C" w:rsidRPr="00F0178C" w:rsidRDefault="003F4ABB" w:rsidP="007A1D13">
      <w:pPr>
        <w:tabs>
          <w:tab w:val="left" w:pos="993"/>
        </w:tabs>
        <w:spacing w:before="120" w:line="288" w:lineRule="auto"/>
        <w:ind w:left="426"/>
        <w:jc w:val="both"/>
      </w:pPr>
      <w:r>
        <w:tab/>
        <w:t xml:space="preserve">- </w:t>
      </w:r>
      <w:r w:rsidR="00F0178C" w:rsidRPr="00F0178C">
        <w:t>Cloud Services: Các dịch vụ đám mây.</w:t>
      </w:r>
    </w:p>
    <w:p w14:paraId="0DDADF2E" w14:textId="42E7BB42" w:rsidR="00F0178C" w:rsidRPr="00F0178C" w:rsidRDefault="003F4ABB" w:rsidP="007A1D13">
      <w:pPr>
        <w:tabs>
          <w:tab w:val="left" w:pos="993"/>
        </w:tabs>
        <w:spacing w:before="120" w:line="288" w:lineRule="auto"/>
        <w:ind w:left="426"/>
        <w:jc w:val="both"/>
      </w:pPr>
      <w:r>
        <w:tab/>
        <w:t xml:space="preserve">- </w:t>
      </w:r>
      <w:r w:rsidR="00F0178C" w:rsidRPr="00F0178C">
        <w:t>RESTful API: đây là những ứng dụng mà được sử dụng cho các ứng dụng khác thông qua API.</w:t>
      </w:r>
    </w:p>
    <w:p w14:paraId="6812523D" w14:textId="4977DDDD" w:rsidR="00F0178C" w:rsidRDefault="003F4ABB" w:rsidP="007C483B">
      <w:pPr>
        <w:tabs>
          <w:tab w:val="left" w:pos="993"/>
        </w:tabs>
        <w:spacing w:before="120" w:line="288" w:lineRule="auto"/>
        <w:ind w:left="426"/>
        <w:jc w:val="both"/>
      </w:pPr>
      <w:r>
        <w:tab/>
        <w:t xml:space="preserve">- </w:t>
      </w:r>
      <w:r w:rsidR="00F0178C" w:rsidRPr="00F0178C">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w:t>
      </w:r>
      <w:r w:rsidR="0039779D">
        <w:t>JS</w:t>
      </w:r>
      <w:r w:rsidR="00F0178C" w:rsidRPr="00F0178C">
        <w:t xml:space="preserve"> có thể làm tốt điều này.</w:t>
      </w:r>
    </w:p>
    <w:p w14:paraId="546366ED" w14:textId="0848A1E7" w:rsidR="00E549BB" w:rsidRPr="007C483B" w:rsidRDefault="00E549BB" w:rsidP="007A1D13">
      <w:pPr>
        <w:pStyle w:val="Heading3"/>
        <w:tabs>
          <w:tab w:val="left" w:pos="426"/>
        </w:tabs>
        <w:spacing w:before="120" w:line="288" w:lineRule="auto"/>
        <w:rPr>
          <w:b/>
          <w:bCs/>
        </w:rPr>
      </w:pPr>
      <w:r w:rsidRPr="007C483B">
        <w:rPr>
          <w:b/>
          <w:bCs/>
        </w:rPr>
        <w:tab/>
      </w:r>
      <w:bookmarkStart w:id="70" w:name="_Toc69801648"/>
      <w:r w:rsidRPr="007C483B">
        <w:rPr>
          <w:b/>
          <w:bCs/>
        </w:rPr>
        <w:t>2.</w:t>
      </w:r>
      <w:r w:rsidR="00B91C5F">
        <w:rPr>
          <w:b/>
          <w:bCs/>
          <w:lang w:val="en-US"/>
        </w:rPr>
        <w:t>7</w:t>
      </w:r>
      <w:r w:rsidRPr="007C483B">
        <w:rPr>
          <w:b/>
          <w:bCs/>
        </w:rPr>
        <w:t>.3.</w:t>
      </w:r>
      <w:r w:rsidRPr="007C483B">
        <w:rPr>
          <w:b/>
          <w:bCs/>
        </w:rPr>
        <w:tab/>
        <w:t>Ưu điểm</w:t>
      </w:r>
      <w:r w:rsidR="003D579B" w:rsidRPr="007C483B">
        <w:rPr>
          <w:b/>
          <w:bCs/>
          <w:lang w:val="en-US"/>
        </w:rPr>
        <w:t xml:space="preserve"> và hạn chế</w:t>
      </w:r>
      <w:r w:rsidRPr="007C483B">
        <w:rPr>
          <w:b/>
          <w:bCs/>
        </w:rPr>
        <w:t>.</w:t>
      </w:r>
      <w:bookmarkEnd w:id="70"/>
    </w:p>
    <w:p w14:paraId="488B4D31" w14:textId="26FB6D46" w:rsidR="003D579B" w:rsidRPr="007C483B" w:rsidRDefault="003620B6" w:rsidP="007A1D13">
      <w:pPr>
        <w:tabs>
          <w:tab w:val="left" w:pos="851"/>
        </w:tabs>
        <w:spacing w:before="120" w:line="288" w:lineRule="auto"/>
        <w:ind w:left="426"/>
        <w:jc w:val="both"/>
        <w:rPr>
          <w:b/>
          <w:bCs/>
        </w:rPr>
      </w:pPr>
      <w:r>
        <w:rPr>
          <w:b/>
          <w:bCs/>
        </w:rPr>
        <w:tab/>
      </w:r>
      <w:r w:rsidR="003D579B" w:rsidRPr="007C483B">
        <w:rPr>
          <w:b/>
          <w:bCs/>
        </w:rPr>
        <w:t>Ưu điểm:</w:t>
      </w:r>
    </w:p>
    <w:p w14:paraId="231D1CEE" w14:textId="004F5597" w:rsidR="003D579B" w:rsidRPr="003D579B" w:rsidRDefault="003D579B" w:rsidP="007A1D13">
      <w:pPr>
        <w:tabs>
          <w:tab w:val="left" w:pos="851"/>
        </w:tabs>
        <w:spacing w:before="120" w:line="288" w:lineRule="auto"/>
        <w:ind w:left="426"/>
        <w:jc w:val="both"/>
      </w:pPr>
      <w:r>
        <w:tab/>
      </w:r>
      <w:r w:rsidRPr="003D579B">
        <w:t>Node</w:t>
      </w:r>
      <w:r w:rsidR="0039779D">
        <w:t>JS</w:t>
      </w:r>
      <w:r w:rsidRPr="003D579B">
        <w:t> có tốc độ rất nhanh: Nếu bạn đang là một startup thì nó có vai trò cực quan trọng bởi bạn đang cố gắng tạo ra một sản phẩm lớn và bạn muốn đảm bảo rằng nó có thể mở rộng nhanh chóng, và đáp ứng đầy đủ số lượng lớn người dùng khi trang web của bạn phát triển lên.</w:t>
      </w:r>
    </w:p>
    <w:p w14:paraId="2EEB9EEB" w14:textId="3A85B127" w:rsidR="003D579B" w:rsidRPr="003D579B" w:rsidRDefault="003D579B" w:rsidP="007A1D13">
      <w:pPr>
        <w:tabs>
          <w:tab w:val="left" w:pos="851"/>
        </w:tabs>
        <w:spacing w:before="120" w:line="288" w:lineRule="auto"/>
        <w:ind w:left="426"/>
        <w:jc w:val="both"/>
      </w:pPr>
      <w:r>
        <w:tab/>
      </w:r>
      <w:r w:rsidRPr="003D579B">
        <w:t>Node</w:t>
      </w:r>
      <w:r w:rsidR="0039779D">
        <w:t>JS</w:t>
      </w:r>
      <w:r w:rsidRPr="003D579B">
        <w:t> có tốc độ xử lý nhiều kết nối trong một khoảng thời gian đồng thời trong khi PHP sẽ chỉ có nước sụp đổ. Do vậy ngoài các lợi ích về tốc độ thực thi và khả năng mở rộng thì bạn cũng có thể biết một chút về JavaScript, do vậy bạn sẽ dễ dàng tìm hiểu và học thêm về một ngôn ngữ lập trình hoàn toàn mới như PHP?</w:t>
      </w:r>
    </w:p>
    <w:p w14:paraId="3CF22C82" w14:textId="169BDDD7" w:rsidR="003D579B" w:rsidRPr="007C483B" w:rsidRDefault="003620B6" w:rsidP="007A1D13">
      <w:pPr>
        <w:tabs>
          <w:tab w:val="left" w:pos="851"/>
        </w:tabs>
        <w:spacing w:before="120" w:line="288" w:lineRule="auto"/>
        <w:ind w:left="426"/>
        <w:jc w:val="both"/>
        <w:rPr>
          <w:b/>
          <w:bCs/>
        </w:rPr>
      </w:pPr>
      <w:r>
        <w:rPr>
          <w:b/>
          <w:bCs/>
        </w:rPr>
        <w:tab/>
      </w:r>
      <w:r w:rsidR="003D579B" w:rsidRPr="007C483B">
        <w:rPr>
          <w:b/>
          <w:bCs/>
        </w:rPr>
        <w:t>Hạn chế:</w:t>
      </w:r>
    </w:p>
    <w:p w14:paraId="31A25603" w14:textId="3F030D8E" w:rsidR="003D579B" w:rsidRPr="003D579B" w:rsidRDefault="003D579B" w:rsidP="007A1D13">
      <w:pPr>
        <w:tabs>
          <w:tab w:val="left" w:pos="851"/>
        </w:tabs>
        <w:spacing w:before="120" w:line="288" w:lineRule="auto"/>
        <w:ind w:left="426"/>
        <w:jc w:val="both"/>
      </w:pPr>
      <w:r>
        <w:tab/>
      </w:r>
      <w:r w:rsidRPr="003D579B">
        <w:t>Cũng giống như đa phần các công nghệ mới, quá trình triển khai Nod</w:t>
      </w:r>
      <w:r w:rsidR="0039779D">
        <w:t>eJS</w:t>
      </w:r>
      <w:r w:rsidRPr="003D579B">
        <w:t> trên host không phải là điều dễ dàng. Nếu bạn đang sử dụng một web hosting xài chung, bạn không thể sử dụng đơn giản bằng việc tải lên một ứng dụng Node</w:t>
      </w:r>
      <w:r w:rsidR="0039779D">
        <w:t>JS</w:t>
      </w:r>
      <w:r w:rsidRPr="003D579B">
        <w:t xml:space="preserve"> và mong chờ nó hoạt động tốt. VPS và dedicated </w:t>
      </w:r>
      <w:r w:rsidRPr="003D579B">
        <w:lastRenderedPageBreak/>
        <w:t>server được xem là một sự lựa chọn tốt hơn – bạn có thể cài đặt Node</w:t>
      </w:r>
      <w:r w:rsidR="0039779D">
        <w:t>JS</w:t>
      </w:r>
      <w:r w:rsidRPr="003D579B">
        <w:t xml:space="preserve"> trên chúng.</w:t>
      </w:r>
    </w:p>
    <w:p w14:paraId="3BCA8250" w14:textId="1EB38A98" w:rsidR="003D579B" w:rsidRPr="003D579B" w:rsidRDefault="003D579B" w:rsidP="007A1D13">
      <w:pPr>
        <w:tabs>
          <w:tab w:val="left" w:pos="851"/>
        </w:tabs>
        <w:spacing w:before="120" w:line="288" w:lineRule="auto"/>
        <w:ind w:left="426"/>
        <w:jc w:val="both"/>
      </w:pPr>
      <w:r>
        <w:tab/>
      </w:r>
      <w:r w:rsidRPr="003D579B">
        <w:t>Việc bạn có thể dễ dàng cài đặt Node</w:t>
      </w:r>
      <w:r w:rsidR="0039779D">
        <w:t>JS</w:t>
      </w:r>
      <w:r w:rsidRPr="003D579B">
        <w:t xml:space="preserve"> chạy toàn bộ trên máy tính của bạn và sử dụng các hệ điều hành như Windows, Mac hoặc Linux và bạn sẽ bắt đầu sử dụng và phát triển ứng dụng này ngay lập tức – chỉ việc tải phiên bản Node</w:t>
      </w:r>
      <w:r w:rsidR="0039779D">
        <w:t>JS</w:t>
      </w:r>
      <w:r w:rsidRPr="003D579B">
        <w:t xml:space="preserve"> tương ứng. Một điều quan trọng bạn cần lưu ý là Node</w:t>
      </w:r>
      <w:r w:rsidR="0039779D">
        <w:t>JS</w:t>
      </w:r>
      <w:r w:rsidRPr="003D579B">
        <w:t xml:space="preserve"> không đơn giản là một sự lựa chọn thay thế cho Apache – các ứng dụng web đã và đang tồn tại sẽ không có khả năng tương thích, và bạn sẽ làm việc hiệu quả với những ứng dụng được phát triển từ đầu (mặc dù có rất nhiều framework ngoài kia có thể giúp đỡ bạn với nhiều đặc trưng phổ biến).</w:t>
      </w:r>
    </w:p>
    <w:p w14:paraId="79E7D6BF" w14:textId="10E186B3" w:rsidR="00A3678B" w:rsidRPr="00A3678B" w:rsidRDefault="00A3678B" w:rsidP="007A1D13">
      <w:pPr>
        <w:tabs>
          <w:tab w:val="left" w:pos="426"/>
          <w:tab w:val="left" w:pos="851"/>
        </w:tabs>
        <w:spacing w:before="120" w:line="288" w:lineRule="auto"/>
        <w:rPr>
          <w:lang w:val="x-none" w:eastAsia="x-none"/>
        </w:rPr>
      </w:pPr>
    </w:p>
    <w:p w14:paraId="49883B2B" w14:textId="1CE2C950" w:rsidR="00684E7B" w:rsidRDefault="00684E7B" w:rsidP="007A1D13">
      <w:pPr>
        <w:pStyle w:val="Heading1"/>
        <w:spacing w:before="120" w:after="0" w:line="288" w:lineRule="auto"/>
        <w:jc w:val="center"/>
        <w:rPr>
          <w:lang w:val="en-US"/>
        </w:rPr>
      </w:pPr>
      <w:bookmarkStart w:id="71" w:name="_Toc69801649"/>
      <w:r>
        <w:rPr>
          <w:lang w:val="en-US"/>
        </w:rPr>
        <w:t>CHƯƠNG III.</w:t>
      </w:r>
      <w:r>
        <w:rPr>
          <w:lang w:val="en-US"/>
        </w:rPr>
        <w:br/>
        <w:t>PHÂN TÍCH VÀ THIẾT KẾ HỆ THỐNG</w:t>
      </w:r>
      <w:bookmarkEnd w:id="71"/>
    </w:p>
    <w:p w14:paraId="75794CE7" w14:textId="39C78880" w:rsidR="00684E7B" w:rsidRDefault="00DB3117" w:rsidP="007A1D13">
      <w:pPr>
        <w:pStyle w:val="Heading2"/>
        <w:tabs>
          <w:tab w:val="left" w:pos="426"/>
        </w:tabs>
        <w:spacing w:before="120" w:line="288" w:lineRule="auto"/>
        <w:rPr>
          <w:b/>
          <w:bCs/>
        </w:rPr>
      </w:pPr>
      <w:bookmarkStart w:id="72" w:name="_Toc69801650"/>
      <w:r w:rsidRPr="00A3678B">
        <w:rPr>
          <w:b/>
          <w:bCs/>
        </w:rPr>
        <w:t>3.1.</w:t>
      </w:r>
      <w:r w:rsidRPr="00A3678B">
        <w:rPr>
          <w:b/>
          <w:bCs/>
        </w:rPr>
        <w:tab/>
      </w:r>
      <w:r w:rsidR="00F24A45">
        <w:rPr>
          <w:b/>
          <w:bCs/>
        </w:rPr>
        <w:tab/>
      </w:r>
      <w:r w:rsidRPr="00A3678B">
        <w:rPr>
          <w:b/>
          <w:bCs/>
        </w:rPr>
        <w:t>Tổng quan hệ thống.</w:t>
      </w:r>
      <w:bookmarkEnd w:id="72"/>
    </w:p>
    <w:p w14:paraId="32A7672B" w14:textId="1E480D1D" w:rsidR="00A3678B" w:rsidRPr="008A51DB" w:rsidRDefault="00E549BB" w:rsidP="007A1D13">
      <w:pPr>
        <w:pStyle w:val="Heading3"/>
        <w:tabs>
          <w:tab w:val="left" w:pos="426"/>
          <w:tab w:val="left" w:pos="993"/>
        </w:tabs>
        <w:spacing w:before="120" w:line="288" w:lineRule="auto"/>
        <w:rPr>
          <w:b/>
          <w:bCs/>
        </w:rPr>
      </w:pPr>
      <w:r w:rsidRPr="008A51DB">
        <w:rPr>
          <w:b/>
          <w:bCs/>
        </w:rPr>
        <w:tab/>
      </w:r>
      <w:bookmarkStart w:id="73" w:name="_Toc69801651"/>
      <w:r w:rsidRPr="008A51DB">
        <w:rPr>
          <w:b/>
          <w:bCs/>
        </w:rPr>
        <w:t>3.1.1.</w:t>
      </w:r>
      <w:r w:rsidRPr="008A51DB">
        <w:rPr>
          <w:b/>
          <w:bCs/>
        </w:rPr>
        <w:tab/>
        <w:t>Mô tả chung.</w:t>
      </w:r>
      <w:bookmarkEnd w:id="73"/>
    </w:p>
    <w:p w14:paraId="7C83FF87" w14:textId="7E580DB6" w:rsidR="00E549BB" w:rsidRDefault="003D579B" w:rsidP="008A51DB">
      <w:pPr>
        <w:tabs>
          <w:tab w:val="left" w:pos="851"/>
        </w:tabs>
        <w:spacing w:before="120" w:line="288" w:lineRule="auto"/>
        <w:ind w:left="426"/>
        <w:jc w:val="both"/>
      </w:pPr>
      <w:r>
        <w:tab/>
        <w:t>Ứ</w:t>
      </w:r>
      <w:r w:rsidRPr="00A151ED">
        <w:t xml:space="preserve">ng dụng thi trắc nghiệm </w:t>
      </w:r>
      <w:r>
        <w:t>đảm bảo tính tiện dụng đối với học viên và quản trị viên. Ứng dụng giúp học viên có thể kiểm tra khả năng hiện tại của mình qua các bài trắc nghiệm, thi thử trên ứng dụng. Đồng thời giúp quản trị viên quản lí dễ dàng hơn hệ thống câu hỏi.</w:t>
      </w:r>
    </w:p>
    <w:p w14:paraId="1275B75B" w14:textId="3A96BEFF" w:rsidR="00E549BB" w:rsidRPr="008A51DB" w:rsidRDefault="00E549BB" w:rsidP="007A1D13">
      <w:pPr>
        <w:pStyle w:val="Heading3"/>
        <w:tabs>
          <w:tab w:val="left" w:pos="426"/>
          <w:tab w:val="left" w:pos="993"/>
        </w:tabs>
        <w:spacing w:before="120" w:line="288" w:lineRule="auto"/>
        <w:rPr>
          <w:b/>
          <w:bCs/>
        </w:rPr>
      </w:pPr>
      <w:r w:rsidRPr="008A51DB">
        <w:rPr>
          <w:b/>
          <w:bCs/>
        </w:rPr>
        <w:tab/>
      </w:r>
      <w:bookmarkStart w:id="74" w:name="_Toc69801652"/>
      <w:r w:rsidRPr="008A51DB">
        <w:rPr>
          <w:b/>
          <w:bCs/>
        </w:rPr>
        <w:t>3.1.2.</w:t>
      </w:r>
      <w:r w:rsidRPr="008A51DB">
        <w:rPr>
          <w:b/>
          <w:bCs/>
        </w:rPr>
        <w:tab/>
        <w:t>Mô tả chức năng.</w:t>
      </w:r>
      <w:bookmarkEnd w:id="74"/>
    </w:p>
    <w:p w14:paraId="2C02FC4C" w14:textId="009F87A9" w:rsidR="00E549BB" w:rsidRPr="003620B6" w:rsidRDefault="003D579B" w:rsidP="007A1D13">
      <w:pPr>
        <w:pStyle w:val="Heading4"/>
        <w:tabs>
          <w:tab w:val="left" w:pos="1701"/>
        </w:tabs>
        <w:spacing w:before="120" w:line="288" w:lineRule="auto"/>
        <w:ind w:left="709"/>
        <w:rPr>
          <w:b/>
          <w:bCs/>
          <w:szCs w:val="28"/>
          <w:lang w:eastAsia="x-none"/>
        </w:rPr>
      </w:pPr>
      <w:bookmarkStart w:id="75" w:name="_Toc69801653"/>
      <w:r w:rsidRPr="003620B6">
        <w:rPr>
          <w:b/>
          <w:bCs/>
          <w:szCs w:val="28"/>
          <w:lang w:eastAsia="x-none"/>
        </w:rPr>
        <w:t>3.1.2.1.</w:t>
      </w:r>
      <w:r w:rsidR="00D646DA" w:rsidRPr="003620B6">
        <w:rPr>
          <w:b/>
          <w:bCs/>
          <w:szCs w:val="28"/>
          <w:lang w:eastAsia="x-none"/>
        </w:rPr>
        <w:tab/>
        <w:t>Đăng nhập.</w:t>
      </w:r>
      <w:bookmarkEnd w:id="75"/>
    </w:p>
    <w:p w14:paraId="03240C08" w14:textId="32C12B33" w:rsidR="00D646DA" w:rsidRDefault="00D646DA" w:rsidP="007A1D13">
      <w:pPr>
        <w:tabs>
          <w:tab w:val="left" w:pos="1134"/>
        </w:tabs>
        <w:spacing w:before="120" w:line="288" w:lineRule="auto"/>
        <w:ind w:left="709"/>
        <w:jc w:val="both"/>
      </w:pPr>
      <w:r>
        <w:tab/>
      </w:r>
      <w:r w:rsidRPr="00D646DA">
        <w:t>Mỗi học viên sẽ được cung cấp tài khoản theo thông tin mà bản thân đã đăng ký trong khoá học tại trung tâm,</w:t>
      </w:r>
      <w:r>
        <w:t xml:space="preserve"> tài khoản</w:t>
      </w:r>
      <w:r w:rsidRPr="00D646DA">
        <w:t xml:space="preserve"> quản trị viên sẽ có phân quyền để quản lí các thông tin hiển thị trên ứng dụng.</w:t>
      </w:r>
    </w:p>
    <w:p w14:paraId="4CF9B598" w14:textId="5B5B18A4" w:rsidR="00D646DA" w:rsidRPr="003620B6" w:rsidRDefault="00D646DA" w:rsidP="007A1D13">
      <w:pPr>
        <w:pStyle w:val="Heading4"/>
        <w:tabs>
          <w:tab w:val="left" w:pos="1701"/>
        </w:tabs>
        <w:spacing w:before="120" w:line="288" w:lineRule="auto"/>
        <w:ind w:left="709"/>
        <w:rPr>
          <w:b/>
          <w:bCs/>
          <w:szCs w:val="28"/>
          <w:lang w:eastAsia="x-none"/>
        </w:rPr>
      </w:pPr>
      <w:bookmarkStart w:id="76" w:name="_Toc69801654"/>
      <w:r w:rsidRPr="003620B6">
        <w:rPr>
          <w:b/>
          <w:bCs/>
          <w:szCs w:val="28"/>
          <w:lang w:eastAsia="x-none"/>
        </w:rPr>
        <w:t>3.1.2.</w:t>
      </w:r>
      <w:r w:rsidR="008A51DB" w:rsidRPr="003620B6">
        <w:rPr>
          <w:b/>
          <w:bCs/>
          <w:szCs w:val="28"/>
          <w:lang w:eastAsia="x-none"/>
        </w:rPr>
        <w:t>2</w:t>
      </w:r>
      <w:r w:rsidRPr="003620B6">
        <w:rPr>
          <w:b/>
          <w:bCs/>
          <w:szCs w:val="28"/>
          <w:lang w:eastAsia="x-none"/>
        </w:rPr>
        <w:t>.</w:t>
      </w:r>
      <w:r w:rsidRPr="003620B6">
        <w:rPr>
          <w:b/>
          <w:bCs/>
          <w:szCs w:val="28"/>
          <w:lang w:eastAsia="x-none"/>
        </w:rPr>
        <w:tab/>
        <w:t>Thông tin.</w:t>
      </w:r>
      <w:bookmarkEnd w:id="76"/>
    </w:p>
    <w:p w14:paraId="1F32F2F6" w14:textId="6A60AB7C" w:rsidR="00D646DA" w:rsidRPr="003D579B" w:rsidRDefault="00D646DA" w:rsidP="007A1D13">
      <w:pPr>
        <w:tabs>
          <w:tab w:val="left" w:pos="1134"/>
        </w:tabs>
        <w:spacing w:before="120" w:line="288" w:lineRule="auto"/>
        <w:ind w:left="709"/>
        <w:jc w:val="both"/>
      </w:pPr>
      <w:r>
        <w:tab/>
      </w:r>
      <w:r w:rsidRPr="00D646DA">
        <w:t>Mỗi tài khoản đều có thể quản lí thông tin cá nhân tài khoản, Quản trị viên có thể quản lí thông tin các tài khoản khác.</w:t>
      </w:r>
    </w:p>
    <w:p w14:paraId="22B87312" w14:textId="0F284EB6" w:rsidR="00D646DA" w:rsidRPr="003620B6" w:rsidRDefault="00D646DA" w:rsidP="007A1D13">
      <w:pPr>
        <w:pStyle w:val="Heading4"/>
        <w:tabs>
          <w:tab w:val="left" w:pos="1701"/>
        </w:tabs>
        <w:spacing w:before="120" w:line="288" w:lineRule="auto"/>
        <w:ind w:left="709"/>
        <w:rPr>
          <w:b/>
          <w:bCs/>
          <w:szCs w:val="28"/>
          <w:lang w:eastAsia="x-none"/>
        </w:rPr>
      </w:pPr>
      <w:bookmarkStart w:id="77" w:name="_Toc69801655"/>
      <w:r w:rsidRPr="003620B6">
        <w:rPr>
          <w:b/>
          <w:bCs/>
          <w:szCs w:val="28"/>
          <w:lang w:eastAsia="x-none"/>
        </w:rPr>
        <w:t>3.1.2.</w:t>
      </w:r>
      <w:r w:rsidR="008A51DB" w:rsidRPr="003620B6">
        <w:rPr>
          <w:b/>
          <w:bCs/>
          <w:szCs w:val="28"/>
          <w:lang w:eastAsia="x-none"/>
        </w:rPr>
        <w:t>3</w:t>
      </w:r>
      <w:r w:rsidRPr="003620B6">
        <w:rPr>
          <w:b/>
          <w:bCs/>
          <w:szCs w:val="28"/>
          <w:lang w:eastAsia="x-none"/>
        </w:rPr>
        <w:t>.</w:t>
      </w:r>
      <w:r w:rsidRPr="003620B6">
        <w:rPr>
          <w:b/>
          <w:bCs/>
          <w:szCs w:val="28"/>
          <w:lang w:eastAsia="x-none"/>
        </w:rPr>
        <w:tab/>
        <w:t>Kiểm tra trắc nghiệm.</w:t>
      </w:r>
      <w:bookmarkEnd w:id="77"/>
    </w:p>
    <w:p w14:paraId="3AB4718E" w14:textId="77777777" w:rsidR="00F95760" w:rsidRPr="00F95760" w:rsidRDefault="00F95760" w:rsidP="007A1D13">
      <w:pPr>
        <w:pStyle w:val="ListParagraph"/>
        <w:numPr>
          <w:ilvl w:val="0"/>
          <w:numId w:val="10"/>
        </w:numPr>
        <w:spacing w:before="120" w:line="288" w:lineRule="auto"/>
        <w:jc w:val="both"/>
      </w:pPr>
      <w:r w:rsidRPr="00F95760">
        <w:t>Các học viên có thể tham gia các bài kiểm tra trắc nghiệm.</w:t>
      </w:r>
    </w:p>
    <w:p w14:paraId="73A1C07D" w14:textId="46E60D86" w:rsidR="00D646DA" w:rsidRPr="00F95760" w:rsidRDefault="00F95760" w:rsidP="007A1D13">
      <w:pPr>
        <w:pStyle w:val="ListParagraph"/>
        <w:numPr>
          <w:ilvl w:val="0"/>
          <w:numId w:val="10"/>
        </w:numPr>
        <w:spacing w:before="120" w:line="288" w:lineRule="auto"/>
        <w:jc w:val="both"/>
      </w:pPr>
      <w:r w:rsidRPr="00F95760">
        <w:t>Các câu hỏi trắc nghiệm sẽ được quản lí bởi quản trị viên.</w:t>
      </w:r>
    </w:p>
    <w:p w14:paraId="4C10A116" w14:textId="440AD2AC" w:rsidR="00D646DA" w:rsidRPr="003620B6" w:rsidRDefault="00D646DA" w:rsidP="007A1D13">
      <w:pPr>
        <w:pStyle w:val="Heading4"/>
        <w:tabs>
          <w:tab w:val="left" w:pos="1701"/>
        </w:tabs>
        <w:spacing w:before="120" w:line="288" w:lineRule="auto"/>
        <w:ind w:left="709"/>
        <w:rPr>
          <w:b/>
          <w:bCs/>
          <w:szCs w:val="28"/>
          <w:lang w:eastAsia="x-none"/>
        </w:rPr>
      </w:pPr>
      <w:bookmarkStart w:id="78" w:name="_Toc69801656"/>
      <w:r w:rsidRPr="003620B6">
        <w:rPr>
          <w:b/>
          <w:bCs/>
          <w:szCs w:val="28"/>
          <w:lang w:eastAsia="x-none"/>
        </w:rPr>
        <w:t>3.1.2.</w:t>
      </w:r>
      <w:r w:rsidR="008A51DB" w:rsidRPr="003620B6">
        <w:rPr>
          <w:b/>
          <w:bCs/>
          <w:szCs w:val="28"/>
          <w:lang w:eastAsia="x-none"/>
        </w:rPr>
        <w:t>4</w:t>
      </w:r>
      <w:r w:rsidRPr="003620B6">
        <w:rPr>
          <w:b/>
          <w:bCs/>
          <w:szCs w:val="28"/>
          <w:lang w:eastAsia="x-none"/>
        </w:rPr>
        <w:t>.</w:t>
      </w:r>
      <w:r w:rsidRPr="003620B6">
        <w:rPr>
          <w:b/>
          <w:bCs/>
          <w:szCs w:val="28"/>
          <w:lang w:eastAsia="x-none"/>
        </w:rPr>
        <w:tab/>
        <w:t>Giới thiệu.</w:t>
      </w:r>
      <w:bookmarkEnd w:id="78"/>
    </w:p>
    <w:p w14:paraId="4E642B4A" w14:textId="77777777" w:rsidR="00F95760" w:rsidRPr="00F95760" w:rsidRDefault="00F95760" w:rsidP="007A1D13">
      <w:pPr>
        <w:pStyle w:val="ListParagraph"/>
        <w:numPr>
          <w:ilvl w:val="0"/>
          <w:numId w:val="10"/>
        </w:numPr>
        <w:spacing w:before="120" w:line="288" w:lineRule="auto"/>
        <w:jc w:val="both"/>
      </w:pPr>
      <w:r w:rsidRPr="00F95760">
        <w:t xml:space="preserve">Giới thiệu chung: </w:t>
      </w:r>
      <w:r>
        <w:t xml:space="preserve"> hiển thị các thông tin về Trung tâm tin học.</w:t>
      </w:r>
    </w:p>
    <w:p w14:paraId="73DD8D52" w14:textId="77777777" w:rsidR="00F95760" w:rsidRPr="00F95760" w:rsidRDefault="00F95760" w:rsidP="007A1D13">
      <w:pPr>
        <w:pStyle w:val="ListParagraph"/>
        <w:numPr>
          <w:ilvl w:val="0"/>
          <w:numId w:val="10"/>
        </w:numPr>
        <w:spacing w:before="120" w:line="288" w:lineRule="auto"/>
        <w:jc w:val="both"/>
      </w:pPr>
      <w:r w:rsidRPr="00F95760">
        <w:lastRenderedPageBreak/>
        <w:t xml:space="preserve">Các thông tin khác: </w:t>
      </w:r>
      <w:r>
        <w:t>hiển thị thông báo về về sự kiện hay các khoá học của trung tâm.</w:t>
      </w:r>
    </w:p>
    <w:p w14:paraId="15A9776B" w14:textId="1FD426F2" w:rsidR="00D646DA" w:rsidRPr="00E549BB" w:rsidRDefault="00F95760" w:rsidP="007A1D13">
      <w:pPr>
        <w:pStyle w:val="ListParagraph"/>
        <w:numPr>
          <w:ilvl w:val="0"/>
          <w:numId w:val="10"/>
        </w:numPr>
        <w:spacing w:before="120" w:line="288" w:lineRule="auto"/>
        <w:jc w:val="both"/>
      </w:pPr>
      <w:r>
        <w:t>Các thông tin có thể liên hệ tới Trung tâm để biết thêm về thông tin khoá học, cách thức đăng ký hay các vấn đề khác.</w:t>
      </w:r>
    </w:p>
    <w:p w14:paraId="7ABE7868" w14:textId="587BFAD9" w:rsidR="00DB3117" w:rsidRDefault="00DB3117" w:rsidP="007A1D13">
      <w:pPr>
        <w:pStyle w:val="Heading2"/>
        <w:tabs>
          <w:tab w:val="left" w:pos="426"/>
        </w:tabs>
        <w:spacing w:before="120" w:line="288" w:lineRule="auto"/>
        <w:rPr>
          <w:b/>
          <w:bCs/>
        </w:rPr>
      </w:pPr>
      <w:bookmarkStart w:id="79" w:name="_Toc69801657"/>
      <w:r w:rsidRPr="00A3678B">
        <w:rPr>
          <w:b/>
          <w:bCs/>
        </w:rPr>
        <w:t>3.2.</w:t>
      </w:r>
      <w:r w:rsidRPr="00A3678B">
        <w:rPr>
          <w:b/>
          <w:bCs/>
        </w:rPr>
        <w:tab/>
      </w:r>
      <w:r w:rsidR="00F24A45">
        <w:rPr>
          <w:b/>
          <w:bCs/>
        </w:rPr>
        <w:tab/>
      </w:r>
      <w:r w:rsidRPr="00A3678B">
        <w:rPr>
          <w:b/>
          <w:bCs/>
        </w:rPr>
        <w:t>Phân tích yêu cầu.</w:t>
      </w:r>
      <w:bookmarkEnd w:id="79"/>
    </w:p>
    <w:p w14:paraId="3C38E997" w14:textId="14A58BC5"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0" w:name="_Toc69801658"/>
      <w:r w:rsidRPr="008A51DB">
        <w:rPr>
          <w:b/>
          <w:bCs/>
        </w:rPr>
        <w:t>3.</w:t>
      </w:r>
      <w:r w:rsidR="003620B6">
        <w:rPr>
          <w:b/>
          <w:bCs/>
          <w:lang w:val="en-US"/>
        </w:rPr>
        <w:t>2</w:t>
      </w:r>
      <w:r w:rsidRPr="008A51DB">
        <w:rPr>
          <w:b/>
          <w:bCs/>
        </w:rPr>
        <w:t>.1.</w:t>
      </w:r>
      <w:r w:rsidRPr="008A51DB">
        <w:rPr>
          <w:b/>
          <w:bCs/>
        </w:rPr>
        <w:tab/>
        <w:t>Yêu cầu chức năng.</w:t>
      </w:r>
      <w:bookmarkEnd w:id="80"/>
    </w:p>
    <w:p w14:paraId="2EB94B3D" w14:textId="04EC1914" w:rsidR="00F95760" w:rsidRDefault="00F95760" w:rsidP="007A1D13">
      <w:pPr>
        <w:pStyle w:val="ListParagraph"/>
        <w:numPr>
          <w:ilvl w:val="0"/>
          <w:numId w:val="10"/>
        </w:numPr>
        <w:spacing w:before="120" w:line="288" w:lineRule="auto"/>
        <w:ind w:left="993" w:hanging="426"/>
        <w:jc w:val="both"/>
      </w:pPr>
      <w:r>
        <w:t>Các bài thi trắc nghiệm kiểm tra khả năng và đưa ra hướng đi.</w:t>
      </w:r>
    </w:p>
    <w:p w14:paraId="15883C07" w14:textId="77777777" w:rsidR="00F95760" w:rsidRDefault="00F95760" w:rsidP="007A1D13">
      <w:pPr>
        <w:pStyle w:val="ListParagraph"/>
        <w:numPr>
          <w:ilvl w:val="0"/>
          <w:numId w:val="10"/>
        </w:numPr>
        <w:spacing w:before="120" w:line="288" w:lineRule="auto"/>
        <w:ind w:left="993" w:hanging="426"/>
        <w:jc w:val="both"/>
      </w:pPr>
      <w:r>
        <w:t>Quản lý thông tin được ghi trong phần giới thiệu, quản lí câu hỏi, các bài kiểm tra trắc nghiệm.</w:t>
      </w:r>
    </w:p>
    <w:p w14:paraId="6E660791" w14:textId="6692CFC7" w:rsidR="00E701AA" w:rsidRDefault="00F95760" w:rsidP="007A1D13">
      <w:pPr>
        <w:pStyle w:val="ListParagraph"/>
        <w:numPr>
          <w:ilvl w:val="0"/>
          <w:numId w:val="10"/>
        </w:numPr>
        <w:spacing w:before="120" w:line="288" w:lineRule="auto"/>
        <w:ind w:left="993" w:hanging="426"/>
        <w:jc w:val="both"/>
      </w:pPr>
      <w:r>
        <w:t>Quản lý tài khoản người dùng và phân quyền người dùng.</w:t>
      </w:r>
    </w:p>
    <w:p w14:paraId="5B3D2AFA" w14:textId="563DFE14"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1" w:name="_Toc69801659"/>
      <w:r w:rsidRPr="008A51DB">
        <w:rPr>
          <w:b/>
          <w:bCs/>
        </w:rPr>
        <w:t>3.</w:t>
      </w:r>
      <w:r w:rsidR="003620B6">
        <w:rPr>
          <w:b/>
          <w:bCs/>
          <w:lang w:val="en-US"/>
        </w:rPr>
        <w:t>2</w:t>
      </w:r>
      <w:r w:rsidRPr="008A51DB">
        <w:rPr>
          <w:b/>
          <w:bCs/>
        </w:rPr>
        <w:t>.2.</w:t>
      </w:r>
      <w:r w:rsidRPr="008A51DB">
        <w:rPr>
          <w:b/>
          <w:bCs/>
        </w:rPr>
        <w:tab/>
        <w:t>Yêu cầu phi chức năng.</w:t>
      </w:r>
      <w:bookmarkEnd w:id="81"/>
    </w:p>
    <w:p w14:paraId="63CA6286" w14:textId="19A7C0FA" w:rsidR="00F95760" w:rsidRPr="00F95760" w:rsidRDefault="00F95760" w:rsidP="007A1D13">
      <w:pPr>
        <w:pStyle w:val="ListParagraph"/>
        <w:numPr>
          <w:ilvl w:val="0"/>
          <w:numId w:val="10"/>
        </w:numPr>
        <w:spacing w:before="120" w:line="288" w:lineRule="auto"/>
        <w:ind w:left="993" w:hanging="426"/>
        <w:jc w:val="both"/>
      </w:pPr>
      <w:r>
        <w:t>Xây dựng ứng dụng thân thiện, tiện lợi, dễ sử dụng.</w:t>
      </w:r>
    </w:p>
    <w:p w14:paraId="04DFF17B" w14:textId="3B721B36" w:rsidR="00A3678B" w:rsidRPr="00E701AA" w:rsidRDefault="00F95760" w:rsidP="007A1D13">
      <w:pPr>
        <w:pStyle w:val="ListParagraph"/>
        <w:numPr>
          <w:ilvl w:val="0"/>
          <w:numId w:val="10"/>
        </w:numPr>
        <w:spacing w:before="120" w:line="288" w:lineRule="auto"/>
        <w:ind w:left="993" w:hanging="426"/>
        <w:jc w:val="both"/>
      </w:pPr>
      <w:r>
        <w:t>Yêu cầu bảo mật hệ thống: có chứng nhận quyền hạn người sử dụng.</w:t>
      </w:r>
    </w:p>
    <w:p w14:paraId="6DE6A5A4" w14:textId="3BF08A5E" w:rsidR="00DB3117" w:rsidRDefault="00DB3117" w:rsidP="007A1D13">
      <w:pPr>
        <w:pStyle w:val="Heading2"/>
        <w:tabs>
          <w:tab w:val="left" w:pos="426"/>
        </w:tabs>
        <w:spacing w:before="120" w:line="288" w:lineRule="auto"/>
        <w:rPr>
          <w:b/>
          <w:bCs/>
        </w:rPr>
      </w:pPr>
      <w:bookmarkStart w:id="82" w:name="_Toc69801660"/>
      <w:r w:rsidRPr="00A3678B">
        <w:rPr>
          <w:b/>
          <w:bCs/>
        </w:rPr>
        <w:t>3.3.</w:t>
      </w:r>
      <w:r w:rsidR="00A3678B" w:rsidRPr="00A3678B">
        <w:rPr>
          <w:b/>
          <w:bCs/>
        </w:rPr>
        <w:tab/>
      </w:r>
      <w:r w:rsidR="00F24A45">
        <w:rPr>
          <w:b/>
          <w:bCs/>
        </w:rPr>
        <w:tab/>
      </w:r>
      <w:r w:rsidR="00A3678B" w:rsidRPr="00A3678B">
        <w:rPr>
          <w:b/>
          <w:bCs/>
        </w:rPr>
        <w:t>Phân tích, thiết kế hệ thống.</w:t>
      </w:r>
      <w:bookmarkEnd w:id="82"/>
    </w:p>
    <w:p w14:paraId="09DF227C" w14:textId="6818CE1C"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3" w:name="_Toc69801661"/>
      <w:r w:rsidRPr="008A51DB">
        <w:rPr>
          <w:b/>
          <w:bCs/>
        </w:rPr>
        <w:t>3.</w:t>
      </w:r>
      <w:r w:rsidR="00571CBD">
        <w:rPr>
          <w:b/>
          <w:bCs/>
          <w:lang w:val="en-US"/>
        </w:rPr>
        <w:t>3</w:t>
      </w:r>
      <w:r w:rsidRPr="008A51DB">
        <w:rPr>
          <w:b/>
          <w:bCs/>
        </w:rPr>
        <w:t>.1.</w:t>
      </w:r>
      <w:r w:rsidRPr="008A51DB">
        <w:rPr>
          <w:b/>
          <w:bCs/>
        </w:rPr>
        <w:tab/>
        <w:t>Sơ đồ UseCase.</w:t>
      </w:r>
      <w:bookmarkEnd w:id="83"/>
    </w:p>
    <w:p w14:paraId="1BE70E1D" w14:textId="6E40EBE5" w:rsidR="00A624FF" w:rsidRPr="003620B6" w:rsidRDefault="00A624FF" w:rsidP="008A51DB">
      <w:pPr>
        <w:pStyle w:val="Heading4"/>
        <w:tabs>
          <w:tab w:val="left" w:pos="1701"/>
        </w:tabs>
        <w:spacing w:before="120" w:line="288" w:lineRule="auto"/>
        <w:ind w:left="709"/>
        <w:rPr>
          <w:b/>
          <w:bCs/>
          <w:szCs w:val="28"/>
          <w:lang w:eastAsia="x-none"/>
        </w:rPr>
      </w:pPr>
      <w:bookmarkStart w:id="84" w:name="_Toc69801662"/>
      <w:r w:rsidRPr="003620B6">
        <w:rPr>
          <w:b/>
          <w:bCs/>
          <w:szCs w:val="28"/>
          <w:lang w:eastAsia="x-none"/>
        </w:rPr>
        <w:t xml:space="preserve">3.3.1.1. </w:t>
      </w:r>
      <w:r w:rsidRPr="003620B6">
        <w:rPr>
          <w:b/>
          <w:bCs/>
          <w:szCs w:val="28"/>
          <w:lang w:eastAsia="x-none"/>
        </w:rPr>
        <w:tab/>
        <w:t>Danh sách và vai trò các actor.</w:t>
      </w:r>
      <w:bookmarkEnd w:id="84"/>
    </w:p>
    <w:p w14:paraId="69254EFB" w14:textId="355F03AF" w:rsidR="00A624FF" w:rsidRPr="008F26FF" w:rsidRDefault="00001FDF" w:rsidP="008A51DB">
      <w:pPr>
        <w:pStyle w:val="Caption"/>
        <w:spacing w:before="120" w:after="0" w:line="288" w:lineRule="auto"/>
        <w:ind w:left="709"/>
        <w:jc w:val="center"/>
        <w:rPr>
          <w:color w:val="auto"/>
          <w:sz w:val="26"/>
          <w:szCs w:val="26"/>
          <w:lang w:eastAsia="x-none"/>
        </w:rPr>
      </w:pPr>
      <w:bookmarkStart w:id="85" w:name="_Toc69723760"/>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3D1A92">
        <w:rPr>
          <w:noProof/>
          <w:color w:val="auto"/>
          <w:sz w:val="26"/>
          <w:szCs w:val="26"/>
        </w:rPr>
        <w:t>1</w:t>
      </w:r>
      <w:r w:rsidRPr="008F26FF">
        <w:rPr>
          <w:color w:val="auto"/>
          <w:sz w:val="26"/>
          <w:szCs w:val="26"/>
        </w:rPr>
        <w:fldChar w:fldCharType="end"/>
      </w:r>
      <w:r w:rsidR="00A624FF" w:rsidRPr="008F26FF">
        <w:rPr>
          <w:color w:val="auto"/>
          <w:sz w:val="26"/>
          <w:szCs w:val="26"/>
          <w:lang w:eastAsia="x-none"/>
        </w:rPr>
        <w:t>: Danh sách và vai trò của actor.</w:t>
      </w:r>
      <w:bookmarkEnd w:id="85"/>
    </w:p>
    <w:tbl>
      <w:tblPr>
        <w:tblStyle w:val="TableGrid"/>
        <w:tblW w:w="0" w:type="auto"/>
        <w:tblInd w:w="709" w:type="dxa"/>
        <w:tblLook w:val="04A0" w:firstRow="1" w:lastRow="0" w:firstColumn="1" w:lastColumn="0" w:noHBand="0" w:noVBand="1"/>
      </w:tblPr>
      <w:tblGrid>
        <w:gridCol w:w="846"/>
        <w:gridCol w:w="1842"/>
        <w:gridCol w:w="4813"/>
      </w:tblGrid>
      <w:tr w:rsidR="00A624FF" w14:paraId="18D2B295" w14:textId="77777777" w:rsidTr="00A624FF">
        <w:trPr>
          <w:trHeight w:val="519"/>
        </w:trPr>
        <w:tc>
          <w:tcPr>
            <w:tcW w:w="846" w:type="dxa"/>
            <w:vAlign w:val="center"/>
          </w:tcPr>
          <w:p w14:paraId="0720B17C" w14:textId="5EECB4C1" w:rsidR="00A624FF" w:rsidRDefault="00A624FF" w:rsidP="007A1D13">
            <w:pPr>
              <w:tabs>
                <w:tab w:val="left" w:pos="1134"/>
              </w:tabs>
              <w:spacing w:before="120" w:line="288" w:lineRule="auto"/>
              <w:jc w:val="center"/>
              <w:rPr>
                <w:lang w:eastAsia="x-none"/>
              </w:rPr>
            </w:pPr>
            <w:r>
              <w:rPr>
                <w:lang w:eastAsia="x-none"/>
              </w:rPr>
              <w:t>STT</w:t>
            </w:r>
          </w:p>
        </w:tc>
        <w:tc>
          <w:tcPr>
            <w:tcW w:w="1842" w:type="dxa"/>
            <w:vAlign w:val="center"/>
          </w:tcPr>
          <w:p w14:paraId="0C45898A" w14:textId="3139724A" w:rsidR="00A624FF" w:rsidRDefault="00A624FF" w:rsidP="007A1D13">
            <w:pPr>
              <w:tabs>
                <w:tab w:val="left" w:pos="1134"/>
              </w:tabs>
              <w:spacing w:before="120" w:line="288" w:lineRule="auto"/>
              <w:jc w:val="center"/>
              <w:rPr>
                <w:lang w:eastAsia="x-none"/>
              </w:rPr>
            </w:pPr>
            <w:r>
              <w:rPr>
                <w:lang w:eastAsia="x-none"/>
              </w:rPr>
              <w:t>ACTOR</w:t>
            </w:r>
          </w:p>
        </w:tc>
        <w:tc>
          <w:tcPr>
            <w:tcW w:w="4813" w:type="dxa"/>
            <w:vAlign w:val="center"/>
          </w:tcPr>
          <w:p w14:paraId="62BA1C0B" w14:textId="68A90288" w:rsidR="00A624FF" w:rsidRDefault="00A624FF" w:rsidP="007A1D13">
            <w:pPr>
              <w:tabs>
                <w:tab w:val="left" w:pos="1134"/>
              </w:tabs>
              <w:spacing w:before="120" w:line="288" w:lineRule="auto"/>
              <w:jc w:val="center"/>
              <w:rPr>
                <w:lang w:eastAsia="x-none"/>
              </w:rPr>
            </w:pPr>
            <w:r>
              <w:rPr>
                <w:lang w:eastAsia="x-none"/>
              </w:rPr>
              <w:t>MÔ TẢ</w:t>
            </w:r>
          </w:p>
        </w:tc>
      </w:tr>
      <w:tr w:rsidR="00A624FF" w14:paraId="71C1699E" w14:textId="77777777" w:rsidTr="00A624FF">
        <w:tc>
          <w:tcPr>
            <w:tcW w:w="846" w:type="dxa"/>
            <w:vAlign w:val="center"/>
          </w:tcPr>
          <w:p w14:paraId="6619B6C6" w14:textId="653A8022" w:rsidR="00A624FF" w:rsidRDefault="00A624FF" w:rsidP="007A1D13">
            <w:pPr>
              <w:tabs>
                <w:tab w:val="left" w:pos="1134"/>
              </w:tabs>
              <w:spacing w:before="120" w:line="288" w:lineRule="auto"/>
              <w:jc w:val="center"/>
              <w:rPr>
                <w:lang w:eastAsia="x-none"/>
              </w:rPr>
            </w:pPr>
            <w:r>
              <w:rPr>
                <w:lang w:eastAsia="x-none"/>
              </w:rPr>
              <w:t>1</w:t>
            </w:r>
          </w:p>
        </w:tc>
        <w:tc>
          <w:tcPr>
            <w:tcW w:w="1842" w:type="dxa"/>
            <w:vAlign w:val="center"/>
          </w:tcPr>
          <w:p w14:paraId="0385B010" w14:textId="16049F4E" w:rsidR="00A624FF" w:rsidRDefault="00A624FF" w:rsidP="007A1D13">
            <w:pPr>
              <w:tabs>
                <w:tab w:val="left" w:pos="1134"/>
              </w:tabs>
              <w:spacing w:before="120" w:line="288" w:lineRule="auto"/>
              <w:jc w:val="center"/>
              <w:rPr>
                <w:lang w:eastAsia="x-none"/>
              </w:rPr>
            </w:pPr>
            <w:r>
              <w:rPr>
                <w:lang w:eastAsia="x-none"/>
              </w:rPr>
              <w:t>Manager</w:t>
            </w:r>
          </w:p>
        </w:tc>
        <w:tc>
          <w:tcPr>
            <w:tcW w:w="4813" w:type="dxa"/>
            <w:vAlign w:val="center"/>
          </w:tcPr>
          <w:p w14:paraId="3ABFF908" w14:textId="5019A8AA" w:rsidR="00A624FF" w:rsidRDefault="00A624FF" w:rsidP="007A1D13">
            <w:pPr>
              <w:tabs>
                <w:tab w:val="left" w:pos="1134"/>
              </w:tabs>
              <w:spacing w:before="120" w:line="288" w:lineRule="auto"/>
              <w:jc w:val="center"/>
              <w:rPr>
                <w:lang w:eastAsia="x-none"/>
              </w:rPr>
            </w:pPr>
            <w:r>
              <w:rPr>
                <w:lang w:eastAsia="x-none"/>
              </w:rPr>
              <w:t>Manager được phép thực hiện tất cả các chức năng trong hệ thống: đăng nhập đăng xuất,</w:t>
            </w:r>
            <w:r w:rsidR="009E381F">
              <w:rPr>
                <w:lang w:eastAsia="x-none"/>
              </w:rPr>
              <w:t xml:space="preserve"> làm trắc nghiệm,</w:t>
            </w:r>
            <w:r>
              <w:rPr>
                <w:lang w:eastAsia="x-none"/>
              </w:rPr>
              <w:t xml:space="preserve"> các chức năng quản lí thông tin cá nhân nói riêng và các chức năng quản lí ứng dụng nói chung.</w:t>
            </w:r>
          </w:p>
        </w:tc>
      </w:tr>
      <w:tr w:rsidR="00A624FF" w14:paraId="03942FD2" w14:textId="77777777" w:rsidTr="00A624FF">
        <w:tc>
          <w:tcPr>
            <w:tcW w:w="846" w:type="dxa"/>
            <w:vAlign w:val="center"/>
          </w:tcPr>
          <w:p w14:paraId="23FDB7B4" w14:textId="7EDC3045" w:rsidR="00A624FF" w:rsidRDefault="00A624FF" w:rsidP="007A1D13">
            <w:pPr>
              <w:tabs>
                <w:tab w:val="left" w:pos="1134"/>
              </w:tabs>
              <w:spacing w:before="120" w:line="288" w:lineRule="auto"/>
              <w:jc w:val="center"/>
              <w:rPr>
                <w:lang w:eastAsia="x-none"/>
              </w:rPr>
            </w:pPr>
            <w:r>
              <w:rPr>
                <w:lang w:eastAsia="x-none"/>
              </w:rPr>
              <w:t>2</w:t>
            </w:r>
          </w:p>
        </w:tc>
        <w:tc>
          <w:tcPr>
            <w:tcW w:w="1842" w:type="dxa"/>
            <w:vAlign w:val="center"/>
          </w:tcPr>
          <w:p w14:paraId="577D3E0B" w14:textId="4A603114" w:rsidR="00A624FF" w:rsidRDefault="00A624FF" w:rsidP="007A1D13">
            <w:pPr>
              <w:tabs>
                <w:tab w:val="left" w:pos="1134"/>
              </w:tabs>
              <w:spacing w:before="120" w:line="288" w:lineRule="auto"/>
              <w:jc w:val="center"/>
              <w:rPr>
                <w:lang w:eastAsia="x-none"/>
              </w:rPr>
            </w:pPr>
            <w:r>
              <w:rPr>
                <w:lang w:eastAsia="x-none"/>
              </w:rPr>
              <w:t>User</w:t>
            </w:r>
          </w:p>
        </w:tc>
        <w:tc>
          <w:tcPr>
            <w:tcW w:w="4813" w:type="dxa"/>
            <w:vAlign w:val="center"/>
          </w:tcPr>
          <w:p w14:paraId="7AC21B09" w14:textId="71F4C03D" w:rsidR="00A624FF" w:rsidRDefault="009E381F" w:rsidP="007A1D13">
            <w:pPr>
              <w:tabs>
                <w:tab w:val="left" w:pos="1134"/>
              </w:tabs>
              <w:spacing w:before="120" w:line="288" w:lineRule="auto"/>
              <w:jc w:val="center"/>
              <w:rPr>
                <w:lang w:eastAsia="x-none"/>
              </w:rPr>
            </w:pPr>
            <w:r>
              <w:rPr>
                <w:lang w:eastAsia="x-none"/>
              </w:rPr>
              <w:t>User bị giới hạn chức năng quản lí so với Manager khi chỉ có thể đăng nhập, đăng xuất, quản lí thông tin cá nhân và làm các bài trắc nghiệm.</w:t>
            </w:r>
          </w:p>
        </w:tc>
      </w:tr>
    </w:tbl>
    <w:p w14:paraId="1CF25C5D" w14:textId="77777777" w:rsidR="00A624FF" w:rsidRPr="00A624FF" w:rsidRDefault="00A624FF" w:rsidP="007A1D13">
      <w:pPr>
        <w:tabs>
          <w:tab w:val="left" w:pos="1134"/>
        </w:tabs>
        <w:spacing w:before="120" w:line="288" w:lineRule="auto"/>
        <w:ind w:left="709"/>
        <w:rPr>
          <w:lang w:eastAsia="x-none"/>
        </w:rPr>
      </w:pPr>
    </w:p>
    <w:p w14:paraId="483CB6A2" w14:textId="3F717D76" w:rsidR="00A624FF" w:rsidRPr="003620B6" w:rsidRDefault="00A624FF" w:rsidP="007A1D13">
      <w:pPr>
        <w:pStyle w:val="Heading4"/>
        <w:tabs>
          <w:tab w:val="left" w:pos="1701"/>
        </w:tabs>
        <w:spacing w:before="120" w:line="288" w:lineRule="auto"/>
        <w:ind w:left="709"/>
        <w:rPr>
          <w:b/>
          <w:bCs/>
          <w:szCs w:val="28"/>
          <w:lang w:eastAsia="x-none"/>
        </w:rPr>
      </w:pPr>
      <w:bookmarkStart w:id="86" w:name="_Toc69801663"/>
      <w:r w:rsidRPr="003620B6">
        <w:rPr>
          <w:b/>
          <w:bCs/>
          <w:szCs w:val="28"/>
          <w:lang w:eastAsia="x-none"/>
        </w:rPr>
        <w:t xml:space="preserve">3.3.1.2. </w:t>
      </w:r>
      <w:r w:rsidRPr="003620B6">
        <w:rPr>
          <w:b/>
          <w:bCs/>
          <w:szCs w:val="28"/>
          <w:lang w:eastAsia="x-none"/>
        </w:rPr>
        <w:tab/>
        <w:t>Chức năng của từng usecase.</w:t>
      </w:r>
      <w:bookmarkEnd w:id="86"/>
    </w:p>
    <w:p w14:paraId="7FE6EACF" w14:textId="468603D3" w:rsidR="00A624FF" w:rsidRDefault="00390143" w:rsidP="007A1D13">
      <w:pPr>
        <w:tabs>
          <w:tab w:val="left" w:pos="1134"/>
        </w:tabs>
        <w:spacing w:before="120" w:line="288" w:lineRule="auto"/>
        <w:ind w:left="709"/>
        <w:rPr>
          <w:lang w:eastAsia="x-none"/>
        </w:rPr>
      </w:pPr>
      <w:r>
        <w:rPr>
          <w:lang w:eastAsia="x-none"/>
        </w:rPr>
        <w:tab/>
        <w:t>- Đăng nhập: đăng nhập vào hệ thống.</w:t>
      </w:r>
    </w:p>
    <w:p w14:paraId="1CEB386D" w14:textId="0BBBAE80" w:rsidR="00390143" w:rsidRDefault="00390143" w:rsidP="007A1D13">
      <w:pPr>
        <w:tabs>
          <w:tab w:val="left" w:pos="1134"/>
        </w:tabs>
        <w:spacing w:before="120" w:line="288" w:lineRule="auto"/>
        <w:ind w:left="709"/>
        <w:rPr>
          <w:lang w:eastAsia="x-none"/>
        </w:rPr>
      </w:pPr>
      <w:r>
        <w:rPr>
          <w:lang w:eastAsia="x-none"/>
        </w:rPr>
        <w:tab/>
        <w:t>- Đăng xuất: đăng xuất khỏi hệ thống.</w:t>
      </w:r>
    </w:p>
    <w:p w14:paraId="38176103" w14:textId="7CA8DFF0" w:rsidR="00390143" w:rsidRDefault="00390143" w:rsidP="007A1D13">
      <w:pPr>
        <w:tabs>
          <w:tab w:val="left" w:pos="1134"/>
        </w:tabs>
        <w:spacing w:before="120" w:line="288" w:lineRule="auto"/>
        <w:ind w:left="709"/>
        <w:rPr>
          <w:lang w:eastAsia="x-none"/>
        </w:rPr>
      </w:pPr>
      <w:r>
        <w:rPr>
          <w:lang w:eastAsia="x-none"/>
        </w:rPr>
        <w:lastRenderedPageBreak/>
        <w:tab/>
        <w:t>- Làm trắc nghiệm: làm các bài kiểm tra trắc nghiệm để kiểm tra trình độ của bản thân trước khi bước vào thi chính thức.</w:t>
      </w:r>
    </w:p>
    <w:p w14:paraId="6FA28E11" w14:textId="091967FB" w:rsidR="00390143" w:rsidRDefault="00390143" w:rsidP="007A1D13">
      <w:pPr>
        <w:tabs>
          <w:tab w:val="left" w:pos="1134"/>
        </w:tabs>
        <w:spacing w:before="120" w:line="288" w:lineRule="auto"/>
        <w:ind w:left="709"/>
        <w:rPr>
          <w:lang w:eastAsia="x-none"/>
        </w:rPr>
      </w:pPr>
      <w:r>
        <w:rPr>
          <w:lang w:eastAsia="x-none"/>
        </w:rPr>
        <w:tab/>
        <w:t>- Quản lí tài khoản (thông tin cá nhân): cập thật thông tin tài khoản, thêm và xoá tài khoản khi cần thiết.</w:t>
      </w:r>
    </w:p>
    <w:p w14:paraId="2B1FE3CB" w14:textId="19A9D8FA" w:rsidR="00390143" w:rsidRDefault="00390143" w:rsidP="007A1D13">
      <w:pPr>
        <w:tabs>
          <w:tab w:val="left" w:pos="1134"/>
        </w:tabs>
        <w:spacing w:before="120" w:line="288" w:lineRule="auto"/>
        <w:ind w:left="709"/>
        <w:rPr>
          <w:lang w:eastAsia="x-none"/>
        </w:rPr>
      </w:pPr>
      <w:r>
        <w:rPr>
          <w:lang w:eastAsia="x-none"/>
        </w:rPr>
        <w:tab/>
        <w:t>- Quản lí khoá học: thêm, xoá, sửa khoá học khi cần.</w:t>
      </w:r>
    </w:p>
    <w:p w14:paraId="7A43D858" w14:textId="01A1D3B1" w:rsidR="00390143" w:rsidRPr="00A624FF" w:rsidRDefault="00390143" w:rsidP="007A1D13">
      <w:pPr>
        <w:tabs>
          <w:tab w:val="left" w:pos="1134"/>
        </w:tabs>
        <w:spacing w:before="120" w:line="288" w:lineRule="auto"/>
        <w:ind w:left="709"/>
        <w:rPr>
          <w:lang w:eastAsia="x-none"/>
        </w:rPr>
      </w:pPr>
      <w:r>
        <w:rPr>
          <w:lang w:eastAsia="x-none"/>
        </w:rPr>
        <w:tab/>
        <w:t>- Quản lí câu hỏi: thêm, xoá, sửa câu hỏi khi cần.</w:t>
      </w:r>
    </w:p>
    <w:p w14:paraId="76CCC594" w14:textId="2CB56A42"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7" w:name="_Toc69801664"/>
      <w:r w:rsidRPr="008A51DB">
        <w:rPr>
          <w:b/>
          <w:bCs/>
        </w:rPr>
        <w:t>3.</w:t>
      </w:r>
      <w:r w:rsidR="00571CBD">
        <w:rPr>
          <w:b/>
          <w:bCs/>
          <w:lang w:val="en-US"/>
        </w:rPr>
        <w:t>3</w:t>
      </w:r>
      <w:r w:rsidRPr="008A51DB">
        <w:rPr>
          <w:b/>
          <w:bCs/>
        </w:rPr>
        <w:t>.2.</w:t>
      </w:r>
      <w:r w:rsidRPr="008A51DB">
        <w:rPr>
          <w:b/>
          <w:bCs/>
        </w:rPr>
        <w:tab/>
        <w:t>Mô tả Use</w:t>
      </w:r>
      <w:r w:rsidR="00390143" w:rsidRPr="008A51DB">
        <w:rPr>
          <w:b/>
          <w:bCs/>
          <w:lang w:val="en-US"/>
        </w:rPr>
        <w:t>c</w:t>
      </w:r>
      <w:r w:rsidRPr="008A51DB">
        <w:rPr>
          <w:b/>
          <w:bCs/>
        </w:rPr>
        <w:t>ase.</w:t>
      </w:r>
      <w:bookmarkEnd w:id="87"/>
    </w:p>
    <w:p w14:paraId="496BEAD4" w14:textId="168A5CA4" w:rsidR="00390143" w:rsidRPr="003620B6" w:rsidRDefault="00390143" w:rsidP="007A1D13">
      <w:pPr>
        <w:pStyle w:val="Heading4"/>
        <w:tabs>
          <w:tab w:val="left" w:pos="1701"/>
        </w:tabs>
        <w:spacing w:before="120" w:line="288" w:lineRule="auto"/>
        <w:ind w:left="709"/>
        <w:rPr>
          <w:b/>
          <w:bCs/>
          <w:szCs w:val="28"/>
          <w:lang w:eastAsia="x-none"/>
        </w:rPr>
      </w:pPr>
      <w:bookmarkStart w:id="88" w:name="_Toc69801665"/>
      <w:r w:rsidRPr="003620B6">
        <w:rPr>
          <w:b/>
          <w:bCs/>
          <w:szCs w:val="28"/>
          <w:lang w:eastAsia="x-none"/>
        </w:rPr>
        <w:t xml:space="preserve">3.3.2.1. </w:t>
      </w:r>
      <w:r w:rsidRPr="003620B6">
        <w:rPr>
          <w:b/>
          <w:bCs/>
          <w:szCs w:val="28"/>
          <w:lang w:eastAsia="x-none"/>
        </w:rPr>
        <w:tab/>
        <w:t>Sơ đồ Usecase.</w:t>
      </w:r>
      <w:bookmarkEnd w:id="88"/>
    </w:p>
    <w:p w14:paraId="73B33FA4" w14:textId="4B5FC0F5" w:rsidR="00390143" w:rsidRDefault="005E76FC" w:rsidP="007A1D13">
      <w:pPr>
        <w:spacing w:before="120" w:line="288" w:lineRule="auto"/>
        <w:ind w:left="709"/>
        <w:rPr>
          <w:lang w:eastAsia="x-none"/>
        </w:rPr>
      </w:pPr>
      <w:r>
        <w:rPr>
          <w:lang w:eastAsia="x-none"/>
        </w:rPr>
        <w:t>-Mức 0:</w:t>
      </w:r>
    </w:p>
    <w:p w14:paraId="337A4142" w14:textId="3E46031A" w:rsidR="005E76FC" w:rsidRDefault="007525EA" w:rsidP="007A1D13">
      <w:pPr>
        <w:spacing w:before="120" w:line="288" w:lineRule="auto"/>
        <w:ind w:left="709"/>
        <w:rPr>
          <w:lang w:eastAsia="x-none"/>
        </w:rPr>
      </w:pPr>
      <w:r w:rsidRPr="007525EA">
        <w:rPr>
          <w:noProof/>
          <w:lang w:eastAsia="x-none"/>
        </w:rPr>
        <w:drawing>
          <wp:inline distT="0" distB="0" distL="0" distR="0" wp14:anchorId="40449284" wp14:editId="17DE17DC">
            <wp:extent cx="5219700" cy="3564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9700" cy="3564890"/>
                    </a:xfrm>
                    <a:prstGeom prst="rect">
                      <a:avLst/>
                    </a:prstGeom>
                  </pic:spPr>
                </pic:pic>
              </a:graphicData>
            </a:graphic>
          </wp:inline>
        </w:drawing>
      </w:r>
    </w:p>
    <w:p w14:paraId="0180670F" w14:textId="6B8DD102" w:rsidR="005E76FC" w:rsidRPr="007A1D13" w:rsidRDefault="008F26FF" w:rsidP="007A1D13">
      <w:pPr>
        <w:pStyle w:val="Caption"/>
        <w:spacing w:before="120" w:after="0" w:line="288" w:lineRule="auto"/>
        <w:jc w:val="center"/>
        <w:rPr>
          <w:color w:val="auto"/>
          <w:sz w:val="26"/>
          <w:szCs w:val="26"/>
          <w:lang w:eastAsia="x-none"/>
        </w:rPr>
      </w:pPr>
      <w:bookmarkStart w:id="89" w:name="_Toc69723742"/>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7</w:t>
      </w:r>
      <w:r w:rsidRPr="007A1D13">
        <w:rPr>
          <w:color w:val="auto"/>
          <w:sz w:val="26"/>
          <w:szCs w:val="26"/>
        </w:rPr>
        <w:fldChar w:fldCharType="end"/>
      </w:r>
      <w:r w:rsidR="005E76FC" w:rsidRPr="007A1D13">
        <w:rPr>
          <w:color w:val="auto"/>
          <w:sz w:val="26"/>
          <w:szCs w:val="26"/>
          <w:lang w:eastAsia="x-none"/>
        </w:rPr>
        <w:t>: Sơ đồ Usecase tổng quát.</w:t>
      </w:r>
      <w:bookmarkEnd w:id="89"/>
    </w:p>
    <w:p w14:paraId="509F323B" w14:textId="77777777" w:rsidR="00074F80" w:rsidRDefault="00074F80">
      <w:pPr>
        <w:spacing w:after="160" w:line="259" w:lineRule="auto"/>
        <w:rPr>
          <w:lang w:eastAsia="x-none"/>
        </w:rPr>
      </w:pPr>
      <w:r>
        <w:rPr>
          <w:lang w:eastAsia="x-none"/>
        </w:rPr>
        <w:br w:type="page"/>
      </w:r>
    </w:p>
    <w:p w14:paraId="7134CADB" w14:textId="1C50537A" w:rsidR="005E76FC" w:rsidRDefault="00BE6E28" w:rsidP="007A1D13">
      <w:pPr>
        <w:spacing w:before="120" w:line="288" w:lineRule="auto"/>
        <w:ind w:left="993"/>
        <w:rPr>
          <w:lang w:eastAsia="x-none"/>
        </w:rPr>
      </w:pPr>
      <w:r>
        <w:rPr>
          <w:lang w:eastAsia="x-none"/>
        </w:rPr>
        <w:lastRenderedPageBreak/>
        <w:t>+ Phân rã quản lí tài khoản:</w:t>
      </w:r>
    </w:p>
    <w:p w14:paraId="52E92DC5" w14:textId="3918ABDD" w:rsidR="00BE6E28" w:rsidRDefault="007525EA" w:rsidP="000B7569">
      <w:pPr>
        <w:spacing w:before="120" w:line="288" w:lineRule="auto"/>
        <w:ind w:left="709"/>
        <w:rPr>
          <w:lang w:eastAsia="x-none"/>
        </w:rPr>
      </w:pPr>
      <w:r w:rsidRPr="007525EA">
        <w:rPr>
          <w:noProof/>
          <w:lang w:eastAsia="x-none"/>
        </w:rPr>
        <w:drawing>
          <wp:inline distT="0" distB="0" distL="0" distR="0" wp14:anchorId="5E4A8CB3" wp14:editId="7F13E3D7">
            <wp:extent cx="5219700" cy="3660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9700" cy="3660775"/>
                    </a:xfrm>
                    <a:prstGeom prst="rect">
                      <a:avLst/>
                    </a:prstGeom>
                  </pic:spPr>
                </pic:pic>
              </a:graphicData>
            </a:graphic>
          </wp:inline>
        </w:drawing>
      </w:r>
    </w:p>
    <w:p w14:paraId="6A90A049" w14:textId="49CC3F64" w:rsidR="00BE6E28" w:rsidRPr="007A1D13" w:rsidRDefault="008F26FF" w:rsidP="007525EA">
      <w:pPr>
        <w:pStyle w:val="Caption"/>
        <w:spacing w:before="120" w:after="0" w:line="288" w:lineRule="auto"/>
        <w:ind w:left="851"/>
        <w:jc w:val="center"/>
        <w:rPr>
          <w:color w:val="auto"/>
          <w:sz w:val="26"/>
          <w:szCs w:val="26"/>
          <w:lang w:eastAsia="x-none"/>
        </w:rPr>
      </w:pPr>
      <w:bookmarkStart w:id="90" w:name="_Toc69723743"/>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8</w:t>
      </w:r>
      <w:r w:rsidRPr="007A1D13">
        <w:rPr>
          <w:color w:val="auto"/>
          <w:sz w:val="26"/>
          <w:szCs w:val="26"/>
        </w:rPr>
        <w:fldChar w:fldCharType="end"/>
      </w:r>
      <w:r w:rsidR="00BE6E28" w:rsidRPr="007A1D13">
        <w:rPr>
          <w:color w:val="auto"/>
          <w:sz w:val="26"/>
          <w:szCs w:val="26"/>
          <w:lang w:eastAsia="x-none"/>
        </w:rPr>
        <w:t>: Phân rã quản lí tài khoản.</w:t>
      </w:r>
      <w:bookmarkEnd w:id="90"/>
    </w:p>
    <w:p w14:paraId="38EAD23B" w14:textId="335C87AD" w:rsidR="00390143" w:rsidRPr="003620B6" w:rsidRDefault="00390143" w:rsidP="008A51DB">
      <w:pPr>
        <w:pStyle w:val="Heading4"/>
        <w:tabs>
          <w:tab w:val="left" w:pos="1701"/>
        </w:tabs>
        <w:spacing w:before="120" w:line="288" w:lineRule="auto"/>
        <w:ind w:left="709"/>
        <w:rPr>
          <w:b/>
          <w:bCs/>
          <w:szCs w:val="28"/>
          <w:lang w:eastAsia="x-none"/>
        </w:rPr>
      </w:pPr>
      <w:bookmarkStart w:id="91" w:name="_Toc69801666"/>
      <w:r w:rsidRPr="003620B6">
        <w:rPr>
          <w:b/>
          <w:bCs/>
          <w:szCs w:val="28"/>
          <w:lang w:eastAsia="x-none"/>
        </w:rPr>
        <w:t xml:space="preserve">3.3.2.2. </w:t>
      </w:r>
      <w:r w:rsidRPr="003620B6">
        <w:rPr>
          <w:b/>
          <w:bCs/>
          <w:szCs w:val="28"/>
          <w:lang w:eastAsia="x-none"/>
        </w:rPr>
        <w:tab/>
        <w:t>Mô tả Usecase.</w:t>
      </w:r>
      <w:bookmarkEnd w:id="91"/>
    </w:p>
    <w:p w14:paraId="4EFAAA14" w14:textId="39BA6F7B" w:rsidR="00C554DE" w:rsidRPr="007A1D13" w:rsidRDefault="008F26FF" w:rsidP="007A1D13">
      <w:pPr>
        <w:pStyle w:val="Caption"/>
        <w:spacing w:before="120" w:after="0" w:line="288" w:lineRule="auto"/>
        <w:jc w:val="center"/>
        <w:rPr>
          <w:color w:val="auto"/>
          <w:sz w:val="26"/>
          <w:szCs w:val="26"/>
          <w:lang w:eastAsia="x-none"/>
        </w:rPr>
      </w:pPr>
      <w:bookmarkStart w:id="92" w:name="_Toc69723761"/>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2</w:t>
      </w:r>
      <w:r w:rsidRPr="007A1D13">
        <w:rPr>
          <w:color w:val="auto"/>
          <w:sz w:val="26"/>
          <w:szCs w:val="26"/>
        </w:rPr>
        <w:fldChar w:fldCharType="end"/>
      </w:r>
      <w:r w:rsidR="00C554DE" w:rsidRPr="007A1D13">
        <w:rPr>
          <w:color w:val="auto"/>
          <w:sz w:val="26"/>
          <w:szCs w:val="26"/>
          <w:lang w:eastAsia="x-none"/>
        </w:rPr>
        <w:t>: Mô tả Usecase Đăng nhập.</w:t>
      </w:r>
      <w:bookmarkEnd w:id="92"/>
    </w:p>
    <w:tbl>
      <w:tblPr>
        <w:tblStyle w:val="TableGrid"/>
        <w:tblW w:w="0" w:type="auto"/>
        <w:tblLook w:val="04A0" w:firstRow="1" w:lastRow="0" w:firstColumn="1" w:lastColumn="0" w:noHBand="0" w:noVBand="1"/>
      </w:tblPr>
      <w:tblGrid>
        <w:gridCol w:w="4105"/>
        <w:gridCol w:w="4105"/>
      </w:tblGrid>
      <w:tr w:rsidR="00C554DE" w14:paraId="11814C55" w14:textId="77777777" w:rsidTr="00C554DE">
        <w:trPr>
          <w:trHeight w:val="510"/>
        </w:trPr>
        <w:tc>
          <w:tcPr>
            <w:tcW w:w="4105" w:type="dxa"/>
            <w:vAlign w:val="center"/>
          </w:tcPr>
          <w:p w14:paraId="5150726C" w14:textId="62088E1B" w:rsidR="00C554DE" w:rsidRDefault="00C554DE" w:rsidP="007A1D13">
            <w:pPr>
              <w:spacing w:before="120" w:line="288" w:lineRule="auto"/>
              <w:rPr>
                <w:lang w:eastAsia="x-none"/>
              </w:rPr>
            </w:pPr>
            <w:bookmarkStart w:id="93" w:name="_Hlk69351619"/>
            <w:r>
              <w:rPr>
                <w:lang w:eastAsia="x-none"/>
              </w:rPr>
              <w:t>Tên:</w:t>
            </w:r>
            <w:r w:rsidR="00F65C97">
              <w:rPr>
                <w:lang w:eastAsia="x-none"/>
              </w:rPr>
              <w:t xml:space="preserve"> Đăng nhập</w:t>
            </w:r>
          </w:p>
        </w:tc>
        <w:tc>
          <w:tcPr>
            <w:tcW w:w="4105" w:type="dxa"/>
            <w:vAlign w:val="center"/>
          </w:tcPr>
          <w:p w14:paraId="164288A8" w14:textId="4B3AE882" w:rsidR="00C554DE" w:rsidRDefault="00C554DE" w:rsidP="007A1D13">
            <w:pPr>
              <w:spacing w:before="120" w:line="288" w:lineRule="auto"/>
              <w:rPr>
                <w:lang w:eastAsia="x-none"/>
              </w:rPr>
            </w:pPr>
            <w:r>
              <w:rPr>
                <w:lang w:eastAsia="x-none"/>
              </w:rPr>
              <w:t>ID:</w:t>
            </w:r>
            <w:r w:rsidR="00F65C97">
              <w:rPr>
                <w:lang w:eastAsia="x-none"/>
              </w:rPr>
              <w:t xml:space="preserve"> UC01</w:t>
            </w:r>
          </w:p>
        </w:tc>
      </w:tr>
      <w:tr w:rsidR="00C554DE" w14:paraId="64DC85A2" w14:textId="77777777" w:rsidTr="00C554DE">
        <w:trPr>
          <w:trHeight w:val="510"/>
        </w:trPr>
        <w:tc>
          <w:tcPr>
            <w:tcW w:w="8210" w:type="dxa"/>
            <w:gridSpan w:val="2"/>
            <w:vAlign w:val="center"/>
          </w:tcPr>
          <w:p w14:paraId="4E711FC4" w14:textId="137326E9" w:rsidR="00C554DE" w:rsidRDefault="00C554DE" w:rsidP="007A1D13">
            <w:pPr>
              <w:spacing w:before="120" w:line="288" w:lineRule="auto"/>
              <w:rPr>
                <w:lang w:eastAsia="x-none"/>
              </w:rPr>
            </w:pPr>
            <w:r>
              <w:rPr>
                <w:lang w:eastAsia="x-none"/>
              </w:rPr>
              <w:t>Tác nhận chính:</w:t>
            </w:r>
            <w:r w:rsidR="00F65C97">
              <w:rPr>
                <w:lang w:eastAsia="x-none"/>
              </w:rPr>
              <w:t xml:space="preserve"> User, Maneger.</w:t>
            </w:r>
          </w:p>
        </w:tc>
      </w:tr>
      <w:tr w:rsidR="00C554DE" w14:paraId="1A6A7CE3" w14:textId="77777777" w:rsidTr="00C554DE">
        <w:trPr>
          <w:trHeight w:val="510"/>
        </w:trPr>
        <w:tc>
          <w:tcPr>
            <w:tcW w:w="8210" w:type="dxa"/>
            <w:gridSpan w:val="2"/>
            <w:vAlign w:val="center"/>
          </w:tcPr>
          <w:p w14:paraId="3AEC684F" w14:textId="2A305DE1" w:rsidR="00C554DE" w:rsidRDefault="00C554DE" w:rsidP="007A1D13">
            <w:pPr>
              <w:spacing w:before="120" w:line="288" w:lineRule="auto"/>
              <w:rPr>
                <w:lang w:eastAsia="x-none"/>
              </w:rPr>
            </w:pPr>
            <w:r>
              <w:rPr>
                <w:lang w:eastAsia="x-none"/>
              </w:rPr>
              <w:t>Mô tả ngắn gọn:</w:t>
            </w:r>
            <w:r w:rsidR="00F65C97">
              <w:rPr>
                <w:lang w:eastAsia="x-none"/>
              </w:rPr>
              <w:t xml:space="preserve"> Người dùng (User/Manager) đăng nhập vào hệ thống.</w:t>
            </w:r>
          </w:p>
        </w:tc>
      </w:tr>
      <w:tr w:rsidR="00C554DE" w14:paraId="1E0655E5" w14:textId="77777777" w:rsidTr="00C554DE">
        <w:trPr>
          <w:trHeight w:val="510"/>
        </w:trPr>
        <w:tc>
          <w:tcPr>
            <w:tcW w:w="8210" w:type="dxa"/>
            <w:gridSpan w:val="2"/>
            <w:vAlign w:val="center"/>
          </w:tcPr>
          <w:p w14:paraId="1FAF2AB6" w14:textId="66469E20" w:rsidR="00C554DE" w:rsidRDefault="00C554DE" w:rsidP="007A1D13">
            <w:pPr>
              <w:spacing w:before="120" w:line="288" w:lineRule="auto"/>
              <w:rPr>
                <w:lang w:eastAsia="x-none"/>
              </w:rPr>
            </w:pPr>
            <w:r>
              <w:rPr>
                <w:lang w:eastAsia="x-none"/>
              </w:rPr>
              <w:t>Phạm vi:</w:t>
            </w:r>
            <w:r w:rsidR="00F65C97">
              <w:rPr>
                <w:lang w:eastAsia="x-none"/>
              </w:rPr>
              <w:t xml:space="preserve"> Người dùng đăng nhập vào hệ thống bằng ứng dụng.</w:t>
            </w:r>
          </w:p>
        </w:tc>
      </w:tr>
      <w:tr w:rsidR="00C554DE" w14:paraId="31B3307B" w14:textId="77777777" w:rsidTr="00C554DE">
        <w:trPr>
          <w:trHeight w:val="510"/>
        </w:trPr>
        <w:tc>
          <w:tcPr>
            <w:tcW w:w="8210" w:type="dxa"/>
            <w:gridSpan w:val="2"/>
            <w:vAlign w:val="center"/>
          </w:tcPr>
          <w:p w14:paraId="21E38D5F" w14:textId="7289F26F" w:rsidR="00C554DE" w:rsidRDefault="00C554DE" w:rsidP="007A1D13">
            <w:pPr>
              <w:spacing w:before="120" w:line="288" w:lineRule="auto"/>
              <w:rPr>
                <w:lang w:eastAsia="x-none"/>
              </w:rPr>
            </w:pPr>
            <w:r>
              <w:rPr>
                <w:lang w:eastAsia="x-none"/>
              </w:rPr>
              <w:t>Điều kiện tiên quyết:</w:t>
            </w:r>
            <w:r w:rsidR="00F65C97">
              <w:rPr>
                <w:lang w:eastAsia="x-none"/>
              </w:rPr>
              <w:t xml:space="preserve"> Hệ thông hoạt động bình thường và người dùng có nhu cầu sử dụng hệ thống.</w:t>
            </w:r>
          </w:p>
        </w:tc>
      </w:tr>
      <w:tr w:rsidR="00C554DE" w14:paraId="350904D2" w14:textId="77777777" w:rsidTr="00C554DE">
        <w:trPr>
          <w:trHeight w:val="510"/>
        </w:trPr>
        <w:tc>
          <w:tcPr>
            <w:tcW w:w="8210" w:type="dxa"/>
            <w:gridSpan w:val="2"/>
            <w:vAlign w:val="center"/>
          </w:tcPr>
          <w:p w14:paraId="3A06E196" w14:textId="5A072C72" w:rsidR="00C554DE" w:rsidRDefault="00C554DE" w:rsidP="007A1D13">
            <w:pPr>
              <w:spacing w:before="120" w:line="288" w:lineRule="auto"/>
              <w:rPr>
                <w:lang w:eastAsia="x-none"/>
              </w:rPr>
            </w:pPr>
            <w:r>
              <w:rPr>
                <w:lang w:eastAsia="x-none"/>
              </w:rPr>
              <w:t>Sự kiện kích hoạt:</w:t>
            </w:r>
            <w:r w:rsidR="00F65C97">
              <w:rPr>
                <w:lang w:eastAsia="x-none"/>
              </w:rPr>
              <w:t xml:space="preserve"> Người dùng chọn chức năng đăng nhập.</w:t>
            </w:r>
          </w:p>
        </w:tc>
      </w:tr>
      <w:tr w:rsidR="00C554DE" w14:paraId="132BA867" w14:textId="77777777" w:rsidTr="00C554DE">
        <w:trPr>
          <w:trHeight w:val="510"/>
        </w:trPr>
        <w:tc>
          <w:tcPr>
            <w:tcW w:w="8210" w:type="dxa"/>
            <w:gridSpan w:val="2"/>
            <w:vAlign w:val="center"/>
          </w:tcPr>
          <w:p w14:paraId="533AD5DF" w14:textId="1A23D8B9" w:rsidR="00C554DE" w:rsidRDefault="00C554DE" w:rsidP="007A1D13">
            <w:pPr>
              <w:spacing w:before="120" w:line="288" w:lineRule="auto"/>
              <w:rPr>
                <w:lang w:eastAsia="x-none"/>
              </w:rPr>
            </w:pPr>
            <w:r>
              <w:rPr>
                <w:lang w:eastAsia="x-none"/>
              </w:rPr>
              <w:t>Điều kiện thực hiện:</w:t>
            </w:r>
            <w:r w:rsidR="00F65C97">
              <w:rPr>
                <w:lang w:eastAsia="x-none"/>
              </w:rPr>
              <w:t xml:space="preserve"> Người dùng đã có sẵn tài khoản trên hệ thống.</w:t>
            </w:r>
          </w:p>
        </w:tc>
      </w:tr>
      <w:tr w:rsidR="00C554DE" w14:paraId="2A6A6FC1" w14:textId="77777777" w:rsidTr="00C554DE">
        <w:trPr>
          <w:trHeight w:val="510"/>
        </w:trPr>
        <w:tc>
          <w:tcPr>
            <w:tcW w:w="8210" w:type="dxa"/>
            <w:gridSpan w:val="2"/>
            <w:vAlign w:val="center"/>
          </w:tcPr>
          <w:p w14:paraId="44CB5784" w14:textId="57C5C0D3" w:rsidR="00C554DE" w:rsidRDefault="00C554DE" w:rsidP="007A1D13">
            <w:pPr>
              <w:spacing w:before="120" w:line="288" w:lineRule="auto"/>
              <w:rPr>
                <w:lang w:eastAsia="x-none"/>
              </w:rPr>
            </w:pPr>
            <w:r>
              <w:rPr>
                <w:lang w:eastAsia="x-none"/>
              </w:rPr>
              <w:t>Luồng sự kiện chính:</w:t>
            </w:r>
          </w:p>
          <w:p w14:paraId="4E7D433C" w14:textId="5CED076A" w:rsidR="00C554DE" w:rsidRDefault="00C554DE" w:rsidP="007A1D13">
            <w:pPr>
              <w:spacing w:before="120" w:line="288" w:lineRule="auto"/>
              <w:ind w:left="306"/>
              <w:rPr>
                <w:lang w:eastAsia="x-none"/>
              </w:rPr>
            </w:pPr>
            <w:r>
              <w:rPr>
                <w:lang w:eastAsia="x-none"/>
              </w:rPr>
              <w:t xml:space="preserve">1. </w:t>
            </w:r>
            <w:r w:rsidR="0056715D">
              <w:rPr>
                <w:lang w:eastAsia="x-none"/>
              </w:rPr>
              <w:t>Người dùng chọn chức năng đăng nhập.</w:t>
            </w:r>
          </w:p>
          <w:p w14:paraId="607091A2" w14:textId="77777777" w:rsidR="00C554DE" w:rsidRDefault="00C554DE" w:rsidP="007A1D13">
            <w:pPr>
              <w:spacing w:before="120" w:line="288" w:lineRule="auto"/>
              <w:ind w:left="306"/>
              <w:rPr>
                <w:lang w:eastAsia="x-none"/>
              </w:rPr>
            </w:pPr>
            <w:r>
              <w:rPr>
                <w:lang w:eastAsia="x-none"/>
              </w:rPr>
              <w:t xml:space="preserve">2. </w:t>
            </w:r>
            <w:r w:rsidR="0056715D">
              <w:rPr>
                <w:lang w:eastAsia="x-none"/>
              </w:rPr>
              <w:t>Người dùng nhập thông tin.</w:t>
            </w:r>
          </w:p>
          <w:p w14:paraId="4666775D" w14:textId="768AD6EE" w:rsidR="0056715D" w:rsidRDefault="0056715D" w:rsidP="007A1D13">
            <w:pPr>
              <w:spacing w:before="120" w:line="288" w:lineRule="auto"/>
              <w:ind w:left="306"/>
              <w:rPr>
                <w:lang w:eastAsia="x-none"/>
              </w:rPr>
            </w:pPr>
            <w:r>
              <w:rPr>
                <w:lang w:eastAsia="x-none"/>
              </w:rPr>
              <w:lastRenderedPageBreak/>
              <w:t>3. Hệ thống kiểm tra thông tin, nếu thông tin không hợp lệ thì thực hiện luồng thay thế.</w:t>
            </w:r>
          </w:p>
          <w:p w14:paraId="79AF5616" w14:textId="77777777" w:rsidR="0056715D" w:rsidRDefault="0056715D" w:rsidP="007A1D13">
            <w:pPr>
              <w:spacing w:before="120" w:line="288" w:lineRule="auto"/>
              <w:ind w:left="306"/>
              <w:rPr>
                <w:lang w:eastAsia="x-none"/>
              </w:rPr>
            </w:pPr>
            <w:r>
              <w:rPr>
                <w:lang w:eastAsia="x-none"/>
              </w:rPr>
              <w:t>4. Thông tin được xác nhận hợp lệ.</w:t>
            </w:r>
          </w:p>
          <w:p w14:paraId="418BC752" w14:textId="021CC8C4" w:rsidR="0056715D" w:rsidRDefault="0056715D" w:rsidP="007A1D13">
            <w:pPr>
              <w:spacing w:before="120" w:line="288" w:lineRule="auto"/>
              <w:ind w:left="306"/>
              <w:rPr>
                <w:lang w:eastAsia="x-none"/>
              </w:rPr>
            </w:pPr>
            <w:r>
              <w:rPr>
                <w:lang w:eastAsia="x-none"/>
              </w:rPr>
              <w:t>5. Người dùng được đưa tới trang chủ với giao diện tương ứng với phân quyền.</w:t>
            </w:r>
          </w:p>
        </w:tc>
      </w:tr>
      <w:tr w:rsidR="00C554DE" w14:paraId="3CDADFC9" w14:textId="77777777" w:rsidTr="00C554DE">
        <w:trPr>
          <w:trHeight w:val="510"/>
        </w:trPr>
        <w:tc>
          <w:tcPr>
            <w:tcW w:w="8210" w:type="dxa"/>
            <w:gridSpan w:val="2"/>
            <w:vAlign w:val="center"/>
          </w:tcPr>
          <w:p w14:paraId="5EA09D5E" w14:textId="77777777" w:rsidR="00C554DE" w:rsidRDefault="00C554DE" w:rsidP="007A1D13">
            <w:pPr>
              <w:spacing w:before="120" w:line="288" w:lineRule="auto"/>
              <w:rPr>
                <w:lang w:eastAsia="x-none"/>
              </w:rPr>
            </w:pPr>
            <w:r>
              <w:rPr>
                <w:lang w:eastAsia="x-none"/>
              </w:rPr>
              <w:t>Luồng thay thế:</w:t>
            </w:r>
          </w:p>
          <w:p w14:paraId="52C203C7" w14:textId="5C397CA5" w:rsidR="00C554DE" w:rsidRDefault="00C554DE" w:rsidP="007A1D13">
            <w:pPr>
              <w:spacing w:before="120" w:line="288" w:lineRule="auto"/>
              <w:ind w:left="306"/>
              <w:rPr>
                <w:lang w:eastAsia="x-none"/>
              </w:rPr>
            </w:pPr>
            <w:r>
              <w:rPr>
                <w:lang w:eastAsia="x-none"/>
              </w:rPr>
              <w:t xml:space="preserve">1. </w:t>
            </w:r>
            <w:r w:rsidR="0056715D">
              <w:rPr>
                <w:lang w:eastAsia="x-none"/>
              </w:rPr>
              <w:t>Hệ thống thông báo thông tin cả người dùng nhập sai.</w:t>
            </w:r>
          </w:p>
          <w:p w14:paraId="7C544929" w14:textId="77777777" w:rsidR="00C554DE" w:rsidRDefault="00C554DE" w:rsidP="007A1D13">
            <w:pPr>
              <w:spacing w:before="120" w:line="288" w:lineRule="auto"/>
              <w:ind w:left="306"/>
              <w:rPr>
                <w:lang w:eastAsia="x-none"/>
              </w:rPr>
            </w:pPr>
            <w:r>
              <w:rPr>
                <w:lang w:eastAsia="x-none"/>
              </w:rPr>
              <w:t>2.</w:t>
            </w:r>
            <w:r w:rsidR="0056715D">
              <w:rPr>
                <w:lang w:eastAsia="x-none"/>
              </w:rPr>
              <w:t xml:space="preserve"> Hệ thống cho phép người dùng nhập lại.</w:t>
            </w:r>
          </w:p>
          <w:p w14:paraId="5FD8D7FD" w14:textId="094FB4B3" w:rsidR="0056715D" w:rsidRDefault="0056715D" w:rsidP="007A1D13">
            <w:pPr>
              <w:spacing w:before="120" w:line="288" w:lineRule="auto"/>
              <w:ind w:left="306"/>
              <w:rPr>
                <w:lang w:eastAsia="x-none"/>
              </w:rPr>
            </w:pPr>
            <w:r>
              <w:rPr>
                <w:lang w:eastAsia="x-none"/>
              </w:rPr>
              <w:t>3. Hệ thống kiểm tra thông tin, thông tin không hợp lệ, khởi tạo lại luồng thay thế.</w:t>
            </w:r>
          </w:p>
          <w:p w14:paraId="5C517AA4" w14:textId="6D72BFF8" w:rsidR="0056715D" w:rsidRDefault="0056715D" w:rsidP="007A1D13">
            <w:pPr>
              <w:spacing w:before="120" w:line="288" w:lineRule="auto"/>
              <w:ind w:left="306"/>
              <w:rPr>
                <w:lang w:eastAsia="x-none"/>
              </w:rPr>
            </w:pPr>
            <w:r>
              <w:rPr>
                <w:lang w:eastAsia="x-none"/>
              </w:rPr>
              <w:t>4. Thông tin được xác nhận hợp lệ.</w:t>
            </w:r>
          </w:p>
        </w:tc>
      </w:tr>
      <w:tr w:rsidR="00C554DE" w14:paraId="45F6E849" w14:textId="77777777" w:rsidTr="00C554DE">
        <w:trPr>
          <w:trHeight w:val="510"/>
        </w:trPr>
        <w:tc>
          <w:tcPr>
            <w:tcW w:w="8210" w:type="dxa"/>
            <w:gridSpan w:val="2"/>
            <w:vAlign w:val="center"/>
          </w:tcPr>
          <w:p w14:paraId="1B8E87A8" w14:textId="137A5C46" w:rsidR="00C554DE" w:rsidRDefault="00C554DE" w:rsidP="007A1D13">
            <w:pPr>
              <w:spacing w:before="120" w:line="288" w:lineRule="auto"/>
              <w:rPr>
                <w:lang w:eastAsia="x-none"/>
              </w:rPr>
            </w:pPr>
            <w:r>
              <w:rPr>
                <w:lang w:eastAsia="x-none"/>
              </w:rPr>
              <w:t>Luồng ngoại lệ:</w:t>
            </w:r>
          </w:p>
        </w:tc>
      </w:tr>
      <w:tr w:rsidR="00C554DE" w14:paraId="4251EC6C" w14:textId="77777777" w:rsidTr="00C554DE">
        <w:trPr>
          <w:trHeight w:val="510"/>
        </w:trPr>
        <w:tc>
          <w:tcPr>
            <w:tcW w:w="8210" w:type="dxa"/>
            <w:gridSpan w:val="2"/>
            <w:vAlign w:val="center"/>
          </w:tcPr>
          <w:p w14:paraId="311FBD8B" w14:textId="77777777" w:rsidR="0056715D" w:rsidRDefault="00C554DE" w:rsidP="007A1D13">
            <w:pPr>
              <w:spacing w:before="120" w:line="288" w:lineRule="auto"/>
              <w:rPr>
                <w:lang w:eastAsia="x-none"/>
              </w:rPr>
            </w:pPr>
            <w:r>
              <w:rPr>
                <w:lang w:eastAsia="x-none"/>
              </w:rPr>
              <w:t>Các yêu cầu khác:</w:t>
            </w:r>
            <w:r w:rsidR="0056715D">
              <w:rPr>
                <w:lang w:eastAsia="x-none"/>
              </w:rPr>
              <w:t xml:space="preserve"> </w:t>
            </w:r>
          </w:p>
          <w:p w14:paraId="0328C2DF" w14:textId="77777777" w:rsidR="00C554DE" w:rsidRDefault="0056715D" w:rsidP="007A1D13">
            <w:pPr>
              <w:spacing w:before="120" w:line="288" w:lineRule="auto"/>
              <w:ind w:left="306"/>
              <w:rPr>
                <w:lang w:eastAsia="x-none"/>
              </w:rPr>
            </w:pPr>
            <w:r>
              <w:rPr>
                <w:lang w:eastAsia="x-none"/>
              </w:rPr>
              <w:t>- Hệ thống trả về kết quả nhanh chóng với độ trễ không quá 10 giây.</w:t>
            </w:r>
          </w:p>
          <w:p w14:paraId="4ABCA6A5" w14:textId="5AE85DE1" w:rsidR="0056715D" w:rsidRDefault="0056715D" w:rsidP="007A1D13">
            <w:pPr>
              <w:spacing w:before="120" w:line="288" w:lineRule="auto"/>
              <w:ind w:left="306"/>
              <w:rPr>
                <w:lang w:eastAsia="x-none"/>
              </w:rPr>
            </w:pPr>
            <w:r>
              <w:rPr>
                <w:lang w:eastAsia="x-none"/>
              </w:rPr>
              <w:t>- Không cho phép người dùng vào hệ thông khác với phân quyền.</w:t>
            </w:r>
          </w:p>
        </w:tc>
      </w:tr>
      <w:bookmarkEnd w:id="93"/>
    </w:tbl>
    <w:p w14:paraId="2FEA473C" w14:textId="1292AE0C" w:rsidR="00C554DE" w:rsidRDefault="00C554DE" w:rsidP="007A1D13">
      <w:pPr>
        <w:spacing w:before="120" w:line="288" w:lineRule="auto"/>
        <w:rPr>
          <w:lang w:eastAsia="x-none"/>
        </w:rPr>
      </w:pPr>
    </w:p>
    <w:p w14:paraId="653345D0" w14:textId="577F42F9" w:rsidR="00C554DE" w:rsidRPr="007A1D13" w:rsidRDefault="008F26FF" w:rsidP="007A1D13">
      <w:pPr>
        <w:pStyle w:val="Caption"/>
        <w:spacing w:before="120" w:after="0" w:line="288" w:lineRule="auto"/>
        <w:jc w:val="center"/>
        <w:rPr>
          <w:color w:val="auto"/>
          <w:sz w:val="26"/>
          <w:szCs w:val="26"/>
          <w:lang w:eastAsia="x-none"/>
        </w:rPr>
      </w:pPr>
      <w:bookmarkStart w:id="94" w:name="_Toc69723762"/>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3</w:t>
      </w:r>
      <w:r w:rsidRPr="007A1D13">
        <w:rPr>
          <w:color w:val="auto"/>
          <w:sz w:val="26"/>
          <w:szCs w:val="26"/>
        </w:rPr>
        <w:fldChar w:fldCharType="end"/>
      </w:r>
      <w:r w:rsidR="00C554DE" w:rsidRPr="007A1D13">
        <w:rPr>
          <w:color w:val="auto"/>
          <w:sz w:val="26"/>
          <w:szCs w:val="26"/>
          <w:lang w:eastAsia="x-none"/>
        </w:rPr>
        <w:t xml:space="preserve">: Mô tả Usecase </w:t>
      </w:r>
      <w:r w:rsidR="0056715D" w:rsidRPr="007A1D13">
        <w:rPr>
          <w:color w:val="auto"/>
          <w:sz w:val="26"/>
          <w:szCs w:val="26"/>
          <w:lang w:eastAsia="x-none"/>
        </w:rPr>
        <w:t>L</w:t>
      </w:r>
      <w:r w:rsidR="00C554DE" w:rsidRPr="007A1D13">
        <w:rPr>
          <w:color w:val="auto"/>
          <w:sz w:val="26"/>
          <w:szCs w:val="26"/>
          <w:lang w:eastAsia="x-none"/>
        </w:rPr>
        <w:t>àm trắc nghiệm.</w:t>
      </w:r>
      <w:bookmarkEnd w:id="94"/>
    </w:p>
    <w:tbl>
      <w:tblPr>
        <w:tblStyle w:val="TableGrid"/>
        <w:tblW w:w="0" w:type="auto"/>
        <w:tblLook w:val="04A0" w:firstRow="1" w:lastRow="0" w:firstColumn="1" w:lastColumn="0" w:noHBand="0" w:noVBand="1"/>
      </w:tblPr>
      <w:tblGrid>
        <w:gridCol w:w="4105"/>
        <w:gridCol w:w="4105"/>
      </w:tblGrid>
      <w:tr w:rsidR="00C554DE" w14:paraId="0B6998B7" w14:textId="77777777" w:rsidTr="00C554DE">
        <w:trPr>
          <w:trHeight w:val="510"/>
        </w:trPr>
        <w:tc>
          <w:tcPr>
            <w:tcW w:w="4105" w:type="dxa"/>
            <w:vAlign w:val="center"/>
          </w:tcPr>
          <w:p w14:paraId="7B0A1679" w14:textId="0C0265D6" w:rsidR="00C554DE" w:rsidRDefault="00C554DE" w:rsidP="007A1D13">
            <w:pPr>
              <w:spacing w:before="120" w:line="288" w:lineRule="auto"/>
              <w:rPr>
                <w:lang w:eastAsia="x-none"/>
              </w:rPr>
            </w:pPr>
            <w:r>
              <w:rPr>
                <w:lang w:eastAsia="x-none"/>
              </w:rPr>
              <w:t>Tên:</w:t>
            </w:r>
            <w:r w:rsidR="0056715D">
              <w:rPr>
                <w:lang w:eastAsia="x-none"/>
              </w:rPr>
              <w:t xml:space="preserve"> Làm trắc nghiệm</w:t>
            </w:r>
          </w:p>
        </w:tc>
        <w:tc>
          <w:tcPr>
            <w:tcW w:w="4105" w:type="dxa"/>
            <w:vAlign w:val="center"/>
          </w:tcPr>
          <w:p w14:paraId="4D0D1EF6" w14:textId="53096F79" w:rsidR="00C554DE" w:rsidRDefault="00C554DE" w:rsidP="007A1D13">
            <w:pPr>
              <w:spacing w:before="120" w:line="288" w:lineRule="auto"/>
              <w:rPr>
                <w:lang w:eastAsia="x-none"/>
              </w:rPr>
            </w:pPr>
            <w:r>
              <w:rPr>
                <w:lang w:eastAsia="x-none"/>
              </w:rPr>
              <w:t>ID:</w:t>
            </w:r>
            <w:r w:rsidR="0056715D">
              <w:rPr>
                <w:lang w:eastAsia="x-none"/>
              </w:rPr>
              <w:t xml:space="preserve"> UC02</w:t>
            </w:r>
          </w:p>
        </w:tc>
      </w:tr>
      <w:tr w:rsidR="00C554DE" w14:paraId="3FDB4B0C" w14:textId="77777777" w:rsidTr="00C554DE">
        <w:trPr>
          <w:trHeight w:val="510"/>
        </w:trPr>
        <w:tc>
          <w:tcPr>
            <w:tcW w:w="8210" w:type="dxa"/>
            <w:gridSpan w:val="2"/>
            <w:vAlign w:val="center"/>
          </w:tcPr>
          <w:p w14:paraId="6D1453AF" w14:textId="28A9E47B" w:rsidR="00C554DE" w:rsidRDefault="00C554DE" w:rsidP="007A1D13">
            <w:pPr>
              <w:spacing w:before="120" w:line="288" w:lineRule="auto"/>
              <w:rPr>
                <w:lang w:eastAsia="x-none"/>
              </w:rPr>
            </w:pPr>
            <w:r>
              <w:rPr>
                <w:lang w:eastAsia="x-none"/>
              </w:rPr>
              <w:t>Tác nhận chính:</w:t>
            </w:r>
            <w:r w:rsidR="0056715D">
              <w:rPr>
                <w:lang w:eastAsia="x-none"/>
              </w:rPr>
              <w:t xml:space="preserve"> User, Manager.</w:t>
            </w:r>
          </w:p>
        </w:tc>
      </w:tr>
      <w:tr w:rsidR="00C554DE" w14:paraId="1B3E5FB3" w14:textId="77777777" w:rsidTr="00C554DE">
        <w:trPr>
          <w:trHeight w:val="510"/>
        </w:trPr>
        <w:tc>
          <w:tcPr>
            <w:tcW w:w="8210" w:type="dxa"/>
            <w:gridSpan w:val="2"/>
            <w:vAlign w:val="center"/>
          </w:tcPr>
          <w:p w14:paraId="5ADAE98B" w14:textId="035B887E" w:rsidR="00C554DE" w:rsidRDefault="00C554DE" w:rsidP="007A1D13">
            <w:pPr>
              <w:spacing w:before="120" w:line="288" w:lineRule="auto"/>
              <w:rPr>
                <w:lang w:eastAsia="x-none"/>
              </w:rPr>
            </w:pPr>
            <w:r>
              <w:rPr>
                <w:lang w:eastAsia="x-none"/>
              </w:rPr>
              <w:t>Mô tả ngắn gọn:</w:t>
            </w:r>
            <w:r w:rsidR="0056715D">
              <w:rPr>
                <w:lang w:eastAsia="x-none"/>
              </w:rPr>
              <w:t xml:space="preserve"> User làm trắc nghiệm kiểm tra khả năng bản thân, Maneger kiểm tra</w:t>
            </w:r>
            <w:r w:rsidR="00E6793E">
              <w:rPr>
                <w:lang w:eastAsia="x-none"/>
              </w:rPr>
              <w:t xml:space="preserve"> thử</w:t>
            </w:r>
            <w:r w:rsidR="0056715D">
              <w:rPr>
                <w:lang w:eastAsia="x-none"/>
              </w:rPr>
              <w:t xml:space="preserve"> hệ thống.</w:t>
            </w:r>
          </w:p>
        </w:tc>
      </w:tr>
      <w:tr w:rsidR="00C554DE" w14:paraId="2BD6B95C" w14:textId="77777777" w:rsidTr="00C554DE">
        <w:trPr>
          <w:trHeight w:val="510"/>
        </w:trPr>
        <w:tc>
          <w:tcPr>
            <w:tcW w:w="8210" w:type="dxa"/>
            <w:gridSpan w:val="2"/>
            <w:vAlign w:val="center"/>
          </w:tcPr>
          <w:p w14:paraId="42EA2693" w14:textId="4EE2BD3B" w:rsidR="00C554DE" w:rsidRDefault="00C554DE" w:rsidP="007A1D13">
            <w:pPr>
              <w:spacing w:before="120" w:line="288" w:lineRule="auto"/>
              <w:rPr>
                <w:lang w:eastAsia="x-none"/>
              </w:rPr>
            </w:pPr>
            <w:r>
              <w:rPr>
                <w:lang w:eastAsia="x-none"/>
              </w:rPr>
              <w:t>Phạm vi:</w:t>
            </w:r>
            <w:r w:rsidR="00E6793E">
              <w:rPr>
                <w:lang w:eastAsia="x-none"/>
              </w:rPr>
              <w:t xml:space="preserve"> Người dùng sử dụng chức năng trắc nghiệm trong hệ thống.</w:t>
            </w:r>
          </w:p>
        </w:tc>
      </w:tr>
      <w:tr w:rsidR="00C554DE" w14:paraId="5D28C1CB" w14:textId="77777777" w:rsidTr="00C554DE">
        <w:trPr>
          <w:trHeight w:val="510"/>
        </w:trPr>
        <w:tc>
          <w:tcPr>
            <w:tcW w:w="8210" w:type="dxa"/>
            <w:gridSpan w:val="2"/>
            <w:vAlign w:val="center"/>
          </w:tcPr>
          <w:p w14:paraId="6791BDBC" w14:textId="1328EE6F" w:rsidR="00C554DE" w:rsidRDefault="00C554DE" w:rsidP="007A1D13">
            <w:pPr>
              <w:spacing w:before="120" w:line="288" w:lineRule="auto"/>
              <w:rPr>
                <w:lang w:eastAsia="x-none"/>
              </w:rPr>
            </w:pPr>
            <w:r>
              <w:rPr>
                <w:lang w:eastAsia="x-none"/>
              </w:rPr>
              <w:t>Điều kiện tiên quyết:</w:t>
            </w:r>
            <w:r w:rsidR="00E6793E">
              <w:rPr>
                <w:lang w:eastAsia="x-none"/>
              </w:rPr>
              <w:t xml:space="preserve"> Hệ thống đang hoạt động bình thường và người dùng có nhu cầu làm trắc nghiệm.</w:t>
            </w:r>
          </w:p>
        </w:tc>
      </w:tr>
      <w:tr w:rsidR="00C554DE" w14:paraId="20ACE522" w14:textId="77777777" w:rsidTr="00C554DE">
        <w:trPr>
          <w:trHeight w:val="510"/>
        </w:trPr>
        <w:tc>
          <w:tcPr>
            <w:tcW w:w="8210" w:type="dxa"/>
            <w:gridSpan w:val="2"/>
            <w:vAlign w:val="center"/>
          </w:tcPr>
          <w:p w14:paraId="7F9F632E" w14:textId="13018F63" w:rsidR="00C554DE" w:rsidRDefault="00C554DE" w:rsidP="007A1D13">
            <w:pPr>
              <w:spacing w:before="120" w:line="288" w:lineRule="auto"/>
              <w:rPr>
                <w:lang w:eastAsia="x-none"/>
              </w:rPr>
            </w:pPr>
            <w:r>
              <w:rPr>
                <w:lang w:eastAsia="x-none"/>
              </w:rPr>
              <w:t>Sự kiện kích hoạt:</w:t>
            </w:r>
            <w:r w:rsidR="00E6793E">
              <w:rPr>
                <w:lang w:eastAsia="x-none"/>
              </w:rPr>
              <w:t xml:space="preserve"> Người dùng chọn chức năng làm trắc nghiệm.</w:t>
            </w:r>
          </w:p>
        </w:tc>
      </w:tr>
      <w:tr w:rsidR="00C554DE" w14:paraId="3D5999E5" w14:textId="77777777" w:rsidTr="00C554DE">
        <w:trPr>
          <w:trHeight w:val="510"/>
        </w:trPr>
        <w:tc>
          <w:tcPr>
            <w:tcW w:w="8210" w:type="dxa"/>
            <w:gridSpan w:val="2"/>
            <w:vAlign w:val="center"/>
          </w:tcPr>
          <w:p w14:paraId="23DF01ED" w14:textId="23F97F2D" w:rsidR="00C554DE" w:rsidRDefault="00C554DE" w:rsidP="007A1D13">
            <w:pPr>
              <w:spacing w:before="120" w:line="288" w:lineRule="auto"/>
              <w:rPr>
                <w:lang w:eastAsia="x-none"/>
              </w:rPr>
            </w:pPr>
            <w:r>
              <w:rPr>
                <w:lang w:eastAsia="x-none"/>
              </w:rPr>
              <w:t>Điều kiện thực hiện:</w:t>
            </w:r>
            <w:r w:rsidR="00E6793E">
              <w:rPr>
                <w:lang w:eastAsia="x-none"/>
              </w:rPr>
              <w:t xml:space="preserve"> Người dùng có tài khoản và đã đăng nhập hệ thống.</w:t>
            </w:r>
          </w:p>
        </w:tc>
      </w:tr>
      <w:tr w:rsidR="00C554DE" w14:paraId="3BB97AFC" w14:textId="77777777" w:rsidTr="00C554DE">
        <w:trPr>
          <w:trHeight w:val="510"/>
        </w:trPr>
        <w:tc>
          <w:tcPr>
            <w:tcW w:w="8210" w:type="dxa"/>
            <w:gridSpan w:val="2"/>
            <w:vAlign w:val="center"/>
          </w:tcPr>
          <w:p w14:paraId="3171B3E5" w14:textId="77777777" w:rsidR="00C554DE" w:rsidRDefault="00C554DE" w:rsidP="007A1D13">
            <w:pPr>
              <w:spacing w:before="120" w:line="288" w:lineRule="auto"/>
              <w:rPr>
                <w:lang w:eastAsia="x-none"/>
              </w:rPr>
            </w:pPr>
            <w:r>
              <w:rPr>
                <w:lang w:eastAsia="x-none"/>
              </w:rPr>
              <w:t>Luồng sự kiện chính:</w:t>
            </w:r>
          </w:p>
          <w:p w14:paraId="720F1987" w14:textId="4BE59170" w:rsidR="00C554DE" w:rsidRDefault="00C554DE" w:rsidP="007A1D13">
            <w:pPr>
              <w:spacing w:before="120" w:line="288" w:lineRule="auto"/>
              <w:ind w:left="306"/>
              <w:rPr>
                <w:lang w:eastAsia="x-none"/>
              </w:rPr>
            </w:pPr>
            <w:r>
              <w:rPr>
                <w:lang w:eastAsia="x-none"/>
              </w:rPr>
              <w:t xml:space="preserve">1. </w:t>
            </w:r>
            <w:r w:rsidR="005B3A7E">
              <w:rPr>
                <w:lang w:eastAsia="x-none"/>
              </w:rPr>
              <w:t>Người dùng chọn chức năng làm kiểm tra theo khoá học.</w:t>
            </w:r>
          </w:p>
          <w:p w14:paraId="1DF44E55" w14:textId="11E7C114" w:rsidR="00C554DE" w:rsidRDefault="00C554DE" w:rsidP="007A1D13">
            <w:pPr>
              <w:spacing w:before="120" w:line="288" w:lineRule="auto"/>
              <w:ind w:left="306"/>
              <w:rPr>
                <w:lang w:eastAsia="x-none"/>
              </w:rPr>
            </w:pPr>
            <w:r>
              <w:rPr>
                <w:lang w:eastAsia="x-none"/>
              </w:rPr>
              <w:t xml:space="preserve">2. </w:t>
            </w:r>
            <w:r w:rsidR="005B3A7E">
              <w:rPr>
                <w:lang w:eastAsia="x-none"/>
              </w:rPr>
              <w:t xml:space="preserve">Hệ thông đưa </w:t>
            </w:r>
            <w:r w:rsidR="00201ADA">
              <w:rPr>
                <w:lang w:eastAsia="x-none"/>
              </w:rPr>
              <w:t>người dùng tới giao diện làm trắc nghiệm.</w:t>
            </w:r>
          </w:p>
          <w:p w14:paraId="52671C59" w14:textId="77777777" w:rsidR="00201ADA" w:rsidRDefault="00201ADA" w:rsidP="007A1D13">
            <w:pPr>
              <w:spacing w:before="120" w:line="288" w:lineRule="auto"/>
              <w:ind w:left="306"/>
              <w:rPr>
                <w:lang w:eastAsia="x-none"/>
              </w:rPr>
            </w:pPr>
            <w:r>
              <w:rPr>
                <w:lang w:eastAsia="x-none"/>
              </w:rPr>
              <w:lastRenderedPageBreak/>
              <w:t>3. Người dùng làm trắc nghiệm.</w:t>
            </w:r>
          </w:p>
          <w:p w14:paraId="15CC8395" w14:textId="102A4203" w:rsidR="00201ADA" w:rsidRDefault="00201ADA" w:rsidP="007A1D13">
            <w:pPr>
              <w:spacing w:before="120" w:line="288" w:lineRule="auto"/>
              <w:ind w:left="306"/>
              <w:rPr>
                <w:lang w:eastAsia="x-none"/>
              </w:rPr>
            </w:pPr>
            <w:r>
              <w:rPr>
                <w:lang w:eastAsia="x-none"/>
              </w:rPr>
              <w:t>4. Hệ thông duy trì trang thái xử lí câu hỏi và lưu câu hỏi đồng thời.</w:t>
            </w:r>
          </w:p>
          <w:p w14:paraId="57FF1CAE" w14:textId="77777777" w:rsidR="00201ADA" w:rsidRDefault="00201ADA" w:rsidP="007A1D13">
            <w:pPr>
              <w:spacing w:before="120" w:line="288" w:lineRule="auto"/>
              <w:ind w:left="306"/>
              <w:rPr>
                <w:lang w:eastAsia="x-none"/>
              </w:rPr>
            </w:pPr>
            <w:r>
              <w:rPr>
                <w:lang w:eastAsia="x-none"/>
              </w:rPr>
              <w:t>5. Người dùng kết thúc quá trình làm trắc nghiệm.</w:t>
            </w:r>
          </w:p>
          <w:p w14:paraId="4C115B0C" w14:textId="77777777" w:rsidR="00201ADA" w:rsidRDefault="00201ADA" w:rsidP="007A1D13">
            <w:pPr>
              <w:spacing w:before="120" w:line="288" w:lineRule="auto"/>
              <w:ind w:left="306"/>
              <w:rPr>
                <w:lang w:eastAsia="x-none"/>
              </w:rPr>
            </w:pPr>
            <w:r>
              <w:rPr>
                <w:lang w:eastAsia="x-none"/>
              </w:rPr>
              <w:t>6. Hệ thống đưa người dùng tới trang kết quả.</w:t>
            </w:r>
          </w:p>
          <w:p w14:paraId="485338DE" w14:textId="5FDEA8A9" w:rsidR="00201ADA" w:rsidRDefault="00201ADA" w:rsidP="007A1D13">
            <w:pPr>
              <w:spacing w:before="120" w:line="288" w:lineRule="auto"/>
              <w:ind w:left="306"/>
              <w:rPr>
                <w:lang w:eastAsia="x-none"/>
              </w:rPr>
            </w:pPr>
            <w:r>
              <w:rPr>
                <w:lang w:eastAsia="x-none"/>
              </w:rPr>
              <w:t>7. Nếu trong quá trình làm trắc nghiệm, người dùng chọn thoát ra ngoài, hệ thống chạy luồng thay thế.</w:t>
            </w:r>
          </w:p>
        </w:tc>
      </w:tr>
      <w:tr w:rsidR="00C554DE" w14:paraId="553CCFE3" w14:textId="77777777" w:rsidTr="00C554DE">
        <w:trPr>
          <w:trHeight w:val="510"/>
        </w:trPr>
        <w:tc>
          <w:tcPr>
            <w:tcW w:w="8210" w:type="dxa"/>
            <w:gridSpan w:val="2"/>
            <w:vAlign w:val="center"/>
          </w:tcPr>
          <w:p w14:paraId="55AFE352" w14:textId="77777777" w:rsidR="00C554DE" w:rsidRDefault="00C554DE" w:rsidP="007A1D13">
            <w:pPr>
              <w:spacing w:before="120" w:line="288" w:lineRule="auto"/>
              <w:rPr>
                <w:lang w:eastAsia="x-none"/>
              </w:rPr>
            </w:pPr>
            <w:r>
              <w:rPr>
                <w:lang w:eastAsia="x-none"/>
              </w:rPr>
              <w:t>Luồng thay thế:</w:t>
            </w:r>
          </w:p>
          <w:p w14:paraId="57B0AF75" w14:textId="72A65F6A" w:rsidR="00C554DE" w:rsidRDefault="00C554DE" w:rsidP="007A1D13">
            <w:pPr>
              <w:spacing w:before="120" w:line="288" w:lineRule="auto"/>
              <w:ind w:left="306"/>
              <w:rPr>
                <w:lang w:eastAsia="x-none"/>
              </w:rPr>
            </w:pPr>
            <w:r>
              <w:rPr>
                <w:lang w:eastAsia="x-none"/>
              </w:rPr>
              <w:t>1.</w:t>
            </w:r>
            <w:r w:rsidR="00201ADA">
              <w:rPr>
                <w:lang w:eastAsia="x-none"/>
              </w:rPr>
              <w:t xml:space="preserve"> Hệ thống huỷ kết quả đang làm của người dùng.</w:t>
            </w:r>
          </w:p>
          <w:p w14:paraId="762CBD59" w14:textId="77777777" w:rsidR="00C554DE" w:rsidRDefault="00C554DE" w:rsidP="007A1D13">
            <w:pPr>
              <w:spacing w:before="120" w:line="288" w:lineRule="auto"/>
              <w:ind w:left="306"/>
              <w:rPr>
                <w:lang w:eastAsia="x-none"/>
              </w:rPr>
            </w:pPr>
            <w:r>
              <w:rPr>
                <w:lang w:eastAsia="x-none"/>
              </w:rPr>
              <w:t>2.</w:t>
            </w:r>
            <w:r w:rsidR="00201ADA">
              <w:rPr>
                <w:lang w:eastAsia="x-none"/>
              </w:rPr>
              <w:t xml:space="preserve"> Hệ thống trang thái xử lí câu hỏi khởi động lại.</w:t>
            </w:r>
          </w:p>
          <w:p w14:paraId="30480035" w14:textId="4F2C1EAB" w:rsidR="00201ADA" w:rsidRDefault="00201ADA" w:rsidP="007A1D13">
            <w:pPr>
              <w:spacing w:before="120" w:line="288" w:lineRule="auto"/>
              <w:ind w:left="306"/>
              <w:rPr>
                <w:lang w:eastAsia="x-none"/>
              </w:rPr>
            </w:pPr>
            <w:r>
              <w:rPr>
                <w:lang w:eastAsia="x-none"/>
              </w:rPr>
              <w:t>3. Hệ thống đưa người dùng về lại trang chủ.</w:t>
            </w:r>
          </w:p>
        </w:tc>
      </w:tr>
      <w:tr w:rsidR="00C554DE" w14:paraId="350333B9" w14:textId="77777777" w:rsidTr="00C554DE">
        <w:trPr>
          <w:trHeight w:val="510"/>
        </w:trPr>
        <w:tc>
          <w:tcPr>
            <w:tcW w:w="8210" w:type="dxa"/>
            <w:gridSpan w:val="2"/>
            <w:vAlign w:val="center"/>
          </w:tcPr>
          <w:p w14:paraId="1900211E" w14:textId="77777777" w:rsidR="00C554DE" w:rsidRDefault="00C554DE" w:rsidP="007A1D13">
            <w:pPr>
              <w:spacing w:before="120" w:line="288" w:lineRule="auto"/>
              <w:rPr>
                <w:lang w:eastAsia="x-none"/>
              </w:rPr>
            </w:pPr>
            <w:r>
              <w:rPr>
                <w:lang w:eastAsia="x-none"/>
              </w:rPr>
              <w:t>Luồng ngoại lệ:</w:t>
            </w:r>
          </w:p>
        </w:tc>
      </w:tr>
      <w:tr w:rsidR="00C554DE" w14:paraId="03E29CE9" w14:textId="77777777" w:rsidTr="00C554DE">
        <w:trPr>
          <w:trHeight w:val="510"/>
        </w:trPr>
        <w:tc>
          <w:tcPr>
            <w:tcW w:w="8210" w:type="dxa"/>
            <w:gridSpan w:val="2"/>
            <w:vAlign w:val="center"/>
          </w:tcPr>
          <w:p w14:paraId="4C21CF95" w14:textId="77777777" w:rsidR="00C554DE" w:rsidRDefault="00C554DE" w:rsidP="007A1D13">
            <w:pPr>
              <w:spacing w:before="120" w:line="288" w:lineRule="auto"/>
              <w:rPr>
                <w:lang w:eastAsia="x-none"/>
              </w:rPr>
            </w:pPr>
            <w:r>
              <w:rPr>
                <w:lang w:eastAsia="x-none"/>
              </w:rPr>
              <w:t>Các yêu cầu khác:</w:t>
            </w:r>
          </w:p>
          <w:p w14:paraId="01B8FD42" w14:textId="77777777" w:rsidR="00201ADA" w:rsidRDefault="00201ADA" w:rsidP="007A1D13">
            <w:pPr>
              <w:spacing w:before="120" w:line="288" w:lineRule="auto"/>
              <w:ind w:left="306"/>
              <w:rPr>
                <w:lang w:eastAsia="x-none"/>
              </w:rPr>
            </w:pPr>
            <w:r>
              <w:rPr>
                <w:lang w:eastAsia="x-none"/>
              </w:rPr>
              <w:t>- Hệ thống trả về kết quả nhanh chóng.</w:t>
            </w:r>
          </w:p>
          <w:p w14:paraId="25DB55FA" w14:textId="77777777" w:rsidR="00201ADA" w:rsidRDefault="00201ADA" w:rsidP="007A1D13">
            <w:pPr>
              <w:spacing w:before="120" w:line="288" w:lineRule="auto"/>
              <w:ind w:left="306"/>
              <w:rPr>
                <w:lang w:eastAsia="x-none"/>
              </w:rPr>
            </w:pPr>
            <w:r>
              <w:rPr>
                <w:lang w:eastAsia="x-none"/>
              </w:rPr>
              <w:t>- Giao diện thân thiện, dễ sử dụng.</w:t>
            </w:r>
          </w:p>
          <w:p w14:paraId="56E4000B" w14:textId="0A603D09" w:rsidR="00201ADA" w:rsidRDefault="00201ADA" w:rsidP="007A1D13">
            <w:pPr>
              <w:spacing w:before="120" w:line="288" w:lineRule="auto"/>
              <w:ind w:left="306"/>
              <w:rPr>
                <w:lang w:eastAsia="x-none"/>
              </w:rPr>
            </w:pPr>
            <w:r>
              <w:rPr>
                <w:lang w:eastAsia="x-none"/>
              </w:rPr>
              <w:t>- Ngăn không cho người dùng thoát giữa chừng bằng hay sử dụng cách nhớ kết quả.</w:t>
            </w:r>
          </w:p>
        </w:tc>
      </w:tr>
    </w:tbl>
    <w:p w14:paraId="202BCC64" w14:textId="27AA543D" w:rsidR="00C554DE" w:rsidRDefault="00C554DE" w:rsidP="007A1D13">
      <w:pPr>
        <w:spacing w:before="120" w:line="288" w:lineRule="auto"/>
        <w:rPr>
          <w:lang w:eastAsia="x-none"/>
        </w:rPr>
      </w:pPr>
    </w:p>
    <w:p w14:paraId="42847974" w14:textId="182AF35B" w:rsidR="00C554DE" w:rsidRPr="007A1D13" w:rsidRDefault="008F26FF" w:rsidP="007A1D13">
      <w:pPr>
        <w:pStyle w:val="Caption"/>
        <w:spacing w:before="120" w:after="0" w:line="288" w:lineRule="auto"/>
        <w:jc w:val="center"/>
        <w:rPr>
          <w:color w:val="auto"/>
          <w:sz w:val="26"/>
          <w:szCs w:val="26"/>
          <w:lang w:eastAsia="x-none"/>
        </w:rPr>
      </w:pPr>
      <w:bookmarkStart w:id="95" w:name="_Toc69723763"/>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4</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tài khoản.</w:t>
      </w:r>
      <w:bookmarkEnd w:id="95"/>
    </w:p>
    <w:tbl>
      <w:tblPr>
        <w:tblStyle w:val="TableGrid"/>
        <w:tblW w:w="0" w:type="auto"/>
        <w:tblLook w:val="04A0" w:firstRow="1" w:lastRow="0" w:firstColumn="1" w:lastColumn="0" w:noHBand="0" w:noVBand="1"/>
      </w:tblPr>
      <w:tblGrid>
        <w:gridCol w:w="4105"/>
        <w:gridCol w:w="4105"/>
      </w:tblGrid>
      <w:tr w:rsidR="00C554DE" w14:paraId="1270A03A" w14:textId="77777777" w:rsidTr="00C554DE">
        <w:trPr>
          <w:trHeight w:val="510"/>
        </w:trPr>
        <w:tc>
          <w:tcPr>
            <w:tcW w:w="4105" w:type="dxa"/>
            <w:vAlign w:val="center"/>
          </w:tcPr>
          <w:p w14:paraId="6F343194" w14:textId="37F04A03" w:rsidR="00C554DE" w:rsidRDefault="00C554DE" w:rsidP="007A1D13">
            <w:pPr>
              <w:spacing w:before="120" w:line="288" w:lineRule="auto"/>
              <w:rPr>
                <w:lang w:eastAsia="x-none"/>
              </w:rPr>
            </w:pPr>
            <w:r>
              <w:rPr>
                <w:lang w:eastAsia="x-none"/>
              </w:rPr>
              <w:t>Tên:</w:t>
            </w:r>
            <w:r w:rsidR="00E6793E">
              <w:rPr>
                <w:lang w:eastAsia="x-none"/>
              </w:rPr>
              <w:t xml:space="preserve"> Quản lí tài khoản</w:t>
            </w:r>
          </w:p>
        </w:tc>
        <w:tc>
          <w:tcPr>
            <w:tcW w:w="4105" w:type="dxa"/>
            <w:vAlign w:val="center"/>
          </w:tcPr>
          <w:p w14:paraId="405EDDD2" w14:textId="2B3D8BB4" w:rsidR="00C554DE" w:rsidRDefault="00C554DE" w:rsidP="007A1D13">
            <w:pPr>
              <w:spacing w:before="120" w:line="288" w:lineRule="auto"/>
              <w:rPr>
                <w:lang w:eastAsia="x-none"/>
              </w:rPr>
            </w:pPr>
            <w:r>
              <w:rPr>
                <w:lang w:eastAsia="x-none"/>
              </w:rPr>
              <w:t>ID:</w:t>
            </w:r>
            <w:r w:rsidR="00E6793E">
              <w:rPr>
                <w:lang w:eastAsia="x-none"/>
              </w:rPr>
              <w:t xml:space="preserve"> UC03</w:t>
            </w:r>
          </w:p>
        </w:tc>
      </w:tr>
      <w:tr w:rsidR="00C554DE" w14:paraId="2018D75A" w14:textId="77777777" w:rsidTr="00C554DE">
        <w:trPr>
          <w:trHeight w:val="510"/>
        </w:trPr>
        <w:tc>
          <w:tcPr>
            <w:tcW w:w="8210" w:type="dxa"/>
            <w:gridSpan w:val="2"/>
            <w:vAlign w:val="center"/>
          </w:tcPr>
          <w:p w14:paraId="05BF89DF" w14:textId="3A09AECB"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4C0670BB" w14:textId="77777777" w:rsidTr="00C554DE">
        <w:trPr>
          <w:trHeight w:val="510"/>
        </w:trPr>
        <w:tc>
          <w:tcPr>
            <w:tcW w:w="8210" w:type="dxa"/>
            <w:gridSpan w:val="2"/>
            <w:vAlign w:val="center"/>
          </w:tcPr>
          <w:p w14:paraId="740A5908" w14:textId="024206C0"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tài khoản.</w:t>
            </w:r>
          </w:p>
        </w:tc>
      </w:tr>
      <w:tr w:rsidR="00C554DE" w14:paraId="0C87E8D8" w14:textId="77777777" w:rsidTr="00C554DE">
        <w:trPr>
          <w:trHeight w:val="510"/>
        </w:trPr>
        <w:tc>
          <w:tcPr>
            <w:tcW w:w="8210" w:type="dxa"/>
            <w:gridSpan w:val="2"/>
            <w:vAlign w:val="center"/>
          </w:tcPr>
          <w:p w14:paraId="2E1F9445" w14:textId="2BCF6FD4" w:rsidR="00C554DE" w:rsidRDefault="00C554DE" w:rsidP="007A1D13">
            <w:pPr>
              <w:spacing w:before="120" w:line="288" w:lineRule="auto"/>
              <w:rPr>
                <w:lang w:eastAsia="x-none"/>
              </w:rPr>
            </w:pPr>
            <w:r>
              <w:rPr>
                <w:lang w:eastAsia="x-none"/>
              </w:rPr>
              <w:t>Phạm vi:</w:t>
            </w:r>
            <w:r w:rsidR="00E6793E">
              <w:rPr>
                <w:lang w:eastAsia="x-none"/>
              </w:rPr>
              <w:t xml:space="preserve"> </w:t>
            </w:r>
            <w:r w:rsidR="002A323F">
              <w:rPr>
                <w:lang w:eastAsia="x-none"/>
              </w:rPr>
              <w:t>Manager sử dụng chức năng quản lí tài khoản trong hệ thông.</w:t>
            </w:r>
          </w:p>
        </w:tc>
      </w:tr>
      <w:tr w:rsidR="00C554DE" w14:paraId="733286A1" w14:textId="77777777" w:rsidTr="00C554DE">
        <w:trPr>
          <w:trHeight w:val="510"/>
        </w:trPr>
        <w:tc>
          <w:tcPr>
            <w:tcW w:w="8210" w:type="dxa"/>
            <w:gridSpan w:val="2"/>
            <w:vAlign w:val="center"/>
          </w:tcPr>
          <w:p w14:paraId="54FC6EC6" w14:textId="6ED69289"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tài khoản.</w:t>
            </w:r>
          </w:p>
        </w:tc>
      </w:tr>
      <w:tr w:rsidR="00C554DE" w14:paraId="34B525C6" w14:textId="77777777" w:rsidTr="00C554DE">
        <w:trPr>
          <w:trHeight w:val="510"/>
        </w:trPr>
        <w:tc>
          <w:tcPr>
            <w:tcW w:w="8210" w:type="dxa"/>
            <w:gridSpan w:val="2"/>
            <w:vAlign w:val="center"/>
          </w:tcPr>
          <w:p w14:paraId="7463D37C" w14:textId="237A1680"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tài khoản.</w:t>
            </w:r>
          </w:p>
        </w:tc>
      </w:tr>
      <w:tr w:rsidR="00C554DE" w14:paraId="7EDAE3CB" w14:textId="77777777" w:rsidTr="00C554DE">
        <w:trPr>
          <w:trHeight w:val="510"/>
        </w:trPr>
        <w:tc>
          <w:tcPr>
            <w:tcW w:w="8210" w:type="dxa"/>
            <w:gridSpan w:val="2"/>
            <w:vAlign w:val="center"/>
          </w:tcPr>
          <w:p w14:paraId="2476DBCC" w14:textId="1BBFDC11"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5A1568F4" w14:textId="77777777" w:rsidTr="00C554DE">
        <w:trPr>
          <w:trHeight w:val="510"/>
        </w:trPr>
        <w:tc>
          <w:tcPr>
            <w:tcW w:w="8210" w:type="dxa"/>
            <w:gridSpan w:val="2"/>
            <w:vAlign w:val="center"/>
          </w:tcPr>
          <w:p w14:paraId="2E61D5EA" w14:textId="77777777" w:rsidR="00C554DE" w:rsidRDefault="00C554DE" w:rsidP="007A1D13">
            <w:pPr>
              <w:spacing w:before="120" w:line="288" w:lineRule="auto"/>
              <w:rPr>
                <w:lang w:eastAsia="x-none"/>
              </w:rPr>
            </w:pPr>
            <w:r>
              <w:rPr>
                <w:lang w:eastAsia="x-none"/>
              </w:rPr>
              <w:t>Luồng sự kiện chính:</w:t>
            </w:r>
          </w:p>
          <w:p w14:paraId="7A582C86" w14:textId="0B520F82" w:rsidR="00C554DE" w:rsidRDefault="00C554DE" w:rsidP="007A1D13">
            <w:pPr>
              <w:spacing w:before="120" w:line="288" w:lineRule="auto"/>
              <w:ind w:left="306"/>
              <w:rPr>
                <w:lang w:eastAsia="x-none"/>
              </w:rPr>
            </w:pPr>
            <w:r>
              <w:rPr>
                <w:lang w:eastAsia="x-none"/>
              </w:rPr>
              <w:t xml:space="preserve">1. </w:t>
            </w:r>
            <w:r w:rsidR="00201ADA">
              <w:rPr>
                <w:lang w:eastAsia="x-none"/>
              </w:rPr>
              <w:t>Manager chọn chức năng quản lí tài khoản (thêm, xoá, sửa).</w:t>
            </w:r>
          </w:p>
          <w:p w14:paraId="1599E269" w14:textId="77777777" w:rsidR="00C554DE" w:rsidRDefault="00C554DE" w:rsidP="007A1D13">
            <w:pPr>
              <w:spacing w:before="120" w:line="288" w:lineRule="auto"/>
              <w:ind w:left="306"/>
              <w:rPr>
                <w:lang w:eastAsia="x-none"/>
              </w:rPr>
            </w:pPr>
            <w:r>
              <w:rPr>
                <w:lang w:eastAsia="x-none"/>
              </w:rPr>
              <w:t xml:space="preserve">2. </w:t>
            </w:r>
            <w:r w:rsidR="00201ADA">
              <w:rPr>
                <w:lang w:eastAsia="x-none"/>
              </w:rPr>
              <w:t>Manager nhập thông tin tài khoản cần quản lí.</w:t>
            </w:r>
          </w:p>
          <w:p w14:paraId="36D76C65" w14:textId="77777777" w:rsidR="00201ADA" w:rsidRDefault="00201ADA" w:rsidP="007A1D13">
            <w:pPr>
              <w:spacing w:before="120" w:line="288" w:lineRule="auto"/>
              <w:ind w:left="306"/>
              <w:rPr>
                <w:lang w:eastAsia="x-none"/>
              </w:rPr>
            </w:pPr>
            <w:r>
              <w:rPr>
                <w:lang w:eastAsia="x-none"/>
              </w:rPr>
              <w:lastRenderedPageBreak/>
              <w:t>3. Hệ thông kiểm tra thông tin xem có hợp lệ hay không, nếu không, chuyển qua luồng thay thế.</w:t>
            </w:r>
          </w:p>
          <w:p w14:paraId="77443FDD" w14:textId="77777777" w:rsidR="00201ADA" w:rsidRDefault="00201ADA" w:rsidP="007A1D13">
            <w:pPr>
              <w:spacing w:before="120" w:line="288" w:lineRule="auto"/>
              <w:ind w:left="306"/>
              <w:rPr>
                <w:lang w:eastAsia="x-none"/>
              </w:rPr>
            </w:pPr>
            <w:r>
              <w:rPr>
                <w:lang w:eastAsia="x-none"/>
              </w:rPr>
              <w:t>4. Thông tin hợp lệ, hệ thống lưu lại thông tin.</w:t>
            </w:r>
          </w:p>
          <w:p w14:paraId="23B10B90" w14:textId="2DBC810E" w:rsidR="00201ADA" w:rsidRDefault="00201ADA" w:rsidP="007A1D13">
            <w:pPr>
              <w:spacing w:before="120" w:line="288" w:lineRule="auto"/>
              <w:ind w:left="306"/>
              <w:rPr>
                <w:lang w:eastAsia="x-none"/>
              </w:rPr>
            </w:pPr>
            <w:r>
              <w:rPr>
                <w:lang w:eastAsia="x-none"/>
              </w:rPr>
              <w:t>5. Giao diện quản lí đưa về trang thái ban đầu.</w:t>
            </w:r>
          </w:p>
        </w:tc>
      </w:tr>
      <w:tr w:rsidR="00C554DE" w14:paraId="37EE16F4" w14:textId="77777777" w:rsidTr="00C554DE">
        <w:trPr>
          <w:trHeight w:val="510"/>
        </w:trPr>
        <w:tc>
          <w:tcPr>
            <w:tcW w:w="8210" w:type="dxa"/>
            <w:gridSpan w:val="2"/>
            <w:vAlign w:val="center"/>
          </w:tcPr>
          <w:p w14:paraId="02684A16" w14:textId="77777777" w:rsidR="00C554DE" w:rsidRDefault="00C554DE" w:rsidP="007A1D13">
            <w:pPr>
              <w:spacing w:before="120" w:line="288" w:lineRule="auto"/>
              <w:rPr>
                <w:lang w:eastAsia="x-none"/>
              </w:rPr>
            </w:pPr>
            <w:r>
              <w:rPr>
                <w:lang w:eastAsia="x-none"/>
              </w:rPr>
              <w:t>Luồng thay thế:</w:t>
            </w:r>
          </w:p>
          <w:p w14:paraId="75EEE19D" w14:textId="57293ED8" w:rsidR="00C554DE" w:rsidRDefault="00C554DE" w:rsidP="007A1D13">
            <w:pPr>
              <w:spacing w:before="120" w:line="288" w:lineRule="auto"/>
              <w:ind w:left="306"/>
              <w:rPr>
                <w:lang w:eastAsia="x-none"/>
              </w:rPr>
            </w:pPr>
            <w:r>
              <w:rPr>
                <w:lang w:eastAsia="x-none"/>
              </w:rPr>
              <w:t xml:space="preserve">1. </w:t>
            </w:r>
            <w:r w:rsidR="00201ADA">
              <w:rPr>
                <w:lang w:eastAsia="x-none"/>
              </w:rPr>
              <w:t>Hệ thống báo cho Manager về thông tin không hợp lệ.</w:t>
            </w:r>
          </w:p>
          <w:p w14:paraId="51A155D1" w14:textId="2560AF6F" w:rsidR="00C554DE" w:rsidRDefault="00C554DE" w:rsidP="007A1D13">
            <w:pPr>
              <w:spacing w:before="120" w:line="288" w:lineRule="auto"/>
              <w:ind w:left="306"/>
              <w:rPr>
                <w:lang w:eastAsia="x-none"/>
              </w:rPr>
            </w:pPr>
            <w:r>
              <w:rPr>
                <w:lang w:eastAsia="x-none"/>
              </w:rPr>
              <w:t>2.</w:t>
            </w:r>
            <w:r w:rsidR="00B01EEE">
              <w:rPr>
                <w:lang w:eastAsia="x-none"/>
              </w:rPr>
              <w:t xml:space="preserve"> Hệ thông yêu cầu nhập lại.</w:t>
            </w:r>
          </w:p>
          <w:p w14:paraId="0D96F418"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68524A02" w14:textId="0E43F809" w:rsidR="00B01EEE" w:rsidRDefault="00B01EEE" w:rsidP="007A1D13">
            <w:pPr>
              <w:spacing w:before="120" w:line="288" w:lineRule="auto"/>
              <w:ind w:left="306"/>
              <w:rPr>
                <w:lang w:eastAsia="x-none"/>
              </w:rPr>
            </w:pPr>
            <w:r>
              <w:rPr>
                <w:lang w:eastAsia="x-none"/>
              </w:rPr>
              <w:t>4. Thông tin hợp lệ.</w:t>
            </w:r>
          </w:p>
        </w:tc>
      </w:tr>
      <w:tr w:rsidR="00C554DE" w14:paraId="6A0ABEBA" w14:textId="77777777" w:rsidTr="00C554DE">
        <w:trPr>
          <w:trHeight w:val="510"/>
        </w:trPr>
        <w:tc>
          <w:tcPr>
            <w:tcW w:w="8210" w:type="dxa"/>
            <w:gridSpan w:val="2"/>
            <w:vAlign w:val="center"/>
          </w:tcPr>
          <w:p w14:paraId="43F35B84" w14:textId="77777777" w:rsidR="00C554DE" w:rsidRDefault="00C554DE" w:rsidP="007A1D13">
            <w:pPr>
              <w:spacing w:before="120" w:line="288" w:lineRule="auto"/>
              <w:rPr>
                <w:lang w:eastAsia="x-none"/>
              </w:rPr>
            </w:pPr>
            <w:r>
              <w:rPr>
                <w:lang w:eastAsia="x-none"/>
              </w:rPr>
              <w:t>Luồng ngoại lệ:</w:t>
            </w:r>
          </w:p>
        </w:tc>
      </w:tr>
      <w:tr w:rsidR="00C554DE" w14:paraId="7A5D2AEC" w14:textId="77777777" w:rsidTr="00C554DE">
        <w:trPr>
          <w:trHeight w:val="510"/>
        </w:trPr>
        <w:tc>
          <w:tcPr>
            <w:tcW w:w="8210" w:type="dxa"/>
            <w:gridSpan w:val="2"/>
            <w:vAlign w:val="center"/>
          </w:tcPr>
          <w:p w14:paraId="6CFA96A5" w14:textId="77777777" w:rsidR="00C554DE" w:rsidRDefault="00C554DE" w:rsidP="007A1D13">
            <w:pPr>
              <w:spacing w:before="120" w:line="288" w:lineRule="auto"/>
              <w:rPr>
                <w:lang w:eastAsia="x-none"/>
              </w:rPr>
            </w:pPr>
            <w:r>
              <w:rPr>
                <w:lang w:eastAsia="x-none"/>
              </w:rPr>
              <w:t>Các yêu cầu khác:</w:t>
            </w:r>
          </w:p>
          <w:p w14:paraId="016FD04D" w14:textId="77777777" w:rsidR="00B01EEE" w:rsidRDefault="00B01EEE" w:rsidP="007A1D13">
            <w:pPr>
              <w:spacing w:before="120" w:line="288" w:lineRule="auto"/>
              <w:ind w:left="306"/>
              <w:rPr>
                <w:lang w:eastAsia="x-none"/>
              </w:rPr>
            </w:pPr>
            <w:r>
              <w:rPr>
                <w:lang w:eastAsia="x-none"/>
              </w:rPr>
              <w:t>- Giao diện quản lí đơn giản, dễ sử dụng</w:t>
            </w:r>
          </w:p>
          <w:p w14:paraId="3943D55D" w14:textId="021BB317" w:rsidR="00B01EEE" w:rsidRDefault="00B01EEE" w:rsidP="007A1D13">
            <w:pPr>
              <w:spacing w:before="120" w:line="288" w:lineRule="auto"/>
              <w:ind w:left="306"/>
              <w:rPr>
                <w:lang w:eastAsia="x-none"/>
              </w:rPr>
            </w:pPr>
            <w:r>
              <w:rPr>
                <w:lang w:eastAsia="x-none"/>
              </w:rPr>
              <w:t>- Hệ thống trả về kết quả nhanh chóng.</w:t>
            </w:r>
          </w:p>
        </w:tc>
      </w:tr>
    </w:tbl>
    <w:p w14:paraId="4C6E6779" w14:textId="63448D47" w:rsidR="00C554DE" w:rsidRDefault="00C554DE" w:rsidP="007A1D13">
      <w:pPr>
        <w:spacing w:before="120" w:line="288" w:lineRule="auto"/>
        <w:rPr>
          <w:lang w:eastAsia="x-none"/>
        </w:rPr>
      </w:pPr>
    </w:p>
    <w:p w14:paraId="32631147" w14:textId="4C1F4C9C" w:rsidR="00C554DE" w:rsidRPr="007A1D13" w:rsidRDefault="008F26FF" w:rsidP="007A1D13">
      <w:pPr>
        <w:pStyle w:val="Caption"/>
        <w:spacing w:before="120" w:after="0" w:line="288" w:lineRule="auto"/>
        <w:jc w:val="center"/>
        <w:rPr>
          <w:color w:val="auto"/>
          <w:sz w:val="26"/>
          <w:szCs w:val="26"/>
          <w:lang w:eastAsia="x-none"/>
        </w:rPr>
      </w:pPr>
      <w:bookmarkStart w:id="96" w:name="_Toc69723764"/>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5</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khoá học.</w:t>
      </w:r>
      <w:bookmarkEnd w:id="96"/>
    </w:p>
    <w:tbl>
      <w:tblPr>
        <w:tblStyle w:val="TableGrid"/>
        <w:tblW w:w="0" w:type="auto"/>
        <w:tblLook w:val="04A0" w:firstRow="1" w:lastRow="0" w:firstColumn="1" w:lastColumn="0" w:noHBand="0" w:noVBand="1"/>
      </w:tblPr>
      <w:tblGrid>
        <w:gridCol w:w="4105"/>
        <w:gridCol w:w="4105"/>
      </w:tblGrid>
      <w:tr w:rsidR="00C554DE" w14:paraId="7042E139" w14:textId="77777777" w:rsidTr="00C554DE">
        <w:trPr>
          <w:trHeight w:val="510"/>
        </w:trPr>
        <w:tc>
          <w:tcPr>
            <w:tcW w:w="4105" w:type="dxa"/>
            <w:vAlign w:val="center"/>
          </w:tcPr>
          <w:p w14:paraId="1D9AAC95" w14:textId="66D60F5A" w:rsidR="00C554DE" w:rsidRDefault="00C554DE" w:rsidP="007A1D13">
            <w:pPr>
              <w:spacing w:before="120" w:line="288" w:lineRule="auto"/>
              <w:rPr>
                <w:lang w:eastAsia="x-none"/>
              </w:rPr>
            </w:pPr>
            <w:r>
              <w:rPr>
                <w:lang w:eastAsia="x-none"/>
              </w:rPr>
              <w:t>Tên:</w:t>
            </w:r>
            <w:r w:rsidR="00E6793E">
              <w:rPr>
                <w:lang w:eastAsia="x-none"/>
              </w:rPr>
              <w:t xml:space="preserve"> Quản lí khoá học</w:t>
            </w:r>
          </w:p>
        </w:tc>
        <w:tc>
          <w:tcPr>
            <w:tcW w:w="4105" w:type="dxa"/>
            <w:vAlign w:val="center"/>
          </w:tcPr>
          <w:p w14:paraId="51DB9729" w14:textId="547B9D3D" w:rsidR="00C554DE" w:rsidRDefault="00C554DE" w:rsidP="007A1D13">
            <w:pPr>
              <w:spacing w:before="120" w:line="288" w:lineRule="auto"/>
              <w:rPr>
                <w:lang w:eastAsia="x-none"/>
              </w:rPr>
            </w:pPr>
            <w:r>
              <w:rPr>
                <w:lang w:eastAsia="x-none"/>
              </w:rPr>
              <w:t>ID:</w:t>
            </w:r>
            <w:r w:rsidR="00E6793E">
              <w:rPr>
                <w:lang w:eastAsia="x-none"/>
              </w:rPr>
              <w:t xml:space="preserve"> UC04</w:t>
            </w:r>
          </w:p>
        </w:tc>
      </w:tr>
      <w:tr w:rsidR="00C554DE" w14:paraId="07D6AAB4" w14:textId="77777777" w:rsidTr="00C554DE">
        <w:trPr>
          <w:trHeight w:val="510"/>
        </w:trPr>
        <w:tc>
          <w:tcPr>
            <w:tcW w:w="8210" w:type="dxa"/>
            <w:gridSpan w:val="2"/>
            <w:vAlign w:val="center"/>
          </w:tcPr>
          <w:p w14:paraId="50C74609" w14:textId="35F7E612"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5563A9DD" w14:textId="77777777" w:rsidTr="00C554DE">
        <w:trPr>
          <w:trHeight w:val="510"/>
        </w:trPr>
        <w:tc>
          <w:tcPr>
            <w:tcW w:w="8210" w:type="dxa"/>
            <w:gridSpan w:val="2"/>
            <w:vAlign w:val="center"/>
          </w:tcPr>
          <w:p w14:paraId="515F704A" w14:textId="5DFFB60D"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khoá học.</w:t>
            </w:r>
          </w:p>
        </w:tc>
      </w:tr>
      <w:tr w:rsidR="00C554DE" w14:paraId="034BC9CB" w14:textId="77777777" w:rsidTr="00C554DE">
        <w:trPr>
          <w:trHeight w:val="510"/>
        </w:trPr>
        <w:tc>
          <w:tcPr>
            <w:tcW w:w="8210" w:type="dxa"/>
            <w:gridSpan w:val="2"/>
            <w:vAlign w:val="center"/>
          </w:tcPr>
          <w:p w14:paraId="6B785B19" w14:textId="6EE6C16A"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khoá học trong hệ thông.</w:t>
            </w:r>
          </w:p>
        </w:tc>
      </w:tr>
      <w:tr w:rsidR="00C554DE" w14:paraId="609E779F" w14:textId="77777777" w:rsidTr="00C554DE">
        <w:trPr>
          <w:trHeight w:val="510"/>
        </w:trPr>
        <w:tc>
          <w:tcPr>
            <w:tcW w:w="8210" w:type="dxa"/>
            <w:gridSpan w:val="2"/>
            <w:vAlign w:val="center"/>
          </w:tcPr>
          <w:p w14:paraId="0D892007" w14:textId="3D0C29DC"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khoá học.</w:t>
            </w:r>
          </w:p>
        </w:tc>
      </w:tr>
      <w:tr w:rsidR="00C554DE" w14:paraId="0FE365A9" w14:textId="77777777" w:rsidTr="00C554DE">
        <w:trPr>
          <w:trHeight w:val="510"/>
        </w:trPr>
        <w:tc>
          <w:tcPr>
            <w:tcW w:w="8210" w:type="dxa"/>
            <w:gridSpan w:val="2"/>
            <w:vAlign w:val="center"/>
          </w:tcPr>
          <w:p w14:paraId="3A5FFFC1" w14:textId="0FBFA5A9"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khoá học.</w:t>
            </w:r>
          </w:p>
        </w:tc>
      </w:tr>
      <w:tr w:rsidR="00C554DE" w14:paraId="51CFE543" w14:textId="77777777" w:rsidTr="00C554DE">
        <w:trPr>
          <w:trHeight w:val="510"/>
        </w:trPr>
        <w:tc>
          <w:tcPr>
            <w:tcW w:w="8210" w:type="dxa"/>
            <w:gridSpan w:val="2"/>
            <w:vAlign w:val="center"/>
          </w:tcPr>
          <w:p w14:paraId="21BFB001" w14:textId="77777777" w:rsidR="00C554DE" w:rsidRDefault="00C554DE" w:rsidP="007A1D13">
            <w:pPr>
              <w:spacing w:before="120" w:line="288" w:lineRule="auto"/>
              <w:rPr>
                <w:lang w:eastAsia="x-none"/>
              </w:rPr>
            </w:pPr>
            <w:r>
              <w:rPr>
                <w:lang w:eastAsia="x-none"/>
              </w:rPr>
              <w:t>Điều kiện thực hiện:</w:t>
            </w:r>
          </w:p>
        </w:tc>
      </w:tr>
      <w:tr w:rsidR="00C554DE" w14:paraId="4D81816D" w14:textId="77777777" w:rsidTr="00C554DE">
        <w:trPr>
          <w:trHeight w:val="510"/>
        </w:trPr>
        <w:tc>
          <w:tcPr>
            <w:tcW w:w="8210" w:type="dxa"/>
            <w:gridSpan w:val="2"/>
            <w:vAlign w:val="center"/>
          </w:tcPr>
          <w:p w14:paraId="2F9B1F72" w14:textId="77777777" w:rsidR="00C554DE" w:rsidRDefault="00C554DE" w:rsidP="007A1D13">
            <w:pPr>
              <w:spacing w:before="120" w:line="288" w:lineRule="auto"/>
              <w:rPr>
                <w:lang w:eastAsia="x-none"/>
              </w:rPr>
            </w:pPr>
            <w:r>
              <w:rPr>
                <w:lang w:eastAsia="x-none"/>
              </w:rPr>
              <w:t>Luồng sự kiện chính:</w:t>
            </w:r>
          </w:p>
          <w:p w14:paraId="5FEB70BD" w14:textId="0E302BC6" w:rsidR="00B01EEE" w:rsidRDefault="00B01EEE" w:rsidP="007A1D13">
            <w:pPr>
              <w:spacing w:before="120" w:line="288" w:lineRule="auto"/>
              <w:ind w:left="306"/>
              <w:rPr>
                <w:lang w:eastAsia="x-none"/>
              </w:rPr>
            </w:pPr>
            <w:r>
              <w:rPr>
                <w:lang w:eastAsia="x-none"/>
              </w:rPr>
              <w:t>1. Manager chọn chức năng quản lí khoá học (thêm, xoá, sửa).</w:t>
            </w:r>
          </w:p>
          <w:p w14:paraId="6650E3FD" w14:textId="6A5CD2F5" w:rsidR="00B01EEE" w:rsidRDefault="00B01EEE" w:rsidP="007A1D13">
            <w:pPr>
              <w:spacing w:before="120" w:line="288" w:lineRule="auto"/>
              <w:ind w:left="306"/>
              <w:rPr>
                <w:lang w:eastAsia="x-none"/>
              </w:rPr>
            </w:pPr>
            <w:r>
              <w:rPr>
                <w:lang w:eastAsia="x-none"/>
              </w:rPr>
              <w:t>2. Manager nhập thông tin khoá học cần quản lí.</w:t>
            </w:r>
          </w:p>
          <w:p w14:paraId="48475F3D"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51D8A70"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6C3BCF02" w14:textId="0954DE61" w:rsidR="00C554DE" w:rsidRDefault="00B01EEE" w:rsidP="007A1D13">
            <w:pPr>
              <w:spacing w:before="120" w:line="288" w:lineRule="auto"/>
              <w:ind w:left="306"/>
              <w:rPr>
                <w:lang w:eastAsia="x-none"/>
              </w:rPr>
            </w:pPr>
            <w:r>
              <w:rPr>
                <w:lang w:eastAsia="x-none"/>
              </w:rPr>
              <w:lastRenderedPageBreak/>
              <w:t>5. Giao diện quản lí đưa về trang thái ban đầu.</w:t>
            </w:r>
          </w:p>
        </w:tc>
      </w:tr>
      <w:tr w:rsidR="00C554DE" w14:paraId="4E296554" w14:textId="77777777" w:rsidTr="00C554DE">
        <w:trPr>
          <w:trHeight w:val="510"/>
        </w:trPr>
        <w:tc>
          <w:tcPr>
            <w:tcW w:w="8210" w:type="dxa"/>
            <w:gridSpan w:val="2"/>
            <w:vAlign w:val="center"/>
          </w:tcPr>
          <w:p w14:paraId="7C4F1C9E" w14:textId="77777777" w:rsidR="00C554DE" w:rsidRDefault="00C554DE" w:rsidP="007A1D13">
            <w:pPr>
              <w:spacing w:before="120" w:line="288" w:lineRule="auto"/>
              <w:rPr>
                <w:lang w:eastAsia="x-none"/>
              </w:rPr>
            </w:pPr>
            <w:r>
              <w:rPr>
                <w:lang w:eastAsia="x-none"/>
              </w:rPr>
              <w:t>Luồng thay thế:</w:t>
            </w:r>
          </w:p>
          <w:p w14:paraId="5129FFF3"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534CF594" w14:textId="77777777" w:rsidR="00B01EEE" w:rsidRDefault="00B01EEE" w:rsidP="007A1D13">
            <w:pPr>
              <w:spacing w:before="120" w:line="288" w:lineRule="auto"/>
              <w:ind w:left="306"/>
              <w:rPr>
                <w:lang w:eastAsia="x-none"/>
              </w:rPr>
            </w:pPr>
            <w:r>
              <w:rPr>
                <w:lang w:eastAsia="x-none"/>
              </w:rPr>
              <w:t>2. Hệ thông yêu cầu nhập lại.</w:t>
            </w:r>
          </w:p>
          <w:p w14:paraId="4A76199D"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F0D5958" w14:textId="2FC176A0" w:rsidR="00C554DE" w:rsidRDefault="00B01EEE" w:rsidP="007A1D13">
            <w:pPr>
              <w:spacing w:before="120" w:line="288" w:lineRule="auto"/>
              <w:ind w:left="306"/>
              <w:rPr>
                <w:lang w:eastAsia="x-none"/>
              </w:rPr>
            </w:pPr>
            <w:r>
              <w:rPr>
                <w:lang w:eastAsia="x-none"/>
              </w:rPr>
              <w:t>4. Thông tin hợp lệ.</w:t>
            </w:r>
          </w:p>
        </w:tc>
      </w:tr>
      <w:tr w:rsidR="00C554DE" w14:paraId="04204531" w14:textId="77777777" w:rsidTr="00C554DE">
        <w:trPr>
          <w:trHeight w:val="510"/>
        </w:trPr>
        <w:tc>
          <w:tcPr>
            <w:tcW w:w="8210" w:type="dxa"/>
            <w:gridSpan w:val="2"/>
            <w:vAlign w:val="center"/>
          </w:tcPr>
          <w:p w14:paraId="252128A0" w14:textId="77777777" w:rsidR="00C554DE" w:rsidRDefault="00C554DE" w:rsidP="007A1D13">
            <w:pPr>
              <w:spacing w:before="120" w:line="288" w:lineRule="auto"/>
              <w:rPr>
                <w:lang w:eastAsia="x-none"/>
              </w:rPr>
            </w:pPr>
            <w:r>
              <w:rPr>
                <w:lang w:eastAsia="x-none"/>
              </w:rPr>
              <w:t>Luồng ngoại lệ:</w:t>
            </w:r>
          </w:p>
        </w:tc>
      </w:tr>
      <w:tr w:rsidR="00C554DE" w14:paraId="73CD5E0B" w14:textId="77777777" w:rsidTr="00C554DE">
        <w:trPr>
          <w:trHeight w:val="510"/>
        </w:trPr>
        <w:tc>
          <w:tcPr>
            <w:tcW w:w="8210" w:type="dxa"/>
            <w:gridSpan w:val="2"/>
            <w:vAlign w:val="center"/>
          </w:tcPr>
          <w:p w14:paraId="5C19E72C" w14:textId="77777777" w:rsidR="00C554DE" w:rsidRDefault="00C554DE" w:rsidP="007A1D13">
            <w:pPr>
              <w:spacing w:before="120" w:line="288" w:lineRule="auto"/>
              <w:rPr>
                <w:lang w:eastAsia="x-none"/>
              </w:rPr>
            </w:pPr>
            <w:r>
              <w:rPr>
                <w:lang w:eastAsia="x-none"/>
              </w:rPr>
              <w:t>Các yêu cầu khác:</w:t>
            </w:r>
          </w:p>
          <w:p w14:paraId="68C65E18" w14:textId="1C9D4B7B" w:rsidR="00B01EEE" w:rsidRDefault="00B01EEE" w:rsidP="007A1D13">
            <w:pPr>
              <w:spacing w:before="120" w:line="288" w:lineRule="auto"/>
              <w:ind w:left="306"/>
              <w:rPr>
                <w:lang w:eastAsia="x-none"/>
              </w:rPr>
            </w:pPr>
            <w:r>
              <w:rPr>
                <w:lang w:eastAsia="x-none"/>
              </w:rPr>
              <w:t>- Giao diện quản lí đơn giản, dễ sử dụng.</w:t>
            </w:r>
          </w:p>
          <w:p w14:paraId="650B0BB7" w14:textId="1D14BA21" w:rsidR="00B01EEE" w:rsidRDefault="00B01EEE" w:rsidP="007A1D13">
            <w:pPr>
              <w:spacing w:before="120" w:line="288" w:lineRule="auto"/>
              <w:ind w:left="306"/>
              <w:rPr>
                <w:lang w:eastAsia="x-none"/>
              </w:rPr>
            </w:pPr>
            <w:r>
              <w:rPr>
                <w:lang w:eastAsia="x-none"/>
              </w:rPr>
              <w:t>- Hệ thống trả về kết quả nhanh chóng.</w:t>
            </w:r>
          </w:p>
        </w:tc>
      </w:tr>
    </w:tbl>
    <w:p w14:paraId="57ECCC36" w14:textId="289DC1C9" w:rsidR="00C554DE" w:rsidRDefault="00C554DE" w:rsidP="007A1D13">
      <w:pPr>
        <w:spacing w:before="120" w:line="288" w:lineRule="auto"/>
        <w:rPr>
          <w:lang w:eastAsia="x-none"/>
        </w:rPr>
      </w:pPr>
    </w:p>
    <w:p w14:paraId="324D091E" w14:textId="573FEA16" w:rsidR="00C554DE" w:rsidRPr="007A1D13" w:rsidRDefault="008F26FF" w:rsidP="007A1D13">
      <w:pPr>
        <w:pStyle w:val="Caption"/>
        <w:spacing w:before="120" w:after="0" w:line="288" w:lineRule="auto"/>
        <w:jc w:val="center"/>
        <w:rPr>
          <w:color w:val="auto"/>
          <w:sz w:val="26"/>
          <w:szCs w:val="26"/>
          <w:lang w:eastAsia="x-none"/>
        </w:rPr>
      </w:pPr>
      <w:bookmarkStart w:id="97" w:name="_Toc69723765"/>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6</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câu hỏi.</w:t>
      </w:r>
      <w:bookmarkEnd w:id="97"/>
    </w:p>
    <w:tbl>
      <w:tblPr>
        <w:tblStyle w:val="TableGrid"/>
        <w:tblW w:w="0" w:type="auto"/>
        <w:tblLook w:val="04A0" w:firstRow="1" w:lastRow="0" w:firstColumn="1" w:lastColumn="0" w:noHBand="0" w:noVBand="1"/>
      </w:tblPr>
      <w:tblGrid>
        <w:gridCol w:w="4105"/>
        <w:gridCol w:w="4105"/>
      </w:tblGrid>
      <w:tr w:rsidR="00C554DE" w14:paraId="478B2039" w14:textId="77777777" w:rsidTr="00C554DE">
        <w:trPr>
          <w:trHeight w:val="510"/>
        </w:trPr>
        <w:tc>
          <w:tcPr>
            <w:tcW w:w="4105" w:type="dxa"/>
            <w:vAlign w:val="center"/>
          </w:tcPr>
          <w:p w14:paraId="50638469" w14:textId="24581ABA" w:rsidR="00C554DE" w:rsidRDefault="00C554DE" w:rsidP="007A1D13">
            <w:pPr>
              <w:spacing w:before="120" w:line="288" w:lineRule="auto"/>
              <w:rPr>
                <w:lang w:eastAsia="x-none"/>
              </w:rPr>
            </w:pPr>
            <w:r>
              <w:rPr>
                <w:lang w:eastAsia="x-none"/>
              </w:rPr>
              <w:t>Tên:</w:t>
            </w:r>
            <w:r w:rsidR="00E6793E">
              <w:rPr>
                <w:lang w:eastAsia="x-none"/>
              </w:rPr>
              <w:t xml:space="preserve"> Quản lí câu hỏi</w:t>
            </w:r>
          </w:p>
        </w:tc>
        <w:tc>
          <w:tcPr>
            <w:tcW w:w="4105" w:type="dxa"/>
            <w:vAlign w:val="center"/>
          </w:tcPr>
          <w:p w14:paraId="14DB990C" w14:textId="5A1836AB" w:rsidR="00C554DE" w:rsidRDefault="00C554DE" w:rsidP="007A1D13">
            <w:pPr>
              <w:spacing w:before="120" w:line="288" w:lineRule="auto"/>
              <w:rPr>
                <w:lang w:eastAsia="x-none"/>
              </w:rPr>
            </w:pPr>
            <w:r>
              <w:rPr>
                <w:lang w:eastAsia="x-none"/>
              </w:rPr>
              <w:t>ID:</w:t>
            </w:r>
            <w:r w:rsidR="00E6793E">
              <w:rPr>
                <w:lang w:eastAsia="x-none"/>
              </w:rPr>
              <w:t xml:space="preserve"> UC05</w:t>
            </w:r>
          </w:p>
        </w:tc>
      </w:tr>
      <w:tr w:rsidR="00C554DE" w14:paraId="63E2C647" w14:textId="77777777" w:rsidTr="00C554DE">
        <w:trPr>
          <w:trHeight w:val="510"/>
        </w:trPr>
        <w:tc>
          <w:tcPr>
            <w:tcW w:w="8210" w:type="dxa"/>
            <w:gridSpan w:val="2"/>
            <w:vAlign w:val="center"/>
          </w:tcPr>
          <w:p w14:paraId="3F6013C2" w14:textId="5AC09483"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03824B80" w14:textId="77777777" w:rsidTr="00C554DE">
        <w:trPr>
          <w:trHeight w:val="510"/>
        </w:trPr>
        <w:tc>
          <w:tcPr>
            <w:tcW w:w="8210" w:type="dxa"/>
            <w:gridSpan w:val="2"/>
            <w:vAlign w:val="center"/>
          </w:tcPr>
          <w:p w14:paraId="0DDD729B" w14:textId="133E5E9E"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câu hỏi.</w:t>
            </w:r>
          </w:p>
        </w:tc>
      </w:tr>
      <w:tr w:rsidR="00C554DE" w14:paraId="18D608A0" w14:textId="77777777" w:rsidTr="00C554DE">
        <w:trPr>
          <w:trHeight w:val="510"/>
        </w:trPr>
        <w:tc>
          <w:tcPr>
            <w:tcW w:w="8210" w:type="dxa"/>
            <w:gridSpan w:val="2"/>
            <w:vAlign w:val="center"/>
          </w:tcPr>
          <w:p w14:paraId="389720E7" w14:textId="3AB7AA5E"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câu hỏi trong hệ thông.</w:t>
            </w:r>
          </w:p>
        </w:tc>
      </w:tr>
      <w:tr w:rsidR="00C554DE" w14:paraId="65A5E047" w14:textId="77777777" w:rsidTr="00C554DE">
        <w:trPr>
          <w:trHeight w:val="510"/>
        </w:trPr>
        <w:tc>
          <w:tcPr>
            <w:tcW w:w="8210" w:type="dxa"/>
            <w:gridSpan w:val="2"/>
            <w:vAlign w:val="center"/>
          </w:tcPr>
          <w:p w14:paraId="66159945" w14:textId="2C25AE21"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câu hỏi.</w:t>
            </w:r>
          </w:p>
        </w:tc>
      </w:tr>
      <w:tr w:rsidR="00C554DE" w14:paraId="5902D18B" w14:textId="77777777" w:rsidTr="00C554DE">
        <w:trPr>
          <w:trHeight w:val="510"/>
        </w:trPr>
        <w:tc>
          <w:tcPr>
            <w:tcW w:w="8210" w:type="dxa"/>
            <w:gridSpan w:val="2"/>
            <w:vAlign w:val="center"/>
          </w:tcPr>
          <w:p w14:paraId="2799F96F" w14:textId="1E14DEBB"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câu hỏi.</w:t>
            </w:r>
          </w:p>
        </w:tc>
      </w:tr>
      <w:tr w:rsidR="00C554DE" w14:paraId="5D735AFD" w14:textId="77777777" w:rsidTr="00C554DE">
        <w:trPr>
          <w:trHeight w:val="510"/>
        </w:trPr>
        <w:tc>
          <w:tcPr>
            <w:tcW w:w="8210" w:type="dxa"/>
            <w:gridSpan w:val="2"/>
            <w:vAlign w:val="center"/>
          </w:tcPr>
          <w:p w14:paraId="5C2DA081" w14:textId="0B23DC0A"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1FABF42B" w14:textId="77777777" w:rsidTr="00C554DE">
        <w:trPr>
          <w:trHeight w:val="510"/>
        </w:trPr>
        <w:tc>
          <w:tcPr>
            <w:tcW w:w="8210" w:type="dxa"/>
            <w:gridSpan w:val="2"/>
            <w:vAlign w:val="center"/>
          </w:tcPr>
          <w:p w14:paraId="2D768BDB" w14:textId="77777777" w:rsidR="00C554DE" w:rsidRDefault="00C554DE" w:rsidP="007A1D13">
            <w:pPr>
              <w:spacing w:before="120" w:line="288" w:lineRule="auto"/>
              <w:rPr>
                <w:lang w:eastAsia="x-none"/>
              </w:rPr>
            </w:pPr>
            <w:r>
              <w:rPr>
                <w:lang w:eastAsia="x-none"/>
              </w:rPr>
              <w:t>Luồng sự kiện chính:</w:t>
            </w:r>
          </w:p>
          <w:p w14:paraId="7A3993CF" w14:textId="7988FC5C" w:rsidR="00B01EEE" w:rsidRDefault="00B01EEE" w:rsidP="007A1D13">
            <w:pPr>
              <w:spacing w:before="120" w:line="288" w:lineRule="auto"/>
              <w:ind w:left="306"/>
              <w:rPr>
                <w:lang w:eastAsia="x-none"/>
              </w:rPr>
            </w:pPr>
            <w:r>
              <w:rPr>
                <w:lang w:eastAsia="x-none"/>
              </w:rPr>
              <w:t>1. Manager chọn chức năng quản lí câu hỏi (thêm, xoá, sửa).</w:t>
            </w:r>
          </w:p>
          <w:p w14:paraId="0DE85D45" w14:textId="20FB148F" w:rsidR="00B01EEE" w:rsidRDefault="00B01EEE" w:rsidP="007A1D13">
            <w:pPr>
              <w:spacing w:before="120" w:line="288" w:lineRule="auto"/>
              <w:ind w:left="306"/>
              <w:rPr>
                <w:lang w:eastAsia="x-none"/>
              </w:rPr>
            </w:pPr>
            <w:r>
              <w:rPr>
                <w:lang w:eastAsia="x-none"/>
              </w:rPr>
              <w:t>2. Manager nhập thông tin câu hỏi cần quản lí.</w:t>
            </w:r>
          </w:p>
          <w:p w14:paraId="264ED74A"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39A606B4"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2A29C65F" w14:textId="315BF28C"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20E5A79" w14:textId="77777777" w:rsidTr="00C554DE">
        <w:trPr>
          <w:trHeight w:val="510"/>
        </w:trPr>
        <w:tc>
          <w:tcPr>
            <w:tcW w:w="8210" w:type="dxa"/>
            <w:gridSpan w:val="2"/>
            <w:vAlign w:val="center"/>
          </w:tcPr>
          <w:p w14:paraId="22C2DE4E" w14:textId="77777777" w:rsidR="00C554DE" w:rsidRDefault="00C554DE" w:rsidP="007A1D13">
            <w:pPr>
              <w:spacing w:before="120" w:line="288" w:lineRule="auto"/>
              <w:rPr>
                <w:lang w:eastAsia="x-none"/>
              </w:rPr>
            </w:pPr>
            <w:r>
              <w:rPr>
                <w:lang w:eastAsia="x-none"/>
              </w:rPr>
              <w:t>Luồng thay thế:</w:t>
            </w:r>
          </w:p>
          <w:p w14:paraId="49A09CA8" w14:textId="77777777" w:rsidR="00B01EEE" w:rsidRDefault="00B01EEE" w:rsidP="007A1D13">
            <w:pPr>
              <w:spacing w:before="120" w:line="288" w:lineRule="auto"/>
              <w:ind w:left="306"/>
              <w:rPr>
                <w:lang w:eastAsia="x-none"/>
              </w:rPr>
            </w:pPr>
            <w:r>
              <w:rPr>
                <w:lang w:eastAsia="x-none"/>
              </w:rPr>
              <w:lastRenderedPageBreak/>
              <w:t>1. Hệ thống báo cho Manager về thông tin không hợp lệ.</w:t>
            </w:r>
          </w:p>
          <w:p w14:paraId="31A6AB01" w14:textId="77777777" w:rsidR="00B01EEE" w:rsidRDefault="00B01EEE" w:rsidP="007A1D13">
            <w:pPr>
              <w:spacing w:before="120" w:line="288" w:lineRule="auto"/>
              <w:ind w:left="306"/>
              <w:rPr>
                <w:lang w:eastAsia="x-none"/>
              </w:rPr>
            </w:pPr>
            <w:r>
              <w:rPr>
                <w:lang w:eastAsia="x-none"/>
              </w:rPr>
              <w:t>2. Hệ thông yêu cầu nhập lại.</w:t>
            </w:r>
          </w:p>
          <w:p w14:paraId="61FB1443"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5DB9F58F" w14:textId="78453271" w:rsidR="00C554DE" w:rsidRDefault="00B01EEE" w:rsidP="007A1D13">
            <w:pPr>
              <w:spacing w:before="120" w:line="288" w:lineRule="auto"/>
              <w:ind w:left="306"/>
              <w:rPr>
                <w:lang w:eastAsia="x-none"/>
              </w:rPr>
            </w:pPr>
            <w:r>
              <w:rPr>
                <w:lang w:eastAsia="x-none"/>
              </w:rPr>
              <w:t>4. Thông tin hợp lệ.</w:t>
            </w:r>
          </w:p>
        </w:tc>
      </w:tr>
      <w:tr w:rsidR="00C554DE" w14:paraId="286873AC" w14:textId="77777777" w:rsidTr="00C554DE">
        <w:trPr>
          <w:trHeight w:val="510"/>
        </w:trPr>
        <w:tc>
          <w:tcPr>
            <w:tcW w:w="8210" w:type="dxa"/>
            <w:gridSpan w:val="2"/>
            <w:vAlign w:val="center"/>
          </w:tcPr>
          <w:p w14:paraId="3BB1A089" w14:textId="77777777" w:rsidR="00C554DE" w:rsidRDefault="00C554DE" w:rsidP="007A1D13">
            <w:pPr>
              <w:spacing w:before="120" w:line="288" w:lineRule="auto"/>
              <w:rPr>
                <w:lang w:eastAsia="x-none"/>
              </w:rPr>
            </w:pPr>
            <w:r>
              <w:rPr>
                <w:lang w:eastAsia="x-none"/>
              </w:rPr>
              <w:t>Luồng ngoại lệ:</w:t>
            </w:r>
          </w:p>
        </w:tc>
      </w:tr>
      <w:tr w:rsidR="00C554DE" w14:paraId="57CD8CB2" w14:textId="77777777" w:rsidTr="00C554DE">
        <w:trPr>
          <w:trHeight w:val="510"/>
        </w:trPr>
        <w:tc>
          <w:tcPr>
            <w:tcW w:w="8210" w:type="dxa"/>
            <w:gridSpan w:val="2"/>
            <w:vAlign w:val="center"/>
          </w:tcPr>
          <w:p w14:paraId="332D8B7E" w14:textId="77777777" w:rsidR="00C554DE" w:rsidRDefault="00C554DE" w:rsidP="007A1D13">
            <w:pPr>
              <w:spacing w:before="120" w:line="288" w:lineRule="auto"/>
              <w:rPr>
                <w:lang w:eastAsia="x-none"/>
              </w:rPr>
            </w:pPr>
            <w:r>
              <w:rPr>
                <w:lang w:eastAsia="x-none"/>
              </w:rPr>
              <w:t>Các yêu cầu khác:</w:t>
            </w:r>
          </w:p>
          <w:p w14:paraId="754D216F" w14:textId="77777777" w:rsidR="00B01EEE" w:rsidRDefault="00B01EEE" w:rsidP="007A1D13">
            <w:pPr>
              <w:spacing w:before="120" w:line="288" w:lineRule="auto"/>
              <w:ind w:left="306"/>
              <w:rPr>
                <w:lang w:eastAsia="x-none"/>
              </w:rPr>
            </w:pPr>
            <w:r>
              <w:rPr>
                <w:lang w:eastAsia="x-none"/>
              </w:rPr>
              <w:t>- Giao diện quản lí đơn giản, dễ sử dụng.</w:t>
            </w:r>
          </w:p>
          <w:p w14:paraId="4A2A6766" w14:textId="2B089629" w:rsidR="00B01EEE" w:rsidRDefault="00B01EEE" w:rsidP="007A1D13">
            <w:pPr>
              <w:spacing w:before="120" w:line="288" w:lineRule="auto"/>
              <w:ind w:left="306"/>
              <w:rPr>
                <w:lang w:eastAsia="x-none"/>
              </w:rPr>
            </w:pPr>
            <w:r>
              <w:rPr>
                <w:lang w:eastAsia="x-none"/>
              </w:rPr>
              <w:t>- Hệ thống trả về kết quả nhanh chóng.</w:t>
            </w:r>
          </w:p>
        </w:tc>
      </w:tr>
    </w:tbl>
    <w:p w14:paraId="4720042D" w14:textId="28F016E3" w:rsidR="00C554DE" w:rsidRDefault="00C554DE" w:rsidP="007A1D13">
      <w:pPr>
        <w:spacing w:before="120" w:line="288" w:lineRule="auto"/>
        <w:rPr>
          <w:lang w:eastAsia="x-none"/>
        </w:rPr>
      </w:pPr>
    </w:p>
    <w:p w14:paraId="3AFB65BD" w14:textId="2C270A5B" w:rsidR="00C554DE" w:rsidRPr="007A1D13" w:rsidRDefault="008F26FF" w:rsidP="007A1D13">
      <w:pPr>
        <w:pStyle w:val="Caption"/>
        <w:spacing w:before="120" w:after="0" w:line="288" w:lineRule="auto"/>
        <w:jc w:val="center"/>
        <w:rPr>
          <w:color w:val="auto"/>
          <w:sz w:val="26"/>
          <w:szCs w:val="26"/>
          <w:lang w:eastAsia="x-none"/>
        </w:rPr>
      </w:pPr>
      <w:bookmarkStart w:id="98" w:name="_Toc69723766"/>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3D1A92">
        <w:rPr>
          <w:noProof/>
          <w:color w:val="auto"/>
          <w:sz w:val="26"/>
          <w:szCs w:val="26"/>
        </w:rPr>
        <w:t>7</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C</w:t>
      </w:r>
      <w:r w:rsidR="00224864" w:rsidRPr="007A1D13">
        <w:rPr>
          <w:color w:val="auto"/>
          <w:sz w:val="26"/>
          <w:szCs w:val="26"/>
          <w:lang w:eastAsia="x-none"/>
        </w:rPr>
        <w:t>ập nhật thông tin cá nhân</w:t>
      </w:r>
      <w:r w:rsidR="00C554DE" w:rsidRPr="007A1D13">
        <w:rPr>
          <w:color w:val="auto"/>
          <w:sz w:val="26"/>
          <w:szCs w:val="26"/>
          <w:lang w:eastAsia="x-none"/>
        </w:rPr>
        <w:t>.</w:t>
      </w:r>
      <w:bookmarkEnd w:id="98"/>
    </w:p>
    <w:tbl>
      <w:tblPr>
        <w:tblStyle w:val="TableGrid"/>
        <w:tblW w:w="0" w:type="auto"/>
        <w:tblLook w:val="04A0" w:firstRow="1" w:lastRow="0" w:firstColumn="1" w:lastColumn="0" w:noHBand="0" w:noVBand="1"/>
      </w:tblPr>
      <w:tblGrid>
        <w:gridCol w:w="4105"/>
        <w:gridCol w:w="4105"/>
      </w:tblGrid>
      <w:tr w:rsidR="00C554DE" w14:paraId="77995B3D" w14:textId="77777777" w:rsidTr="00C554DE">
        <w:trPr>
          <w:trHeight w:val="510"/>
        </w:trPr>
        <w:tc>
          <w:tcPr>
            <w:tcW w:w="4105" w:type="dxa"/>
            <w:vAlign w:val="center"/>
          </w:tcPr>
          <w:p w14:paraId="597AE1A8" w14:textId="629A4BF2" w:rsidR="00C554DE" w:rsidRDefault="00C554DE" w:rsidP="007A1D13">
            <w:pPr>
              <w:spacing w:before="120" w:line="288" w:lineRule="auto"/>
              <w:rPr>
                <w:lang w:eastAsia="x-none"/>
              </w:rPr>
            </w:pPr>
            <w:r>
              <w:rPr>
                <w:lang w:eastAsia="x-none"/>
              </w:rPr>
              <w:t>Tên:</w:t>
            </w:r>
            <w:r w:rsidR="00E6793E">
              <w:rPr>
                <w:lang w:eastAsia="x-none"/>
              </w:rPr>
              <w:t xml:space="preserve"> Cập nhật thông tin cá nhân</w:t>
            </w:r>
          </w:p>
        </w:tc>
        <w:tc>
          <w:tcPr>
            <w:tcW w:w="4105" w:type="dxa"/>
            <w:vAlign w:val="center"/>
          </w:tcPr>
          <w:p w14:paraId="5A2FD208" w14:textId="49122A6C" w:rsidR="00C554DE" w:rsidRDefault="00C554DE" w:rsidP="007A1D13">
            <w:pPr>
              <w:spacing w:before="120" w:line="288" w:lineRule="auto"/>
              <w:rPr>
                <w:lang w:eastAsia="x-none"/>
              </w:rPr>
            </w:pPr>
            <w:r>
              <w:rPr>
                <w:lang w:eastAsia="x-none"/>
              </w:rPr>
              <w:t>ID:</w:t>
            </w:r>
            <w:r w:rsidR="00E6793E">
              <w:rPr>
                <w:lang w:eastAsia="x-none"/>
              </w:rPr>
              <w:t xml:space="preserve"> UC06</w:t>
            </w:r>
          </w:p>
        </w:tc>
      </w:tr>
      <w:tr w:rsidR="00C554DE" w14:paraId="3E467D6E" w14:textId="77777777" w:rsidTr="00C554DE">
        <w:trPr>
          <w:trHeight w:val="510"/>
        </w:trPr>
        <w:tc>
          <w:tcPr>
            <w:tcW w:w="8210" w:type="dxa"/>
            <w:gridSpan w:val="2"/>
            <w:vAlign w:val="center"/>
          </w:tcPr>
          <w:p w14:paraId="514E274C" w14:textId="03047B6D" w:rsidR="00C554DE" w:rsidRDefault="00C554DE" w:rsidP="007A1D13">
            <w:pPr>
              <w:spacing w:before="120" w:line="288" w:lineRule="auto"/>
              <w:rPr>
                <w:lang w:eastAsia="x-none"/>
              </w:rPr>
            </w:pPr>
            <w:r>
              <w:rPr>
                <w:lang w:eastAsia="x-none"/>
              </w:rPr>
              <w:t>Tác nhận chính</w:t>
            </w:r>
            <w:r w:rsidR="00E6793E">
              <w:rPr>
                <w:lang w:eastAsia="x-none"/>
              </w:rPr>
              <w:t>: User.</w:t>
            </w:r>
          </w:p>
        </w:tc>
      </w:tr>
      <w:tr w:rsidR="00C554DE" w14:paraId="000A478F" w14:textId="77777777" w:rsidTr="00C554DE">
        <w:trPr>
          <w:trHeight w:val="510"/>
        </w:trPr>
        <w:tc>
          <w:tcPr>
            <w:tcW w:w="8210" w:type="dxa"/>
            <w:gridSpan w:val="2"/>
            <w:vAlign w:val="center"/>
          </w:tcPr>
          <w:p w14:paraId="3146B13D" w14:textId="5CDF7125" w:rsidR="00C554DE" w:rsidRDefault="00C554DE" w:rsidP="007A1D13">
            <w:pPr>
              <w:spacing w:before="120" w:line="288" w:lineRule="auto"/>
              <w:rPr>
                <w:lang w:eastAsia="x-none"/>
              </w:rPr>
            </w:pPr>
            <w:r>
              <w:rPr>
                <w:lang w:eastAsia="x-none"/>
              </w:rPr>
              <w:t>Mô tả ngắn gọn:</w:t>
            </w:r>
            <w:r w:rsidR="00E6793E">
              <w:rPr>
                <w:lang w:eastAsia="x-none"/>
              </w:rPr>
              <w:t xml:space="preserve"> User, Maneger quản lí thông tin cá nhân.</w:t>
            </w:r>
          </w:p>
        </w:tc>
      </w:tr>
      <w:tr w:rsidR="00C554DE" w14:paraId="1BA168E8" w14:textId="77777777" w:rsidTr="00C554DE">
        <w:trPr>
          <w:trHeight w:val="510"/>
        </w:trPr>
        <w:tc>
          <w:tcPr>
            <w:tcW w:w="8210" w:type="dxa"/>
            <w:gridSpan w:val="2"/>
            <w:vAlign w:val="center"/>
          </w:tcPr>
          <w:p w14:paraId="2567D69F" w14:textId="4C3EB56C" w:rsidR="00C554DE" w:rsidRDefault="00C554DE" w:rsidP="007A1D13">
            <w:pPr>
              <w:spacing w:before="120" w:line="288" w:lineRule="auto"/>
              <w:rPr>
                <w:lang w:eastAsia="x-none"/>
              </w:rPr>
            </w:pPr>
            <w:r>
              <w:rPr>
                <w:lang w:eastAsia="x-none"/>
              </w:rPr>
              <w:t>Phạm vi:</w:t>
            </w:r>
            <w:r w:rsidR="002A323F">
              <w:rPr>
                <w:lang w:eastAsia="x-none"/>
              </w:rPr>
              <w:t xml:space="preserve"> Người dùng sử dụng chức năng cập nhật thông tin cá nhân trong hệ thông.</w:t>
            </w:r>
          </w:p>
        </w:tc>
      </w:tr>
      <w:tr w:rsidR="00C554DE" w14:paraId="7E0CFF2F" w14:textId="77777777" w:rsidTr="00C554DE">
        <w:trPr>
          <w:trHeight w:val="510"/>
        </w:trPr>
        <w:tc>
          <w:tcPr>
            <w:tcW w:w="8210" w:type="dxa"/>
            <w:gridSpan w:val="2"/>
            <w:vAlign w:val="center"/>
          </w:tcPr>
          <w:p w14:paraId="1A4256EA" w14:textId="567F0D7A"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người dùng cần cập nhật thông tin cá nhân.</w:t>
            </w:r>
          </w:p>
        </w:tc>
      </w:tr>
      <w:tr w:rsidR="00C554DE" w14:paraId="3B4AD932" w14:textId="77777777" w:rsidTr="00C554DE">
        <w:trPr>
          <w:trHeight w:val="510"/>
        </w:trPr>
        <w:tc>
          <w:tcPr>
            <w:tcW w:w="8210" w:type="dxa"/>
            <w:gridSpan w:val="2"/>
            <w:vAlign w:val="center"/>
          </w:tcPr>
          <w:p w14:paraId="53A6A668" w14:textId="7ACC051A" w:rsidR="00C554DE" w:rsidRDefault="00C554DE" w:rsidP="007A1D13">
            <w:pPr>
              <w:spacing w:before="120" w:line="288" w:lineRule="auto"/>
              <w:rPr>
                <w:lang w:eastAsia="x-none"/>
              </w:rPr>
            </w:pPr>
            <w:r>
              <w:rPr>
                <w:lang w:eastAsia="x-none"/>
              </w:rPr>
              <w:t>Sự kiện kích hoạt:</w:t>
            </w:r>
            <w:r w:rsidR="005B3A7E">
              <w:rPr>
                <w:lang w:eastAsia="x-none"/>
              </w:rPr>
              <w:t xml:space="preserve"> Người dùng chọn chức năng cập nhật thông tin cá nhân.</w:t>
            </w:r>
          </w:p>
        </w:tc>
      </w:tr>
      <w:tr w:rsidR="00C554DE" w14:paraId="2B5B097B" w14:textId="77777777" w:rsidTr="00C554DE">
        <w:trPr>
          <w:trHeight w:val="510"/>
        </w:trPr>
        <w:tc>
          <w:tcPr>
            <w:tcW w:w="8210" w:type="dxa"/>
            <w:gridSpan w:val="2"/>
            <w:vAlign w:val="center"/>
          </w:tcPr>
          <w:p w14:paraId="417B1ED8" w14:textId="1079B28B" w:rsidR="00C554DE" w:rsidRDefault="00C554DE" w:rsidP="007A1D13">
            <w:pPr>
              <w:spacing w:before="120" w:line="288" w:lineRule="auto"/>
              <w:rPr>
                <w:lang w:eastAsia="x-none"/>
              </w:rPr>
            </w:pPr>
            <w:r>
              <w:rPr>
                <w:lang w:eastAsia="x-none"/>
              </w:rPr>
              <w:t>Điều kiện thực hiện:</w:t>
            </w:r>
            <w:r w:rsidR="005B3A7E">
              <w:rPr>
                <w:lang w:eastAsia="x-none"/>
              </w:rPr>
              <w:t xml:space="preserve"> Người dùng có tài khoản và đã đăng nhập hệ thống.</w:t>
            </w:r>
          </w:p>
        </w:tc>
      </w:tr>
      <w:tr w:rsidR="00C554DE" w14:paraId="559FF59D" w14:textId="77777777" w:rsidTr="00C554DE">
        <w:trPr>
          <w:trHeight w:val="510"/>
        </w:trPr>
        <w:tc>
          <w:tcPr>
            <w:tcW w:w="8210" w:type="dxa"/>
            <w:gridSpan w:val="2"/>
            <w:vAlign w:val="center"/>
          </w:tcPr>
          <w:p w14:paraId="5E877252" w14:textId="77777777" w:rsidR="00C554DE" w:rsidRDefault="00C554DE" w:rsidP="007A1D13">
            <w:pPr>
              <w:spacing w:before="120" w:line="288" w:lineRule="auto"/>
              <w:rPr>
                <w:lang w:eastAsia="x-none"/>
              </w:rPr>
            </w:pPr>
            <w:r>
              <w:rPr>
                <w:lang w:eastAsia="x-none"/>
              </w:rPr>
              <w:t>Luồng sự kiện chính:</w:t>
            </w:r>
          </w:p>
          <w:p w14:paraId="0D39AE4D" w14:textId="42327EE2" w:rsidR="00C554DE" w:rsidRDefault="00C554DE" w:rsidP="007A1D13">
            <w:pPr>
              <w:spacing w:before="120" w:line="288" w:lineRule="auto"/>
              <w:ind w:left="306"/>
              <w:rPr>
                <w:lang w:eastAsia="x-none"/>
              </w:rPr>
            </w:pPr>
            <w:r>
              <w:rPr>
                <w:lang w:eastAsia="x-none"/>
              </w:rPr>
              <w:t xml:space="preserve">1. </w:t>
            </w:r>
            <w:r w:rsidR="00B01EEE">
              <w:rPr>
                <w:lang w:eastAsia="x-none"/>
              </w:rPr>
              <w:t>Người dùng chọn chức năng cập nhật lại thông tin cá nhân trong giới hạn cho phép.</w:t>
            </w:r>
          </w:p>
          <w:p w14:paraId="772E96AD" w14:textId="77777777" w:rsidR="00B01EEE" w:rsidRDefault="00C554DE" w:rsidP="007A1D13">
            <w:pPr>
              <w:spacing w:before="120" w:line="288" w:lineRule="auto"/>
              <w:ind w:left="306"/>
              <w:rPr>
                <w:lang w:eastAsia="x-none"/>
              </w:rPr>
            </w:pPr>
            <w:r>
              <w:rPr>
                <w:lang w:eastAsia="x-none"/>
              </w:rPr>
              <w:t xml:space="preserve">2. </w:t>
            </w:r>
            <w:r w:rsidR="00B01EEE">
              <w:rPr>
                <w:lang w:eastAsia="x-none"/>
              </w:rPr>
              <w:t>Người dùng nhập thông tin thay thế và xác nhận thông tin.</w:t>
            </w:r>
          </w:p>
          <w:p w14:paraId="4D6CDDBD" w14:textId="77777777" w:rsidR="00B01EEE" w:rsidRDefault="00B01EEE" w:rsidP="007A1D13">
            <w:pPr>
              <w:spacing w:before="120" w:line="288" w:lineRule="auto"/>
              <w:ind w:left="306"/>
              <w:rPr>
                <w:lang w:eastAsia="x-none"/>
              </w:rPr>
            </w:pPr>
            <w:r>
              <w:rPr>
                <w:lang w:eastAsia="x-none"/>
              </w:rPr>
              <w:t>3. Hệ thông kiểm tra thông tin, nếu không hợp lệ, chuyển qua luồn thay thế.</w:t>
            </w:r>
          </w:p>
          <w:p w14:paraId="5AF0431A"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78E072C5" w14:textId="5BC37105" w:rsidR="00C554DE" w:rsidRDefault="00B01EEE" w:rsidP="007A1D13">
            <w:pPr>
              <w:spacing w:before="120" w:line="288" w:lineRule="auto"/>
              <w:ind w:left="306"/>
              <w:rPr>
                <w:lang w:eastAsia="x-none"/>
              </w:rPr>
            </w:pPr>
            <w:r>
              <w:rPr>
                <w:lang w:eastAsia="x-none"/>
              </w:rPr>
              <w:t xml:space="preserve">5. Giao diện thông tin cá nhân được cập nhật lại thông tin mới. </w:t>
            </w:r>
          </w:p>
        </w:tc>
      </w:tr>
      <w:tr w:rsidR="00C554DE" w14:paraId="3CCD4097" w14:textId="77777777" w:rsidTr="00C554DE">
        <w:trPr>
          <w:trHeight w:val="510"/>
        </w:trPr>
        <w:tc>
          <w:tcPr>
            <w:tcW w:w="8210" w:type="dxa"/>
            <w:gridSpan w:val="2"/>
            <w:vAlign w:val="center"/>
          </w:tcPr>
          <w:p w14:paraId="749E6039" w14:textId="77777777" w:rsidR="00C554DE" w:rsidRDefault="00C554DE" w:rsidP="007A1D13">
            <w:pPr>
              <w:spacing w:before="120" w:line="288" w:lineRule="auto"/>
              <w:rPr>
                <w:lang w:eastAsia="x-none"/>
              </w:rPr>
            </w:pPr>
            <w:r>
              <w:rPr>
                <w:lang w:eastAsia="x-none"/>
              </w:rPr>
              <w:t>Luồng thay thế:</w:t>
            </w:r>
          </w:p>
          <w:p w14:paraId="61C626BD" w14:textId="0911974C" w:rsidR="00B01EEE" w:rsidRDefault="00B01EEE" w:rsidP="007A1D13">
            <w:pPr>
              <w:spacing w:before="120" w:line="288" w:lineRule="auto"/>
              <w:ind w:left="306"/>
              <w:rPr>
                <w:lang w:eastAsia="x-none"/>
              </w:rPr>
            </w:pPr>
            <w:r>
              <w:rPr>
                <w:lang w:eastAsia="x-none"/>
              </w:rPr>
              <w:t>1. Hệ thống báo cho người dùng về thông tin không hợp lệ.</w:t>
            </w:r>
          </w:p>
          <w:p w14:paraId="09C8FAF4" w14:textId="77777777" w:rsidR="00B01EEE" w:rsidRDefault="00B01EEE" w:rsidP="007A1D13">
            <w:pPr>
              <w:spacing w:before="120" w:line="288" w:lineRule="auto"/>
              <w:ind w:left="306"/>
              <w:rPr>
                <w:lang w:eastAsia="x-none"/>
              </w:rPr>
            </w:pPr>
            <w:r>
              <w:rPr>
                <w:lang w:eastAsia="x-none"/>
              </w:rPr>
              <w:lastRenderedPageBreak/>
              <w:t>2. Hệ thông yêu cầu nhập lại.</w:t>
            </w:r>
          </w:p>
          <w:p w14:paraId="7E501164"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084AC28" w14:textId="60B836B7" w:rsidR="00C554DE" w:rsidRDefault="00B01EEE" w:rsidP="007A1D13">
            <w:pPr>
              <w:spacing w:before="120" w:line="288" w:lineRule="auto"/>
              <w:ind w:left="306"/>
              <w:rPr>
                <w:lang w:eastAsia="x-none"/>
              </w:rPr>
            </w:pPr>
            <w:r>
              <w:rPr>
                <w:lang w:eastAsia="x-none"/>
              </w:rPr>
              <w:t>4. Thông tin hợp lệ.</w:t>
            </w:r>
          </w:p>
        </w:tc>
      </w:tr>
      <w:tr w:rsidR="00C554DE" w14:paraId="3F99BB54" w14:textId="77777777" w:rsidTr="00C554DE">
        <w:trPr>
          <w:trHeight w:val="510"/>
        </w:trPr>
        <w:tc>
          <w:tcPr>
            <w:tcW w:w="8210" w:type="dxa"/>
            <w:gridSpan w:val="2"/>
            <w:vAlign w:val="center"/>
          </w:tcPr>
          <w:p w14:paraId="2933B454" w14:textId="77777777" w:rsidR="00C554DE" w:rsidRDefault="00C554DE" w:rsidP="007A1D13">
            <w:pPr>
              <w:spacing w:before="120" w:line="288" w:lineRule="auto"/>
              <w:rPr>
                <w:lang w:eastAsia="x-none"/>
              </w:rPr>
            </w:pPr>
            <w:r>
              <w:rPr>
                <w:lang w:eastAsia="x-none"/>
              </w:rPr>
              <w:t>Luồng ngoại lệ:</w:t>
            </w:r>
          </w:p>
        </w:tc>
      </w:tr>
      <w:tr w:rsidR="00C554DE" w14:paraId="2E6A4FD8" w14:textId="77777777" w:rsidTr="00C554DE">
        <w:trPr>
          <w:trHeight w:val="510"/>
        </w:trPr>
        <w:tc>
          <w:tcPr>
            <w:tcW w:w="8210" w:type="dxa"/>
            <w:gridSpan w:val="2"/>
            <w:vAlign w:val="center"/>
          </w:tcPr>
          <w:p w14:paraId="4BF28D41" w14:textId="77777777" w:rsidR="00C554DE" w:rsidRDefault="00C554DE" w:rsidP="007A1D13">
            <w:pPr>
              <w:spacing w:before="120" w:line="288" w:lineRule="auto"/>
              <w:rPr>
                <w:lang w:eastAsia="x-none"/>
              </w:rPr>
            </w:pPr>
            <w:r>
              <w:rPr>
                <w:lang w:eastAsia="x-none"/>
              </w:rPr>
              <w:t>Các yêu cầu khác:</w:t>
            </w:r>
          </w:p>
          <w:p w14:paraId="3321C404" w14:textId="4DE12A1D" w:rsidR="00B01EEE" w:rsidRDefault="00B01EEE" w:rsidP="007A1D13">
            <w:pPr>
              <w:spacing w:before="120" w:line="288" w:lineRule="auto"/>
              <w:ind w:left="306"/>
              <w:rPr>
                <w:lang w:eastAsia="x-none"/>
              </w:rPr>
            </w:pPr>
            <w:r>
              <w:rPr>
                <w:lang w:eastAsia="x-none"/>
              </w:rPr>
              <w:t>- Giao diện cập nhật đơn giản, dễ sử dụng.</w:t>
            </w:r>
          </w:p>
          <w:p w14:paraId="07B463EE" w14:textId="31699948" w:rsidR="00B01EEE" w:rsidRDefault="00B01EEE" w:rsidP="007A1D13">
            <w:pPr>
              <w:spacing w:before="120" w:line="288" w:lineRule="auto"/>
              <w:ind w:left="306"/>
              <w:rPr>
                <w:lang w:eastAsia="x-none"/>
              </w:rPr>
            </w:pPr>
            <w:r>
              <w:rPr>
                <w:lang w:eastAsia="x-none"/>
              </w:rPr>
              <w:t>- Hệ thống trả về kết quả nhanh chóng.</w:t>
            </w:r>
          </w:p>
        </w:tc>
      </w:tr>
    </w:tbl>
    <w:p w14:paraId="1DAAC2AF" w14:textId="77777777" w:rsidR="00C554DE" w:rsidRPr="00390143" w:rsidRDefault="00C554DE" w:rsidP="007A1D13">
      <w:pPr>
        <w:spacing w:before="120" w:line="288" w:lineRule="auto"/>
        <w:rPr>
          <w:lang w:eastAsia="x-none"/>
        </w:rPr>
      </w:pPr>
    </w:p>
    <w:p w14:paraId="662DD50F" w14:textId="41FF10D5"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99" w:name="_Toc69801667"/>
      <w:r w:rsidRPr="008A51DB">
        <w:rPr>
          <w:b/>
          <w:bCs/>
        </w:rPr>
        <w:t>3.</w:t>
      </w:r>
      <w:r w:rsidR="00571CBD">
        <w:rPr>
          <w:b/>
          <w:bCs/>
          <w:lang w:val="en-US"/>
        </w:rPr>
        <w:t>3</w:t>
      </w:r>
      <w:r w:rsidRPr="008A51DB">
        <w:rPr>
          <w:b/>
          <w:bCs/>
        </w:rPr>
        <w:t>.3.</w:t>
      </w:r>
      <w:r w:rsidRPr="008A51DB">
        <w:rPr>
          <w:b/>
          <w:bCs/>
        </w:rPr>
        <w:tab/>
        <w:t>Sơ đồ lớp.</w:t>
      </w:r>
      <w:bookmarkEnd w:id="99"/>
    </w:p>
    <w:p w14:paraId="53F1DC75" w14:textId="7E511789" w:rsidR="00AC15A7" w:rsidRPr="003620B6" w:rsidRDefault="00AC15A7" w:rsidP="007A1D13">
      <w:pPr>
        <w:pStyle w:val="Heading4"/>
        <w:tabs>
          <w:tab w:val="left" w:pos="1701"/>
        </w:tabs>
        <w:spacing w:before="120" w:line="288" w:lineRule="auto"/>
        <w:ind w:left="709"/>
        <w:rPr>
          <w:b/>
          <w:bCs/>
          <w:szCs w:val="28"/>
          <w:lang w:eastAsia="x-none"/>
        </w:rPr>
      </w:pPr>
      <w:bookmarkStart w:id="100" w:name="_Toc69801668"/>
      <w:r w:rsidRPr="003620B6">
        <w:rPr>
          <w:b/>
          <w:bCs/>
          <w:szCs w:val="28"/>
          <w:lang w:eastAsia="x-none"/>
        </w:rPr>
        <w:t>3.3.</w:t>
      </w:r>
      <w:r w:rsidR="00571CBD">
        <w:rPr>
          <w:b/>
          <w:bCs/>
          <w:szCs w:val="28"/>
          <w:lang w:eastAsia="x-none"/>
        </w:rPr>
        <w:t>3</w:t>
      </w:r>
      <w:r w:rsidRPr="003620B6">
        <w:rPr>
          <w:b/>
          <w:bCs/>
          <w:szCs w:val="28"/>
          <w:lang w:eastAsia="x-none"/>
        </w:rPr>
        <w:t xml:space="preserve">.1. </w:t>
      </w:r>
      <w:r w:rsidRPr="003620B6">
        <w:rPr>
          <w:b/>
          <w:bCs/>
          <w:szCs w:val="28"/>
          <w:lang w:eastAsia="x-none"/>
        </w:rPr>
        <w:tab/>
        <w:t>Các đối tượng trong hệ thống.</w:t>
      </w:r>
      <w:bookmarkEnd w:id="100"/>
    </w:p>
    <w:p w14:paraId="0BB98AE0" w14:textId="20708029" w:rsidR="0077008F" w:rsidRDefault="0077008F" w:rsidP="007A1D13">
      <w:pPr>
        <w:spacing w:before="120" w:line="288" w:lineRule="auto"/>
        <w:ind w:left="709"/>
        <w:rPr>
          <w:lang w:eastAsia="x-none"/>
        </w:rPr>
      </w:pPr>
      <w:r>
        <w:rPr>
          <w:lang w:eastAsia="x-none"/>
        </w:rPr>
        <w:t xml:space="preserve">- </w:t>
      </w:r>
      <w:r w:rsidR="006B0245">
        <w:rPr>
          <w:lang w:eastAsia="x-none"/>
        </w:rPr>
        <w:t>Tài khoản</w:t>
      </w:r>
      <w:r>
        <w:rPr>
          <w:lang w:eastAsia="x-none"/>
        </w:rPr>
        <w:t>: accountID,</w:t>
      </w:r>
      <w:r w:rsidR="006B0245">
        <w:rPr>
          <w:lang w:eastAsia="x-none"/>
        </w:rPr>
        <w:t xml:space="preserve"> courseId,</w:t>
      </w:r>
      <w:r>
        <w:rPr>
          <w:lang w:eastAsia="x-none"/>
        </w:rPr>
        <w:t xml:space="preserve"> </w:t>
      </w:r>
      <w:r w:rsidR="006B0245">
        <w:rPr>
          <w:lang w:eastAsia="x-none"/>
        </w:rPr>
        <w:t>mã số học viên</w:t>
      </w:r>
      <w:r>
        <w:rPr>
          <w:lang w:eastAsia="x-none"/>
        </w:rPr>
        <w:t xml:space="preserve">, </w:t>
      </w:r>
      <w:r w:rsidR="006B0245">
        <w:rPr>
          <w:lang w:eastAsia="x-none"/>
        </w:rPr>
        <w:t>mật khẩu</w:t>
      </w:r>
      <w:r>
        <w:rPr>
          <w:lang w:eastAsia="x-none"/>
        </w:rPr>
        <w:t xml:space="preserve">, email, </w:t>
      </w:r>
      <w:r w:rsidR="006B0245">
        <w:rPr>
          <w:lang w:eastAsia="x-none"/>
        </w:rPr>
        <w:t>tên người dùng</w:t>
      </w:r>
      <w:r>
        <w:rPr>
          <w:lang w:eastAsia="x-none"/>
        </w:rPr>
        <w:t xml:space="preserve">, </w:t>
      </w:r>
      <w:r w:rsidR="006B0245">
        <w:rPr>
          <w:lang w:eastAsia="x-none"/>
        </w:rPr>
        <w:t>phân quyền</w:t>
      </w:r>
      <w:r>
        <w:rPr>
          <w:lang w:eastAsia="x-none"/>
        </w:rPr>
        <w:t>.</w:t>
      </w:r>
    </w:p>
    <w:p w14:paraId="52FD3F72" w14:textId="309B8211" w:rsidR="0077008F" w:rsidRDefault="0077008F" w:rsidP="007A1D13">
      <w:pPr>
        <w:spacing w:before="120" w:line="288" w:lineRule="auto"/>
        <w:ind w:left="709"/>
        <w:rPr>
          <w:lang w:eastAsia="x-none"/>
        </w:rPr>
      </w:pPr>
      <w:r>
        <w:rPr>
          <w:lang w:eastAsia="x-none"/>
        </w:rPr>
        <w:t xml:space="preserve">- </w:t>
      </w:r>
      <w:r w:rsidR="006B0245">
        <w:rPr>
          <w:lang w:eastAsia="x-none"/>
        </w:rPr>
        <w:t>Khoá học</w:t>
      </w:r>
      <w:r>
        <w:rPr>
          <w:lang w:eastAsia="x-none"/>
        </w:rPr>
        <w:t>: courseI</w:t>
      </w:r>
      <w:r w:rsidR="006B0245">
        <w:rPr>
          <w:lang w:eastAsia="x-none"/>
        </w:rPr>
        <w:t>D</w:t>
      </w:r>
      <w:r>
        <w:rPr>
          <w:lang w:eastAsia="x-none"/>
        </w:rPr>
        <w:t xml:space="preserve">, </w:t>
      </w:r>
      <w:r w:rsidR="006B0245">
        <w:rPr>
          <w:lang w:eastAsia="x-none"/>
        </w:rPr>
        <w:t>tên khoá học</w:t>
      </w:r>
      <w:r>
        <w:rPr>
          <w:lang w:eastAsia="x-none"/>
        </w:rPr>
        <w:t xml:space="preserve">, </w:t>
      </w:r>
      <w:r w:rsidR="006B0245">
        <w:rPr>
          <w:lang w:eastAsia="x-none"/>
        </w:rPr>
        <w:t>lời giới thiệu</w:t>
      </w:r>
      <w:r>
        <w:rPr>
          <w:lang w:eastAsia="x-none"/>
        </w:rPr>
        <w:t xml:space="preserve">, </w:t>
      </w:r>
      <w:r w:rsidR="006B0245">
        <w:rPr>
          <w:lang w:eastAsia="x-none"/>
        </w:rPr>
        <w:t>đường dẫn ảnh</w:t>
      </w:r>
      <w:r>
        <w:rPr>
          <w:lang w:eastAsia="x-none"/>
        </w:rPr>
        <w:t>.</w:t>
      </w:r>
    </w:p>
    <w:p w14:paraId="2E0F8C08" w14:textId="7FBE80C2" w:rsidR="0077008F" w:rsidRPr="0077008F" w:rsidRDefault="0077008F" w:rsidP="007A1D13">
      <w:pPr>
        <w:spacing w:before="120" w:line="288" w:lineRule="auto"/>
        <w:ind w:left="709"/>
        <w:rPr>
          <w:lang w:eastAsia="x-none"/>
        </w:rPr>
      </w:pPr>
      <w:r>
        <w:rPr>
          <w:lang w:eastAsia="x-none"/>
        </w:rPr>
        <w:t xml:space="preserve">- </w:t>
      </w:r>
      <w:r w:rsidR="006B0245">
        <w:rPr>
          <w:lang w:eastAsia="x-none"/>
        </w:rPr>
        <w:t>Câu hỏi</w:t>
      </w:r>
      <w:r>
        <w:rPr>
          <w:lang w:eastAsia="x-none"/>
        </w:rPr>
        <w:t>: quesionI</w:t>
      </w:r>
      <w:r w:rsidR="006B0245">
        <w:rPr>
          <w:lang w:eastAsia="x-none"/>
        </w:rPr>
        <w:t>D</w:t>
      </w:r>
      <w:r>
        <w:rPr>
          <w:lang w:eastAsia="x-none"/>
        </w:rPr>
        <w:t>,</w:t>
      </w:r>
      <w:r w:rsidR="006B0245">
        <w:rPr>
          <w:lang w:eastAsia="x-none"/>
        </w:rPr>
        <w:t xml:space="preserve"> courseId,</w:t>
      </w:r>
      <w:r>
        <w:rPr>
          <w:lang w:eastAsia="x-none"/>
        </w:rPr>
        <w:t xml:space="preserve"> </w:t>
      </w:r>
      <w:r w:rsidR="006B0245">
        <w:rPr>
          <w:lang w:eastAsia="x-none"/>
        </w:rPr>
        <w:t>nội dung câu hỏi</w:t>
      </w:r>
      <w:r>
        <w:rPr>
          <w:lang w:eastAsia="x-none"/>
        </w:rPr>
        <w:t xml:space="preserve">, </w:t>
      </w:r>
      <w:r w:rsidR="006B0245">
        <w:rPr>
          <w:lang w:eastAsia="x-none"/>
        </w:rPr>
        <w:t>đường dẫn ảnh</w:t>
      </w:r>
      <w:r>
        <w:rPr>
          <w:lang w:eastAsia="x-none"/>
        </w:rPr>
        <w:t xml:space="preserve">, </w:t>
      </w:r>
      <w:r w:rsidR="006B0245">
        <w:rPr>
          <w:lang w:eastAsia="x-none"/>
        </w:rPr>
        <w:t>câu trả lời 1</w:t>
      </w:r>
      <w:r>
        <w:rPr>
          <w:lang w:eastAsia="x-none"/>
        </w:rPr>
        <w:t xml:space="preserve">, </w:t>
      </w:r>
      <w:r w:rsidR="006B0245">
        <w:rPr>
          <w:lang w:eastAsia="x-none"/>
        </w:rPr>
        <w:t>câu trả lời 2</w:t>
      </w:r>
      <w:r>
        <w:rPr>
          <w:lang w:eastAsia="x-none"/>
        </w:rPr>
        <w:t xml:space="preserve">, </w:t>
      </w:r>
      <w:r w:rsidR="006B0245">
        <w:rPr>
          <w:lang w:eastAsia="x-none"/>
        </w:rPr>
        <w:t>câu trả lời 3</w:t>
      </w:r>
      <w:r>
        <w:rPr>
          <w:lang w:eastAsia="x-none"/>
        </w:rPr>
        <w:t xml:space="preserve">, </w:t>
      </w:r>
      <w:r w:rsidR="006B0245">
        <w:rPr>
          <w:lang w:eastAsia="x-none"/>
        </w:rPr>
        <w:t>câu trả lời 4</w:t>
      </w:r>
      <w:r>
        <w:rPr>
          <w:lang w:eastAsia="x-none"/>
        </w:rPr>
        <w:t>.</w:t>
      </w:r>
    </w:p>
    <w:p w14:paraId="222D501B" w14:textId="0A1CC80B" w:rsidR="00E701AA" w:rsidRPr="003620B6" w:rsidRDefault="00AC15A7" w:rsidP="007A1D13">
      <w:pPr>
        <w:pStyle w:val="Heading4"/>
        <w:tabs>
          <w:tab w:val="left" w:pos="1701"/>
        </w:tabs>
        <w:spacing w:before="120" w:line="288" w:lineRule="auto"/>
        <w:ind w:left="709"/>
        <w:rPr>
          <w:b/>
          <w:bCs/>
          <w:szCs w:val="28"/>
          <w:lang w:eastAsia="x-none"/>
        </w:rPr>
      </w:pPr>
      <w:bookmarkStart w:id="101" w:name="_Toc69801669"/>
      <w:r w:rsidRPr="003620B6">
        <w:rPr>
          <w:b/>
          <w:bCs/>
          <w:szCs w:val="28"/>
          <w:lang w:eastAsia="x-none"/>
        </w:rPr>
        <w:t>3.3.</w:t>
      </w:r>
      <w:r w:rsidR="00571CBD">
        <w:rPr>
          <w:b/>
          <w:bCs/>
          <w:szCs w:val="28"/>
          <w:lang w:eastAsia="x-none"/>
        </w:rPr>
        <w:t>3</w:t>
      </w:r>
      <w:r w:rsidRPr="003620B6">
        <w:rPr>
          <w:b/>
          <w:bCs/>
          <w:szCs w:val="28"/>
          <w:lang w:eastAsia="x-none"/>
        </w:rPr>
        <w:t>.</w:t>
      </w:r>
      <w:r w:rsidR="00571CBD">
        <w:rPr>
          <w:b/>
          <w:bCs/>
          <w:szCs w:val="28"/>
          <w:lang w:eastAsia="x-none"/>
        </w:rPr>
        <w:t>2</w:t>
      </w:r>
      <w:r w:rsidRPr="003620B6">
        <w:rPr>
          <w:b/>
          <w:bCs/>
          <w:szCs w:val="28"/>
          <w:lang w:eastAsia="x-none"/>
        </w:rPr>
        <w:t xml:space="preserve">. </w:t>
      </w:r>
      <w:r w:rsidRPr="003620B6">
        <w:rPr>
          <w:b/>
          <w:bCs/>
          <w:szCs w:val="28"/>
          <w:lang w:eastAsia="x-none"/>
        </w:rPr>
        <w:tab/>
      </w:r>
      <w:r w:rsidRPr="003620B6">
        <w:rPr>
          <w:b/>
          <w:bCs/>
          <w:szCs w:val="28"/>
        </w:rPr>
        <w:t>Sơ đồ lớp</w:t>
      </w:r>
      <w:r w:rsidRPr="003620B6">
        <w:rPr>
          <w:b/>
          <w:bCs/>
          <w:szCs w:val="28"/>
          <w:lang w:eastAsia="x-none"/>
        </w:rPr>
        <w:t>.</w:t>
      </w:r>
      <w:bookmarkEnd w:id="101"/>
    </w:p>
    <w:p w14:paraId="173756F8" w14:textId="66820D44" w:rsidR="0077008F" w:rsidRDefault="0043553C" w:rsidP="007A1D13">
      <w:pPr>
        <w:spacing w:before="120" w:line="288" w:lineRule="auto"/>
        <w:ind w:left="709"/>
        <w:rPr>
          <w:lang w:eastAsia="x-none"/>
        </w:rPr>
      </w:pPr>
      <w:r w:rsidRPr="0043553C">
        <w:rPr>
          <w:noProof/>
          <w:lang w:eastAsia="x-none"/>
        </w:rPr>
        <w:drawing>
          <wp:inline distT="0" distB="0" distL="0" distR="0" wp14:anchorId="7AFF27BD" wp14:editId="0E1569A1">
            <wp:extent cx="5219700" cy="3630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19700" cy="3630930"/>
                    </a:xfrm>
                    <a:prstGeom prst="rect">
                      <a:avLst/>
                    </a:prstGeom>
                  </pic:spPr>
                </pic:pic>
              </a:graphicData>
            </a:graphic>
          </wp:inline>
        </w:drawing>
      </w:r>
    </w:p>
    <w:p w14:paraId="2643EA5B" w14:textId="3BA0F273" w:rsidR="0043553C" w:rsidRPr="007A1D13" w:rsidRDefault="008F26FF" w:rsidP="000B7569">
      <w:pPr>
        <w:pStyle w:val="Caption"/>
        <w:spacing w:before="120" w:after="0" w:line="288" w:lineRule="auto"/>
        <w:ind w:left="709"/>
        <w:jc w:val="center"/>
        <w:rPr>
          <w:color w:val="auto"/>
          <w:sz w:val="26"/>
          <w:szCs w:val="26"/>
          <w:lang w:eastAsia="x-none"/>
        </w:rPr>
      </w:pPr>
      <w:bookmarkStart w:id="102" w:name="_Toc69723744"/>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9</w:t>
      </w:r>
      <w:r w:rsidRPr="007A1D13">
        <w:rPr>
          <w:color w:val="auto"/>
          <w:sz w:val="26"/>
          <w:szCs w:val="26"/>
        </w:rPr>
        <w:fldChar w:fldCharType="end"/>
      </w:r>
      <w:r w:rsidR="009938A4" w:rsidRPr="007A1D13">
        <w:rPr>
          <w:color w:val="auto"/>
          <w:sz w:val="26"/>
          <w:szCs w:val="26"/>
          <w:lang w:eastAsia="x-none"/>
        </w:rPr>
        <w:t>: Sơ đồ lớp.</w:t>
      </w:r>
      <w:bookmarkEnd w:id="102"/>
    </w:p>
    <w:p w14:paraId="495C1015" w14:textId="77777777" w:rsidR="00C01884" w:rsidRDefault="00C01884" w:rsidP="00C01884">
      <w:pPr>
        <w:pStyle w:val="Heading2"/>
        <w:tabs>
          <w:tab w:val="left" w:pos="426"/>
        </w:tabs>
        <w:spacing w:before="120" w:line="288" w:lineRule="auto"/>
        <w:rPr>
          <w:b/>
          <w:bCs/>
        </w:rPr>
      </w:pPr>
      <w:bookmarkStart w:id="103" w:name="_Toc69801671"/>
      <w:r w:rsidRPr="00A3678B">
        <w:rPr>
          <w:b/>
          <w:bCs/>
        </w:rPr>
        <w:lastRenderedPageBreak/>
        <w:t>3.4.</w:t>
      </w:r>
      <w:r>
        <w:rPr>
          <w:b/>
          <w:bCs/>
        </w:rPr>
        <w:tab/>
      </w:r>
      <w:r w:rsidRPr="00A3678B">
        <w:rPr>
          <w:b/>
          <w:bCs/>
        </w:rPr>
        <w:tab/>
        <w:t>Thiết kế cơ sở dữ liệu.</w:t>
      </w:r>
      <w:bookmarkEnd w:id="103"/>
    </w:p>
    <w:p w14:paraId="6BE1D8D5" w14:textId="7A90A71D" w:rsidR="00C01884" w:rsidRPr="008F26FF" w:rsidRDefault="00C01884" w:rsidP="00C01884">
      <w:pPr>
        <w:pStyle w:val="Caption"/>
        <w:spacing w:before="120" w:after="0" w:line="288" w:lineRule="auto"/>
        <w:jc w:val="center"/>
        <w:rPr>
          <w:color w:val="auto"/>
          <w:sz w:val="26"/>
          <w:szCs w:val="26"/>
          <w:lang w:eastAsia="x-none"/>
        </w:rPr>
      </w:pPr>
      <w:bookmarkStart w:id="104" w:name="_Toc69723767"/>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3D1A92">
        <w:rPr>
          <w:noProof/>
          <w:color w:val="auto"/>
          <w:sz w:val="26"/>
          <w:szCs w:val="26"/>
        </w:rPr>
        <w:t>8</w:t>
      </w:r>
      <w:r w:rsidRPr="008F26FF">
        <w:rPr>
          <w:color w:val="auto"/>
          <w:sz w:val="26"/>
          <w:szCs w:val="26"/>
        </w:rPr>
        <w:fldChar w:fldCharType="end"/>
      </w:r>
      <w:r w:rsidRPr="008F26FF">
        <w:rPr>
          <w:color w:val="auto"/>
          <w:sz w:val="26"/>
          <w:szCs w:val="26"/>
          <w:lang w:eastAsia="x-none"/>
        </w:rPr>
        <w:t>: Courses.</w:t>
      </w:r>
      <w:bookmarkEnd w:id="104"/>
    </w:p>
    <w:tbl>
      <w:tblPr>
        <w:tblStyle w:val="TableGrid"/>
        <w:tblW w:w="0" w:type="auto"/>
        <w:tblLook w:val="04A0" w:firstRow="1" w:lastRow="0" w:firstColumn="1" w:lastColumn="0" w:noHBand="0" w:noVBand="1"/>
      </w:tblPr>
      <w:tblGrid>
        <w:gridCol w:w="702"/>
        <w:gridCol w:w="1831"/>
        <w:gridCol w:w="1676"/>
        <w:gridCol w:w="679"/>
        <w:gridCol w:w="3322"/>
      </w:tblGrid>
      <w:tr w:rsidR="00C01884" w14:paraId="368C75A4" w14:textId="77777777" w:rsidTr="00542197">
        <w:trPr>
          <w:trHeight w:val="567"/>
        </w:trPr>
        <w:tc>
          <w:tcPr>
            <w:tcW w:w="704" w:type="dxa"/>
            <w:vAlign w:val="center"/>
          </w:tcPr>
          <w:p w14:paraId="52485019"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3B35BE80"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17DA122A"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23F78AAF"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6A90229B"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2EE49946" w14:textId="77777777" w:rsidTr="00542197">
        <w:trPr>
          <w:trHeight w:val="567"/>
        </w:trPr>
        <w:tc>
          <w:tcPr>
            <w:tcW w:w="704" w:type="dxa"/>
            <w:vAlign w:val="center"/>
          </w:tcPr>
          <w:p w14:paraId="4589EC8B"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574473C6" w14:textId="77777777" w:rsidR="00C01884" w:rsidRPr="00284DA3" w:rsidRDefault="00C01884" w:rsidP="00542197">
            <w:pPr>
              <w:spacing w:before="120" w:line="288" w:lineRule="auto"/>
              <w:jc w:val="center"/>
              <w:rPr>
                <w:lang w:eastAsia="x-none"/>
              </w:rPr>
            </w:pPr>
            <w:r>
              <w:rPr>
                <w:lang w:eastAsia="x-none"/>
              </w:rPr>
              <w:t>ID</w:t>
            </w:r>
          </w:p>
        </w:tc>
        <w:tc>
          <w:tcPr>
            <w:tcW w:w="1701" w:type="dxa"/>
            <w:vAlign w:val="center"/>
          </w:tcPr>
          <w:p w14:paraId="781A669E" w14:textId="77777777" w:rsidR="00C01884" w:rsidRPr="00284DA3" w:rsidRDefault="00C01884" w:rsidP="00542197">
            <w:pPr>
              <w:spacing w:before="120" w:line="288" w:lineRule="auto"/>
              <w:jc w:val="center"/>
              <w:rPr>
                <w:lang w:eastAsia="x-none"/>
              </w:rPr>
            </w:pPr>
            <w:r>
              <w:rPr>
                <w:lang w:eastAsia="x-none"/>
              </w:rPr>
              <w:t>String</w:t>
            </w:r>
          </w:p>
        </w:tc>
        <w:tc>
          <w:tcPr>
            <w:tcW w:w="567" w:type="dxa"/>
            <w:vAlign w:val="center"/>
          </w:tcPr>
          <w:p w14:paraId="27DFA69F" w14:textId="77777777" w:rsidR="00C01884" w:rsidRDefault="00C01884" w:rsidP="00542197">
            <w:pPr>
              <w:spacing w:before="120" w:line="288" w:lineRule="auto"/>
              <w:jc w:val="center"/>
              <w:rPr>
                <w:lang w:val="x-none" w:eastAsia="x-none"/>
              </w:rPr>
            </w:pPr>
          </w:p>
        </w:tc>
        <w:tc>
          <w:tcPr>
            <w:tcW w:w="3395" w:type="dxa"/>
            <w:vAlign w:val="center"/>
          </w:tcPr>
          <w:p w14:paraId="4A07F8E7" w14:textId="77777777" w:rsidR="00C01884" w:rsidRPr="00284DA3" w:rsidRDefault="00C01884" w:rsidP="00542197">
            <w:pPr>
              <w:spacing w:before="120" w:line="288" w:lineRule="auto"/>
              <w:jc w:val="center"/>
              <w:rPr>
                <w:lang w:eastAsia="x-none"/>
              </w:rPr>
            </w:pPr>
            <w:r>
              <w:rPr>
                <w:lang w:eastAsia="x-none"/>
              </w:rPr>
              <w:t>Mã khoá học</w:t>
            </w:r>
          </w:p>
        </w:tc>
      </w:tr>
      <w:tr w:rsidR="00C01884" w14:paraId="4C0805CE" w14:textId="77777777" w:rsidTr="00542197">
        <w:trPr>
          <w:trHeight w:val="567"/>
        </w:trPr>
        <w:tc>
          <w:tcPr>
            <w:tcW w:w="704" w:type="dxa"/>
            <w:vAlign w:val="center"/>
          </w:tcPr>
          <w:p w14:paraId="12D8E6BA"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26182E4F" w14:textId="77777777" w:rsidR="00C01884" w:rsidRPr="00284DA3" w:rsidRDefault="00C01884" w:rsidP="00542197">
            <w:pPr>
              <w:spacing w:before="120" w:line="288" w:lineRule="auto"/>
              <w:jc w:val="center"/>
              <w:rPr>
                <w:lang w:eastAsia="x-none"/>
              </w:rPr>
            </w:pPr>
            <w:r>
              <w:rPr>
                <w:lang w:eastAsia="x-none"/>
              </w:rPr>
              <w:t>Name</w:t>
            </w:r>
          </w:p>
        </w:tc>
        <w:tc>
          <w:tcPr>
            <w:tcW w:w="1701" w:type="dxa"/>
            <w:vAlign w:val="center"/>
          </w:tcPr>
          <w:p w14:paraId="08B56425"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31CF91F2" w14:textId="77777777" w:rsidR="00C01884" w:rsidRDefault="00C01884" w:rsidP="00542197">
            <w:pPr>
              <w:spacing w:before="120" w:line="288" w:lineRule="auto"/>
              <w:jc w:val="center"/>
              <w:rPr>
                <w:lang w:val="x-none" w:eastAsia="x-none"/>
              </w:rPr>
            </w:pPr>
          </w:p>
        </w:tc>
        <w:tc>
          <w:tcPr>
            <w:tcW w:w="3395" w:type="dxa"/>
            <w:vAlign w:val="center"/>
          </w:tcPr>
          <w:p w14:paraId="031EB4BA" w14:textId="77777777" w:rsidR="00C01884" w:rsidRPr="00284DA3" w:rsidRDefault="00C01884" w:rsidP="00542197">
            <w:pPr>
              <w:spacing w:before="120" w:line="288" w:lineRule="auto"/>
              <w:jc w:val="center"/>
              <w:rPr>
                <w:lang w:eastAsia="x-none"/>
              </w:rPr>
            </w:pPr>
            <w:r>
              <w:rPr>
                <w:lang w:eastAsia="x-none"/>
              </w:rPr>
              <w:t>Tên khoá học</w:t>
            </w:r>
          </w:p>
        </w:tc>
      </w:tr>
      <w:tr w:rsidR="00C01884" w14:paraId="27B65D55" w14:textId="77777777" w:rsidTr="00542197">
        <w:trPr>
          <w:trHeight w:val="567"/>
        </w:trPr>
        <w:tc>
          <w:tcPr>
            <w:tcW w:w="704" w:type="dxa"/>
            <w:vAlign w:val="center"/>
          </w:tcPr>
          <w:p w14:paraId="6AD39F8E"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539CF4C2" w14:textId="77777777" w:rsidR="00C01884" w:rsidRPr="00284DA3" w:rsidRDefault="00C01884" w:rsidP="00542197">
            <w:pPr>
              <w:spacing w:before="120" w:line="288" w:lineRule="auto"/>
              <w:jc w:val="center"/>
              <w:rPr>
                <w:lang w:eastAsia="x-none"/>
              </w:rPr>
            </w:pPr>
            <w:r>
              <w:rPr>
                <w:lang w:eastAsia="x-none"/>
              </w:rPr>
              <w:t>Description</w:t>
            </w:r>
          </w:p>
        </w:tc>
        <w:tc>
          <w:tcPr>
            <w:tcW w:w="1701" w:type="dxa"/>
            <w:vAlign w:val="center"/>
          </w:tcPr>
          <w:p w14:paraId="47669F27"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6F46B7E" w14:textId="77777777" w:rsidR="00C01884" w:rsidRDefault="00C01884" w:rsidP="00542197">
            <w:pPr>
              <w:spacing w:before="120" w:line="288" w:lineRule="auto"/>
              <w:jc w:val="center"/>
              <w:rPr>
                <w:lang w:val="x-none" w:eastAsia="x-none"/>
              </w:rPr>
            </w:pPr>
          </w:p>
        </w:tc>
        <w:tc>
          <w:tcPr>
            <w:tcW w:w="3395" w:type="dxa"/>
            <w:vAlign w:val="center"/>
          </w:tcPr>
          <w:p w14:paraId="29CC8FD3" w14:textId="77777777" w:rsidR="00C01884" w:rsidRPr="00284DA3" w:rsidRDefault="00C01884" w:rsidP="00542197">
            <w:pPr>
              <w:spacing w:before="120" w:line="288" w:lineRule="auto"/>
              <w:jc w:val="center"/>
              <w:rPr>
                <w:lang w:eastAsia="x-none"/>
              </w:rPr>
            </w:pPr>
            <w:r>
              <w:rPr>
                <w:lang w:eastAsia="x-none"/>
              </w:rPr>
              <w:t>Giới thiệu khoá học</w:t>
            </w:r>
          </w:p>
        </w:tc>
      </w:tr>
      <w:tr w:rsidR="00C01884" w14:paraId="14647440" w14:textId="77777777" w:rsidTr="00542197">
        <w:trPr>
          <w:trHeight w:val="567"/>
        </w:trPr>
        <w:tc>
          <w:tcPr>
            <w:tcW w:w="704" w:type="dxa"/>
            <w:vAlign w:val="center"/>
          </w:tcPr>
          <w:p w14:paraId="1A274AE4"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7070CB77" w14:textId="77777777" w:rsidR="00C01884" w:rsidRPr="00284DA3" w:rsidRDefault="00C01884" w:rsidP="00542197">
            <w:pPr>
              <w:spacing w:before="120" w:line="288" w:lineRule="auto"/>
              <w:jc w:val="center"/>
              <w:rPr>
                <w:lang w:eastAsia="x-none"/>
              </w:rPr>
            </w:pPr>
            <w:r>
              <w:rPr>
                <w:lang w:eastAsia="x-none"/>
              </w:rPr>
              <w:t>imgURL</w:t>
            </w:r>
          </w:p>
        </w:tc>
        <w:tc>
          <w:tcPr>
            <w:tcW w:w="1701" w:type="dxa"/>
            <w:vAlign w:val="center"/>
          </w:tcPr>
          <w:p w14:paraId="323A8EBD"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0B82C1E7" w14:textId="77777777" w:rsidR="00C01884" w:rsidRDefault="00C01884" w:rsidP="00542197">
            <w:pPr>
              <w:spacing w:before="120" w:line="288" w:lineRule="auto"/>
              <w:jc w:val="center"/>
              <w:rPr>
                <w:lang w:val="x-none" w:eastAsia="x-none"/>
              </w:rPr>
            </w:pPr>
          </w:p>
        </w:tc>
        <w:tc>
          <w:tcPr>
            <w:tcW w:w="3395" w:type="dxa"/>
            <w:vAlign w:val="center"/>
          </w:tcPr>
          <w:p w14:paraId="32557B35" w14:textId="77777777" w:rsidR="00C01884" w:rsidRPr="00284DA3" w:rsidRDefault="00C01884" w:rsidP="00542197">
            <w:pPr>
              <w:spacing w:before="120" w:line="288" w:lineRule="auto"/>
              <w:jc w:val="center"/>
              <w:rPr>
                <w:lang w:eastAsia="x-none"/>
              </w:rPr>
            </w:pPr>
            <w:r>
              <w:rPr>
                <w:lang w:eastAsia="x-none"/>
              </w:rPr>
              <w:t>Đường dẫn ảnh của khoá học</w:t>
            </w:r>
          </w:p>
        </w:tc>
      </w:tr>
    </w:tbl>
    <w:p w14:paraId="6CCC867A" w14:textId="77777777" w:rsidR="00C01884" w:rsidRDefault="00C01884" w:rsidP="00C01884">
      <w:pPr>
        <w:spacing w:before="120" w:line="288" w:lineRule="auto"/>
        <w:rPr>
          <w:lang w:val="x-none" w:eastAsia="x-none"/>
        </w:rPr>
      </w:pPr>
    </w:p>
    <w:p w14:paraId="7D4FDE3E" w14:textId="452F5226" w:rsidR="00C01884" w:rsidRPr="008F26FF" w:rsidRDefault="00C01884" w:rsidP="00C01884">
      <w:pPr>
        <w:pStyle w:val="Caption"/>
        <w:spacing w:before="120" w:after="0" w:line="288" w:lineRule="auto"/>
        <w:jc w:val="center"/>
        <w:rPr>
          <w:color w:val="auto"/>
          <w:sz w:val="26"/>
          <w:szCs w:val="26"/>
          <w:lang w:eastAsia="x-none"/>
        </w:rPr>
      </w:pPr>
      <w:bookmarkStart w:id="105" w:name="_Toc69723768"/>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3D1A92">
        <w:rPr>
          <w:noProof/>
          <w:color w:val="auto"/>
          <w:sz w:val="26"/>
          <w:szCs w:val="26"/>
        </w:rPr>
        <w:t>9</w:t>
      </w:r>
      <w:r w:rsidRPr="008F26FF">
        <w:rPr>
          <w:color w:val="auto"/>
          <w:sz w:val="26"/>
          <w:szCs w:val="26"/>
        </w:rPr>
        <w:fldChar w:fldCharType="end"/>
      </w:r>
      <w:r w:rsidRPr="008F26FF">
        <w:rPr>
          <w:color w:val="auto"/>
          <w:sz w:val="26"/>
          <w:szCs w:val="26"/>
          <w:lang w:eastAsia="x-none"/>
        </w:rPr>
        <w:t>: Accounts.</w:t>
      </w:r>
      <w:bookmarkEnd w:id="105"/>
    </w:p>
    <w:tbl>
      <w:tblPr>
        <w:tblStyle w:val="TableGrid"/>
        <w:tblW w:w="0" w:type="auto"/>
        <w:tblLook w:val="04A0" w:firstRow="1" w:lastRow="0" w:firstColumn="1" w:lastColumn="0" w:noHBand="0" w:noVBand="1"/>
      </w:tblPr>
      <w:tblGrid>
        <w:gridCol w:w="703"/>
        <w:gridCol w:w="1825"/>
        <w:gridCol w:w="1678"/>
        <w:gridCol w:w="679"/>
        <w:gridCol w:w="3325"/>
      </w:tblGrid>
      <w:tr w:rsidR="00C01884" w14:paraId="48A2F382" w14:textId="77777777" w:rsidTr="00542197">
        <w:trPr>
          <w:trHeight w:val="567"/>
        </w:trPr>
        <w:tc>
          <w:tcPr>
            <w:tcW w:w="704" w:type="dxa"/>
            <w:vAlign w:val="center"/>
          </w:tcPr>
          <w:p w14:paraId="7C0DEE53"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3D7CE575"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7B7B845B"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4C918281"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05487AFD"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5A212168" w14:textId="77777777" w:rsidTr="00542197">
        <w:trPr>
          <w:trHeight w:val="567"/>
        </w:trPr>
        <w:tc>
          <w:tcPr>
            <w:tcW w:w="704" w:type="dxa"/>
            <w:vAlign w:val="center"/>
          </w:tcPr>
          <w:p w14:paraId="2E649386"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637C5897" w14:textId="77777777" w:rsidR="00C01884" w:rsidRPr="00284DA3" w:rsidRDefault="00C01884" w:rsidP="00542197">
            <w:pPr>
              <w:spacing w:before="120" w:line="288" w:lineRule="auto"/>
              <w:jc w:val="center"/>
              <w:rPr>
                <w:lang w:eastAsia="x-none"/>
              </w:rPr>
            </w:pPr>
            <w:r>
              <w:rPr>
                <w:lang w:eastAsia="x-none"/>
              </w:rPr>
              <w:t>ID</w:t>
            </w:r>
          </w:p>
        </w:tc>
        <w:tc>
          <w:tcPr>
            <w:tcW w:w="1701" w:type="dxa"/>
            <w:vAlign w:val="center"/>
          </w:tcPr>
          <w:p w14:paraId="345F7BB0"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E18D8D1" w14:textId="77777777" w:rsidR="00C01884" w:rsidRDefault="00C01884" w:rsidP="00542197">
            <w:pPr>
              <w:spacing w:before="120" w:line="288" w:lineRule="auto"/>
              <w:jc w:val="center"/>
              <w:rPr>
                <w:lang w:val="x-none" w:eastAsia="x-none"/>
              </w:rPr>
            </w:pPr>
          </w:p>
        </w:tc>
        <w:tc>
          <w:tcPr>
            <w:tcW w:w="3395" w:type="dxa"/>
            <w:vAlign w:val="center"/>
          </w:tcPr>
          <w:p w14:paraId="2A42A783" w14:textId="77777777" w:rsidR="00C01884" w:rsidRPr="00284DA3" w:rsidRDefault="00C01884" w:rsidP="00542197">
            <w:pPr>
              <w:spacing w:before="120" w:line="288" w:lineRule="auto"/>
              <w:jc w:val="center"/>
              <w:rPr>
                <w:lang w:eastAsia="x-none"/>
              </w:rPr>
            </w:pPr>
            <w:r>
              <w:rPr>
                <w:lang w:eastAsia="x-none"/>
              </w:rPr>
              <w:t>Mã tài khoản</w:t>
            </w:r>
          </w:p>
        </w:tc>
      </w:tr>
      <w:tr w:rsidR="00C01884" w14:paraId="5100DEA3" w14:textId="77777777" w:rsidTr="00542197">
        <w:trPr>
          <w:trHeight w:val="567"/>
        </w:trPr>
        <w:tc>
          <w:tcPr>
            <w:tcW w:w="704" w:type="dxa"/>
            <w:vAlign w:val="center"/>
          </w:tcPr>
          <w:p w14:paraId="440B844C"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08DF3892" w14:textId="77777777" w:rsidR="00C01884" w:rsidRPr="00284DA3" w:rsidRDefault="00C01884" w:rsidP="00542197">
            <w:pPr>
              <w:spacing w:before="120" w:line="288" w:lineRule="auto"/>
              <w:jc w:val="center"/>
              <w:rPr>
                <w:lang w:eastAsia="x-none"/>
              </w:rPr>
            </w:pPr>
            <w:r>
              <w:rPr>
                <w:lang w:eastAsia="x-none"/>
              </w:rPr>
              <w:t>MSHV</w:t>
            </w:r>
          </w:p>
        </w:tc>
        <w:tc>
          <w:tcPr>
            <w:tcW w:w="1701" w:type="dxa"/>
            <w:vAlign w:val="center"/>
          </w:tcPr>
          <w:p w14:paraId="7689EE29"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248292C8" w14:textId="77777777" w:rsidR="00C01884" w:rsidRDefault="00C01884" w:rsidP="00542197">
            <w:pPr>
              <w:spacing w:before="120" w:line="288" w:lineRule="auto"/>
              <w:jc w:val="center"/>
              <w:rPr>
                <w:lang w:val="x-none" w:eastAsia="x-none"/>
              </w:rPr>
            </w:pPr>
          </w:p>
        </w:tc>
        <w:tc>
          <w:tcPr>
            <w:tcW w:w="3395" w:type="dxa"/>
            <w:vAlign w:val="center"/>
          </w:tcPr>
          <w:p w14:paraId="4045CE1C" w14:textId="77777777" w:rsidR="00C01884" w:rsidRPr="00284DA3" w:rsidRDefault="00C01884" w:rsidP="00542197">
            <w:pPr>
              <w:spacing w:before="120" w:line="288" w:lineRule="auto"/>
              <w:jc w:val="center"/>
              <w:rPr>
                <w:lang w:eastAsia="x-none"/>
              </w:rPr>
            </w:pPr>
            <w:r>
              <w:rPr>
                <w:lang w:eastAsia="x-none"/>
              </w:rPr>
              <w:t>Mã số học viên</w:t>
            </w:r>
          </w:p>
        </w:tc>
      </w:tr>
      <w:tr w:rsidR="00C01884" w14:paraId="797A8367" w14:textId="77777777" w:rsidTr="00542197">
        <w:trPr>
          <w:trHeight w:val="567"/>
        </w:trPr>
        <w:tc>
          <w:tcPr>
            <w:tcW w:w="704" w:type="dxa"/>
            <w:vAlign w:val="center"/>
          </w:tcPr>
          <w:p w14:paraId="296A0495"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633E9B26" w14:textId="77777777" w:rsidR="00C01884" w:rsidRPr="00284DA3" w:rsidRDefault="00C01884" w:rsidP="00542197">
            <w:pPr>
              <w:spacing w:before="120" w:line="288" w:lineRule="auto"/>
              <w:jc w:val="center"/>
              <w:rPr>
                <w:lang w:eastAsia="x-none"/>
              </w:rPr>
            </w:pPr>
            <w:r>
              <w:rPr>
                <w:lang w:eastAsia="x-none"/>
              </w:rPr>
              <w:t>password</w:t>
            </w:r>
          </w:p>
        </w:tc>
        <w:tc>
          <w:tcPr>
            <w:tcW w:w="1701" w:type="dxa"/>
            <w:vAlign w:val="center"/>
          </w:tcPr>
          <w:p w14:paraId="73D2E488"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7C962C8A" w14:textId="77777777" w:rsidR="00C01884" w:rsidRDefault="00C01884" w:rsidP="00542197">
            <w:pPr>
              <w:spacing w:before="120" w:line="288" w:lineRule="auto"/>
              <w:jc w:val="center"/>
              <w:rPr>
                <w:lang w:val="x-none" w:eastAsia="x-none"/>
              </w:rPr>
            </w:pPr>
          </w:p>
        </w:tc>
        <w:tc>
          <w:tcPr>
            <w:tcW w:w="3395" w:type="dxa"/>
            <w:vAlign w:val="center"/>
          </w:tcPr>
          <w:p w14:paraId="2837A325" w14:textId="77777777" w:rsidR="00C01884" w:rsidRPr="00284DA3" w:rsidRDefault="00C01884" w:rsidP="00542197">
            <w:pPr>
              <w:spacing w:before="120" w:line="288" w:lineRule="auto"/>
              <w:jc w:val="center"/>
              <w:rPr>
                <w:lang w:eastAsia="x-none"/>
              </w:rPr>
            </w:pPr>
            <w:r>
              <w:rPr>
                <w:lang w:eastAsia="x-none"/>
              </w:rPr>
              <w:t>Mật khẩu tài khoản</w:t>
            </w:r>
          </w:p>
        </w:tc>
      </w:tr>
      <w:tr w:rsidR="00C01884" w14:paraId="2AD396F0" w14:textId="77777777" w:rsidTr="00542197">
        <w:trPr>
          <w:trHeight w:val="567"/>
        </w:trPr>
        <w:tc>
          <w:tcPr>
            <w:tcW w:w="704" w:type="dxa"/>
            <w:vAlign w:val="center"/>
          </w:tcPr>
          <w:p w14:paraId="6C0FF2C3"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3AE115DB" w14:textId="77777777" w:rsidR="00C01884" w:rsidRPr="00284DA3" w:rsidRDefault="00C01884" w:rsidP="00542197">
            <w:pPr>
              <w:spacing w:before="120" w:line="288" w:lineRule="auto"/>
              <w:jc w:val="center"/>
              <w:rPr>
                <w:lang w:eastAsia="x-none"/>
              </w:rPr>
            </w:pPr>
            <w:r>
              <w:rPr>
                <w:lang w:eastAsia="x-none"/>
              </w:rPr>
              <w:t>Email</w:t>
            </w:r>
          </w:p>
        </w:tc>
        <w:tc>
          <w:tcPr>
            <w:tcW w:w="1701" w:type="dxa"/>
            <w:vAlign w:val="center"/>
          </w:tcPr>
          <w:p w14:paraId="68104581"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534742A0" w14:textId="77777777" w:rsidR="00C01884" w:rsidRPr="00284DA3" w:rsidRDefault="00C01884" w:rsidP="00542197">
            <w:pPr>
              <w:spacing w:before="120" w:line="288" w:lineRule="auto"/>
              <w:jc w:val="center"/>
              <w:rPr>
                <w:lang w:eastAsia="x-none"/>
              </w:rPr>
            </w:pPr>
            <w:r>
              <w:rPr>
                <w:lang w:eastAsia="x-none"/>
              </w:rPr>
              <w:t>ν</w:t>
            </w:r>
          </w:p>
        </w:tc>
        <w:tc>
          <w:tcPr>
            <w:tcW w:w="3395" w:type="dxa"/>
            <w:vAlign w:val="center"/>
          </w:tcPr>
          <w:p w14:paraId="6FD3C904" w14:textId="77777777" w:rsidR="00C01884" w:rsidRPr="004C0138" w:rsidRDefault="00C01884" w:rsidP="00542197">
            <w:pPr>
              <w:spacing w:before="120" w:line="288" w:lineRule="auto"/>
              <w:jc w:val="center"/>
              <w:rPr>
                <w:lang w:eastAsia="x-none"/>
              </w:rPr>
            </w:pPr>
            <w:r>
              <w:rPr>
                <w:lang w:eastAsia="x-none"/>
              </w:rPr>
              <w:t>Email</w:t>
            </w:r>
          </w:p>
        </w:tc>
      </w:tr>
      <w:tr w:rsidR="00C01884" w14:paraId="019B20A3" w14:textId="77777777" w:rsidTr="00542197">
        <w:trPr>
          <w:trHeight w:val="567"/>
        </w:trPr>
        <w:tc>
          <w:tcPr>
            <w:tcW w:w="704" w:type="dxa"/>
            <w:vAlign w:val="center"/>
          </w:tcPr>
          <w:p w14:paraId="12525207" w14:textId="77777777" w:rsidR="00C01884" w:rsidRDefault="00C01884" w:rsidP="00542197">
            <w:pPr>
              <w:spacing w:before="120" w:line="288" w:lineRule="auto"/>
              <w:jc w:val="center"/>
              <w:rPr>
                <w:lang w:eastAsia="x-none"/>
              </w:rPr>
            </w:pPr>
            <w:r>
              <w:rPr>
                <w:lang w:eastAsia="x-none"/>
              </w:rPr>
              <w:t>5</w:t>
            </w:r>
          </w:p>
        </w:tc>
        <w:tc>
          <w:tcPr>
            <w:tcW w:w="1843" w:type="dxa"/>
            <w:vAlign w:val="center"/>
          </w:tcPr>
          <w:p w14:paraId="7B218C0A" w14:textId="77777777" w:rsidR="00C01884" w:rsidRPr="00284DA3" w:rsidRDefault="00C01884" w:rsidP="00542197">
            <w:pPr>
              <w:spacing w:before="120" w:line="288" w:lineRule="auto"/>
              <w:jc w:val="center"/>
              <w:rPr>
                <w:lang w:eastAsia="x-none"/>
              </w:rPr>
            </w:pPr>
            <w:r>
              <w:rPr>
                <w:lang w:eastAsia="x-none"/>
              </w:rPr>
              <w:t>Name</w:t>
            </w:r>
          </w:p>
        </w:tc>
        <w:tc>
          <w:tcPr>
            <w:tcW w:w="1701" w:type="dxa"/>
            <w:vAlign w:val="center"/>
          </w:tcPr>
          <w:p w14:paraId="51064FFF"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7A37C6EB" w14:textId="77777777" w:rsidR="00C01884" w:rsidRDefault="00C01884" w:rsidP="00542197">
            <w:pPr>
              <w:spacing w:before="120" w:line="288" w:lineRule="auto"/>
              <w:jc w:val="center"/>
              <w:rPr>
                <w:lang w:val="x-none" w:eastAsia="x-none"/>
              </w:rPr>
            </w:pPr>
          </w:p>
        </w:tc>
        <w:tc>
          <w:tcPr>
            <w:tcW w:w="3395" w:type="dxa"/>
            <w:vAlign w:val="center"/>
          </w:tcPr>
          <w:p w14:paraId="48D72B0B" w14:textId="77777777" w:rsidR="00C01884" w:rsidRPr="004C0138" w:rsidRDefault="00C01884" w:rsidP="00542197">
            <w:pPr>
              <w:spacing w:before="120" w:line="288" w:lineRule="auto"/>
              <w:jc w:val="center"/>
              <w:rPr>
                <w:lang w:eastAsia="x-none"/>
              </w:rPr>
            </w:pPr>
            <w:r>
              <w:rPr>
                <w:lang w:eastAsia="x-none"/>
              </w:rPr>
              <w:t>Tên người dùng</w:t>
            </w:r>
          </w:p>
        </w:tc>
      </w:tr>
      <w:tr w:rsidR="00C01884" w14:paraId="6CC2DDDF" w14:textId="77777777" w:rsidTr="00542197">
        <w:trPr>
          <w:trHeight w:val="567"/>
        </w:trPr>
        <w:tc>
          <w:tcPr>
            <w:tcW w:w="704" w:type="dxa"/>
            <w:vAlign w:val="center"/>
          </w:tcPr>
          <w:p w14:paraId="373FC650" w14:textId="77777777" w:rsidR="00C01884" w:rsidRDefault="00C01884" w:rsidP="00542197">
            <w:pPr>
              <w:spacing w:before="120" w:line="288" w:lineRule="auto"/>
              <w:jc w:val="center"/>
              <w:rPr>
                <w:lang w:eastAsia="x-none"/>
              </w:rPr>
            </w:pPr>
            <w:r>
              <w:rPr>
                <w:lang w:eastAsia="x-none"/>
              </w:rPr>
              <w:t>6</w:t>
            </w:r>
          </w:p>
        </w:tc>
        <w:tc>
          <w:tcPr>
            <w:tcW w:w="1843" w:type="dxa"/>
            <w:vAlign w:val="center"/>
          </w:tcPr>
          <w:p w14:paraId="24A7AE47" w14:textId="77777777" w:rsidR="00C01884" w:rsidRPr="00284DA3" w:rsidRDefault="00C01884" w:rsidP="00542197">
            <w:pPr>
              <w:spacing w:before="120" w:line="288" w:lineRule="auto"/>
              <w:jc w:val="center"/>
              <w:rPr>
                <w:lang w:eastAsia="x-none"/>
              </w:rPr>
            </w:pPr>
            <w:r>
              <w:rPr>
                <w:lang w:eastAsia="x-none"/>
              </w:rPr>
              <w:t>rule</w:t>
            </w:r>
          </w:p>
        </w:tc>
        <w:tc>
          <w:tcPr>
            <w:tcW w:w="1701" w:type="dxa"/>
            <w:vAlign w:val="center"/>
          </w:tcPr>
          <w:p w14:paraId="4FD5961C"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4FEC927A" w14:textId="77777777" w:rsidR="00C01884" w:rsidRDefault="00C01884" w:rsidP="00542197">
            <w:pPr>
              <w:spacing w:before="120" w:line="288" w:lineRule="auto"/>
              <w:jc w:val="center"/>
              <w:rPr>
                <w:lang w:val="x-none" w:eastAsia="x-none"/>
              </w:rPr>
            </w:pPr>
          </w:p>
        </w:tc>
        <w:tc>
          <w:tcPr>
            <w:tcW w:w="3395" w:type="dxa"/>
            <w:vAlign w:val="center"/>
          </w:tcPr>
          <w:p w14:paraId="41BC3826" w14:textId="77777777" w:rsidR="00C01884" w:rsidRPr="004C0138" w:rsidRDefault="00C01884" w:rsidP="00542197">
            <w:pPr>
              <w:spacing w:before="120" w:line="288" w:lineRule="auto"/>
              <w:jc w:val="center"/>
              <w:rPr>
                <w:lang w:eastAsia="x-none"/>
              </w:rPr>
            </w:pPr>
            <w:r>
              <w:rPr>
                <w:lang w:eastAsia="x-none"/>
              </w:rPr>
              <w:t>Phân quyền</w:t>
            </w:r>
          </w:p>
        </w:tc>
      </w:tr>
    </w:tbl>
    <w:p w14:paraId="0AC6AC93" w14:textId="77777777" w:rsidR="00C01884" w:rsidRDefault="00C01884" w:rsidP="00C01884">
      <w:pPr>
        <w:spacing w:before="120" w:line="288" w:lineRule="auto"/>
        <w:rPr>
          <w:lang w:val="x-none" w:eastAsia="x-none"/>
        </w:rPr>
      </w:pPr>
    </w:p>
    <w:p w14:paraId="02D740EC" w14:textId="64F24BC7" w:rsidR="00C01884" w:rsidRPr="008F26FF" w:rsidRDefault="00C01884" w:rsidP="00C01884">
      <w:pPr>
        <w:pStyle w:val="Caption"/>
        <w:spacing w:before="120" w:after="0" w:line="288" w:lineRule="auto"/>
        <w:jc w:val="center"/>
        <w:rPr>
          <w:color w:val="auto"/>
          <w:sz w:val="26"/>
          <w:szCs w:val="26"/>
          <w:lang w:eastAsia="x-none"/>
        </w:rPr>
      </w:pPr>
      <w:bookmarkStart w:id="106" w:name="_Toc69723769"/>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3D1A92">
        <w:rPr>
          <w:noProof/>
          <w:color w:val="auto"/>
          <w:sz w:val="26"/>
          <w:szCs w:val="26"/>
        </w:rPr>
        <w:t>10</w:t>
      </w:r>
      <w:r w:rsidRPr="008F26FF">
        <w:rPr>
          <w:color w:val="auto"/>
          <w:sz w:val="26"/>
          <w:szCs w:val="26"/>
        </w:rPr>
        <w:fldChar w:fldCharType="end"/>
      </w:r>
      <w:r w:rsidRPr="008F26FF">
        <w:rPr>
          <w:color w:val="auto"/>
          <w:sz w:val="26"/>
          <w:szCs w:val="26"/>
          <w:lang w:eastAsia="x-none"/>
        </w:rPr>
        <w:t>: Questions.</w:t>
      </w:r>
      <w:bookmarkEnd w:id="106"/>
    </w:p>
    <w:tbl>
      <w:tblPr>
        <w:tblStyle w:val="TableGrid"/>
        <w:tblW w:w="0" w:type="auto"/>
        <w:tblLook w:val="04A0" w:firstRow="1" w:lastRow="0" w:firstColumn="1" w:lastColumn="0" w:noHBand="0" w:noVBand="1"/>
      </w:tblPr>
      <w:tblGrid>
        <w:gridCol w:w="702"/>
        <w:gridCol w:w="1835"/>
        <w:gridCol w:w="1675"/>
        <w:gridCol w:w="679"/>
        <w:gridCol w:w="3319"/>
      </w:tblGrid>
      <w:tr w:rsidR="00C01884" w14:paraId="7FB3F729" w14:textId="77777777" w:rsidTr="00542197">
        <w:trPr>
          <w:trHeight w:val="567"/>
        </w:trPr>
        <w:tc>
          <w:tcPr>
            <w:tcW w:w="704" w:type="dxa"/>
            <w:vAlign w:val="center"/>
          </w:tcPr>
          <w:p w14:paraId="16E25615"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040D2DE4"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08A6282C"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695FD721"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1CCD0134"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0C29251A" w14:textId="77777777" w:rsidTr="00542197">
        <w:trPr>
          <w:trHeight w:val="567"/>
        </w:trPr>
        <w:tc>
          <w:tcPr>
            <w:tcW w:w="704" w:type="dxa"/>
            <w:vAlign w:val="center"/>
          </w:tcPr>
          <w:p w14:paraId="361DE6D7"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342DA531" w14:textId="77777777" w:rsidR="00C01884" w:rsidRPr="004C0138" w:rsidRDefault="00C01884" w:rsidP="00542197">
            <w:pPr>
              <w:spacing w:before="120" w:line="288" w:lineRule="auto"/>
              <w:jc w:val="center"/>
              <w:rPr>
                <w:lang w:eastAsia="x-none"/>
              </w:rPr>
            </w:pPr>
            <w:r>
              <w:rPr>
                <w:lang w:eastAsia="x-none"/>
              </w:rPr>
              <w:t>ID</w:t>
            </w:r>
          </w:p>
        </w:tc>
        <w:tc>
          <w:tcPr>
            <w:tcW w:w="1701" w:type="dxa"/>
            <w:vAlign w:val="center"/>
          </w:tcPr>
          <w:p w14:paraId="56270F88"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338BC03B" w14:textId="77777777" w:rsidR="00C01884" w:rsidRDefault="00C01884" w:rsidP="00542197">
            <w:pPr>
              <w:spacing w:before="120" w:line="288" w:lineRule="auto"/>
              <w:jc w:val="center"/>
              <w:rPr>
                <w:lang w:val="x-none" w:eastAsia="x-none"/>
              </w:rPr>
            </w:pPr>
          </w:p>
        </w:tc>
        <w:tc>
          <w:tcPr>
            <w:tcW w:w="3395" w:type="dxa"/>
            <w:vAlign w:val="center"/>
          </w:tcPr>
          <w:p w14:paraId="135A5986" w14:textId="77777777" w:rsidR="00C01884" w:rsidRPr="004C0138" w:rsidRDefault="00C01884" w:rsidP="00542197">
            <w:pPr>
              <w:spacing w:before="120" w:line="288" w:lineRule="auto"/>
              <w:jc w:val="center"/>
              <w:rPr>
                <w:lang w:eastAsia="x-none"/>
              </w:rPr>
            </w:pPr>
            <w:r>
              <w:rPr>
                <w:lang w:eastAsia="x-none"/>
              </w:rPr>
              <w:t>Mã câu hỏi</w:t>
            </w:r>
          </w:p>
        </w:tc>
      </w:tr>
      <w:tr w:rsidR="00C01884" w14:paraId="1C76A52E" w14:textId="77777777" w:rsidTr="00542197">
        <w:trPr>
          <w:trHeight w:val="567"/>
        </w:trPr>
        <w:tc>
          <w:tcPr>
            <w:tcW w:w="704" w:type="dxa"/>
            <w:vAlign w:val="center"/>
          </w:tcPr>
          <w:p w14:paraId="21810B7F"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6EA2D1B0" w14:textId="77777777" w:rsidR="00C01884" w:rsidRPr="004C0138" w:rsidRDefault="00C01884" w:rsidP="00542197">
            <w:pPr>
              <w:spacing w:before="120" w:line="288" w:lineRule="auto"/>
              <w:jc w:val="center"/>
              <w:rPr>
                <w:lang w:eastAsia="x-none"/>
              </w:rPr>
            </w:pPr>
            <w:r>
              <w:rPr>
                <w:lang w:eastAsia="x-none"/>
              </w:rPr>
              <w:t>questionText</w:t>
            </w:r>
          </w:p>
        </w:tc>
        <w:tc>
          <w:tcPr>
            <w:tcW w:w="1701" w:type="dxa"/>
            <w:vAlign w:val="center"/>
          </w:tcPr>
          <w:p w14:paraId="775342DF"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5039619E" w14:textId="77777777" w:rsidR="00C01884" w:rsidRDefault="00C01884" w:rsidP="00542197">
            <w:pPr>
              <w:spacing w:before="120" w:line="288" w:lineRule="auto"/>
              <w:jc w:val="center"/>
              <w:rPr>
                <w:lang w:val="x-none" w:eastAsia="x-none"/>
              </w:rPr>
            </w:pPr>
          </w:p>
        </w:tc>
        <w:tc>
          <w:tcPr>
            <w:tcW w:w="3395" w:type="dxa"/>
            <w:vAlign w:val="center"/>
          </w:tcPr>
          <w:p w14:paraId="4462C6EF" w14:textId="77777777" w:rsidR="00C01884" w:rsidRPr="004C0138" w:rsidRDefault="00C01884" w:rsidP="00542197">
            <w:pPr>
              <w:spacing w:before="120" w:line="288" w:lineRule="auto"/>
              <w:jc w:val="center"/>
              <w:rPr>
                <w:lang w:eastAsia="x-none"/>
              </w:rPr>
            </w:pPr>
            <w:r>
              <w:rPr>
                <w:lang w:eastAsia="x-none"/>
              </w:rPr>
              <w:t>Nội dung câu hỏi</w:t>
            </w:r>
          </w:p>
        </w:tc>
      </w:tr>
      <w:tr w:rsidR="00C01884" w14:paraId="62532A62" w14:textId="77777777" w:rsidTr="00542197">
        <w:trPr>
          <w:trHeight w:val="567"/>
        </w:trPr>
        <w:tc>
          <w:tcPr>
            <w:tcW w:w="704" w:type="dxa"/>
            <w:vAlign w:val="center"/>
          </w:tcPr>
          <w:p w14:paraId="0EAB8DD6"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666D0017" w14:textId="77777777" w:rsidR="00C01884" w:rsidRPr="004C0138" w:rsidRDefault="00C01884" w:rsidP="00542197">
            <w:pPr>
              <w:spacing w:before="120" w:line="288" w:lineRule="auto"/>
              <w:jc w:val="center"/>
              <w:rPr>
                <w:lang w:eastAsia="x-none"/>
              </w:rPr>
            </w:pPr>
            <w:r>
              <w:rPr>
                <w:lang w:eastAsia="x-none"/>
              </w:rPr>
              <w:t>imgURL</w:t>
            </w:r>
          </w:p>
        </w:tc>
        <w:tc>
          <w:tcPr>
            <w:tcW w:w="1701" w:type="dxa"/>
            <w:vAlign w:val="center"/>
          </w:tcPr>
          <w:p w14:paraId="7EA958C7"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1BFD61C" w14:textId="77777777" w:rsidR="00C01884" w:rsidRDefault="00C01884" w:rsidP="00542197">
            <w:pPr>
              <w:spacing w:before="120" w:line="288" w:lineRule="auto"/>
              <w:jc w:val="center"/>
              <w:rPr>
                <w:lang w:val="x-none" w:eastAsia="x-none"/>
              </w:rPr>
            </w:pPr>
            <w:r>
              <w:rPr>
                <w:lang w:eastAsia="x-none"/>
              </w:rPr>
              <w:t>ν</w:t>
            </w:r>
          </w:p>
        </w:tc>
        <w:tc>
          <w:tcPr>
            <w:tcW w:w="3395" w:type="dxa"/>
            <w:vAlign w:val="center"/>
          </w:tcPr>
          <w:p w14:paraId="7785C7E9" w14:textId="77777777" w:rsidR="00C01884" w:rsidRPr="004C0138" w:rsidRDefault="00C01884" w:rsidP="00542197">
            <w:pPr>
              <w:spacing w:before="120" w:line="288" w:lineRule="auto"/>
              <w:jc w:val="center"/>
              <w:rPr>
                <w:lang w:eastAsia="x-none"/>
              </w:rPr>
            </w:pPr>
            <w:r>
              <w:rPr>
                <w:lang w:eastAsia="x-none"/>
              </w:rPr>
              <w:t>Đường dẫn ảnh của câu hỏi</w:t>
            </w:r>
          </w:p>
        </w:tc>
      </w:tr>
      <w:tr w:rsidR="00C01884" w14:paraId="371CB282" w14:textId="77777777" w:rsidTr="00542197">
        <w:trPr>
          <w:trHeight w:val="567"/>
        </w:trPr>
        <w:tc>
          <w:tcPr>
            <w:tcW w:w="704" w:type="dxa"/>
            <w:vAlign w:val="center"/>
          </w:tcPr>
          <w:p w14:paraId="2B8DCB71"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79C27FB8" w14:textId="77777777" w:rsidR="00C01884" w:rsidRPr="004C0138" w:rsidRDefault="00C01884" w:rsidP="00542197">
            <w:pPr>
              <w:spacing w:before="120" w:line="288" w:lineRule="auto"/>
              <w:jc w:val="center"/>
              <w:rPr>
                <w:lang w:eastAsia="x-none"/>
              </w:rPr>
            </w:pPr>
            <w:r>
              <w:rPr>
                <w:lang w:eastAsia="x-none"/>
              </w:rPr>
              <w:t>Answer01</w:t>
            </w:r>
          </w:p>
        </w:tc>
        <w:tc>
          <w:tcPr>
            <w:tcW w:w="1701" w:type="dxa"/>
            <w:vAlign w:val="center"/>
          </w:tcPr>
          <w:p w14:paraId="35AAB599"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71057CE1" w14:textId="77777777" w:rsidR="00C01884" w:rsidRDefault="00C01884" w:rsidP="00542197">
            <w:pPr>
              <w:spacing w:before="120" w:line="288" w:lineRule="auto"/>
              <w:jc w:val="center"/>
              <w:rPr>
                <w:lang w:val="x-none" w:eastAsia="x-none"/>
              </w:rPr>
            </w:pPr>
          </w:p>
        </w:tc>
        <w:tc>
          <w:tcPr>
            <w:tcW w:w="3395" w:type="dxa"/>
            <w:vAlign w:val="center"/>
          </w:tcPr>
          <w:p w14:paraId="7A94BCD2" w14:textId="77777777" w:rsidR="00C01884" w:rsidRPr="004C0138" w:rsidRDefault="00C01884" w:rsidP="00542197">
            <w:pPr>
              <w:spacing w:before="120" w:line="288" w:lineRule="auto"/>
              <w:jc w:val="center"/>
              <w:rPr>
                <w:lang w:eastAsia="x-none"/>
              </w:rPr>
            </w:pPr>
            <w:r>
              <w:rPr>
                <w:lang w:eastAsia="x-none"/>
              </w:rPr>
              <w:t>Trả lời 1 (câu đúng)</w:t>
            </w:r>
          </w:p>
        </w:tc>
      </w:tr>
      <w:tr w:rsidR="00C01884" w14:paraId="4FB0B663" w14:textId="77777777" w:rsidTr="00542197">
        <w:trPr>
          <w:trHeight w:val="567"/>
        </w:trPr>
        <w:tc>
          <w:tcPr>
            <w:tcW w:w="704" w:type="dxa"/>
            <w:vAlign w:val="center"/>
          </w:tcPr>
          <w:p w14:paraId="62F9068E" w14:textId="77777777" w:rsidR="00C01884" w:rsidRDefault="00C01884" w:rsidP="00542197">
            <w:pPr>
              <w:spacing w:before="120" w:line="288" w:lineRule="auto"/>
              <w:jc w:val="center"/>
              <w:rPr>
                <w:lang w:eastAsia="x-none"/>
              </w:rPr>
            </w:pPr>
            <w:r>
              <w:rPr>
                <w:lang w:eastAsia="x-none"/>
              </w:rPr>
              <w:t>5</w:t>
            </w:r>
          </w:p>
        </w:tc>
        <w:tc>
          <w:tcPr>
            <w:tcW w:w="1843" w:type="dxa"/>
            <w:vAlign w:val="center"/>
          </w:tcPr>
          <w:p w14:paraId="067D73EB" w14:textId="77777777" w:rsidR="00C01884" w:rsidRDefault="00C01884" w:rsidP="00542197">
            <w:pPr>
              <w:spacing w:before="120" w:line="288" w:lineRule="auto"/>
              <w:jc w:val="center"/>
              <w:rPr>
                <w:lang w:val="x-none" w:eastAsia="x-none"/>
              </w:rPr>
            </w:pPr>
            <w:r>
              <w:rPr>
                <w:lang w:eastAsia="x-none"/>
              </w:rPr>
              <w:t>Answer02</w:t>
            </w:r>
          </w:p>
        </w:tc>
        <w:tc>
          <w:tcPr>
            <w:tcW w:w="1701" w:type="dxa"/>
            <w:vAlign w:val="center"/>
          </w:tcPr>
          <w:p w14:paraId="15D4BB4A"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1D21D336" w14:textId="77777777" w:rsidR="00C01884" w:rsidRDefault="00C01884" w:rsidP="00542197">
            <w:pPr>
              <w:spacing w:before="120" w:line="288" w:lineRule="auto"/>
              <w:jc w:val="center"/>
              <w:rPr>
                <w:lang w:val="x-none" w:eastAsia="x-none"/>
              </w:rPr>
            </w:pPr>
          </w:p>
        </w:tc>
        <w:tc>
          <w:tcPr>
            <w:tcW w:w="3395" w:type="dxa"/>
            <w:vAlign w:val="center"/>
          </w:tcPr>
          <w:p w14:paraId="35B0837A" w14:textId="77777777" w:rsidR="00C01884" w:rsidRDefault="00C01884" w:rsidP="00542197">
            <w:pPr>
              <w:spacing w:before="120" w:line="288" w:lineRule="auto"/>
              <w:jc w:val="center"/>
              <w:rPr>
                <w:lang w:val="x-none" w:eastAsia="x-none"/>
              </w:rPr>
            </w:pPr>
            <w:r>
              <w:rPr>
                <w:lang w:eastAsia="x-none"/>
              </w:rPr>
              <w:t>Trả lời 2</w:t>
            </w:r>
          </w:p>
        </w:tc>
      </w:tr>
      <w:tr w:rsidR="00C01884" w14:paraId="1ED3A789" w14:textId="77777777" w:rsidTr="00542197">
        <w:trPr>
          <w:trHeight w:val="567"/>
        </w:trPr>
        <w:tc>
          <w:tcPr>
            <w:tcW w:w="704" w:type="dxa"/>
            <w:vAlign w:val="center"/>
          </w:tcPr>
          <w:p w14:paraId="4951D05A" w14:textId="77777777" w:rsidR="00C01884" w:rsidRDefault="00C01884" w:rsidP="00542197">
            <w:pPr>
              <w:spacing w:before="120" w:line="288" w:lineRule="auto"/>
              <w:jc w:val="center"/>
              <w:rPr>
                <w:lang w:eastAsia="x-none"/>
              </w:rPr>
            </w:pPr>
            <w:r>
              <w:rPr>
                <w:lang w:eastAsia="x-none"/>
              </w:rPr>
              <w:t>6</w:t>
            </w:r>
          </w:p>
        </w:tc>
        <w:tc>
          <w:tcPr>
            <w:tcW w:w="1843" w:type="dxa"/>
            <w:vAlign w:val="center"/>
          </w:tcPr>
          <w:p w14:paraId="62B2E51C" w14:textId="77777777" w:rsidR="00C01884" w:rsidRDefault="00C01884" w:rsidP="00542197">
            <w:pPr>
              <w:spacing w:before="120" w:line="288" w:lineRule="auto"/>
              <w:jc w:val="center"/>
              <w:rPr>
                <w:lang w:val="x-none" w:eastAsia="x-none"/>
              </w:rPr>
            </w:pPr>
            <w:r>
              <w:rPr>
                <w:lang w:eastAsia="x-none"/>
              </w:rPr>
              <w:t>Answer03</w:t>
            </w:r>
          </w:p>
        </w:tc>
        <w:tc>
          <w:tcPr>
            <w:tcW w:w="1701" w:type="dxa"/>
            <w:vAlign w:val="center"/>
          </w:tcPr>
          <w:p w14:paraId="040C49E7"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667BD784" w14:textId="77777777" w:rsidR="00C01884" w:rsidRDefault="00C01884" w:rsidP="00542197">
            <w:pPr>
              <w:spacing w:before="120" w:line="288" w:lineRule="auto"/>
              <w:jc w:val="center"/>
              <w:rPr>
                <w:lang w:val="x-none" w:eastAsia="x-none"/>
              </w:rPr>
            </w:pPr>
          </w:p>
        </w:tc>
        <w:tc>
          <w:tcPr>
            <w:tcW w:w="3395" w:type="dxa"/>
            <w:vAlign w:val="center"/>
          </w:tcPr>
          <w:p w14:paraId="3807D06D" w14:textId="77777777" w:rsidR="00C01884" w:rsidRDefault="00C01884" w:rsidP="00542197">
            <w:pPr>
              <w:spacing w:before="120" w:line="288" w:lineRule="auto"/>
              <w:jc w:val="center"/>
              <w:rPr>
                <w:lang w:val="x-none" w:eastAsia="x-none"/>
              </w:rPr>
            </w:pPr>
            <w:r>
              <w:rPr>
                <w:lang w:eastAsia="x-none"/>
              </w:rPr>
              <w:t>Trả lời 3</w:t>
            </w:r>
          </w:p>
        </w:tc>
      </w:tr>
      <w:tr w:rsidR="00C01884" w14:paraId="7EA6B2CC" w14:textId="77777777" w:rsidTr="00542197">
        <w:trPr>
          <w:trHeight w:val="567"/>
        </w:trPr>
        <w:tc>
          <w:tcPr>
            <w:tcW w:w="704" w:type="dxa"/>
            <w:vAlign w:val="center"/>
          </w:tcPr>
          <w:p w14:paraId="38CF069D" w14:textId="77777777" w:rsidR="00C01884" w:rsidRDefault="00C01884" w:rsidP="00542197">
            <w:pPr>
              <w:spacing w:before="120" w:line="288" w:lineRule="auto"/>
              <w:jc w:val="center"/>
              <w:rPr>
                <w:lang w:eastAsia="x-none"/>
              </w:rPr>
            </w:pPr>
            <w:r>
              <w:rPr>
                <w:lang w:eastAsia="x-none"/>
              </w:rPr>
              <w:lastRenderedPageBreak/>
              <w:t>7</w:t>
            </w:r>
          </w:p>
        </w:tc>
        <w:tc>
          <w:tcPr>
            <w:tcW w:w="1843" w:type="dxa"/>
            <w:vAlign w:val="center"/>
          </w:tcPr>
          <w:p w14:paraId="793D98B0" w14:textId="77777777" w:rsidR="00C01884" w:rsidRDefault="00C01884" w:rsidP="00542197">
            <w:pPr>
              <w:spacing w:before="120" w:line="288" w:lineRule="auto"/>
              <w:jc w:val="center"/>
              <w:rPr>
                <w:lang w:val="x-none" w:eastAsia="x-none"/>
              </w:rPr>
            </w:pPr>
            <w:r>
              <w:rPr>
                <w:lang w:eastAsia="x-none"/>
              </w:rPr>
              <w:t>Answer04</w:t>
            </w:r>
          </w:p>
        </w:tc>
        <w:tc>
          <w:tcPr>
            <w:tcW w:w="1701" w:type="dxa"/>
            <w:vAlign w:val="center"/>
          </w:tcPr>
          <w:p w14:paraId="4B17881B"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60CD4A80" w14:textId="77777777" w:rsidR="00C01884" w:rsidRDefault="00C01884" w:rsidP="00542197">
            <w:pPr>
              <w:spacing w:before="120" w:line="288" w:lineRule="auto"/>
              <w:jc w:val="center"/>
              <w:rPr>
                <w:lang w:val="x-none" w:eastAsia="x-none"/>
              </w:rPr>
            </w:pPr>
          </w:p>
        </w:tc>
        <w:tc>
          <w:tcPr>
            <w:tcW w:w="3395" w:type="dxa"/>
            <w:vAlign w:val="center"/>
          </w:tcPr>
          <w:p w14:paraId="3EAFF069" w14:textId="77777777" w:rsidR="00C01884" w:rsidRDefault="00C01884" w:rsidP="00542197">
            <w:pPr>
              <w:spacing w:before="120" w:line="288" w:lineRule="auto"/>
              <w:jc w:val="center"/>
              <w:rPr>
                <w:lang w:val="x-none" w:eastAsia="x-none"/>
              </w:rPr>
            </w:pPr>
            <w:r>
              <w:rPr>
                <w:lang w:eastAsia="x-none"/>
              </w:rPr>
              <w:t>Trả lời 4</w:t>
            </w:r>
          </w:p>
        </w:tc>
      </w:tr>
    </w:tbl>
    <w:p w14:paraId="5F0E198F" w14:textId="7D597896" w:rsidR="00E701AA" w:rsidRDefault="00E701AA" w:rsidP="007A1D13">
      <w:pPr>
        <w:pStyle w:val="Heading3"/>
        <w:tabs>
          <w:tab w:val="left" w:pos="426"/>
          <w:tab w:val="left" w:pos="993"/>
        </w:tabs>
        <w:spacing w:before="120" w:line="288" w:lineRule="auto"/>
      </w:pPr>
      <w:r w:rsidRPr="008A51DB">
        <w:rPr>
          <w:b/>
          <w:bCs/>
        </w:rPr>
        <w:tab/>
      </w:r>
      <w:bookmarkStart w:id="107" w:name="_Toc69801670"/>
      <w:r w:rsidRPr="008A51DB">
        <w:rPr>
          <w:b/>
          <w:bCs/>
        </w:rPr>
        <w:t>3.</w:t>
      </w:r>
      <w:r w:rsidR="00571CBD">
        <w:rPr>
          <w:b/>
          <w:bCs/>
          <w:lang w:val="en-US"/>
        </w:rPr>
        <w:t>3</w:t>
      </w:r>
      <w:r w:rsidRPr="008A51DB">
        <w:rPr>
          <w:b/>
          <w:bCs/>
        </w:rPr>
        <w:t>.4.</w:t>
      </w:r>
      <w:r w:rsidRPr="008A51DB">
        <w:rPr>
          <w:b/>
          <w:bCs/>
        </w:rPr>
        <w:tab/>
        <w:t>Sơ đồ tuần tự.</w:t>
      </w:r>
      <w:bookmarkEnd w:id="107"/>
    </w:p>
    <w:p w14:paraId="002DFBE4" w14:textId="0656E325" w:rsidR="00BB77C5" w:rsidRDefault="00BB77C5" w:rsidP="008A51DB">
      <w:pPr>
        <w:spacing w:before="120" w:line="288" w:lineRule="auto"/>
        <w:ind w:left="567"/>
        <w:rPr>
          <w:lang w:eastAsia="x-none"/>
        </w:rPr>
      </w:pPr>
      <w:r>
        <w:rPr>
          <w:lang w:eastAsia="x-none"/>
        </w:rPr>
        <w:t>- Đăng nhập:</w:t>
      </w:r>
    </w:p>
    <w:p w14:paraId="4AB30410" w14:textId="511B7B8D" w:rsidR="00BB77C5" w:rsidRPr="007A1D13" w:rsidRDefault="00BB77C5" w:rsidP="00965839">
      <w:pPr>
        <w:pStyle w:val="Caption"/>
        <w:spacing w:before="120" w:after="0" w:line="288" w:lineRule="auto"/>
        <w:ind w:left="709"/>
        <w:jc w:val="center"/>
        <w:rPr>
          <w:color w:val="auto"/>
          <w:sz w:val="26"/>
          <w:szCs w:val="26"/>
          <w:lang w:eastAsia="x-none"/>
        </w:rPr>
      </w:pPr>
      <w:bookmarkStart w:id="108" w:name="_Toc69723745"/>
      <w:r w:rsidRPr="007A1D13">
        <w:rPr>
          <w:noProof/>
          <w:color w:val="auto"/>
          <w:sz w:val="26"/>
          <w:szCs w:val="26"/>
          <w:lang w:eastAsia="x-none"/>
        </w:rPr>
        <w:drawing>
          <wp:anchor distT="0" distB="0" distL="114300" distR="114300" simplePos="0" relativeHeight="251704320" behindDoc="0" locked="0" layoutInCell="1" allowOverlap="1" wp14:anchorId="4B89096E" wp14:editId="76AD33AC">
            <wp:simplePos x="0" y="0"/>
            <wp:positionH relativeFrom="column">
              <wp:posOffset>360045</wp:posOffset>
            </wp:positionH>
            <wp:positionV relativeFrom="paragraph">
              <wp:posOffset>0</wp:posOffset>
            </wp:positionV>
            <wp:extent cx="5219700" cy="30797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19700" cy="3079750"/>
                    </a:xfrm>
                    <a:prstGeom prst="rect">
                      <a:avLst/>
                    </a:prstGeom>
                  </pic:spPr>
                </pic:pic>
              </a:graphicData>
            </a:graphic>
          </wp:anchor>
        </w:drawing>
      </w:r>
      <w:r w:rsidR="008F26FF" w:rsidRPr="007A1D13">
        <w:rPr>
          <w:color w:val="auto"/>
          <w:sz w:val="26"/>
          <w:szCs w:val="26"/>
        </w:rPr>
        <w:t xml:space="preserve">Hình </w:t>
      </w:r>
      <w:r w:rsidR="008F26FF" w:rsidRPr="007A1D13">
        <w:rPr>
          <w:color w:val="auto"/>
          <w:sz w:val="26"/>
          <w:szCs w:val="26"/>
        </w:rPr>
        <w:fldChar w:fldCharType="begin"/>
      </w:r>
      <w:r w:rsidR="008F26FF" w:rsidRPr="007A1D13">
        <w:rPr>
          <w:color w:val="auto"/>
          <w:sz w:val="26"/>
          <w:szCs w:val="26"/>
        </w:rPr>
        <w:instrText xml:space="preserve"> SEQ Hình \* ARABIC </w:instrText>
      </w:r>
      <w:r w:rsidR="008F26FF" w:rsidRPr="007A1D13">
        <w:rPr>
          <w:color w:val="auto"/>
          <w:sz w:val="26"/>
          <w:szCs w:val="26"/>
        </w:rPr>
        <w:fldChar w:fldCharType="separate"/>
      </w:r>
      <w:r w:rsidR="003D1A92">
        <w:rPr>
          <w:noProof/>
          <w:color w:val="auto"/>
          <w:sz w:val="26"/>
          <w:szCs w:val="26"/>
        </w:rPr>
        <w:t>10</w:t>
      </w:r>
      <w:r w:rsidR="008F26FF" w:rsidRPr="007A1D13">
        <w:rPr>
          <w:color w:val="auto"/>
          <w:sz w:val="26"/>
          <w:szCs w:val="26"/>
        </w:rPr>
        <w:fldChar w:fldCharType="end"/>
      </w:r>
      <w:r w:rsidRPr="007A1D13">
        <w:rPr>
          <w:color w:val="auto"/>
          <w:sz w:val="26"/>
          <w:szCs w:val="26"/>
          <w:lang w:eastAsia="x-none"/>
        </w:rPr>
        <w:t>: Sơ đồ tuần tự - Đăng nhập.</w:t>
      </w:r>
      <w:bookmarkEnd w:id="108"/>
    </w:p>
    <w:p w14:paraId="486401E0" w14:textId="57D08C8F" w:rsidR="00BB77C5" w:rsidRDefault="008A51DB" w:rsidP="007A1D13">
      <w:pPr>
        <w:spacing w:before="120" w:line="288" w:lineRule="auto"/>
        <w:ind w:left="567"/>
        <w:rPr>
          <w:lang w:eastAsia="x-none"/>
        </w:rPr>
      </w:pPr>
      <w:r w:rsidRPr="00BB77C5">
        <w:rPr>
          <w:noProof/>
          <w:lang w:eastAsia="x-none"/>
        </w:rPr>
        <w:drawing>
          <wp:anchor distT="0" distB="0" distL="114300" distR="114300" simplePos="0" relativeHeight="251705344" behindDoc="0" locked="0" layoutInCell="1" allowOverlap="1" wp14:anchorId="0813BB85" wp14:editId="0F140D5D">
            <wp:simplePos x="0" y="0"/>
            <wp:positionH relativeFrom="column">
              <wp:posOffset>455295</wp:posOffset>
            </wp:positionH>
            <wp:positionV relativeFrom="paragraph">
              <wp:posOffset>387985</wp:posOffset>
            </wp:positionV>
            <wp:extent cx="4991100" cy="37211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91100" cy="3721100"/>
                    </a:xfrm>
                    <a:prstGeom prst="rect">
                      <a:avLst/>
                    </a:prstGeom>
                  </pic:spPr>
                </pic:pic>
              </a:graphicData>
            </a:graphic>
            <wp14:sizeRelH relativeFrom="margin">
              <wp14:pctWidth>0</wp14:pctWidth>
            </wp14:sizeRelH>
            <wp14:sizeRelV relativeFrom="margin">
              <wp14:pctHeight>0</wp14:pctHeight>
            </wp14:sizeRelV>
          </wp:anchor>
        </w:drawing>
      </w:r>
      <w:r w:rsidR="00BB77C5">
        <w:rPr>
          <w:lang w:eastAsia="x-none"/>
        </w:rPr>
        <w:t>- Làm trắc nghiệm:</w:t>
      </w:r>
    </w:p>
    <w:p w14:paraId="2204D35B" w14:textId="7AEA8D21" w:rsidR="00074F80" w:rsidRPr="00C021DB" w:rsidRDefault="008F26FF" w:rsidP="00C021DB">
      <w:pPr>
        <w:pStyle w:val="Caption"/>
        <w:spacing w:before="120" w:after="0" w:line="288" w:lineRule="auto"/>
        <w:ind w:left="709"/>
        <w:jc w:val="center"/>
        <w:rPr>
          <w:color w:val="auto"/>
          <w:sz w:val="26"/>
          <w:szCs w:val="26"/>
          <w:lang w:eastAsia="x-none"/>
        </w:rPr>
      </w:pPr>
      <w:bookmarkStart w:id="109" w:name="_Toc69723746"/>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11</w:t>
      </w:r>
      <w:r w:rsidRPr="007A1D13">
        <w:rPr>
          <w:color w:val="auto"/>
          <w:sz w:val="26"/>
          <w:szCs w:val="26"/>
        </w:rPr>
        <w:fldChar w:fldCharType="end"/>
      </w:r>
      <w:r w:rsidR="00216621" w:rsidRPr="007A1D13">
        <w:rPr>
          <w:color w:val="auto"/>
          <w:sz w:val="26"/>
          <w:szCs w:val="26"/>
          <w:lang w:eastAsia="x-none"/>
        </w:rPr>
        <w:t>: Sơ đồ tuần tự - Làm trắc nghiệm.</w:t>
      </w:r>
      <w:bookmarkEnd w:id="109"/>
    </w:p>
    <w:p w14:paraId="052E92F1" w14:textId="132ED298" w:rsidR="00A3099D" w:rsidRDefault="00BB77C5" w:rsidP="00074F80">
      <w:pPr>
        <w:spacing w:before="120" w:line="288" w:lineRule="auto"/>
        <w:ind w:left="567"/>
        <w:rPr>
          <w:lang w:eastAsia="x-none"/>
        </w:rPr>
      </w:pPr>
      <w:r>
        <w:rPr>
          <w:lang w:eastAsia="x-none"/>
        </w:rPr>
        <w:lastRenderedPageBreak/>
        <w:t>- Quản lí tài khoản:</w:t>
      </w:r>
    </w:p>
    <w:p w14:paraId="707DE609" w14:textId="58B112AF" w:rsidR="00216621" w:rsidRDefault="00A3099D" w:rsidP="007A1D13">
      <w:pPr>
        <w:spacing w:before="120" w:line="288" w:lineRule="auto"/>
        <w:ind w:left="567"/>
        <w:rPr>
          <w:lang w:eastAsia="x-none"/>
        </w:rPr>
      </w:pPr>
      <w:r w:rsidRPr="00A3099D">
        <w:rPr>
          <w:noProof/>
          <w:lang w:eastAsia="x-none"/>
        </w:rPr>
        <w:drawing>
          <wp:anchor distT="0" distB="0" distL="114300" distR="114300" simplePos="0" relativeHeight="251706368" behindDoc="0" locked="0" layoutInCell="1" allowOverlap="1" wp14:anchorId="0C3DBC77" wp14:editId="13A4F853">
            <wp:simplePos x="0" y="0"/>
            <wp:positionH relativeFrom="column">
              <wp:posOffset>360045</wp:posOffset>
            </wp:positionH>
            <wp:positionV relativeFrom="paragraph">
              <wp:posOffset>0</wp:posOffset>
            </wp:positionV>
            <wp:extent cx="5219700" cy="34143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19700" cy="3414395"/>
                    </a:xfrm>
                    <a:prstGeom prst="rect">
                      <a:avLst/>
                    </a:prstGeom>
                  </pic:spPr>
                </pic:pic>
              </a:graphicData>
            </a:graphic>
          </wp:anchor>
        </w:drawing>
      </w:r>
    </w:p>
    <w:p w14:paraId="1A8F5FB6" w14:textId="5BBEE2E1" w:rsidR="00216621" w:rsidRPr="007A1D13" w:rsidRDefault="008F26FF" w:rsidP="00965839">
      <w:pPr>
        <w:pStyle w:val="Caption"/>
        <w:spacing w:before="120" w:after="0" w:line="288" w:lineRule="auto"/>
        <w:ind w:left="709"/>
        <w:jc w:val="center"/>
        <w:rPr>
          <w:color w:val="auto"/>
          <w:sz w:val="26"/>
          <w:szCs w:val="26"/>
          <w:lang w:eastAsia="x-none"/>
        </w:rPr>
      </w:pPr>
      <w:bookmarkStart w:id="110" w:name="_Toc69723747"/>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12</w:t>
      </w:r>
      <w:r w:rsidRPr="007A1D13">
        <w:rPr>
          <w:color w:val="auto"/>
          <w:sz w:val="26"/>
          <w:szCs w:val="26"/>
        </w:rPr>
        <w:fldChar w:fldCharType="end"/>
      </w:r>
      <w:r w:rsidR="00216621" w:rsidRPr="007A1D13">
        <w:rPr>
          <w:color w:val="auto"/>
          <w:sz w:val="26"/>
          <w:szCs w:val="26"/>
          <w:lang w:eastAsia="x-none"/>
        </w:rPr>
        <w:t>: Sơ đồ tuần tự - Quản lí tài khoản.</w:t>
      </w:r>
      <w:bookmarkEnd w:id="110"/>
    </w:p>
    <w:p w14:paraId="3ECAB266" w14:textId="37052F8A" w:rsidR="00216621" w:rsidRDefault="00BB77C5" w:rsidP="007A1D13">
      <w:pPr>
        <w:spacing w:before="120" w:line="288" w:lineRule="auto"/>
        <w:ind w:left="567"/>
        <w:rPr>
          <w:lang w:eastAsia="x-none"/>
        </w:rPr>
      </w:pPr>
      <w:r>
        <w:rPr>
          <w:lang w:eastAsia="x-none"/>
        </w:rPr>
        <w:t>- Quản lí khoá học:</w:t>
      </w:r>
    </w:p>
    <w:p w14:paraId="6292F865" w14:textId="4DAD3DA0" w:rsidR="00216621" w:rsidRPr="007A1D13" w:rsidRDefault="008F26FF" w:rsidP="00965839">
      <w:pPr>
        <w:pStyle w:val="Caption"/>
        <w:spacing w:before="120" w:after="0" w:line="288" w:lineRule="auto"/>
        <w:ind w:left="709"/>
        <w:jc w:val="center"/>
        <w:rPr>
          <w:color w:val="auto"/>
          <w:sz w:val="26"/>
          <w:szCs w:val="26"/>
          <w:lang w:eastAsia="x-none"/>
        </w:rPr>
      </w:pPr>
      <w:bookmarkStart w:id="111" w:name="_Toc69723748"/>
      <w:r w:rsidRPr="007A1D13">
        <w:rPr>
          <w:noProof/>
          <w:color w:val="auto"/>
          <w:sz w:val="26"/>
          <w:szCs w:val="26"/>
          <w:lang w:eastAsia="x-none"/>
        </w:rPr>
        <w:drawing>
          <wp:anchor distT="0" distB="0" distL="114300" distR="114300" simplePos="0" relativeHeight="251707392" behindDoc="0" locked="0" layoutInCell="1" allowOverlap="1" wp14:anchorId="7FA6DC9F" wp14:editId="51DB7A1A">
            <wp:simplePos x="0" y="0"/>
            <wp:positionH relativeFrom="column">
              <wp:posOffset>398145</wp:posOffset>
            </wp:positionH>
            <wp:positionV relativeFrom="paragraph">
              <wp:posOffset>123825</wp:posOffset>
            </wp:positionV>
            <wp:extent cx="5219700" cy="3342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219700" cy="3342640"/>
                    </a:xfrm>
                    <a:prstGeom prst="rect">
                      <a:avLst/>
                    </a:prstGeom>
                  </pic:spPr>
                </pic:pic>
              </a:graphicData>
            </a:graphic>
          </wp:anchor>
        </w:drawing>
      </w:r>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13</w:t>
      </w:r>
      <w:r w:rsidRPr="007A1D13">
        <w:rPr>
          <w:color w:val="auto"/>
          <w:sz w:val="26"/>
          <w:szCs w:val="26"/>
        </w:rPr>
        <w:fldChar w:fldCharType="end"/>
      </w:r>
      <w:r w:rsidR="00216621" w:rsidRPr="007A1D13">
        <w:rPr>
          <w:color w:val="auto"/>
          <w:sz w:val="26"/>
          <w:szCs w:val="26"/>
          <w:lang w:eastAsia="x-none"/>
        </w:rPr>
        <w:t>: Sơ đồ tuần tự - Quản lí khoá học.</w:t>
      </w:r>
      <w:bookmarkEnd w:id="111"/>
    </w:p>
    <w:p w14:paraId="0B58224E" w14:textId="77777777" w:rsidR="00074F80" w:rsidRDefault="00074F80">
      <w:pPr>
        <w:spacing w:after="160" w:line="259" w:lineRule="auto"/>
        <w:rPr>
          <w:lang w:eastAsia="x-none"/>
        </w:rPr>
      </w:pPr>
      <w:r>
        <w:rPr>
          <w:lang w:eastAsia="x-none"/>
        </w:rPr>
        <w:br w:type="page"/>
      </w:r>
    </w:p>
    <w:p w14:paraId="3CE43707" w14:textId="396F3C4B" w:rsidR="00216621" w:rsidRDefault="002F3421" w:rsidP="002F3421">
      <w:pPr>
        <w:spacing w:before="120" w:line="288" w:lineRule="auto"/>
        <w:ind w:left="567"/>
        <w:rPr>
          <w:lang w:eastAsia="x-none"/>
        </w:rPr>
      </w:pPr>
      <w:r w:rsidRPr="00284DA3">
        <w:rPr>
          <w:noProof/>
          <w:lang w:eastAsia="x-none"/>
        </w:rPr>
        <w:lastRenderedPageBreak/>
        <w:drawing>
          <wp:anchor distT="0" distB="0" distL="114300" distR="114300" simplePos="0" relativeHeight="251708416" behindDoc="0" locked="0" layoutInCell="1" allowOverlap="1" wp14:anchorId="29C7192E" wp14:editId="1863940B">
            <wp:simplePos x="0" y="0"/>
            <wp:positionH relativeFrom="column">
              <wp:posOffset>360045</wp:posOffset>
            </wp:positionH>
            <wp:positionV relativeFrom="paragraph">
              <wp:posOffset>370840</wp:posOffset>
            </wp:positionV>
            <wp:extent cx="5219700" cy="34950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219700" cy="3495040"/>
                    </a:xfrm>
                    <a:prstGeom prst="rect">
                      <a:avLst/>
                    </a:prstGeom>
                  </pic:spPr>
                </pic:pic>
              </a:graphicData>
            </a:graphic>
          </wp:anchor>
        </w:drawing>
      </w:r>
      <w:r w:rsidR="00BB77C5">
        <w:rPr>
          <w:lang w:eastAsia="x-none"/>
        </w:rPr>
        <w:t>- Quản lí câu hỏi:</w:t>
      </w:r>
    </w:p>
    <w:p w14:paraId="6713D051" w14:textId="0424CBB4" w:rsidR="00216621" w:rsidRPr="007A1D13" w:rsidRDefault="008F26FF" w:rsidP="00965839">
      <w:pPr>
        <w:pStyle w:val="Caption"/>
        <w:spacing w:before="120" w:after="0" w:line="288" w:lineRule="auto"/>
        <w:ind w:left="709"/>
        <w:jc w:val="center"/>
        <w:rPr>
          <w:color w:val="auto"/>
          <w:sz w:val="26"/>
          <w:szCs w:val="26"/>
          <w:lang w:eastAsia="x-none"/>
        </w:rPr>
      </w:pPr>
      <w:bookmarkStart w:id="112" w:name="_Toc6972374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3D1A92">
        <w:rPr>
          <w:noProof/>
          <w:color w:val="auto"/>
          <w:sz w:val="26"/>
          <w:szCs w:val="26"/>
        </w:rPr>
        <w:t>14</w:t>
      </w:r>
      <w:r w:rsidRPr="007A1D13">
        <w:rPr>
          <w:color w:val="auto"/>
          <w:sz w:val="26"/>
          <w:szCs w:val="26"/>
        </w:rPr>
        <w:fldChar w:fldCharType="end"/>
      </w:r>
      <w:r w:rsidR="00216621" w:rsidRPr="007A1D13">
        <w:rPr>
          <w:color w:val="auto"/>
          <w:sz w:val="26"/>
          <w:szCs w:val="26"/>
          <w:lang w:eastAsia="x-none"/>
        </w:rPr>
        <w:t>: Sơ đồ tuần tự - Quản lí câu hỏi.</w:t>
      </w:r>
      <w:bookmarkEnd w:id="112"/>
    </w:p>
    <w:p w14:paraId="64598128" w14:textId="77777777" w:rsidR="00284DA3" w:rsidRPr="00E701AA" w:rsidRDefault="00284DA3" w:rsidP="007A1D13">
      <w:pPr>
        <w:spacing w:before="120" w:line="288" w:lineRule="auto"/>
        <w:rPr>
          <w:lang w:eastAsia="x-none"/>
        </w:rPr>
      </w:pPr>
    </w:p>
    <w:p w14:paraId="53EBC737" w14:textId="59045CD2" w:rsidR="00A3678B" w:rsidRDefault="00A3678B" w:rsidP="007A1D13">
      <w:pPr>
        <w:pStyle w:val="Heading2"/>
        <w:tabs>
          <w:tab w:val="left" w:pos="426"/>
        </w:tabs>
        <w:spacing w:before="120" w:line="288" w:lineRule="auto"/>
        <w:rPr>
          <w:b/>
          <w:bCs/>
        </w:rPr>
      </w:pPr>
      <w:bookmarkStart w:id="113" w:name="_Toc69801672"/>
      <w:r w:rsidRPr="00A3678B">
        <w:rPr>
          <w:b/>
          <w:bCs/>
        </w:rPr>
        <w:lastRenderedPageBreak/>
        <w:t>3.5.</w:t>
      </w:r>
      <w:r w:rsidRPr="00A3678B">
        <w:rPr>
          <w:b/>
          <w:bCs/>
        </w:rPr>
        <w:tab/>
      </w:r>
      <w:r w:rsidR="00F24A45">
        <w:rPr>
          <w:b/>
          <w:bCs/>
        </w:rPr>
        <w:tab/>
      </w:r>
      <w:r w:rsidRPr="00A3678B">
        <w:rPr>
          <w:b/>
          <w:bCs/>
        </w:rPr>
        <w:t>Thiết kế giao diện.</w:t>
      </w:r>
      <w:bookmarkEnd w:id="113"/>
    </w:p>
    <w:p w14:paraId="2E2DC852" w14:textId="17D19351" w:rsidR="00A3678B" w:rsidRDefault="00780C03" w:rsidP="004E104B">
      <w:pPr>
        <w:pStyle w:val="Heading3"/>
        <w:tabs>
          <w:tab w:val="left" w:pos="426"/>
          <w:tab w:val="left" w:pos="993"/>
        </w:tabs>
        <w:spacing w:before="120" w:line="288" w:lineRule="auto"/>
        <w:ind w:left="426"/>
        <w:rPr>
          <w:b/>
          <w:bCs/>
        </w:rPr>
      </w:pPr>
      <w:bookmarkStart w:id="114" w:name="_Toc69801673"/>
      <w:r w:rsidRPr="004E104B">
        <w:rPr>
          <w:b/>
          <w:bCs/>
        </w:rPr>
        <w:t>3.5.1. Giao diện Welcome.</w:t>
      </w:r>
      <w:bookmarkEnd w:id="114"/>
    </w:p>
    <w:p w14:paraId="10817947" w14:textId="402D1E9F" w:rsidR="009C055E" w:rsidRPr="009C055E" w:rsidRDefault="009C055E" w:rsidP="009C055E">
      <w:pPr>
        <w:jc w:val="center"/>
        <w:rPr>
          <w:lang w:val="x-none" w:eastAsia="x-none"/>
        </w:rPr>
      </w:pPr>
      <w:r>
        <w:rPr>
          <w:noProof/>
          <w:lang w:val="x-none" w:eastAsia="x-none"/>
        </w:rPr>
        <w:drawing>
          <wp:inline distT="0" distB="0" distL="0" distR="0" wp14:anchorId="53EB4642" wp14:editId="412F54F0">
            <wp:extent cx="3051496" cy="55149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7988" cy="5544782"/>
                    </a:xfrm>
                    <a:prstGeom prst="rect">
                      <a:avLst/>
                    </a:prstGeom>
                    <a:noFill/>
                    <a:ln>
                      <a:noFill/>
                    </a:ln>
                  </pic:spPr>
                </pic:pic>
              </a:graphicData>
            </a:graphic>
          </wp:inline>
        </w:drawing>
      </w:r>
    </w:p>
    <w:p w14:paraId="0DEE86EA" w14:textId="140D1FB5" w:rsidR="004E104B" w:rsidRPr="009C055E" w:rsidRDefault="009C055E" w:rsidP="009C055E">
      <w:pPr>
        <w:pStyle w:val="Caption"/>
        <w:spacing w:before="120" w:after="0" w:line="288" w:lineRule="auto"/>
        <w:jc w:val="center"/>
        <w:rPr>
          <w:color w:val="auto"/>
          <w:sz w:val="26"/>
          <w:szCs w:val="26"/>
        </w:rPr>
      </w:pPr>
      <w:bookmarkStart w:id="115" w:name="_Toc69723750"/>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15</w:t>
      </w:r>
      <w:r w:rsidRPr="009C055E">
        <w:rPr>
          <w:color w:val="auto"/>
          <w:sz w:val="26"/>
          <w:szCs w:val="26"/>
        </w:rPr>
        <w:fldChar w:fldCharType="end"/>
      </w:r>
      <w:r w:rsidRPr="009C055E">
        <w:rPr>
          <w:color w:val="auto"/>
          <w:sz w:val="26"/>
          <w:szCs w:val="26"/>
        </w:rPr>
        <w:t>: Giao diện Welcome.</w:t>
      </w:r>
      <w:bookmarkEnd w:id="115"/>
    </w:p>
    <w:p w14:paraId="50C413CE" w14:textId="6B5DA2D5" w:rsidR="00780C03" w:rsidRDefault="00780C03" w:rsidP="004E104B">
      <w:pPr>
        <w:pStyle w:val="Heading3"/>
        <w:tabs>
          <w:tab w:val="left" w:pos="426"/>
          <w:tab w:val="left" w:pos="993"/>
        </w:tabs>
        <w:spacing w:before="120" w:line="288" w:lineRule="auto"/>
        <w:ind w:left="426"/>
        <w:rPr>
          <w:b/>
          <w:bCs/>
        </w:rPr>
      </w:pPr>
      <w:bookmarkStart w:id="116" w:name="_Toc69801674"/>
      <w:r w:rsidRPr="004E104B">
        <w:rPr>
          <w:b/>
          <w:bCs/>
        </w:rPr>
        <w:lastRenderedPageBreak/>
        <w:t>3.5.2. Giao diện giới thiệu.</w:t>
      </w:r>
      <w:bookmarkEnd w:id="116"/>
    </w:p>
    <w:p w14:paraId="3DDA17C8" w14:textId="10C149F6" w:rsidR="009C055E" w:rsidRPr="009C055E" w:rsidRDefault="009C055E" w:rsidP="009C055E">
      <w:pPr>
        <w:jc w:val="center"/>
        <w:rPr>
          <w:lang w:val="x-none" w:eastAsia="x-none"/>
        </w:rPr>
      </w:pPr>
      <w:r>
        <w:rPr>
          <w:noProof/>
          <w:lang w:val="x-none" w:eastAsia="x-none"/>
        </w:rPr>
        <w:drawing>
          <wp:inline distT="0" distB="0" distL="0" distR="0" wp14:anchorId="1AC09093" wp14:editId="5F9C0F08">
            <wp:extent cx="2361270" cy="50292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76934" cy="5062563"/>
                    </a:xfrm>
                    <a:prstGeom prst="rect">
                      <a:avLst/>
                    </a:prstGeom>
                    <a:noFill/>
                    <a:ln>
                      <a:noFill/>
                    </a:ln>
                  </pic:spPr>
                </pic:pic>
              </a:graphicData>
            </a:graphic>
          </wp:inline>
        </w:drawing>
      </w:r>
    </w:p>
    <w:p w14:paraId="295DD09F" w14:textId="04AB9D32" w:rsidR="009C055E" w:rsidRPr="009C055E" w:rsidRDefault="009C055E" w:rsidP="009C055E">
      <w:pPr>
        <w:pStyle w:val="Caption"/>
        <w:spacing w:before="120" w:after="0" w:line="288" w:lineRule="auto"/>
        <w:jc w:val="center"/>
        <w:rPr>
          <w:color w:val="auto"/>
          <w:sz w:val="26"/>
          <w:szCs w:val="26"/>
        </w:rPr>
      </w:pPr>
      <w:bookmarkStart w:id="117" w:name="_Toc69723751"/>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16</w:t>
      </w:r>
      <w:r w:rsidRPr="009C055E">
        <w:rPr>
          <w:color w:val="auto"/>
          <w:sz w:val="26"/>
          <w:szCs w:val="26"/>
        </w:rPr>
        <w:fldChar w:fldCharType="end"/>
      </w:r>
      <w:r w:rsidRPr="009C055E">
        <w:rPr>
          <w:color w:val="auto"/>
          <w:sz w:val="26"/>
          <w:szCs w:val="26"/>
        </w:rPr>
        <w:t>: Giao diện giới thiệu</w:t>
      </w:r>
      <w:bookmarkEnd w:id="117"/>
    </w:p>
    <w:p w14:paraId="115AB8C1" w14:textId="3B08E671" w:rsidR="009C055E" w:rsidRDefault="00780C03" w:rsidP="004E104B">
      <w:pPr>
        <w:pStyle w:val="Heading3"/>
        <w:tabs>
          <w:tab w:val="left" w:pos="426"/>
          <w:tab w:val="left" w:pos="993"/>
        </w:tabs>
        <w:spacing w:before="120" w:line="288" w:lineRule="auto"/>
        <w:ind w:left="426"/>
        <w:rPr>
          <w:b/>
          <w:bCs/>
        </w:rPr>
      </w:pPr>
      <w:bookmarkStart w:id="118" w:name="_Toc69801675"/>
      <w:r w:rsidRPr="004E104B">
        <w:rPr>
          <w:b/>
          <w:bCs/>
        </w:rPr>
        <w:lastRenderedPageBreak/>
        <w:t>3.5.3. Giao diện đăng nhập.</w:t>
      </w:r>
      <w:bookmarkEnd w:id="118"/>
    </w:p>
    <w:p w14:paraId="3B118D27" w14:textId="30CAC27D" w:rsidR="009C055E" w:rsidRPr="009C055E" w:rsidRDefault="009C055E" w:rsidP="009C055E">
      <w:pPr>
        <w:jc w:val="center"/>
        <w:rPr>
          <w:lang w:val="x-none" w:eastAsia="x-none"/>
        </w:rPr>
      </w:pPr>
      <w:r>
        <w:rPr>
          <w:noProof/>
          <w:lang w:val="x-none" w:eastAsia="x-none"/>
        </w:rPr>
        <w:drawing>
          <wp:inline distT="0" distB="0" distL="0" distR="0" wp14:anchorId="464698A7" wp14:editId="0327F07C">
            <wp:extent cx="2683262" cy="571500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5140" cy="5740298"/>
                    </a:xfrm>
                    <a:prstGeom prst="rect">
                      <a:avLst/>
                    </a:prstGeom>
                    <a:noFill/>
                    <a:ln>
                      <a:noFill/>
                    </a:ln>
                  </pic:spPr>
                </pic:pic>
              </a:graphicData>
            </a:graphic>
          </wp:inline>
        </w:drawing>
      </w:r>
    </w:p>
    <w:p w14:paraId="5DF83D3B" w14:textId="472B6522" w:rsidR="00780C03" w:rsidRPr="009C055E" w:rsidRDefault="009C055E" w:rsidP="009C055E">
      <w:pPr>
        <w:pStyle w:val="Caption"/>
        <w:spacing w:before="120" w:after="0" w:line="288" w:lineRule="auto"/>
        <w:jc w:val="center"/>
        <w:rPr>
          <w:color w:val="auto"/>
          <w:sz w:val="26"/>
          <w:szCs w:val="26"/>
        </w:rPr>
      </w:pPr>
      <w:bookmarkStart w:id="119" w:name="_Toc69723752"/>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17</w:t>
      </w:r>
      <w:r w:rsidRPr="009C055E">
        <w:rPr>
          <w:color w:val="auto"/>
          <w:sz w:val="26"/>
          <w:szCs w:val="26"/>
        </w:rPr>
        <w:fldChar w:fldCharType="end"/>
      </w:r>
      <w:r w:rsidRPr="009C055E">
        <w:rPr>
          <w:color w:val="auto"/>
          <w:sz w:val="26"/>
          <w:szCs w:val="26"/>
        </w:rPr>
        <w:t>: Giao diện đăng nhập.</w:t>
      </w:r>
      <w:bookmarkEnd w:id="119"/>
    </w:p>
    <w:p w14:paraId="1751F1F4" w14:textId="3EF48040" w:rsidR="00780C03" w:rsidRDefault="00780C03" w:rsidP="004E104B">
      <w:pPr>
        <w:pStyle w:val="Heading3"/>
        <w:tabs>
          <w:tab w:val="left" w:pos="426"/>
          <w:tab w:val="left" w:pos="993"/>
        </w:tabs>
        <w:spacing w:before="120" w:line="288" w:lineRule="auto"/>
        <w:ind w:left="426"/>
        <w:rPr>
          <w:b/>
          <w:bCs/>
        </w:rPr>
      </w:pPr>
      <w:bookmarkStart w:id="120" w:name="_Toc69801676"/>
      <w:r w:rsidRPr="004E104B">
        <w:rPr>
          <w:b/>
          <w:bCs/>
        </w:rPr>
        <w:lastRenderedPageBreak/>
        <w:t>3.5.4. Giao diện trang chủ.</w:t>
      </w:r>
      <w:bookmarkEnd w:id="120"/>
    </w:p>
    <w:p w14:paraId="233E81EE" w14:textId="3FC92115" w:rsidR="009C055E" w:rsidRPr="009C055E" w:rsidRDefault="009C055E" w:rsidP="009C055E">
      <w:pPr>
        <w:jc w:val="center"/>
        <w:rPr>
          <w:lang w:val="x-none" w:eastAsia="x-none"/>
        </w:rPr>
      </w:pPr>
      <w:r>
        <w:rPr>
          <w:noProof/>
          <w:lang w:val="x-none" w:eastAsia="x-none"/>
        </w:rPr>
        <w:drawing>
          <wp:inline distT="0" distB="0" distL="0" distR="0" wp14:anchorId="05F33E72" wp14:editId="30039CB3">
            <wp:extent cx="2772704" cy="59055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00515" cy="5964734"/>
                    </a:xfrm>
                    <a:prstGeom prst="rect">
                      <a:avLst/>
                    </a:prstGeom>
                    <a:noFill/>
                    <a:ln>
                      <a:noFill/>
                    </a:ln>
                  </pic:spPr>
                </pic:pic>
              </a:graphicData>
            </a:graphic>
          </wp:inline>
        </w:drawing>
      </w:r>
    </w:p>
    <w:p w14:paraId="322EF139" w14:textId="574A2E07" w:rsidR="009C055E" w:rsidRPr="009C055E" w:rsidRDefault="009C055E" w:rsidP="009C055E">
      <w:pPr>
        <w:pStyle w:val="Caption"/>
        <w:spacing w:before="120" w:after="0" w:line="288" w:lineRule="auto"/>
        <w:jc w:val="center"/>
        <w:rPr>
          <w:color w:val="auto"/>
          <w:sz w:val="26"/>
          <w:szCs w:val="26"/>
        </w:rPr>
      </w:pPr>
      <w:bookmarkStart w:id="121" w:name="_Toc69723753"/>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18</w:t>
      </w:r>
      <w:r w:rsidRPr="009C055E">
        <w:rPr>
          <w:color w:val="auto"/>
          <w:sz w:val="26"/>
          <w:szCs w:val="26"/>
        </w:rPr>
        <w:fldChar w:fldCharType="end"/>
      </w:r>
      <w:r w:rsidRPr="009C055E">
        <w:rPr>
          <w:color w:val="auto"/>
          <w:sz w:val="26"/>
          <w:szCs w:val="26"/>
        </w:rPr>
        <w:t>: Giao diện trang chủ.</w:t>
      </w:r>
      <w:bookmarkEnd w:id="121"/>
    </w:p>
    <w:p w14:paraId="3DBBD83C" w14:textId="4BD9E051" w:rsidR="00780C03" w:rsidRDefault="00780C03" w:rsidP="004E104B">
      <w:pPr>
        <w:pStyle w:val="Heading3"/>
        <w:tabs>
          <w:tab w:val="left" w:pos="426"/>
          <w:tab w:val="left" w:pos="993"/>
        </w:tabs>
        <w:spacing w:before="120" w:line="288" w:lineRule="auto"/>
        <w:ind w:left="426"/>
        <w:rPr>
          <w:b/>
          <w:bCs/>
        </w:rPr>
      </w:pPr>
      <w:bookmarkStart w:id="122" w:name="_Toc69801677"/>
      <w:r w:rsidRPr="004E104B">
        <w:rPr>
          <w:b/>
          <w:bCs/>
        </w:rPr>
        <w:lastRenderedPageBreak/>
        <w:t>3.5.5. Giao diện quản lí người dùng.</w:t>
      </w:r>
      <w:bookmarkEnd w:id="122"/>
    </w:p>
    <w:p w14:paraId="5D1E8CA3" w14:textId="60D44AEC" w:rsidR="009C055E" w:rsidRPr="009C055E" w:rsidRDefault="009C055E" w:rsidP="009C055E">
      <w:pPr>
        <w:jc w:val="center"/>
        <w:rPr>
          <w:lang w:val="x-none" w:eastAsia="x-none"/>
        </w:rPr>
      </w:pPr>
      <w:r>
        <w:rPr>
          <w:noProof/>
          <w:lang w:val="x-none" w:eastAsia="x-none"/>
        </w:rPr>
        <w:drawing>
          <wp:inline distT="0" distB="0" distL="0" distR="0" wp14:anchorId="7DC7995A" wp14:editId="6CDB757A">
            <wp:extent cx="2665374" cy="56769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83429" cy="5715355"/>
                    </a:xfrm>
                    <a:prstGeom prst="rect">
                      <a:avLst/>
                    </a:prstGeom>
                    <a:noFill/>
                    <a:ln>
                      <a:noFill/>
                    </a:ln>
                  </pic:spPr>
                </pic:pic>
              </a:graphicData>
            </a:graphic>
          </wp:inline>
        </w:drawing>
      </w:r>
    </w:p>
    <w:p w14:paraId="685307D1" w14:textId="0B044761" w:rsidR="009C055E" w:rsidRPr="009C055E" w:rsidRDefault="009C055E" w:rsidP="009C055E">
      <w:pPr>
        <w:pStyle w:val="Caption"/>
        <w:spacing w:before="120" w:after="0" w:line="288" w:lineRule="auto"/>
        <w:jc w:val="center"/>
        <w:rPr>
          <w:color w:val="auto"/>
          <w:sz w:val="26"/>
          <w:szCs w:val="26"/>
        </w:rPr>
      </w:pPr>
      <w:bookmarkStart w:id="123" w:name="_Toc69723754"/>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19</w:t>
      </w:r>
      <w:r w:rsidRPr="009C055E">
        <w:rPr>
          <w:color w:val="auto"/>
          <w:sz w:val="26"/>
          <w:szCs w:val="26"/>
        </w:rPr>
        <w:fldChar w:fldCharType="end"/>
      </w:r>
      <w:r w:rsidRPr="009C055E">
        <w:rPr>
          <w:color w:val="auto"/>
          <w:sz w:val="26"/>
          <w:szCs w:val="26"/>
        </w:rPr>
        <w:t>: Giao diện quản lí người dùng.</w:t>
      </w:r>
      <w:bookmarkEnd w:id="123"/>
    </w:p>
    <w:p w14:paraId="6A635148" w14:textId="7E054B45" w:rsidR="00780C03" w:rsidRDefault="00780C03" w:rsidP="004E104B">
      <w:pPr>
        <w:pStyle w:val="Heading3"/>
        <w:tabs>
          <w:tab w:val="left" w:pos="426"/>
          <w:tab w:val="left" w:pos="993"/>
        </w:tabs>
        <w:spacing w:before="120" w:line="288" w:lineRule="auto"/>
        <w:ind w:left="426"/>
        <w:rPr>
          <w:b/>
          <w:bCs/>
        </w:rPr>
      </w:pPr>
      <w:bookmarkStart w:id="124" w:name="_Toc69801678"/>
      <w:r w:rsidRPr="004E104B">
        <w:rPr>
          <w:b/>
          <w:bCs/>
        </w:rPr>
        <w:lastRenderedPageBreak/>
        <w:t>3.5.6. Giao diện quản lí khoá học.</w:t>
      </w:r>
      <w:bookmarkEnd w:id="124"/>
    </w:p>
    <w:p w14:paraId="61B89995" w14:textId="4242B594" w:rsidR="009C055E" w:rsidRPr="009C055E" w:rsidRDefault="009C055E" w:rsidP="009C055E">
      <w:pPr>
        <w:jc w:val="center"/>
        <w:rPr>
          <w:lang w:val="x-none" w:eastAsia="x-none"/>
        </w:rPr>
      </w:pPr>
      <w:r>
        <w:rPr>
          <w:noProof/>
          <w:lang w:val="x-none" w:eastAsia="x-none"/>
        </w:rPr>
        <w:drawing>
          <wp:inline distT="0" distB="0" distL="0" distR="0" wp14:anchorId="3F63454D" wp14:editId="18C0C6BF">
            <wp:extent cx="2790592" cy="594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3251" cy="5991861"/>
                    </a:xfrm>
                    <a:prstGeom prst="rect">
                      <a:avLst/>
                    </a:prstGeom>
                    <a:noFill/>
                    <a:ln>
                      <a:noFill/>
                    </a:ln>
                  </pic:spPr>
                </pic:pic>
              </a:graphicData>
            </a:graphic>
          </wp:inline>
        </w:drawing>
      </w:r>
    </w:p>
    <w:p w14:paraId="36EAF172" w14:textId="49FC1DE8" w:rsidR="009C055E" w:rsidRPr="009C055E" w:rsidRDefault="009C055E" w:rsidP="009C055E">
      <w:pPr>
        <w:pStyle w:val="Caption"/>
        <w:spacing w:before="120" w:after="0" w:line="288" w:lineRule="auto"/>
        <w:jc w:val="center"/>
        <w:rPr>
          <w:color w:val="auto"/>
          <w:sz w:val="26"/>
          <w:szCs w:val="26"/>
        </w:rPr>
      </w:pPr>
      <w:bookmarkStart w:id="125" w:name="_Toc69723755"/>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20</w:t>
      </w:r>
      <w:r w:rsidRPr="009C055E">
        <w:rPr>
          <w:color w:val="auto"/>
          <w:sz w:val="26"/>
          <w:szCs w:val="26"/>
        </w:rPr>
        <w:fldChar w:fldCharType="end"/>
      </w:r>
      <w:r w:rsidRPr="009C055E">
        <w:rPr>
          <w:color w:val="auto"/>
          <w:sz w:val="26"/>
          <w:szCs w:val="26"/>
        </w:rPr>
        <w:t>: Giao diện quản lí khoá học.</w:t>
      </w:r>
      <w:bookmarkEnd w:id="125"/>
    </w:p>
    <w:p w14:paraId="7F322F0A" w14:textId="1C77477D" w:rsidR="00780C03" w:rsidRDefault="00780C03" w:rsidP="004E104B">
      <w:pPr>
        <w:pStyle w:val="Heading3"/>
        <w:tabs>
          <w:tab w:val="left" w:pos="426"/>
          <w:tab w:val="left" w:pos="993"/>
        </w:tabs>
        <w:spacing w:before="120" w:line="288" w:lineRule="auto"/>
        <w:ind w:left="426"/>
        <w:rPr>
          <w:b/>
          <w:bCs/>
        </w:rPr>
      </w:pPr>
      <w:bookmarkStart w:id="126" w:name="_Toc69801679"/>
      <w:r w:rsidRPr="004E104B">
        <w:rPr>
          <w:b/>
          <w:bCs/>
        </w:rPr>
        <w:lastRenderedPageBreak/>
        <w:t>3.5.7. Giao diện quản lí câu hỏi.</w:t>
      </w:r>
      <w:bookmarkEnd w:id="126"/>
    </w:p>
    <w:p w14:paraId="67D33D02" w14:textId="64B0C967" w:rsidR="009C055E" w:rsidRPr="009C055E" w:rsidRDefault="009C055E" w:rsidP="009C055E">
      <w:pPr>
        <w:jc w:val="center"/>
        <w:rPr>
          <w:lang w:val="x-none" w:eastAsia="x-none"/>
        </w:rPr>
      </w:pPr>
      <w:r>
        <w:rPr>
          <w:noProof/>
          <w:lang w:val="x-none" w:eastAsia="x-none"/>
        </w:rPr>
        <w:drawing>
          <wp:inline distT="0" distB="0" distL="0" distR="0" wp14:anchorId="3FF60E09" wp14:editId="414872D4">
            <wp:extent cx="2602764" cy="55435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24659" cy="5590185"/>
                    </a:xfrm>
                    <a:prstGeom prst="rect">
                      <a:avLst/>
                    </a:prstGeom>
                    <a:noFill/>
                    <a:ln>
                      <a:noFill/>
                    </a:ln>
                  </pic:spPr>
                </pic:pic>
              </a:graphicData>
            </a:graphic>
          </wp:inline>
        </w:drawing>
      </w:r>
    </w:p>
    <w:p w14:paraId="746331F9" w14:textId="70499438" w:rsidR="009C055E" w:rsidRPr="009C055E" w:rsidRDefault="009C055E" w:rsidP="009C055E">
      <w:pPr>
        <w:pStyle w:val="Caption"/>
        <w:spacing w:before="120" w:after="0" w:line="288" w:lineRule="auto"/>
        <w:jc w:val="center"/>
        <w:rPr>
          <w:color w:val="auto"/>
          <w:sz w:val="26"/>
          <w:szCs w:val="26"/>
        </w:rPr>
      </w:pPr>
      <w:bookmarkStart w:id="127" w:name="_Toc69723756"/>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21</w:t>
      </w:r>
      <w:r w:rsidRPr="009C055E">
        <w:rPr>
          <w:color w:val="auto"/>
          <w:sz w:val="26"/>
          <w:szCs w:val="26"/>
        </w:rPr>
        <w:fldChar w:fldCharType="end"/>
      </w:r>
      <w:r w:rsidRPr="009C055E">
        <w:rPr>
          <w:color w:val="auto"/>
          <w:sz w:val="26"/>
          <w:szCs w:val="26"/>
        </w:rPr>
        <w:t>: Giao diện quản lí câu hỏi.</w:t>
      </w:r>
      <w:bookmarkEnd w:id="127"/>
    </w:p>
    <w:p w14:paraId="43438473" w14:textId="714F76EE" w:rsidR="00780C03" w:rsidRDefault="00780C03" w:rsidP="004E104B">
      <w:pPr>
        <w:pStyle w:val="Heading3"/>
        <w:tabs>
          <w:tab w:val="left" w:pos="426"/>
          <w:tab w:val="left" w:pos="993"/>
        </w:tabs>
        <w:spacing w:before="120" w:line="288" w:lineRule="auto"/>
        <w:ind w:left="426"/>
        <w:rPr>
          <w:b/>
          <w:bCs/>
        </w:rPr>
      </w:pPr>
      <w:bookmarkStart w:id="128" w:name="_Toc69801680"/>
      <w:r w:rsidRPr="004E104B">
        <w:rPr>
          <w:b/>
          <w:bCs/>
        </w:rPr>
        <w:lastRenderedPageBreak/>
        <w:t>3.5.8. Giao diện quản lí thông báo.</w:t>
      </w:r>
      <w:bookmarkEnd w:id="128"/>
    </w:p>
    <w:p w14:paraId="33089986" w14:textId="211576BF" w:rsidR="009C055E" w:rsidRPr="009C055E" w:rsidRDefault="009C055E" w:rsidP="009C055E">
      <w:pPr>
        <w:jc w:val="center"/>
        <w:rPr>
          <w:lang w:val="x-none" w:eastAsia="x-none"/>
        </w:rPr>
      </w:pPr>
      <w:r>
        <w:rPr>
          <w:noProof/>
          <w:lang w:val="x-none" w:eastAsia="x-none"/>
        </w:rPr>
        <w:drawing>
          <wp:inline distT="0" distB="0" distL="0" distR="0" wp14:anchorId="306980B5" wp14:editId="4E8013E0">
            <wp:extent cx="2727982" cy="5810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53547" cy="5864701"/>
                    </a:xfrm>
                    <a:prstGeom prst="rect">
                      <a:avLst/>
                    </a:prstGeom>
                    <a:noFill/>
                    <a:ln>
                      <a:noFill/>
                    </a:ln>
                  </pic:spPr>
                </pic:pic>
              </a:graphicData>
            </a:graphic>
          </wp:inline>
        </w:drawing>
      </w:r>
    </w:p>
    <w:p w14:paraId="1D9ED417" w14:textId="3066DE2C" w:rsidR="009C055E" w:rsidRPr="009C055E" w:rsidRDefault="009C055E" w:rsidP="009C055E">
      <w:pPr>
        <w:pStyle w:val="Caption"/>
        <w:spacing w:before="120" w:after="0" w:line="288" w:lineRule="auto"/>
        <w:jc w:val="center"/>
        <w:rPr>
          <w:color w:val="auto"/>
          <w:sz w:val="26"/>
          <w:szCs w:val="26"/>
        </w:rPr>
      </w:pPr>
      <w:bookmarkStart w:id="129" w:name="_Toc69723757"/>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22</w:t>
      </w:r>
      <w:r w:rsidRPr="009C055E">
        <w:rPr>
          <w:color w:val="auto"/>
          <w:sz w:val="26"/>
          <w:szCs w:val="26"/>
        </w:rPr>
        <w:fldChar w:fldCharType="end"/>
      </w:r>
      <w:r w:rsidRPr="009C055E">
        <w:rPr>
          <w:color w:val="auto"/>
          <w:sz w:val="26"/>
          <w:szCs w:val="26"/>
        </w:rPr>
        <w:t>: Giao diện quản lí thông báo.</w:t>
      </w:r>
      <w:bookmarkEnd w:id="129"/>
    </w:p>
    <w:p w14:paraId="103D0653" w14:textId="0BB806F2" w:rsidR="00780C03" w:rsidRDefault="00780C03" w:rsidP="004E104B">
      <w:pPr>
        <w:pStyle w:val="Heading3"/>
        <w:tabs>
          <w:tab w:val="left" w:pos="426"/>
          <w:tab w:val="left" w:pos="993"/>
        </w:tabs>
        <w:spacing w:before="120" w:line="288" w:lineRule="auto"/>
        <w:ind w:left="426"/>
        <w:rPr>
          <w:b/>
          <w:bCs/>
        </w:rPr>
      </w:pPr>
      <w:bookmarkStart w:id="130" w:name="_Toc69801681"/>
      <w:r w:rsidRPr="004E104B">
        <w:rPr>
          <w:b/>
          <w:bCs/>
        </w:rPr>
        <w:lastRenderedPageBreak/>
        <w:t>3.5.9. Giao diện làm trắc nghiệm.</w:t>
      </w:r>
      <w:bookmarkEnd w:id="130"/>
    </w:p>
    <w:p w14:paraId="05ADA5CE" w14:textId="2CB58D09" w:rsidR="009C055E" w:rsidRPr="009C055E" w:rsidRDefault="00043A1F" w:rsidP="009C055E">
      <w:pPr>
        <w:jc w:val="center"/>
        <w:rPr>
          <w:lang w:val="x-none" w:eastAsia="x-none"/>
        </w:rPr>
      </w:pPr>
      <w:r>
        <w:rPr>
          <w:noProof/>
          <w:lang w:val="x-none" w:eastAsia="x-none"/>
        </w:rPr>
        <w:drawing>
          <wp:inline distT="0" distB="0" distL="0" distR="0" wp14:anchorId="4AD0B211" wp14:editId="320E349E">
            <wp:extent cx="3463732" cy="64103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83848" cy="6447616"/>
                    </a:xfrm>
                    <a:prstGeom prst="rect">
                      <a:avLst/>
                    </a:prstGeom>
                    <a:noFill/>
                    <a:ln>
                      <a:noFill/>
                    </a:ln>
                  </pic:spPr>
                </pic:pic>
              </a:graphicData>
            </a:graphic>
          </wp:inline>
        </w:drawing>
      </w:r>
    </w:p>
    <w:p w14:paraId="46D536BD" w14:textId="7276E1CC" w:rsidR="009C055E" w:rsidRPr="009C055E" w:rsidRDefault="009C055E" w:rsidP="009C055E">
      <w:pPr>
        <w:pStyle w:val="Caption"/>
        <w:spacing w:before="120" w:after="0" w:line="288" w:lineRule="auto"/>
        <w:jc w:val="center"/>
        <w:rPr>
          <w:color w:val="auto"/>
          <w:sz w:val="26"/>
          <w:szCs w:val="26"/>
        </w:rPr>
      </w:pPr>
      <w:bookmarkStart w:id="131" w:name="_Toc69723758"/>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23</w:t>
      </w:r>
      <w:r w:rsidRPr="009C055E">
        <w:rPr>
          <w:color w:val="auto"/>
          <w:sz w:val="26"/>
          <w:szCs w:val="26"/>
        </w:rPr>
        <w:fldChar w:fldCharType="end"/>
      </w:r>
      <w:r w:rsidRPr="009C055E">
        <w:rPr>
          <w:color w:val="auto"/>
          <w:sz w:val="26"/>
          <w:szCs w:val="26"/>
        </w:rPr>
        <w:t>: Giao diện làm trắc nghiệm.</w:t>
      </w:r>
      <w:bookmarkEnd w:id="131"/>
    </w:p>
    <w:p w14:paraId="00BB9FC5" w14:textId="2D91B9CC" w:rsidR="00780C03" w:rsidRDefault="00780C03" w:rsidP="004E104B">
      <w:pPr>
        <w:pStyle w:val="Heading3"/>
        <w:tabs>
          <w:tab w:val="left" w:pos="426"/>
          <w:tab w:val="left" w:pos="993"/>
        </w:tabs>
        <w:spacing w:before="120" w:line="288" w:lineRule="auto"/>
        <w:ind w:left="426"/>
        <w:rPr>
          <w:b/>
          <w:bCs/>
        </w:rPr>
      </w:pPr>
      <w:bookmarkStart w:id="132" w:name="_Toc69801682"/>
      <w:r w:rsidRPr="004E104B">
        <w:rPr>
          <w:b/>
          <w:bCs/>
        </w:rPr>
        <w:lastRenderedPageBreak/>
        <w:t>3.5.10. Giao diện kết quả.</w:t>
      </w:r>
      <w:bookmarkEnd w:id="132"/>
    </w:p>
    <w:p w14:paraId="34705EF2" w14:textId="4E2755F7" w:rsidR="009C055E" w:rsidRPr="009C055E" w:rsidRDefault="009C055E" w:rsidP="009C055E">
      <w:pPr>
        <w:jc w:val="center"/>
        <w:rPr>
          <w:lang w:val="x-none" w:eastAsia="x-none"/>
        </w:rPr>
      </w:pPr>
      <w:r>
        <w:rPr>
          <w:noProof/>
          <w:lang w:val="x-none" w:eastAsia="x-none"/>
        </w:rPr>
        <w:drawing>
          <wp:inline distT="0" distB="0" distL="0" distR="0" wp14:anchorId="5CC7A35D" wp14:editId="1A26802D">
            <wp:extent cx="2710094" cy="5772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32540" cy="5819956"/>
                    </a:xfrm>
                    <a:prstGeom prst="rect">
                      <a:avLst/>
                    </a:prstGeom>
                    <a:noFill/>
                    <a:ln>
                      <a:noFill/>
                    </a:ln>
                  </pic:spPr>
                </pic:pic>
              </a:graphicData>
            </a:graphic>
          </wp:inline>
        </w:drawing>
      </w:r>
    </w:p>
    <w:p w14:paraId="5AE7E37D" w14:textId="6F0B7A25" w:rsidR="009C055E" w:rsidRDefault="009C055E" w:rsidP="009C055E">
      <w:pPr>
        <w:pStyle w:val="Caption"/>
        <w:spacing w:before="120" w:after="0" w:line="288" w:lineRule="auto"/>
        <w:jc w:val="center"/>
        <w:rPr>
          <w:color w:val="auto"/>
          <w:sz w:val="26"/>
          <w:szCs w:val="26"/>
        </w:rPr>
      </w:pPr>
      <w:bookmarkStart w:id="133" w:name="_Toc69723759"/>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3D1A92">
        <w:rPr>
          <w:noProof/>
          <w:color w:val="auto"/>
          <w:sz w:val="26"/>
          <w:szCs w:val="26"/>
        </w:rPr>
        <w:t>24</w:t>
      </w:r>
      <w:r w:rsidRPr="009C055E">
        <w:rPr>
          <w:color w:val="auto"/>
          <w:sz w:val="26"/>
          <w:szCs w:val="26"/>
        </w:rPr>
        <w:fldChar w:fldCharType="end"/>
      </w:r>
      <w:r w:rsidRPr="009C055E">
        <w:rPr>
          <w:color w:val="auto"/>
          <w:sz w:val="26"/>
          <w:szCs w:val="26"/>
        </w:rPr>
        <w:t>: Giao diện kết quả.</w:t>
      </w:r>
      <w:bookmarkEnd w:id="133"/>
    </w:p>
    <w:p w14:paraId="47BD28D6" w14:textId="77777777" w:rsidR="009C055E" w:rsidRPr="009C055E" w:rsidRDefault="009C055E" w:rsidP="009C055E"/>
    <w:p w14:paraId="2C2767E1" w14:textId="406123EB" w:rsidR="00A3678B" w:rsidRDefault="00A3678B" w:rsidP="007A1D13">
      <w:pPr>
        <w:pStyle w:val="Heading2"/>
        <w:tabs>
          <w:tab w:val="left" w:pos="426"/>
        </w:tabs>
        <w:spacing w:before="120" w:line="288" w:lineRule="auto"/>
        <w:rPr>
          <w:b/>
          <w:bCs/>
        </w:rPr>
      </w:pPr>
      <w:bookmarkStart w:id="134" w:name="_Toc69801683"/>
      <w:r w:rsidRPr="00A3678B">
        <w:rPr>
          <w:b/>
          <w:bCs/>
        </w:rPr>
        <w:t>3.6.</w:t>
      </w:r>
      <w:r w:rsidRPr="00A3678B">
        <w:rPr>
          <w:b/>
          <w:bCs/>
        </w:rPr>
        <w:tab/>
      </w:r>
      <w:r w:rsidR="00F24A45">
        <w:rPr>
          <w:b/>
          <w:bCs/>
        </w:rPr>
        <w:tab/>
      </w:r>
      <w:r w:rsidRPr="00A3678B">
        <w:rPr>
          <w:b/>
          <w:bCs/>
        </w:rPr>
        <w:t>Cài đặt chương trình.</w:t>
      </w:r>
      <w:bookmarkEnd w:id="134"/>
    </w:p>
    <w:p w14:paraId="7310284F" w14:textId="23A6E85B" w:rsidR="00A3678B" w:rsidRDefault="00811022" w:rsidP="00811022">
      <w:pPr>
        <w:tabs>
          <w:tab w:val="left" w:pos="426"/>
        </w:tabs>
        <w:spacing w:before="120" w:line="288" w:lineRule="auto"/>
        <w:rPr>
          <w:lang w:eastAsia="x-none"/>
        </w:rPr>
      </w:pPr>
      <w:r>
        <w:rPr>
          <w:lang w:val="x-none" w:eastAsia="x-none"/>
        </w:rPr>
        <w:tab/>
      </w:r>
      <w:r>
        <w:rPr>
          <w:lang w:eastAsia="x-none"/>
        </w:rPr>
        <w:t>- Yêu cầu hệ thống</w:t>
      </w:r>
      <w:r w:rsidR="00262AE4">
        <w:rPr>
          <w:lang w:eastAsia="x-none"/>
        </w:rPr>
        <w:t xml:space="preserve"> phát triển chương trình</w:t>
      </w:r>
      <w:r w:rsidR="00FA6948">
        <w:rPr>
          <w:lang w:eastAsia="x-none"/>
        </w:rPr>
        <w:t xml:space="preserve"> (máy tính)</w:t>
      </w:r>
      <w:r>
        <w:rPr>
          <w:lang w:eastAsia="x-none"/>
        </w:rPr>
        <w:t>:</w:t>
      </w:r>
    </w:p>
    <w:p w14:paraId="16F5D4AF" w14:textId="3EB0BF63" w:rsidR="00262AE4" w:rsidRDefault="00262AE4" w:rsidP="00811022">
      <w:pPr>
        <w:tabs>
          <w:tab w:val="left" w:pos="426"/>
        </w:tabs>
        <w:spacing w:before="120" w:line="288" w:lineRule="auto"/>
        <w:rPr>
          <w:lang w:eastAsia="x-none"/>
        </w:rPr>
      </w:pPr>
      <w:r>
        <w:rPr>
          <w:lang w:eastAsia="x-none"/>
        </w:rPr>
        <w:tab/>
      </w:r>
      <w:r>
        <w:rPr>
          <w:lang w:eastAsia="x-none"/>
        </w:rPr>
        <w:tab/>
        <w:t>+</w:t>
      </w:r>
      <w:r w:rsidR="00FA6948">
        <w:rPr>
          <w:lang w:eastAsia="x-none"/>
        </w:rPr>
        <w:t xml:space="preserve"> </w:t>
      </w:r>
      <w:r>
        <w:rPr>
          <w:lang w:eastAsia="x-none"/>
        </w:rPr>
        <w:t>Windows10 pro:</w:t>
      </w:r>
    </w:p>
    <w:p w14:paraId="6C76A489" w14:textId="4E3DE911" w:rsidR="00262AE4" w:rsidRDefault="00262AE4" w:rsidP="00262AE4">
      <w:pPr>
        <w:pStyle w:val="ListParagraph"/>
        <w:numPr>
          <w:ilvl w:val="0"/>
          <w:numId w:val="13"/>
        </w:numPr>
        <w:tabs>
          <w:tab w:val="left" w:pos="426"/>
        </w:tabs>
        <w:spacing w:before="120" w:line="288" w:lineRule="auto"/>
        <w:rPr>
          <w:lang w:eastAsia="x-none"/>
        </w:rPr>
      </w:pPr>
      <w:r>
        <w:rPr>
          <w:lang w:eastAsia="x-none"/>
        </w:rPr>
        <w:t>RAM: 8GB.</w:t>
      </w:r>
    </w:p>
    <w:p w14:paraId="38230A91" w14:textId="6D028EAF" w:rsidR="00FA6948" w:rsidRDefault="00FA6948" w:rsidP="00262AE4">
      <w:pPr>
        <w:pStyle w:val="ListParagraph"/>
        <w:numPr>
          <w:ilvl w:val="0"/>
          <w:numId w:val="13"/>
        </w:numPr>
        <w:tabs>
          <w:tab w:val="left" w:pos="426"/>
        </w:tabs>
        <w:spacing w:before="120" w:line="288" w:lineRule="auto"/>
        <w:rPr>
          <w:lang w:eastAsia="x-none"/>
        </w:rPr>
      </w:pPr>
      <w:r>
        <w:rPr>
          <w:lang w:eastAsia="x-none"/>
        </w:rPr>
        <w:t>System type: x64bit.</w:t>
      </w:r>
    </w:p>
    <w:p w14:paraId="36167612" w14:textId="5A0303B2" w:rsidR="00262AE4" w:rsidRDefault="00262AE4" w:rsidP="00262AE4">
      <w:pPr>
        <w:pStyle w:val="ListParagraph"/>
        <w:numPr>
          <w:ilvl w:val="0"/>
          <w:numId w:val="13"/>
        </w:numPr>
        <w:tabs>
          <w:tab w:val="left" w:pos="426"/>
        </w:tabs>
        <w:spacing w:before="120" w:line="288" w:lineRule="auto"/>
        <w:rPr>
          <w:lang w:eastAsia="x-none"/>
        </w:rPr>
      </w:pPr>
      <w:r>
        <w:rPr>
          <w:lang w:eastAsia="x-none"/>
        </w:rPr>
        <w:t xml:space="preserve">IDE: </w:t>
      </w:r>
      <w:r w:rsidR="00FA6948">
        <w:rPr>
          <w:lang w:eastAsia="x-none"/>
        </w:rPr>
        <w:t>VSCode hoặc Android Studio</w:t>
      </w:r>
      <w:r>
        <w:rPr>
          <w:lang w:eastAsia="x-none"/>
        </w:rPr>
        <w:t>.</w:t>
      </w:r>
    </w:p>
    <w:p w14:paraId="4DE00325" w14:textId="68BCFBEE" w:rsidR="00FA6948" w:rsidRDefault="00FA6948" w:rsidP="00262AE4">
      <w:pPr>
        <w:pStyle w:val="ListParagraph"/>
        <w:numPr>
          <w:ilvl w:val="0"/>
          <w:numId w:val="13"/>
        </w:numPr>
        <w:tabs>
          <w:tab w:val="left" w:pos="426"/>
        </w:tabs>
        <w:spacing w:before="120" w:line="288" w:lineRule="auto"/>
        <w:rPr>
          <w:lang w:eastAsia="x-none"/>
        </w:rPr>
      </w:pPr>
      <w:r>
        <w:rPr>
          <w:lang w:eastAsia="x-none"/>
        </w:rPr>
        <w:t>JDK 08.</w:t>
      </w:r>
    </w:p>
    <w:p w14:paraId="6E0C4B98" w14:textId="1C5CC27F"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plugin.</w:t>
      </w:r>
    </w:p>
    <w:p w14:paraId="2D9E316B" w14:textId="078C9234" w:rsidR="00FA6948" w:rsidRDefault="00FA6948" w:rsidP="00262AE4">
      <w:pPr>
        <w:pStyle w:val="ListParagraph"/>
        <w:numPr>
          <w:ilvl w:val="0"/>
          <w:numId w:val="13"/>
        </w:numPr>
        <w:tabs>
          <w:tab w:val="left" w:pos="426"/>
        </w:tabs>
        <w:spacing w:before="120" w:line="288" w:lineRule="auto"/>
        <w:rPr>
          <w:lang w:eastAsia="x-none"/>
        </w:rPr>
      </w:pPr>
      <w:r>
        <w:rPr>
          <w:lang w:eastAsia="x-none"/>
        </w:rPr>
        <w:lastRenderedPageBreak/>
        <w:t>Flutter vs Dart SDK.</w:t>
      </w:r>
    </w:p>
    <w:p w14:paraId="36D19448" w14:textId="30566779" w:rsidR="00FA6948" w:rsidRDefault="00FA6948" w:rsidP="00262AE4">
      <w:pPr>
        <w:pStyle w:val="ListParagraph"/>
        <w:numPr>
          <w:ilvl w:val="0"/>
          <w:numId w:val="13"/>
        </w:numPr>
        <w:tabs>
          <w:tab w:val="left" w:pos="426"/>
        </w:tabs>
        <w:spacing w:before="120" w:line="288" w:lineRule="auto"/>
        <w:rPr>
          <w:lang w:eastAsia="x-none"/>
        </w:rPr>
      </w:pPr>
      <w:r>
        <w:rPr>
          <w:lang w:eastAsia="x-none"/>
        </w:rPr>
        <w:t>Android toolchain.</w:t>
      </w:r>
    </w:p>
    <w:p w14:paraId="7DCC69A4" w14:textId="770FEF03" w:rsidR="00FA6948" w:rsidRDefault="00FA6948" w:rsidP="00262AE4">
      <w:pPr>
        <w:pStyle w:val="ListParagraph"/>
        <w:numPr>
          <w:ilvl w:val="0"/>
          <w:numId w:val="13"/>
        </w:numPr>
        <w:tabs>
          <w:tab w:val="left" w:pos="426"/>
        </w:tabs>
        <w:spacing w:before="120" w:line="288" w:lineRule="auto"/>
        <w:rPr>
          <w:lang w:eastAsia="x-none"/>
        </w:rPr>
      </w:pPr>
      <w:r>
        <w:rPr>
          <w:lang w:eastAsia="x-none"/>
        </w:rPr>
        <w:t>Chrome.</w:t>
      </w:r>
    </w:p>
    <w:p w14:paraId="3951368F" w14:textId="1628B7F4" w:rsidR="00FA6948" w:rsidRDefault="00FA6948" w:rsidP="00FA6948">
      <w:pPr>
        <w:tabs>
          <w:tab w:val="left" w:pos="426"/>
        </w:tabs>
        <w:spacing w:before="120" w:line="288" w:lineRule="auto"/>
        <w:rPr>
          <w:lang w:eastAsia="x-none"/>
        </w:rPr>
      </w:pPr>
      <w:r>
        <w:rPr>
          <w:lang w:eastAsia="x-none"/>
        </w:rPr>
        <w:tab/>
        <w:t>+ Ubuntu:</w:t>
      </w:r>
    </w:p>
    <w:p w14:paraId="48E789D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RAM: 8GB.</w:t>
      </w:r>
    </w:p>
    <w:p w14:paraId="759F1FAB"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System type: x64bit.</w:t>
      </w:r>
    </w:p>
    <w:p w14:paraId="748ECFEA" w14:textId="23C8B8E8" w:rsidR="00FA6948" w:rsidRDefault="00FA6948" w:rsidP="00FA6948">
      <w:pPr>
        <w:pStyle w:val="ListParagraph"/>
        <w:numPr>
          <w:ilvl w:val="0"/>
          <w:numId w:val="14"/>
        </w:numPr>
        <w:tabs>
          <w:tab w:val="left" w:pos="426"/>
        </w:tabs>
        <w:spacing w:before="120" w:line="288" w:lineRule="auto"/>
        <w:rPr>
          <w:lang w:eastAsia="x-none"/>
        </w:rPr>
      </w:pPr>
      <w:r>
        <w:rPr>
          <w:lang w:eastAsia="x-none"/>
        </w:rPr>
        <w:t>IDE: VSCode và Android Studio.</w:t>
      </w:r>
    </w:p>
    <w:p w14:paraId="25CB3A5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JDK 08.</w:t>
      </w:r>
    </w:p>
    <w:p w14:paraId="00892E70"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plugin.</w:t>
      </w:r>
    </w:p>
    <w:p w14:paraId="29C73F94"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SDK.</w:t>
      </w:r>
    </w:p>
    <w:p w14:paraId="5BDECFC8"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Android toolchain.</w:t>
      </w:r>
    </w:p>
    <w:p w14:paraId="3325C02B" w14:textId="666A5FF1" w:rsidR="00FA6948" w:rsidRDefault="00FA6948" w:rsidP="00FA6948">
      <w:pPr>
        <w:pStyle w:val="ListParagraph"/>
        <w:numPr>
          <w:ilvl w:val="0"/>
          <w:numId w:val="14"/>
        </w:numPr>
        <w:tabs>
          <w:tab w:val="left" w:pos="426"/>
        </w:tabs>
        <w:spacing w:before="120" w:line="288" w:lineRule="auto"/>
        <w:rPr>
          <w:lang w:eastAsia="x-none"/>
        </w:rPr>
      </w:pPr>
      <w:r>
        <w:rPr>
          <w:lang w:eastAsia="x-none"/>
        </w:rPr>
        <w:t>Chrome.</w:t>
      </w:r>
    </w:p>
    <w:p w14:paraId="19EF7B37" w14:textId="000DBB62" w:rsidR="00FA6948" w:rsidRDefault="00FA6948" w:rsidP="00FA6948">
      <w:pPr>
        <w:tabs>
          <w:tab w:val="left" w:pos="426"/>
        </w:tabs>
        <w:spacing w:before="120" w:line="288" w:lineRule="auto"/>
        <w:rPr>
          <w:lang w:eastAsia="x-none"/>
        </w:rPr>
      </w:pPr>
      <w:r>
        <w:rPr>
          <w:lang w:eastAsia="x-none"/>
        </w:rPr>
        <w:tab/>
        <w:t>- Yêu cầu hệ thống cài đặt chương trình (điện thoại):</w:t>
      </w:r>
    </w:p>
    <w:p w14:paraId="7D8CC979" w14:textId="235D1F0E" w:rsidR="00FA6948" w:rsidRDefault="00FA6948" w:rsidP="00FA6948">
      <w:pPr>
        <w:pStyle w:val="ListParagraph"/>
        <w:numPr>
          <w:ilvl w:val="0"/>
          <w:numId w:val="15"/>
        </w:numPr>
        <w:tabs>
          <w:tab w:val="left" w:pos="781"/>
        </w:tabs>
        <w:spacing w:before="120" w:line="288" w:lineRule="auto"/>
        <w:rPr>
          <w:lang w:eastAsia="x-none"/>
        </w:rPr>
      </w:pPr>
      <w:r>
        <w:rPr>
          <w:lang w:eastAsia="x-none"/>
        </w:rPr>
        <w:t>Android version 05 trở lên.</w:t>
      </w:r>
    </w:p>
    <w:p w14:paraId="467D345A" w14:textId="18219C21" w:rsidR="00FA6948" w:rsidRDefault="00FA6948" w:rsidP="00FA6948">
      <w:pPr>
        <w:pStyle w:val="ListParagraph"/>
        <w:numPr>
          <w:ilvl w:val="0"/>
          <w:numId w:val="15"/>
        </w:numPr>
        <w:tabs>
          <w:tab w:val="left" w:pos="781"/>
        </w:tabs>
        <w:spacing w:before="120" w:line="288" w:lineRule="auto"/>
        <w:rPr>
          <w:lang w:eastAsia="x-none"/>
        </w:rPr>
      </w:pPr>
      <w:r>
        <w:rPr>
          <w:lang w:eastAsia="x-none"/>
        </w:rPr>
        <w:t>Ram tối thiểu 2GB.</w:t>
      </w:r>
    </w:p>
    <w:p w14:paraId="5C6F688A" w14:textId="0BE4FE03" w:rsidR="00FA6948" w:rsidRDefault="00FA6948" w:rsidP="00FA6948">
      <w:pPr>
        <w:pStyle w:val="ListParagraph"/>
        <w:numPr>
          <w:ilvl w:val="0"/>
          <w:numId w:val="15"/>
        </w:numPr>
        <w:tabs>
          <w:tab w:val="left" w:pos="781"/>
        </w:tabs>
        <w:spacing w:before="120" w:line="288" w:lineRule="auto"/>
        <w:rPr>
          <w:lang w:eastAsia="x-none"/>
        </w:rPr>
      </w:pPr>
      <w:r w:rsidRPr="00FA6948">
        <w:rPr>
          <w:lang w:eastAsia="x-none"/>
        </w:rPr>
        <w:t xml:space="preserve">MediaTek Helio P60 </w:t>
      </w:r>
      <w:r>
        <w:rPr>
          <w:lang w:eastAsia="x-none"/>
        </w:rPr>
        <w:t>4</w:t>
      </w:r>
      <w:r w:rsidRPr="00FA6948">
        <w:rPr>
          <w:lang w:eastAsia="x-none"/>
        </w:rPr>
        <w:t xml:space="preserve"> nhân</w:t>
      </w:r>
      <w:r>
        <w:rPr>
          <w:lang w:eastAsia="x-none"/>
        </w:rPr>
        <w:t>.</w:t>
      </w:r>
    </w:p>
    <w:p w14:paraId="6AF1775A" w14:textId="5890C14E" w:rsidR="00FA6948" w:rsidRDefault="00FA6948" w:rsidP="00FA6948">
      <w:pPr>
        <w:pStyle w:val="ListParagraph"/>
        <w:numPr>
          <w:ilvl w:val="0"/>
          <w:numId w:val="15"/>
        </w:numPr>
        <w:tabs>
          <w:tab w:val="left" w:pos="781"/>
        </w:tabs>
        <w:spacing w:before="120" w:line="288" w:lineRule="auto"/>
        <w:rPr>
          <w:lang w:eastAsia="x-none"/>
        </w:rPr>
      </w:pPr>
      <w:r>
        <w:rPr>
          <w:lang w:eastAsia="x-none"/>
        </w:rPr>
        <w:t>Speed CPU tối thiểu 2.0 GHz.</w:t>
      </w:r>
    </w:p>
    <w:p w14:paraId="4454A467" w14:textId="60EF8A79" w:rsidR="00FA6948" w:rsidRPr="00811022" w:rsidRDefault="00FA6948" w:rsidP="00FA6948">
      <w:pPr>
        <w:pStyle w:val="ListParagraph"/>
        <w:numPr>
          <w:ilvl w:val="0"/>
          <w:numId w:val="15"/>
        </w:numPr>
        <w:tabs>
          <w:tab w:val="left" w:pos="781"/>
        </w:tabs>
        <w:spacing w:before="120" w:line="288" w:lineRule="auto"/>
        <w:rPr>
          <w:lang w:eastAsia="x-none"/>
        </w:rPr>
      </w:pPr>
      <w:r>
        <w:rPr>
          <w:lang w:eastAsia="x-none"/>
        </w:rPr>
        <w:t xml:space="preserve">Bộ nhớ trống tổi thiểu </w:t>
      </w:r>
      <w:r w:rsidR="00DB5556">
        <w:rPr>
          <w:lang w:eastAsia="x-none"/>
        </w:rPr>
        <w:t>5 GB.</w:t>
      </w:r>
    </w:p>
    <w:p w14:paraId="590D6611" w14:textId="2BEB2865" w:rsidR="00A3678B" w:rsidRDefault="00A3678B" w:rsidP="007A1D13">
      <w:pPr>
        <w:pStyle w:val="Heading2"/>
        <w:tabs>
          <w:tab w:val="left" w:pos="426"/>
        </w:tabs>
        <w:spacing w:before="120" w:line="288" w:lineRule="auto"/>
        <w:rPr>
          <w:b/>
          <w:bCs/>
        </w:rPr>
      </w:pPr>
      <w:bookmarkStart w:id="135" w:name="_Toc69801684"/>
      <w:r w:rsidRPr="00A3678B">
        <w:rPr>
          <w:b/>
          <w:bCs/>
        </w:rPr>
        <w:t>3.7.</w:t>
      </w:r>
      <w:r w:rsidR="00F24A45">
        <w:rPr>
          <w:b/>
          <w:bCs/>
        </w:rPr>
        <w:tab/>
      </w:r>
      <w:r w:rsidRPr="00A3678B">
        <w:rPr>
          <w:b/>
          <w:bCs/>
        </w:rPr>
        <w:tab/>
        <w:t>Kết luận và hướng phát triển.</w:t>
      </w:r>
      <w:bookmarkEnd w:id="135"/>
    </w:p>
    <w:p w14:paraId="2653AE88" w14:textId="135247BB"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36" w:name="_Toc69801685"/>
      <w:r w:rsidRPr="00811022">
        <w:rPr>
          <w:b/>
          <w:bCs/>
        </w:rPr>
        <w:t>3.</w:t>
      </w:r>
      <w:r w:rsidR="00571CBD">
        <w:rPr>
          <w:b/>
          <w:bCs/>
          <w:lang w:val="en-US"/>
        </w:rPr>
        <w:t>7</w:t>
      </w:r>
      <w:r w:rsidRPr="00811022">
        <w:rPr>
          <w:b/>
          <w:bCs/>
        </w:rPr>
        <w:t>.1.</w:t>
      </w:r>
      <w:r w:rsidRPr="00811022">
        <w:rPr>
          <w:b/>
          <w:bCs/>
        </w:rPr>
        <w:tab/>
        <w:t>Kết luận.</w:t>
      </w:r>
      <w:bookmarkEnd w:id="136"/>
    </w:p>
    <w:p w14:paraId="735B6A94" w14:textId="44D79F89" w:rsidR="00E701AA" w:rsidRDefault="00E701AA" w:rsidP="007A1D13">
      <w:pPr>
        <w:tabs>
          <w:tab w:val="left" w:pos="426"/>
          <w:tab w:val="left" w:pos="993"/>
        </w:tabs>
        <w:spacing w:before="120" w:line="288" w:lineRule="auto"/>
        <w:rPr>
          <w:lang w:eastAsia="x-none"/>
        </w:rPr>
      </w:pPr>
      <w:r>
        <w:rPr>
          <w:lang w:eastAsia="x-none"/>
        </w:rPr>
        <w:tab/>
      </w:r>
      <w:r>
        <w:rPr>
          <w:lang w:eastAsia="x-none"/>
        </w:rPr>
        <w:tab/>
      </w:r>
      <w:r w:rsidR="00811022">
        <w:rPr>
          <w:lang w:eastAsia="x-none"/>
        </w:rPr>
        <w:t>- Kết quả đạt được:</w:t>
      </w:r>
    </w:p>
    <w:p w14:paraId="1F101E3E" w14:textId="34AE5CBF" w:rsidR="00811022" w:rsidRDefault="00811022" w:rsidP="00811022">
      <w:pPr>
        <w:tabs>
          <w:tab w:val="left" w:pos="426"/>
          <w:tab w:val="left" w:pos="993"/>
        </w:tabs>
        <w:spacing w:before="120" w:line="288" w:lineRule="auto"/>
        <w:ind w:left="993"/>
        <w:rPr>
          <w:lang w:eastAsia="x-none"/>
        </w:rPr>
      </w:pPr>
      <w:r>
        <w:rPr>
          <w:lang w:eastAsia="x-none"/>
        </w:rPr>
        <w:tab/>
        <w:t>+ Hiểu rõ về cách hoạt động của một ứng dụng đa nền tảng.</w:t>
      </w:r>
    </w:p>
    <w:p w14:paraId="38993B87" w14:textId="30579536" w:rsidR="00811022" w:rsidRDefault="00811022" w:rsidP="00811022">
      <w:pPr>
        <w:tabs>
          <w:tab w:val="left" w:pos="426"/>
          <w:tab w:val="left" w:pos="993"/>
        </w:tabs>
        <w:spacing w:before="120" w:line="288" w:lineRule="auto"/>
        <w:ind w:left="993"/>
        <w:rPr>
          <w:lang w:eastAsia="x-none"/>
        </w:rPr>
      </w:pPr>
      <w:r>
        <w:rPr>
          <w:lang w:eastAsia="x-none"/>
        </w:rPr>
        <w:tab/>
        <w:t>+ Tìm hiểu</w:t>
      </w:r>
      <w:r w:rsidR="00966E7F">
        <w:rPr>
          <w:lang w:eastAsia="x-none"/>
        </w:rPr>
        <w:t xml:space="preserve"> về công nghệ mới</w:t>
      </w:r>
      <w:r>
        <w:rPr>
          <w:lang w:eastAsia="x-none"/>
        </w:rPr>
        <w:t>, nắm bắt, áp dụng</w:t>
      </w:r>
      <w:r w:rsidR="00966E7F">
        <w:rPr>
          <w:lang w:eastAsia="x-none"/>
        </w:rPr>
        <w:t xml:space="preserve"> thực tiễn</w:t>
      </w:r>
      <w:r>
        <w:rPr>
          <w:lang w:eastAsia="x-none"/>
        </w:rPr>
        <w:t xml:space="preserve"> Flutter và Firebase để phát triển ứng dụng.</w:t>
      </w:r>
    </w:p>
    <w:p w14:paraId="59D52BED" w14:textId="5353F0B6" w:rsidR="00811022" w:rsidRDefault="00811022" w:rsidP="00811022">
      <w:pPr>
        <w:tabs>
          <w:tab w:val="left" w:pos="426"/>
          <w:tab w:val="left" w:pos="993"/>
        </w:tabs>
        <w:spacing w:before="120" w:line="288" w:lineRule="auto"/>
        <w:ind w:left="993"/>
        <w:rPr>
          <w:lang w:eastAsia="x-none"/>
        </w:rPr>
      </w:pPr>
      <w:r>
        <w:rPr>
          <w:lang w:eastAsia="x-none"/>
        </w:rPr>
        <w:tab/>
        <w:t>+ Mở rộng kiến thức về cơ sở dữ liệu phi quan hệ (noSQL), về ứng dụng thuần và ứng dụng đa nền tảng.</w:t>
      </w:r>
    </w:p>
    <w:p w14:paraId="66897615" w14:textId="2B0410F6" w:rsidR="00811022" w:rsidRDefault="00811022" w:rsidP="00811022">
      <w:pPr>
        <w:tabs>
          <w:tab w:val="left" w:pos="426"/>
          <w:tab w:val="left" w:pos="993"/>
        </w:tabs>
        <w:spacing w:before="120" w:line="288" w:lineRule="auto"/>
        <w:ind w:left="993"/>
        <w:rPr>
          <w:lang w:eastAsia="x-none"/>
        </w:rPr>
      </w:pPr>
      <w:r>
        <w:rPr>
          <w:lang w:eastAsia="x-none"/>
        </w:rPr>
        <w:tab/>
        <w:t>+ Xây dựng được một ứng dụng kiểm tra trắc nghiệm cơ bản với giao diện thân thiện, dễ sử dụng.</w:t>
      </w:r>
    </w:p>
    <w:p w14:paraId="560B66C3" w14:textId="5191DA10" w:rsidR="00966E7F" w:rsidRDefault="00966E7F" w:rsidP="00811022">
      <w:pPr>
        <w:tabs>
          <w:tab w:val="left" w:pos="426"/>
          <w:tab w:val="left" w:pos="993"/>
        </w:tabs>
        <w:spacing w:before="120" w:line="288" w:lineRule="auto"/>
        <w:ind w:left="993"/>
        <w:rPr>
          <w:lang w:eastAsia="x-none"/>
        </w:rPr>
      </w:pPr>
      <w:r>
        <w:rPr>
          <w:lang w:eastAsia="x-none"/>
        </w:rPr>
        <w:tab/>
        <w:t>+ Vận dụng được kiến thức trên trường vào thực tiễn.</w:t>
      </w:r>
    </w:p>
    <w:p w14:paraId="636774A6" w14:textId="1E5A3D47" w:rsidR="00966E7F" w:rsidRDefault="00966E7F" w:rsidP="00811022">
      <w:pPr>
        <w:tabs>
          <w:tab w:val="left" w:pos="426"/>
          <w:tab w:val="left" w:pos="993"/>
        </w:tabs>
        <w:spacing w:before="120" w:line="288" w:lineRule="auto"/>
        <w:ind w:left="993"/>
        <w:rPr>
          <w:lang w:eastAsia="x-none"/>
        </w:rPr>
      </w:pPr>
      <w:r>
        <w:rPr>
          <w:lang w:eastAsia="x-none"/>
        </w:rPr>
        <w:tab/>
        <w:t>+ Tiền đề thực tiễn để định hướng công việc, có then kinh nghiệm cho công việc sau khi ra trường.</w:t>
      </w:r>
    </w:p>
    <w:p w14:paraId="31401814" w14:textId="0683BBF6" w:rsidR="00811022" w:rsidRDefault="00811022" w:rsidP="00811022">
      <w:pPr>
        <w:tabs>
          <w:tab w:val="left" w:pos="426"/>
          <w:tab w:val="left" w:pos="993"/>
        </w:tabs>
        <w:spacing w:before="120" w:line="288" w:lineRule="auto"/>
        <w:ind w:left="993"/>
        <w:rPr>
          <w:lang w:eastAsia="x-none"/>
        </w:rPr>
      </w:pPr>
      <w:r>
        <w:rPr>
          <w:lang w:eastAsia="x-none"/>
        </w:rPr>
        <w:t>- Hạn chế:</w:t>
      </w:r>
    </w:p>
    <w:p w14:paraId="06CE8A69" w14:textId="51940069" w:rsidR="00811022" w:rsidRDefault="00811022" w:rsidP="00811022">
      <w:pPr>
        <w:tabs>
          <w:tab w:val="left" w:pos="426"/>
          <w:tab w:val="left" w:pos="993"/>
        </w:tabs>
        <w:spacing w:before="120" w:line="288" w:lineRule="auto"/>
        <w:ind w:left="993"/>
        <w:rPr>
          <w:lang w:eastAsia="x-none"/>
        </w:rPr>
      </w:pPr>
      <w:r>
        <w:rPr>
          <w:lang w:eastAsia="x-none"/>
        </w:rPr>
        <w:tab/>
        <w:t>+ Một số tính năng chưa được hoàn thiện.</w:t>
      </w:r>
    </w:p>
    <w:p w14:paraId="457A8955" w14:textId="104F19FF" w:rsidR="00811022" w:rsidRDefault="00811022" w:rsidP="00811022">
      <w:pPr>
        <w:tabs>
          <w:tab w:val="left" w:pos="426"/>
          <w:tab w:val="left" w:pos="993"/>
        </w:tabs>
        <w:spacing w:before="120" w:line="288" w:lineRule="auto"/>
        <w:ind w:left="993"/>
        <w:rPr>
          <w:lang w:eastAsia="x-none"/>
        </w:rPr>
      </w:pPr>
      <w:r>
        <w:rPr>
          <w:lang w:eastAsia="x-none"/>
        </w:rPr>
        <w:lastRenderedPageBreak/>
        <w:tab/>
        <w:t>+ Dữ liệu hiện thị trên giao diện chưa được đồng bộ trong phần quản lí.</w:t>
      </w:r>
    </w:p>
    <w:p w14:paraId="788CEF4D" w14:textId="1BCDC690" w:rsidR="00811022" w:rsidRDefault="00811022" w:rsidP="00811022">
      <w:pPr>
        <w:tabs>
          <w:tab w:val="left" w:pos="426"/>
          <w:tab w:val="left" w:pos="993"/>
        </w:tabs>
        <w:spacing w:before="120" w:line="288" w:lineRule="auto"/>
        <w:ind w:left="993"/>
        <w:rPr>
          <w:lang w:eastAsia="x-none"/>
        </w:rPr>
      </w:pPr>
      <w:r>
        <w:rPr>
          <w:lang w:eastAsia="x-none"/>
        </w:rPr>
        <w:tab/>
        <w:t xml:space="preserve">+ Giao diện phần quản lí chưa được tối ưu cho cả web lẫn android. </w:t>
      </w:r>
    </w:p>
    <w:p w14:paraId="15149213" w14:textId="4519FCA9"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37" w:name="_Toc69801686"/>
      <w:r w:rsidRPr="00811022">
        <w:rPr>
          <w:b/>
          <w:bCs/>
        </w:rPr>
        <w:t>3.</w:t>
      </w:r>
      <w:r w:rsidR="00571CBD">
        <w:rPr>
          <w:b/>
          <w:bCs/>
          <w:lang w:val="en-US"/>
        </w:rPr>
        <w:t>7</w:t>
      </w:r>
      <w:r w:rsidRPr="00811022">
        <w:rPr>
          <w:b/>
          <w:bCs/>
        </w:rPr>
        <w:t>.2.</w:t>
      </w:r>
      <w:r w:rsidRPr="00811022">
        <w:rPr>
          <w:b/>
          <w:bCs/>
        </w:rPr>
        <w:tab/>
        <w:t>Hướng phát triển.</w:t>
      </w:r>
      <w:bookmarkEnd w:id="137"/>
    </w:p>
    <w:p w14:paraId="6C3B1BC0" w14:textId="77777777" w:rsidR="00966E7F" w:rsidRDefault="00E701AA" w:rsidP="00966E7F">
      <w:pPr>
        <w:tabs>
          <w:tab w:val="left" w:pos="851"/>
        </w:tabs>
        <w:spacing w:before="120" w:line="288" w:lineRule="auto"/>
        <w:rPr>
          <w:lang w:eastAsia="x-none"/>
        </w:rPr>
      </w:pPr>
      <w:r>
        <w:rPr>
          <w:lang w:val="x-none" w:eastAsia="x-none"/>
        </w:rPr>
        <w:tab/>
      </w:r>
      <w:r w:rsidR="00966E7F">
        <w:rPr>
          <w:lang w:eastAsia="x-none"/>
        </w:rPr>
        <w:t>- Tối ưu hoá hiệu suất cho ứng dụng khi xây dựng giao diện.</w:t>
      </w:r>
    </w:p>
    <w:p w14:paraId="16CD2F02" w14:textId="77777777" w:rsidR="00966E7F" w:rsidRDefault="00966E7F" w:rsidP="00966E7F">
      <w:pPr>
        <w:tabs>
          <w:tab w:val="left" w:pos="851"/>
        </w:tabs>
        <w:spacing w:before="120" w:line="288" w:lineRule="auto"/>
        <w:rPr>
          <w:lang w:eastAsia="x-none"/>
        </w:rPr>
      </w:pPr>
      <w:r>
        <w:rPr>
          <w:lang w:eastAsia="x-none"/>
        </w:rPr>
        <w:tab/>
        <w:t>- Tối ưu hoá việc truy xuất khi liên kết với cơ sở dữ liệu.</w:t>
      </w:r>
    </w:p>
    <w:p w14:paraId="2CEAE9BC" w14:textId="77777777" w:rsidR="00966E7F" w:rsidRDefault="00966E7F" w:rsidP="00966E7F">
      <w:pPr>
        <w:tabs>
          <w:tab w:val="left" w:pos="851"/>
        </w:tabs>
        <w:spacing w:before="120" w:line="288" w:lineRule="auto"/>
        <w:ind w:left="426"/>
        <w:rPr>
          <w:lang w:eastAsia="x-none"/>
        </w:rPr>
      </w:pPr>
      <w:r>
        <w:rPr>
          <w:lang w:eastAsia="x-none"/>
        </w:rPr>
        <w:tab/>
        <w:t xml:space="preserve">- Hoàn thiện phần quản lí cùng một số chức năng chưa hoàn thiện và </w:t>
      </w:r>
    </w:p>
    <w:p w14:paraId="1C659A34" w14:textId="77777777" w:rsidR="00966E7F" w:rsidRDefault="00966E7F" w:rsidP="00966E7F">
      <w:pPr>
        <w:tabs>
          <w:tab w:val="left" w:pos="851"/>
        </w:tabs>
        <w:spacing w:before="120" w:line="288" w:lineRule="auto"/>
        <w:ind w:left="426"/>
        <w:rPr>
          <w:lang w:eastAsia="x-none"/>
        </w:rPr>
      </w:pPr>
      <w:r>
        <w:rPr>
          <w:lang w:eastAsia="x-none"/>
        </w:rPr>
        <w:t>Xây dựng các chức năng mới phù hợp với hệ thống cùng Trung Tâm.</w:t>
      </w:r>
    </w:p>
    <w:p w14:paraId="6DBD1FAD" w14:textId="6287037C" w:rsidR="00684E7B" w:rsidRPr="00966E7F" w:rsidRDefault="00966E7F" w:rsidP="00966E7F">
      <w:pPr>
        <w:tabs>
          <w:tab w:val="left" w:pos="851"/>
        </w:tabs>
        <w:spacing w:before="120" w:line="288" w:lineRule="auto"/>
        <w:ind w:left="426"/>
        <w:rPr>
          <w:lang w:val="x-none" w:eastAsia="x-none"/>
        </w:rPr>
      </w:pPr>
      <w:r>
        <w:rPr>
          <w:lang w:eastAsia="x-none"/>
        </w:rPr>
        <w:tab/>
        <w:t>- Áp dụng thêm các công nghệ mới của các ông lớn đảm bảo hệ thống phát triển lâu dài, bền vững theo thời gian.</w:t>
      </w:r>
      <w:r w:rsidR="00684E7B">
        <w:rPr>
          <w:lang w:eastAsia="x-none"/>
        </w:rPr>
        <w:br w:type="page"/>
      </w:r>
    </w:p>
    <w:p w14:paraId="71AC08BC" w14:textId="33246FCF" w:rsidR="000310AC" w:rsidRDefault="00E82806" w:rsidP="00E82806">
      <w:pPr>
        <w:pStyle w:val="ListParagraph"/>
        <w:tabs>
          <w:tab w:val="left" w:pos="426"/>
          <w:tab w:val="left" w:pos="993"/>
        </w:tabs>
        <w:spacing w:before="120" w:line="288" w:lineRule="auto"/>
        <w:ind w:left="0"/>
        <w:jc w:val="center"/>
        <w:outlineLvl w:val="0"/>
        <w:rPr>
          <w:b/>
          <w:bCs/>
          <w:sz w:val="28"/>
          <w:szCs w:val="28"/>
          <w:lang w:eastAsia="x-none"/>
        </w:rPr>
      </w:pPr>
      <w:bookmarkStart w:id="138" w:name="_Toc69801687"/>
      <w:r w:rsidRPr="00684E7B">
        <w:rPr>
          <w:b/>
          <w:bCs/>
          <w:sz w:val="28"/>
          <w:szCs w:val="28"/>
          <w:lang w:eastAsia="x-none"/>
        </w:rPr>
        <w:lastRenderedPageBreak/>
        <w:t>TÀI LIỆU THAM KHẢO</w:t>
      </w:r>
      <w:bookmarkEnd w:id="138"/>
    </w:p>
    <w:p w14:paraId="17E2145F" w14:textId="5CAD17E9" w:rsidR="00E82806" w:rsidRDefault="00E82806" w:rsidP="00E82806">
      <w:pPr>
        <w:pStyle w:val="ListParagraph"/>
        <w:tabs>
          <w:tab w:val="left" w:pos="426"/>
          <w:tab w:val="left" w:pos="993"/>
        </w:tabs>
        <w:spacing w:before="120" w:line="288" w:lineRule="auto"/>
        <w:ind w:left="0"/>
        <w:jc w:val="center"/>
        <w:rPr>
          <w:b/>
          <w:bCs/>
          <w:sz w:val="28"/>
          <w:szCs w:val="28"/>
          <w:lang w:eastAsia="x-none"/>
        </w:rPr>
      </w:pPr>
      <w:r>
        <w:rPr>
          <w:b/>
          <w:bCs/>
          <w:sz w:val="28"/>
          <w:szCs w:val="28"/>
          <w:lang w:eastAsia="x-none"/>
        </w:rPr>
        <w:t>Danh Mục Tài Liệu Tham Khảo</w:t>
      </w:r>
    </w:p>
    <w:p w14:paraId="2EE78DEA" w14:textId="56A6E321" w:rsidR="000310AC" w:rsidRDefault="00FE4AD0" w:rsidP="00E82806">
      <w:pPr>
        <w:tabs>
          <w:tab w:val="left" w:pos="284"/>
        </w:tabs>
        <w:spacing w:before="120" w:line="288" w:lineRule="auto"/>
        <w:ind w:left="284" w:hanging="284"/>
        <w:rPr>
          <w:lang w:eastAsia="x-none"/>
        </w:rPr>
      </w:pPr>
      <w:r>
        <w:rPr>
          <w:lang w:eastAsia="x-none"/>
        </w:rPr>
        <w:t xml:space="preserve">1. </w:t>
      </w:r>
      <w:r w:rsidR="007A3F5C">
        <w:rPr>
          <w:lang w:eastAsia="x-none"/>
        </w:rPr>
        <w:t xml:space="preserve">Đỗ Đức Đình Đạt, 25/02/2021, </w:t>
      </w:r>
      <w:r w:rsidR="007A3F5C" w:rsidRPr="00FE4AD0">
        <w:rPr>
          <w:lang w:eastAsia="x-none"/>
        </w:rPr>
        <w:t>Firebase là gì? Giải pháp lập trình không cần Backend từ Google, pp: https://wiki.matbao.net/firebase-la-gi-giai-phap-lap-trinh-khong-can-backend-tu-google/.</w:t>
      </w:r>
    </w:p>
    <w:p w14:paraId="29439ACC" w14:textId="5527103D" w:rsidR="000310AC" w:rsidRPr="00FE4AD0" w:rsidRDefault="000310AC" w:rsidP="00E82806">
      <w:pPr>
        <w:spacing w:before="120" w:line="288" w:lineRule="auto"/>
        <w:ind w:left="284" w:hanging="284"/>
        <w:rPr>
          <w:lang w:eastAsia="x-none"/>
        </w:rPr>
      </w:pPr>
      <w:r>
        <w:rPr>
          <w:lang w:eastAsia="x-none"/>
        </w:rPr>
        <w:t>2.</w:t>
      </w:r>
      <w:r w:rsidR="00FE4AD0">
        <w:rPr>
          <w:lang w:eastAsia="x-none"/>
        </w:rPr>
        <w:t xml:space="preserve"> </w:t>
      </w:r>
      <w:r w:rsidR="007A3F5C" w:rsidRPr="00FE4AD0">
        <w:rPr>
          <w:lang w:eastAsia="x-none"/>
        </w:rPr>
        <w:t>Mon</w:t>
      </w:r>
      <w:r w:rsidR="007A3F5C">
        <w:rPr>
          <w:lang w:eastAsia="x-none"/>
        </w:rPr>
        <w:t>,</w:t>
      </w:r>
      <w:r w:rsidR="007A3F5C" w:rsidRPr="00FE4AD0">
        <w:rPr>
          <w:lang w:eastAsia="x-none"/>
        </w:rPr>
        <w:t xml:space="preserve"> 09/03/2017, phân biệt giữa native app, cross platform và hybrid, pp: </w:t>
      </w:r>
      <w:hyperlink r:id="rId49" w:history="1">
        <w:r w:rsidR="007A3F5C" w:rsidRPr="00FE4AD0">
          <w:rPr>
            <w:lang w:eastAsia="x-none"/>
          </w:rPr>
          <w:t>https://mona.solutions/phan-biet-giua-native-crossplatform-va-hybrid/</w:t>
        </w:r>
      </w:hyperlink>
      <w:r w:rsidR="007A3F5C">
        <w:rPr>
          <w:lang w:eastAsia="x-none"/>
        </w:rPr>
        <w:t>.</w:t>
      </w:r>
    </w:p>
    <w:p w14:paraId="7D74DFC7" w14:textId="7F03C829" w:rsidR="00FE4AD0" w:rsidRDefault="00FE4AD0" w:rsidP="00E82806">
      <w:pPr>
        <w:spacing w:before="120" w:line="288" w:lineRule="auto"/>
        <w:ind w:left="284" w:hanging="284"/>
        <w:rPr>
          <w:lang w:eastAsia="x-none"/>
        </w:rPr>
      </w:pPr>
      <w:r w:rsidRPr="00FE4AD0">
        <w:rPr>
          <w:lang w:eastAsia="x-none"/>
        </w:rPr>
        <w:t xml:space="preserve">3. </w:t>
      </w:r>
      <w:r w:rsidR="007A3F5C">
        <w:rPr>
          <w:lang w:eastAsia="x-none"/>
        </w:rPr>
        <w:t xml:space="preserve">Mon, </w:t>
      </w:r>
      <w:r w:rsidR="007A3F5C" w:rsidRPr="00FE4AD0">
        <w:rPr>
          <w:lang w:eastAsia="x-none"/>
        </w:rPr>
        <w:t xml:space="preserve">09/03/2018, API là gì, Những điểm nổi bật của web API trong lập trình website, pp: </w:t>
      </w:r>
      <w:hyperlink r:id="rId50" w:history="1">
        <w:r w:rsidR="007A3F5C" w:rsidRPr="00FE4AD0">
          <w:rPr>
            <w:lang w:eastAsia="x-none"/>
          </w:rPr>
          <w:t>https://monamedia.co/api-la-gi-diem-noi-bat-cua-web-api/</w:t>
        </w:r>
      </w:hyperlink>
      <w:r w:rsidR="007A3F5C" w:rsidRPr="00FE4AD0">
        <w:rPr>
          <w:lang w:eastAsia="x-none"/>
        </w:rPr>
        <w:t>.</w:t>
      </w:r>
    </w:p>
    <w:p w14:paraId="17C56B17" w14:textId="42E50988" w:rsidR="00FE4AD0" w:rsidRPr="00FE4AD0" w:rsidRDefault="00FE4AD0" w:rsidP="00E82806">
      <w:pPr>
        <w:spacing w:before="120" w:line="288" w:lineRule="auto"/>
        <w:ind w:left="284" w:hanging="284"/>
        <w:rPr>
          <w:lang w:eastAsia="x-none"/>
        </w:rPr>
      </w:pPr>
      <w:r>
        <w:rPr>
          <w:lang w:eastAsia="x-none"/>
        </w:rPr>
        <w:t xml:space="preserve">4. </w:t>
      </w:r>
      <w:r w:rsidR="007A3F5C" w:rsidRPr="00FE4AD0">
        <w:rPr>
          <w:lang w:eastAsia="x-none"/>
        </w:rPr>
        <w:t>Nguyễn Thành Minh, 06/11/2020, Học Flutter từ cơ bản đến nâng cao. Phần 1: Làm quen cô nàng Flutter, pp: https://viblo.asia/p/hoc-flutter-tu-co-ban-den-nang-cao-phan-1-lam-quen-co-nang-flutter-4dbZNJOvZYM.</w:t>
      </w:r>
    </w:p>
    <w:p w14:paraId="59D22F27" w14:textId="4C5CAABC" w:rsidR="00FE4AD0" w:rsidRPr="00FE4AD0" w:rsidRDefault="00FE4AD0" w:rsidP="00E82806">
      <w:pPr>
        <w:spacing w:before="120" w:line="288" w:lineRule="auto"/>
        <w:ind w:left="284" w:hanging="284"/>
        <w:rPr>
          <w:lang w:eastAsia="x-none"/>
        </w:rPr>
      </w:pPr>
      <w:r>
        <w:rPr>
          <w:lang w:eastAsia="x-none"/>
        </w:rPr>
        <w:t xml:space="preserve">5. Trung Quân, 23/04/2018, </w:t>
      </w:r>
      <w:r w:rsidRPr="00FE4AD0">
        <w:rPr>
          <w:lang w:eastAsia="x-none"/>
        </w:rPr>
        <w:t>Một cái nhìn tổng quan nhất về Nodejs, pp: https://viblo.asia/p/mot-cai-nhin-tong-quan-nhat-ve-nodejs-Ljy5VeJ3lra.</w:t>
      </w:r>
      <w:r>
        <w:rPr>
          <w:lang w:eastAsia="x-none"/>
        </w:rPr>
        <w:t xml:space="preserve"> </w:t>
      </w:r>
    </w:p>
    <w:sectPr w:rsidR="00FE4AD0" w:rsidRPr="00FE4AD0" w:rsidSect="002F3421">
      <w:pgSz w:w="11906" w:h="16838" w:code="9"/>
      <w:pgMar w:top="1418" w:right="1418" w:bottom="1418" w:left="226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2B4E8" w14:textId="77777777" w:rsidR="00957AEA" w:rsidRDefault="00957AEA" w:rsidP="002A3FE1">
      <w:r>
        <w:separator/>
      </w:r>
    </w:p>
  </w:endnote>
  <w:endnote w:type="continuationSeparator" w:id="0">
    <w:p w14:paraId="544F45D5" w14:textId="77777777" w:rsidR="00957AEA" w:rsidRDefault="00957AEA" w:rsidP="002A3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3114" w14:textId="77777777" w:rsidR="0092154E" w:rsidRDefault="0092154E" w:rsidP="00332FB2">
    <w:pPr>
      <w:pStyle w:val="Footer"/>
    </w:pPr>
  </w:p>
  <w:p w14:paraId="3E0CC74C" w14:textId="77777777" w:rsidR="0092154E" w:rsidRDefault="00921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088853"/>
      <w:docPartObj>
        <w:docPartGallery w:val="Page Numbers (Bottom of Page)"/>
        <w:docPartUnique/>
      </w:docPartObj>
    </w:sdtPr>
    <w:sdtEndPr>
      <w:rPr>
        <w:noProof/>
      </w:rPr>
    </w:sdtEndPr>
    <w:sdtContent>
      <w:p w14:paraId="7B674F8D" w14:textId="20B3F88A" w:rsidR="0092154E" w:rsidRDefault="009215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D2D59" w14:textId="77777777" w:rsidR="0092154E" w:rsidRDefault="009215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00232"/>
      <w:docPartObj>
        <w:docPartGallery w:val="Page Numbers (Bottom of Page)"/>
        <w:docPartUnique/>
      </w:docPartObj>
    </w:sdtPr>
    <w:sdtEndPr>
      <w:rPr>
        <w:noProof/>
      </w:rPr>
    </w:sdtEndPr>
    <w:sdtContent>
      <w:p w14:paraId="5B1D36EF" w14:textId="195C1941" w:rsidR="0092154E" w:rsidRDefault="009215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4B54E" w14:textId="77777777" w:rsidR="0092154E" w:rsidRDefault="00921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2F765" w14:textId="77777777" w:rsidR="00957AEA" w:rsidRDefault="00957AEA" w:rsidP="002A3FE1">
      <w:r>
        <w:separator/>
      </w:r>
    </w:p>
  </w:footnote>
  <w:footnote w:type="continuationSeparator" w:id="0">
    <w:p w14:paraId="71FA149D" w14:textId="77777777" w:rsidR="00957AEA" w:rsidRDefault="00957AEA" w:rsidP="002A3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840"/>
    <w:multiLevelType w:val="hybridMultilevel"/>
    <w:tmpl w:val="C63C90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B2A75FB"/>
    <w:multiLevelType w:val="hybridMultilevel"/>
    <w:tmpl w:val="DA26953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BBA7FB8"/>
    <w:multiLevelType w:val="hybridMultilevel"/>
    <w:tmpl w:val="08225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61C9D"/>
    <w:multiLevelType w:val="hybridMultilevel"/>
    <w:tmpl w:val="366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44B8A"/>
    <w:multiLevelType w:val="multilevel"/>
    <w:tmpl w:val="6270F2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FEB34DF"/>
    <w:multiLevelType w:val="multilevel"/>
    <w:tmpl w:val="07EC33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C63A0B"/>
    <w:multiLevelType w:val="hybridMultilevel"/>
    <w:tmpl w:val="0DE68FA0"/>
    <w:lvl w:ilvl="0" w:tplc="F502E782">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300F6668"/>
    <w:multiLevelType w:val="hybridMultilevel"/>
    <w:tmpl w:val="24624C6C"/>
    <w:lvl w:ilvl="0" w:tplc="F502E78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A7131D"/>
    <w:multiLevelType w:val="multilevel"/>
    <w:tmpl w:val="C3FC21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9CA2A0B"/>
    <w:multiLevelType w:val="hybridMultilevel"/>
    <w:tmpl w:val="6938F1D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0" w15:restartNumberingAfterBreak="0">
    <w:nsid w:val="3AF6397A"/>
    <w:multiLevelType w:val="multilevel"/>
    <w:tmpl w:val="8AEE3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19231D0"/>
    <w:multiLevelType w:val="multilevel"/>
    <w:tmpl w:val="AC583C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D75D5C"/>
    <w:multiLevelType w:val="hybridMultilevel"/>
    <w:tmpl w:val="EF24F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3EE4B24"/>
    <w:multiLevelType w:val="hybridMultilevel"/>
    <w:tmpl w:val="BFF216C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4" w15:restartNumberingAfterBreak="0">
    <w:nsid w:val="754B2007"/>
    <w:multiLevelType w:val="hybridMultilevel"/>
    <w:tmpl w:val="B758369E"/>
    <w:lvl w:ilvl="0" w:tplc="A27AB62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E41C3"/>
    <w:multiLevelType w:val="multilevel"/>
    <w:tmpl w:val="27DC7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F53730C"/>
    <w:multiLevelType w:val="hybridMultilevel"/>
    <w:tmpl w:val="D73A65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7"/>
  </w:num>
  <w:num w:numId="2">
    <w:abstractNumId w:val="1"/>
  </w:num>
  <w:num w:numId="3">
    <w:abstractNumId w:val="3"/>
  </w:num>
  <w:num w:numId="4">
    <w:abstractNumId w:val="11"/>
  </w:num>
  <w:num w:numId="5">
    <w:abstractNumId w:val="5"/>
  </w:num>
  <w:num w:numId="6">
    <w:abstractNumId w:val="0"/>
  </w:num>
  <w:num w:numId="7">
    <w:abstractNumId w:val="4"/>
  </w:num>
  <w:num w:numId="8">
    <w:abstractNumId w:val="15"/>
  </w:num>
  <w:num w:numId="9">
    <w:abstractNumId w:val="8"/>
  </w:num>
  <w:num w:numId="10">
    <w:abstractNumId w:val="16"/>
  </w:num>
  <w:num w:numId="11">
    <w:abstractNumId w:val="10"/>
  </w:num>
  <w:num w:numId="12">
    <w:abstractNumId w:val="6"/>
  </w:num>
  <w:num w:numId="13">
    <w:abstractNumId w:val="12"/>
  </w:num>
  <w:num w:numId="14">
    <w:abstractNumId w:val="13"/>
  </w:num>
  <w:num w:numId="15">
    <w:abstractNumId w:val="9"/>
  </w:num>
  <w:num w:numId="16">
    <w:abstractNumId w:val="2"/>
  </w:num>
  <w:num w:numId="1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zc2MjQxtbQwMDRS0lEKTi0uzszPAykwtKgFAIyU8motAAAA"/>
  </w:docVars>
  <w:rsids>
    <w:rsidRoot w:val="00D24796"/>
    <w:rsid w:val="0000080D"/>
    <w:rsid w:val="00001FDF"/>
    <w:rsid w:val="000068BC"/>
    <w:rsid w:val="00011098"/>
    <w:rsid w:val="00011BBB"/>
    <w:rsid w:val="00013C53"/>
    <w:rsid w:val="00013C58"/>
    <w:rsid w:val="00016C95"/>
    <w:rsid w:val="0002121C"/>
    <w:rsid w:val="00021FDA"/>
    <w:rsid w:val="000225A4"/>
    <w:rsid w:val="00026E54"/>
    <w:rsid w:val="0003068C"/>
    <w:rsid w:val="000310AC"/>
    <w:rsid w:val="00043A1F"/>
    <w:rsid w:val="000502F4"/>
    <w:rsid w:val="00051011"/>
    <w:rsid w:val="00056192"/>
    <w:rsid w:val="000600CC"/>
    <w:rsid w:val="0006182E"/>
    <w:rsid w:val="00062080"/>
    <w:rsid w:val="000650CE"/>
    <w:rsid w:val="00065F21"/>
    <w:rsid w:val="00074F80"/>
    <w:rsid w:val="000752D1"/>
    <w:rsid w:val="00075550"/>
    <w:rsid w:val="00076723"/>
    <w:rsid w:val="000773D7"/>
    <w:rsid w:val="00084F69"/>
    <w:rsid w:val="000878E5"/>
    <w:rsid w:val="00090F9D"/>
    <w:rsid w:val="00093BD7"/>
    <w:rsid w:val="00096759"/>
    <w:rsid w:val="000A2390"/>
    <w:rsid w:val="000A2F4E"/>
    <w:rsid w:val="000A3839"/>
    <w:rsid w:val="000A5FAD"/>
    <w:rsid w:val="000A64E0"/>
    <w:rsid w:val="000B3D35"/>
    <w:rsid w:val="000B7569"/>
    <w:rsid w:val="000C086B"/>
    <w:rsid w:val="000C1029"/>
    <w:rsid w:val="000C44D6"/>
    <w:rsid w:val="000C474D"/>
    <w:rsid w:val="000C73DF"/>
    <w:rsid w:val="000C7869"/>
    <w:rsid w:val="000D48C1"/>
    <w:rsid w:val="000D4BF2"/>
    <w:rsid w:val="000D6BC7"/>
    <w:rsid w:val="000E027E"/>
    <w:rsid w:val="000E41D4"/>
    <w:rsid w:val="000E4735"/>
    <w:rsid w:val="000E4809"/>
    <w:rsid w:val="000E593F"/>
    <w:rsid w:val="000F1FCB"/>
    <w:rsid w:val="00102FB3"/>
    <w:rsid w:val="00105D01"/>
    <w:rsid w:val="001141BB"/>
    <w:rsid w:val="00114BC0"/>
    <w:rsid w:val="00120C52"/>
    <w:rsid w:val="00121790"/>
    <w:rsid w:val="00121FF6"/>
    <w:rsid w:val="00127114"/>
    <w:rsid w:val="00131286"/>
    <w:rsid w:val="00135E54"/>
    <w:rsid w:val="0013606B"/>
    <w:rsid w:val="00137252"/>
    <w:rsid w:val="001376EB"/>
    <w:rsid w:val="00137771"/>
    <w:rsid w:val="00141336"/>
    <w:rsid w:val="001446FB"/>
    <w:rsid w:val="00145697"/>
    <w:rsid w:val="00147046"/>
    <w:rsid w:val="001502A0"/>
    <w:rsid w:val="001507B1"/>
    <w:rsid w:val="00152C4D"/>
    <w:rsid w:val="001536CD"/>
    <w:rsid w:val="001540D3"/>
    <w:rsid w:val="00154FA3"/>
    <w:rsid w:val="00160446"/>
    <w:rsid w:val="00161319"/>
    <w:rsid w:val="00164DAD"/>
    <w:rsid w:val="001708F1"/>
    <w:rsid w:val="00170EC4"/>
    <w:rsid w:val="001775E7"/>
    <w:rsid w:val="00181B19"/>
    <w:rsid w:val="00181D0A"/>
    <w:rsid w:val="0018327B"/>
    <w:rsid w:val="00185248"/>
    <w:rsid w:val="00185FF9"/>
    <w:rsid w:val="00196CC0"/>
    <w:rsid w:val="00196DCB"/>
    <w:rsid w:val="001A0202"/>
    <w:rsid w:val="001A3481"/>
    <w:rsid w:val="001A3C6A"/>
    <w:rsid w:val="001B226D"/>
    <w:rsid w:val="001C0C0B"/>
    <w:rsid w:val="001C0F9F"/>
    <w:rsid w:val="001C243C"/>
    <w:rsid w:val="001C296E"/>
    <w:rsid w:val="001C44CB"/>
    <w:rsid w:val="001C461C"/>
    <w:rsid w:val="001C5A74"/>
    <w:rsid w:val="001C731F"/>
    <w:rsid w:val="001D27E5"/>
    <w:rsid w:val="001D4D3F"/>
    <w:rsid w:val="001E0676"/>
    <w:rsid w:val="001E1C33"/>
    <w:rsid w:val="001E3732"/>
    <w:rsid w:val="001E48A4"/>
    <w:rsid w:val="001E60A4"/>
    <w:rsid w:val="001E7F51"/>
    <w:rsid w:val="001F2266"/>
    <w:rsid w:val="001F23B3"/>
    <w:rsid w:val="001F32F0"/>
    <w:rsid w:val="001F3E05"/>
    <w:rsid w:val="001F6321"/>
    <w:rsid w:val="00200171"/>
    <w:rsid w:val="00201ADA"/>
    <w:rsid w:val="00202A97"/>
    <w:rsid w:val="00205325"/>
    <w:rsid w:val="00210BC2"/>
    <w:rsid w:val="00215D89"/>
    <w:rsid w:val="00216621"/>
    <w:rsid w:val="00217407"/>
    <w:rsid w:val="00217B4E"/>
    <w:rsid w:val="00220A9F"/>
    <w:rsid w:val="002238A9"/>
    <w:rsid w:val="002240DC"/>
    <w:rsid w:val="00224864"/>
    <w:rsid w:val="00225D08"/>
    <w:rsid w:val="002279C1"/>
    <w:rsid w:val="00230693"/>
    <w:rsid w:val="00231864"/>
    <w:rsid w:val="00232747"/>
    <w:rsid w:val="00232F3B"/>
    <w:rsid w:val="00234016"/>
    <w:rsid w:val="00234055"/>
    <w:rsid w:val="002426C0"/>
    <w:rsid w:val="00246505"/>
    <w:rsid w:val="00246A29"/>
    <w:rsid w:val="002516CF"/>
    <w:rsid w:val="002525F9"/>
    <w:rsid w:val="00253294"/>
    <w:rsid w:val="00253EFD"/>
    <w:rsid w:val="002567C4"/>
    <w:rsid w:val="002575DF"/>
    <w:rsid w:val="00261731"/>
    <w:rsid w:val="002621BE"/>
    <w:rsid w:val="002622C9"/>
    <w:rsid w:val="00262AE4"/>
    <w:rsid w:val="002631DD"/>
    <w:rsid w:val="002649F0"/>
    <w:rsid w:val="00267C02"/>
    <w:rsid w:val="002704BC"/>
    <w:rsid w:val="002734DC"/>
    <w:rsid w:val="00273F13"/>
    <w:rsid w:val="0027426D"/>
    <w:rsid w:val="0027438B"/>
    <w:rsid w:val="002774AC"/>
    <w:rsid w:val="0027768A"/>
    <w:rsid w:val="0027794D"/>
    <w:rsid w:val="00280F5B"/>
    <w:rsid w:val="00281C9A"/>
    <w:rsid w:val="00283DD7"/>
    <w:rsid w:val="002847A8"/>
    <w:rsid w:val="00284DA3"/>
    <w:rsid w:val="00285A1A"/>
    <w:rsid w:val="00292CC4"/>
    <w:rsid w:val="002A0AA3"/>
    <w:rsid w:val="002A14A3"/>
    <w:rsid w:val="002A2030"/>
    <w:rsid w:val="002A255A"/>
    <w:rsid w:val="002A323F"/>
    <w:rsid w:val="002A3FE1"/>
    <w:rsid w:val="002A4E4B"/>
    <w:rsid w:val="002A5798"/>
    <w:rsid w:val="002A6DE9"/>
    <w:rsid w:val="002A754C"/>
    <w:rsid w:val="002A758F"/>
    <w:rsid w:val="002B6BC8"/>
    <w:rsid w:val="002B6D72"/>
    <w:rsid w:val="002B7260"/>
    <w:rsid w:val="002B76CB"/>
    <w:rsid w:val="002B7A53"/>
    <w:rsid w:val="002C0954"/>
    <w:rsid w:val="002C155B"/>
    <w:rsid w:val="002C70AF"/>
    <w:rsid w:val="002C7E6A"/>
    <w:rsid w:val="002D0B08"/>
    <w:rsid w:val="002D1F62"/>
    <w:rsid w:val="002D44DD"/>
    <w:rsid w:val="002D47F2"/>
    <w:rsid w:val="002D52CD"/>
    <w:rsid w:val="002D59FD"/>
    <w:rsid w:val="002E2944"/>
    <w:rsid w:val="002E60FC"/>
    <w:rsid w:val="002F031D"/>
    <w:rsid w:val="002F0A5B"/>
    <w:rsid w:val="002F3421"/>
    <w:rsid w:val="002F3B78"/>
    <w:rsid w:val="002F5EFE"/>
    <w:rsid w:val="002F6857"/>
    <w:rsid w:val="002F74C2"/>
    <w:rsid w:val="002F7CBD"/>
    <w:rsid w:val="00300229"/>
    <w:rsid w:val="00300730"/>
    <w:rsid w:val="00301F17"/>
    <w:rsid w:val="00303FB2"/>
    <w:rsid w:val="00307529"/>
    <w:rsid w:val="003106D3"/>
    <w:rsid w:val="00313113"/>
    <w:rsid w:val="00317182"/>
    <w:rsid w:val="00322263"/>
    <w:rsid w:val="003224B9"/>
    <w:rsid w:val="00323414"/>
    <w:rsid w:val="0032765D"/>
    <w:rsid w:val="003327C1"/>
    <w:rsid w:val="00332FB2"/>
    <w:rsid w:val="0033310E"/>
    <w:rsid w:val="003342D8"/>
    <w:rsid w:val="003403D4"/>
    <w:rsid w:val="0034067B"/>
    <w:rsid w:val="00340811"/>
    <w:rsid w:val="00342E4F"/>
    <w:rsid w:val="003467ED"/>
    <w:rsid w:val="0035123F"/>
    <w:rsid w:val="0035301E"/>
    <w:rsid w:val="00356B19"/>
    <w:rsid w:val="0036078F"/>
    <w:rsid w:val="003620B6"/>
    <w:rsid w:val="003626A2"/>
    <w:rsid w:val="0036781B"/>
    <w:rsid w:val="003700EE"/>
    <w:rsid w:val="00371766"/>
    <w:rsid w:val="00371F8B"/>
    <w:rsid w:val="00373214"/>
    <w:rsid w:val="003745F0"/>
    <w:rsid w:val="00375C69"/>
    <w:rsid w:val="003768C5"/>
    <w:rsid w:val="003823B2"/>
    <w:rsid w:val="003826EA"/>
    <w:rsid w:val="00385C7C"/>
    <w:rsid w:val="00390143"/>
    <w:rsid w:val="003902D3"/>
    <w:rsid w:val="00390731"/>
    <w:rsid w:val="003936DE"/>
    <w:rsid w:val="00395273"/>
    <w:rsid w:val="00395370"/>
    <w:rsid w:val="00396379"/>
    <w:rsid w:val="00396BFC"/>
    <w:rsid w:val="00397254"/>
    <w:rsid w:val="0039779D"/>
    <w:rsid w:val="003A16A1"/>
    <w:rsid w:val="003A4ABA"/>
    <w:rsid w:val="003A6213"/>
    <w:rsid w:val="003A7FF4"/>
    <w:rsid w:val="003B0380"/>
    <w:rsid w:val="003B149F"/>
    <w:rsid w:val="003B244F"/>
    <w:rsid w:val="003B4ACE"/>
    <w:rsid w:val="003B6D8A"/>
    <w:rsid w:val="003C282B"/>
    <w:rsid w:val="003C2895"/>
    <w:rsid w:val="003C3B8E"/>
    <w:rsid w:val="003C4914"/>
    <w:rsid w:val="003C5915"/>
    <w:rsid w:val="003C5C05"/>
    <w:rsid w:val="003D1A92"/>
    <w:rsid w:val="003D2198"/>
    <w:rsid w:val="003D4595"/>
    <w:rsid w:val="003D465B"/>
    <w:rsid w:val="003D4F3D"/>
    <w:rsid w:val="003D579B"/>
    <w:rsid w:val="003E1253"/>
    <w:rsid w:val="003E6DD0"/>
    <w:rsid w:val="003E6EF5"/>
    <w:rsid w:val="003F03DB"/>
    <w:rsid w:val="003F0CA3"/>
    <w:rsid w:val="003F1E21"/>
    <w:rsid w:val="003F2530"/>
    <w:rsid w:val="003F3216"/>
    <w:rsid w:val="003F465E"/>
    <w:rsid w:val="003F4ABB"/>
    <w:rsid w:val="003F5617"/>
    <w:rsid w:val="003F7747"/>
    <w:rsid w:val="00401117"/>
    <w:rsid w:val="0040128D"/>
    <w:rsid w:val="00403717"/>
    <w:rsid w:val="004054D4"/>
    <w:rsid w:val="0040610B"/>
    <w:rsid w:val="004076FB"/>
    <w:rsid w:val="004079E0"/>
    <w:rsid w:val="004109EB"/>
    <w:rsid w:val="0041191C"/>
    <w:rsid w:val="00412485"/>
    <w:rsid w:val="004124AD"/>
    <w:rsid w:val="00417A01"/>
    <w:rsid w:val="00423880"/>
    <w:rsid w:val="00424350"/>
    <w:rsid w:val="00426ECD"/>
    <w:rsid w:val="00430602"/>
    <w:rsid w:val="00431177"/>
    <w:rsid w:val="00433456"/>
    <w:rsid w:val="0043442A"/>
    <w:rsid w:val="0043553C"/>
    <w:rsid w:val="00435918"/>
    <w:rsid w:val="004377E3"/>
    <w:rsid w:val="0043795E"/>
    <w:rsid w:val="00440C5E"/>
    <w:rsid w:val="00442159"/>
    <w:rsid w:val="00442AE0"/>
    <w:rsid w:val="00443FB1"/>
    <w:rsid w:val="004446C5"/>
    <w:rsid w:val="00447840"/>
    <w:rsid w:val="00452340"/>
    <w:rsid w:val="00454E1C"/>
    <w:rsid w:val="004555C1"/>
    <w:rsid w:val="00455D25"/>
    <w:rsid w:val="00455FA2"/>
    <w:rsid w:val="004562DD"/>
    <w:rsid w:val="00460597"/>
    <w:rsid w:val="00461144"/>
    <w:rsid w:val="00461206"/>
    <w:rsid w:val="00463931"/>
    <w:rsid w:val="00466331"/>
    <w:rsid w:val="0047300F"/>
    <w:rsid w:val="004734E2"/>
    <w:rsid w:val="00473D71"/>
    <w:rsid w:val="00475757"/>
    <w:rsid w:val="00475F9C"/>
    <w:rsid w:val="00480E8A"/>
    <w:rsid w:val="004816AB"/>
    <w:rsid w:val="00482427"/>
    <w:rsid w:val="004849E6"/>
    <w:rsid w:val="00485440"/>
    <w:rsid w:val="0048798A"/>
    <w:rsid w:val="00490CCD"/>
    <w:rsid w:val="00494D59"/>
    <w:rsid w:val="00495564"/>
    <w:rsid w:val="00496046"/>
    <w:rsid w:val="004A36C8"/>
    <w:rsid w:val="004A61B1"/>
    <w:rsid w:val="004A657D"/>
    <w:rsid w:val="004A7021"/>
    <w:rsid w:val="004A7C9C"/>
    <w:rsid w:val="004B17ED"/>
    <w:rsid w:val="004B26E2"/>
    <w:rsid w:val="004B2A53"/>
    <w:rsid w:val="004B2F32"/>
    <w:rsid w:val="004B43A9"/>
    <w:rsid w:val="004B51B9"/>
    <w:rsid w:val="004B779A"/>
    <w:rsid w:val="004B7FBA"/>
    <w:rsid w:val="004C0138"/>
    <w:rsid w:val="004C3232"/>
    <w:rsid w:val="004C4B52"/>
    <w:rsid w:val="004C743F"/>
    <w:rsid w:val="004C77DC"/>
    <w:rsid w:val="004C7AE4"/>
    <w:rsid w:val="004D091C"/>
    <w:rsid w:val="004D1C95"/>
    <w:rsid w:val="004D2019"/>
    <w:rsid w:val="004D3C61"/>
    <w:rsid w:val="004E104B"/>
    <w:rsid w:val="004E2A42"/>
    <w:rsid w:val="004F070E"/>
    <w:rsid w:val="004F2057"/>
    <w:rsid w:val="004F2B50"/>
    <w:rsid w:val="004F621C"/>
    <w:rsid w:val="00502D28"/>
    <w:rsid w:val="00505D7E"/>
    <w:rsid w:val="00507162"/>
    <w:rsid w:val="00510BF0"/>
    <w:rsid w:val="00521CEC"/>
    <w:rsid w:val="005230CE"/>
    <w:rsid w:val="005241AC"/>
    <w:rsid w:val="0053401F"/>
    <w:rsid w:val="00534760"/>
    <w:rsid w:val="00534AD7"/>
    <w:rsid w:val="00537DA8"/>
    <w:rsid w:val="00542F7F"/>
    <w:rsid w:val="00545C1C"/>
    <w:rsid w:val="005517E3"/>
    <w:rsid w:val="005532B8"/>
    <w:rsid w:val="005536C8"/>
    <w:rsid w:val="005567D6"/>
    <w:rsid w:val="005577DF"/>
    <w:rsid w:val="0056068C"/>
    <w:rsid w:val="00561F8D"/>
    <w:rsid w:val="005638C7"/>
    <w:rsid w:val="005649A4"/>
    <w:rsid w:val="0056715D"/>
    <w:rsid w:val="005675C3"/>
    <w:rsid w:val="00571CBD"/>
    <w:rsid w:val="005808D4"/>
    <w:rsid w:val="00582465"/>
    <w:rsid w:val="00582DFC"/>
    <w:rsid w:val="00582FFF"/>
    <w:rsid w:val="005839E8"/>
    <w:rsid w:val="00586362"/>
    <w:rsid w:val="005917B3"/>
    <w:rsid w:val="00594976"/>
    <w:rsid w:val="00594B78"/>
    <w:rsid w:val="00597924"/>
    <w:rsid w:val="005A2CA4"/>
    <w:rsid w:val="005A36AE"/>
    <w:rsid w:val="005A6CA3"/>
    <w:rsid w:val="005A7ADF"/>
    <w:rsid w:val="005A7F0C"/>
    <w:rsid w:val="005B30BB"/>
    <w:rsid w:val="005B361E"/>
    <w:rsid w:val="005B3A7E"/>
    <w:rsid w:val="005C1B64"/>
    <w:rsid w:val="005C2C6C"/>
    <w:rsid w:val="005C496F"/>
    <w:rsid w:val="005C6210"/>
    <w:rsid w:val="005C705E"/>
    <w:rsid w:val="005D1C4B"/>
    <w:rsid w:val="005D1EFA"/>
    <w:rsid w:val="005D3514"/>
    <w:rsid w:val="005D3655"/>
    <w:rsid w:val="005D75C4"/>
    <w:rsid w:val="005E2DCA"/>
    <w:rsid w:val="005E76FC"/>
    <w:rsid w:val="005E78D4"/>
    <w:rsid w:val="00600DFB"/>
    <w:rsid w:val="0060311B"/>
    <w:rsid w:val="006041CA"/>
    <w:rsid w:val="0060505C"/>
    <w:rsid w:val="00605CD9"/>
    <w:rsid w:val="00606CF7"/>
    <w:rsid w:val="00607A3C"/>
    <w:rsid w:val="00607ECC"/>
    <w:rsid w:val="00610734"/>
    <w:rsid w:val="00611638"/>
    <w:rsid w:val="006145DE"/>
    <w:rsid w:val="00617616"/>
    <w:rsid w:val="006178ED"/>
    <w:rsid w:val="00617C05"/>
    <w:rsid w:val="00621814"/>
    <w:rsid w:val="00625B78"/>
    <w:rsid w:val="0062794F"/>
    <w:rsid w:val="00630196"/>
    <w:rsid w:val="00634236"/>
    <w:rsid w:val="0064342C"/>
    <w:rsid w:val="006434A9"/>
    <w:rsid w:val="00643D54"/>
    <w:rsid w:val="00644EE7"/>
    <w:rsid w:val="00647158"/>
    <w:rsid w:val="006471A7"/>
    <w:rsid w:val="00653BBB"/>
    <w:rsid w:val="006562B7"/>
    <w:rsid w:val="00666CFE"/>
    <w:rsid w:val="00667CAC"/>
    <w:rsid w:val="00671A04"/>
    <w:rsid w:val="006733F5"/>
    <w:rsid w:val="006736F6"/>
    <w:rsid w:val="00676EB6"/>
    <w:rsid w:val="0067716D"/>
    <w:rsid w:val="00681EFE"/>
    <w:rsid w:val="006828C8"/>
    <w:rsid w:val="0068400A"/>
    <w:rsid w:val="00684E7B"/>
    <w:rsid w:val="0068762C"/>
    <w:rsid w:val="006916AF"/>
    <w:rsid w:val="00691D04"/>
    <w:rsid w:val="00692BEB"/>
    <w:rsid w:val="00693F83"/>
    <w:rsid w:val="006942F2"/>
    <w:rsid w:val="00695AE9"/>
    <w:rsid w:val="00696A40"/>
    <w:rsid w:val="00697939"/>
    <w:rsid w:val="00697AB8"/>
    <w:rsid w:val="00697CFE"/>
    <w:rsid w:val="00697D3A"/>
    <w:rsid w:val="006A0F40"/>
    <w:rsid w:val="006A2565"/>
    <w:rsid w:val="006A375C"/>
    <w:rsid w:val="006A3AD9"/>
    <w:rsid w:val="006A416C"/>
    <w:rsid w:val="006A745C"/>
    <w:rsid w:val="006B0245"/>
    <w:rsid w:val="006B1E56"/>
    <w:rsid w:val="006B2FA7"/>
    <w:rsid w:val="006B4FD6"/>
    <w:rsid w:val="006B5631"/>
    <w:rsid w:val="006B5D1A"/>
    <w:rsid w:val="006C267A"/>
    <w:rsid w:val="006C2B5E"/>
    <w:rsid w:val="006C7C19"/>
    <w:rsid w:val="006D645E"/>
    <w:rsid w:val="006E01A5"/>
    <w:rsid w:val="006E1B2A"/>
    <w:rsid w:val="006E2091"/>
    <w:rsid w:val="006E2A78"/>
    <w:rsid w:val="006E30F6"/>
    <w:rsid w:val="006E332D"/>
    <w:rsid w:val="006E393E"/>
    <w:rsid w:val="006E4086"/>
    <w:rsid w:val="006E6699"/>
    <w:rsid w:val="006E6B79"/>
    <w:rsid w:val="006E6BEB"/>
    <w:rsid w:val="006F190A"/>
    <w:rsid w:val="006F232A"/>
    <w:rsid w:val="006F27A4"/>
    <w:rsid w:val="006F2A0A"/>
    <w:rsid w:val="006F353B"/>
    <w:rsid w:val="006F4158"/>
    <w:rsid w:val="006F5329"/>
    <w:rsid w:val="006F725E"/>
    <w:rsid w:val="006F7F8B"/>
    <w:rsid w:val="007012B1"/>
    <w:rsid w:val="0070162A"/>
    <w:rsid w:val="0070265A"/>
    <w:rsid w:val="007040FA"/>
    <w:rsid w:val="0070523F"/>
    <w:rsid w:val="00705893"/>
    <w:rsid w:val="007061E6"/>
    <w:rsid w:val="00707B3B"/>
    <w:rsid w:val="007127FE"/>
    <w:rsid w:val="00712C1F"/>
    <w:rsid w:val="00713D3A"/>
    <w:rsid w:val="0071546F"/>
    <w:rsid w:val="00717571"/>
    <w:rsid w:val="0071799E"/>
    <w:rsid w:val="00722594"/>
    <w:rsid w:val="00722CDE"/>
    <w:rsid w:val="007244AD"/>
    <w:rsid w:val="0073345E"/>
    <w:rsid w:val="0073452E"/>
    <w:rsid w:val="00742403"/>
    <w:rsid w:val="007449EE"/>
    <w:rsid w:val="00745E7D"/>
    <w:rsid w:val="00746C68"/>
    <w:rsid w:val="007476E7"/>
    <w:rsid w:val="0075120F"/>
    <w:rsid w:val="00751F17"/>
    <w:rsid w:val="007525EA"/>
    <w:rsid w:val="0075288C"/>
    <w:rsid w:val="0075503A"/>
    <w:rsid w:val="00755169"/>
    <w:rsid w:val="007612F4"/>
    <w:rsid w:val="00762E22"/>
    <w:rsid w:val="00764CC2"/>
    <w:rsid w:val="00767F92"/>
    <w:rsid w:val="00767FEF"/>
    <w:rsid w:val="0077008F"/>
    <w:rsid w:val="00770913"/>
    <w:rsid w:val="00771C76"/>
    <w:rsid w:val="00774BA7"/>
    <w:rsid w:val="00775908"/>
    <w:rsid w:val="00777C73"/>
    <w:rsid w:val="007800F4"/>
    <w:rsid w:val="007802FE"/>
    <w:rsid w:val="00780C03"/>
    <w:rsid w:val="00780D0E"/>
    <w:rsid w:val="007836F8"/>
    <w:rsid w:val="0078407D"/>
    <w:rsid w:val="00784754"/>
    <w:rsid w:val="0078566F"/>
    <w:rsid w:val="007875D6"/>
    <w:rsid w:val="0079086B"/>
    <w:rsid w:val="007909CA"/>
    <w:rsid w:val="00790B68"/>
    <w:rsid w:val="0079589A"/>
    <w:rsid w:val="00795A93"/>
    <w:rsid w:val="00795CF4"/>
    <w:rsid w:val="00797395"/>
    <w:rsid w:val="007A1BE7"/>
    <w:rsid w:val="007A1D13"/>
    <w:rsid w:val="007A3F5C"/>
    <w:rsid w:val="007A603E"/>
    <w:rsid w:val="007B09A1"/>
    <w:rsid w:val="007B14B0"/>
    <w:rsid w:val="007B2F78"/>
    <w:rsid w:val="007B6415"/>
    <w:rsid w:val="007B6E30"/>
    <w:rsid w:val="007C30A4"/>
    <w:rsid w:val="007C36FE"/>
    <w:rsid w:val="007C390D"/>
    <w:rsid w:val="007C483B"/>
    <w:rsid w:val="007C5440"/>
    <w:rsid w:val="007C7D0B"/>
    <w:rsid w:val="007D1BA6"/>
    <w:rsid w:val="007D2701"/>
    <w:rsid w:val="007D36BC"/>
    <w:rsid w:val="007D395C"/>
    <w:rsid w:val="007D5523"/>
    <w:rsid w:val="007D730A"/>
    <w:rsid w:val="007E1F82"/>
    <w:rsid w:val="007E238E"/>
    <w:rsid w:val="007E2F46"/>
    <w:rsid w:val="007E4A38"/>
    <w:rsid w:val="007E61AE"/>
    <w:rsid w:val="007E7D49"/>
    <w:rsid w:val="007F064D"/>
    <w:rsid w:val="007F0909"/>
    <w:rsid w:val="007F0EFC"/>
    <w:rsid w:val="007F0F02"/>
    <w:rsid w:val="007F5648"/>
    <w:rsid w:val="007F5B1F"/>
    <w:rsid w:val="007F774D"/>
    <w:rsid w:val="008028BC"/>
    <w:rsid w:val="0080480D"/>
    <w:rsid w:val="008064A6"/>
    <w:rsid w:val="008067C5"/>
    <w:rsid w:val="00806952"/>
    <w:rsid w:val="00806D4C"/>
    <w:rsid w:val="00807D34"/>
    <w:rsid w:val="0081057C"/>
    <w:rsid w:val="0081070D"/>
    <w:rsid w:val="00811022"/>
    <w:rsid w:val="0081194C"/>
    <w:rsid w:val="00812E7C"/>
    <w:rsid w:val="00812F3E"/>
    <w:rsid w:val="00815057"/>
    <w:rsid w:val="008156E4"/>
    <w:rsid w:val="0081658E"/>
    <w:rsid w:val="00816645"/>
    <w:rsid w:val="00820317"/>
    <w:rsid w:val="00823889"/>
    <w:rsid w:val="0082633F"/>
    <w:rsid w:val="008302F1"/>
    <w:rsid w:val="00830A60"/>
    <w:rsid w:val="00833D4A"/>
    <w:rsid w:val="00835960"/>
    <w:rsid w:val="008361F8"/>
    <w:rsid w:val="00836CC6"/>
    <w:rsid w:val="00836EA7"/>
    <w:rsid w:val="0083771C"/>
    <w:rsid w:val="00842815"/>
    <w:rsid w:val="00842CDE"/>
    <w:rsid w:val="00844D7D"/>
    <w:rsid w:val="008459E7"/>
    <w:rsid w:val="00851665"/>
    <w:rsid w:val="00853C87"/>
    <w:rsid w:val="008566D8"/>
    <w:rsid w:val="00857275"/>
    <w:rsid w:val="008607A8"/>
    <w:rsid w:val="008625C8"/>
    <w:rsid w:val="00862CF6"/>
    <w:rsid w:val="008655D9"/>
    <w:rsid w:val="00867248"/>
    <w:rsid w:val="0086799D"/>
    <w:rsid w:val="0087515E"/>
    <w:rsid w:val="00877AE0"/>
    <w:rsid w:val="008812AF"/>
    <w:rsid w:val="00881955"/>
    <w:rsid w:val="00882F6E"/>
    <w:rsid w:val="0088329F"/>
    <w:rsid w:val="00883DDA"/>
    <w:rsid w:val="00893DC5"/>
    <w:rsid w:val="00894688"/>
    <w:rsid w:val="00896A63"/>
    <w:rsid w:val="00897984"/>
    <w:rsid w:val="008A08C1"/>
    <w:rsid w:val="008A413E"/>
    <w:rsid w:val="008A51DB"/>
    <w:rsid w:val="008A7BB6"/>
    <w:rsid w:val="008B7BE4"/>
    <w:rsid w:val="008C05BA"/>
    <w:rsid w:val="008C179A"/>
    <w:rsid w:val="008C2006"/>
    <w:rsid w:val="008C2254"/>
    <w:rsid w:val="008C26F4"/>
    <w:rsid w:val="008C2CD0"/>
    <w:rsid w:val="008C3253"/>
    <w:rsid w:val="008C4136"/>
    <w:rsid w:val="008C6F91"/>
    <w:rsid w:val="008D0FC2"/>
    <w:rsid w:val="008D192D"/>
    <w:rsid w:val="008D2859"/>
    <w:rsid w:val="008D5F88"/>
    <w:rsid w:val="008D7F50"/>
    <w:rsid w:val="008E1DB1"/>
    <w:rsid w:val="008E641C"/>
    <w:rsid w:val="008F1ECE"/>
    <w:rsid w:val="008F24CD"/>
    <w:rsid w:val="008F26FF"/>
    <w:rsid w:val="008F29BC"/>
    <w:rsid w:val="008F2B4D"/>
    <w:rsid w:val="008F2F3B"/>
    <w:rsid w:val="008F398B"/>
    <w:rsid w:val="008F7559"/>
    <w:rsid w:val="00900756"/>
    <w:rsid w:val="00903F89"/>
    <w:rsid w:val="00906A41"/>
    <w:rsid w:val="00906B65"/>
    <w:rsid w:val="00911FAF"/>
    <w:rsid w:val="00914023"/>
    <w:rsid w:val="0091432E"/>
    <w:rsid w:val="00914A72"/>
    <w:rsid w:val="00920D99"/>
    <w:rsid w:val="0092154E"/>
    <w:rsid w:val="009249EF"/>
    <w:rsid w:val="00925293"/>
    <w:rsid w:val="009257AA"/>
    <w:rsid w:val="009275C1"/>
    <w:rsid w:val="00930390"/>
    <w:rsid w:val="0093287E"/>
    <w:rsid w:val="009366B8"/>
    <w:rsid w:val="009378F2"/>
    <w:rsid w:val="00940B36"/>
    <w:rsid w:val="009410F6"/>
    <w:rsid w:val="009421AB"/>
    <w:rsid w:val="009519B2"/>
    <w:rsid w:val="009549BC"/>
    <w:rsid w:val="00955A64"/>
    <w:rsid w:val="00955CB5"/>
    <w:rsid w:val="00957796"/>
    <w:rsid w:val="00957AEA"/>
    <w:rsid w:val="00957E08"/>
    <w:rsid w:val="00961CA0"/>
    <w:rsid w:val="00965839"/>
    <w:rsid w:val="00966E7F"/>
    <w:rsid w:val="00977BBF"/>
    <w:rsid w:val="00981144"/>
    <w:rsid w:val="0098375E"/>
    <w:rsid w:val="0098417A"/>
    <w:rsid w:val="00986032"/>
    <w:rsid w:val="00992839"/>
    <w:rsid w:val="00993221"/>
    <w:rsid w:val="009938A4"/>
    <w:rsid w:val="009953C1"/>
    <w:rsid w:val="00995DE0"/>
    <w:rsid w:val="0099732F"/>
    <w:rsid w:val="009A3E3F"/>
    <w:rsid w:val="009A3E82"/>
    <w:rsid w:val="009A5DC2"/>
    <w:rsid w:val="009A657D"/>
    <w:rsid w:val="009B059D"/>
    <w:rsid w:val="009B2FA8"/>
    <w:rsid w:val="009B42C1"/>
    <w:rsid w:val="009B446D"/>
    <w:rsid w:val="009B5BFB"/>
    <w:rsid w:val="009B7034"/>
    <w:rsid w:val="009B7BAA"/>
    <w:rsid w:val="009C055E"/>
    <w:rsid w:val="009C0BAF"/>
    <w:rsid w:val="009C469F"/>
    <w:rsid w:val="009D0211"/>
    <w:rsid w:val="009D70DE"/>
    <w:rsid w:val="009E381F"/>
    <w:rsid w:val="009E3D58"/>
    <w:rsid w:val="009E66E0"/>
    <w:rsid w:val="009E6DC3"/>
    <w:rsid w:val="009E6F74"/>
    <w:rsid w:val="009F3BF0"/>
    <w:rsid w:val="009F68C8"/>
    <w:rsid w:val="009F72A5"/>
    <w:rsid w:val="00A0058B"/>
    <w:rsid w:val="00A0109B"/>
    <w:rsid w:val="00A01838"/>
    <w:rsid w:val="00A01A5F"/>
    <w:rsid w:val="00A03B9A"/>
    <w:rsid w:val="00A1130F"/>
    <w:rsid w:val="00A12F68"/>
    <w:rsid w:val="00A167F7"/>
    <w:rsid w:val="00A21E39"/>
    <w:rsid w:val="00A2496A"/>
    <w:rsid w:val="00A2584E"/>
    <w:rsid w:val="00A26F2C"/>
    <w:rsid w:val="00A3099D"/>
    <w:rsid w:val="00A3125D"/>
    <w:rsid w:val="00A318FA"/>
    <w:rsid w:val="00A31F08"/>
    <w:rsid w:val="00A325C4"/>
    <w:rsid w:val="00A3310E"/>
    <w:rsid w:val="00A349E7"/>
    <w:rsid w:val="00A34D62"/>
    <w:rsid w:val="00A3558E"/>
    <w:rsid w:val="00A35A72"/>
    <w:rsid w:val="00A365CA"/>
    <w:rsid w:val="00A3678B"/>
    <w:rsid w:val="00A423D1"/>
    <w:rsid w:val="00A44075"/>
    <w:rsid w:val="00A442AA"/>
    <w:rsid w:val="00A4647A"/>
    <w:rsid w:val="00A5117F"/>
    <w:rsid w:val="00A5306E"/>
    <w:rsid w:val="00A5522F"/>
    <w:rsid w:val="00A55355"/>
    <w:rsid w:val="00A5738D"/>
    <w:rsid w:val="00A60B67"/>
    <w:rsid w:val="00A6106C"/>
    <w:rsid w:val="00A624FF"/>
    <w:rsid w:val="00A6323F"/>
    <w:rsid w:val="00A64F0E"/>
    <w:rsid w:val="00A65D7C"/>
    <w:rsid w:val="00A66F54"/>
    <w:rsid w:val="00A673F6"/>
    <w:rsid w:val="00A70347"/>
    <w:rsid w:val="00A70405"/>
    <w:rsid w:val="00A7573F"/>
    <w:rsid w:val="00A76561"/>
    <w:rsid w:val="00A80CB4"/>
    <w:rsid w:val="00A81723"/>
    <w:rsid w:val="00A849AA"/>
    <w:rsid w:val="00A912D3"/>
    <w:rsid w:val="00A9249F"/>
    <w:rsid w:val="00A935FD"/>
    <w:rsid w:val="00A949E7"/>
    <w:rsid w:val="00A97E68"/>
    <w:rsid w:val="00AA04ED"/>
    <w:rsid w:val="00AA16FB"/>
    <w:rsid w:val="00AA37CF"/>
    <w:rsid w:val="00AA5AB1"/>
    <w:rsid w:val="00AB6345"/>
    <w:rsid w:val="00AC0D40"/>
    <w:rsid w:val="00AC123C"/>
    <w:rsid w:val="00AC15A7"/>
    <w:rsid w:val="00AC23D9"/>
    <w:rsid w:val="00AC3969"/>
    <w:rsid w:val="00AC4833"/>
    <w:rsid w:val="00AD09B5"/>
    <w:rsid w:val="00AD0DCA"/>
    <w:rsid w:val="00AD2170"/>
    <w:rsid w:val="00AD276B"/>
    <w:rsid w:val="00AD3DDD"/>
    <w:rsid w:val="00AD3F64"/>
    <w:rsid w:val="00AD54A2"/>
    <w:rsid w:val="00AD5BB4"/>
    <w:rsid w:val="00AD67D1"/>
    <w:rsid w:val="00AE1212"/>
    <w:rsid w:val="00AE21E7"/>
    <w:rsid w:val="00AE54F0"/>
    <w:rsid w:val="00AF029B"/>
    <w:rsid w:val="00AF053C"/>
    <w:rsid w:val="00AF0D6E"/>
    <w:rsid w:val="00AF1FEB"/>
    <w:rsid w:val="00AF472F"/>
    <w:rsid w:val="00AF5C36"/>
    <w:rsid w:val="00AF6128"/>
    <w:rsid w:val="00AF65D6"/>
    <w:rsid w:val="00AF695E"/>
    <w:rsid w:val="00B01875"/>
    <w:rsid w:val="00B01EEE"/>
    <w:rsid w:val="00B02AEA"/>
    <w:rsid w:val="00B05198"/>
    <w:rsid w:val="00B053E0"/>
    <w:rsid w:val="00B073A3"/>
    <w:rsid w:val="00B103FF"/>
    <w:rsid w:val="00B11EA6"/>
    <w:rsid w:val="00B12949"/>
    <w:rsid w:val="00B14E08"/>
    <w:rsid w:val="00B17603"/>
    <w:rsid w:val="00B17A62"/>
    <w:rsid w:val="00B2078A"/>
    <w:rsid w:val="00B20859"/>
    <w:rsid w:val="00B20C55"/>
    <w:rsid w:val="00B226EF"/>
    <w:rsid w:val="00B229AB"/>
    <w:rsid w:val="00B22B71"/>
    <w:rsid w:val="00B25A81"/>
    <w:rsid w:val="00B25B7F"/>
    <w:rsid w:val="00B3217E"/>
    <w:rsid w:val="00B328BF"/>
    <w:rsid w:val="00B33D8F"/>
    <w:rsid w:val="00B364A5"/>
    <w:rsid w:val="00B47A3D"/>
    <w:rsid w:val="00B51470"/>
    <w:rsid w:val="00B514A2"/>
    <w:rsid w:val="00B51C17"/>
    <w:rsid w:val="00B52C9D"/>
    <w:rsid w:val="00B61B9A"/>
    <w:rsid w:val="00B6363D"/>
    <w:rsid w:val="00B65E82"/>
    <w:rsid w:val="00B66988"/>
    <w:rsid w:val="00B70BEA"/>
    <w:rsid w:val="00B74235"/>
    <w:rsid w:val="00B86C92"/>
    <w:rsid w:val="00B87339"/>
    <w:rsid w:val="00B901CF"/>
    <w:rsid w:val="00B90DEA"/>
    <w:rsid w:val="00B91C5F"/>
    <w:rsid w:val="00B9564B"/>
    <w:rsid w:val="00BA0C59"/>
    <w:rsid w:val="00BA18FB"/>
    <w:rsid w:val="00BA2AFB"/>
    <w:rsid w:val="00BA6059"/>
    <w:rsid w:val="00BA6835"/>
    <w:rsid w:val="00BA75B8"/>
    <w:rsid w:val="00BA7924"/>
    <w:rsid w:val="00BA7B0F"/>
    <w:rsid w:val="00BA7BC9"/>
    <w:rsid w:val="00BB23B5"/>
    <w:rsid w:val="00BB281F"/>
    <w:rsid w:val="00BB28B2"/>
    <w:rsid w:val="00BB2BB0"/>
    <w:rsid w:val="00BB77C5"/>
    <w:rsid w:val="00BB7C65"/>
    <w:rsid w:val="00BC0472"/>
    <w:rsid w:val="00BC1DFA"/>
    <w:rsid w:val="00BC36FB"/>
    <w:rsid w:val="00BC617F"/>
    <w:rsid w:val="00BD0BB1"/>
    <w:rsid w:val="00BD1A53"/>
    <w:rsid w:val="00BD4A5D"/>
    <w:rsid w:val="00BD4D97"/>
    <w:rsid w:val="00BD56C6"/>
    <w:rsid w:val="00BD6838"/>
    <w:rsid w:val="00BD72E4"/>
    <w:rsid w:val="00BE0AE9"/>
    <w:rsid w:val="00BE0BAE"/>
    <w:rsid w:val="00BE32B6"/>
    <w:rsid w:val="00BE4554"/>
    <w:rsid w:val="00BE6E28"/>
    <w:rsid w:val="00BE6FCE"/>
    <w:rsid w:val="00BE70C2"/>
    <w:rsid w:val="00BF4BDA"/>
    <w:rsid w:val="00BF676B"/>
    <w:rsid w:val="00BF7A25"/>
    <w:rsid w:val="00C01884"/>
    <w:rsid w:val="00C021DB"/>
    <w:rsid w:val="00C03DF7"/>
    <w:rsid w:val="00C04448"/>
    <w:rsid w:val="00C06DE4"/>
    <w:rsid w:val="00C11CB8"/>
    <w:rsid w:val="00C1545D"/>
    <w:rsid w:val="00C16813"/>
    <w:rsid w:val="00C20476"/>
    <w:rsid w:val="00C20775"/>
    <w:rsid w:val="00C21E79"/>
    <w:rsid w:val="00C221B2"/>
    <w:rsid w:val="00C23F82"/>
    <w:rsid w:val="00C25648"/>
    <w:rsid w:val="00C25EA1"/>
    <w:rsid w:val="00C329FB"/>
    <w:rsid w:val="00C35702"/>
    <w:rsid w:val="00C376A0"/>
    <w:rsid w:val="00C41C48"/>
    <w:rsid w:val="00C43436"/>
    <w:rsid w:val="00C44AF3"/>
    <w:rsid w:val="00C4562D"/>
    <w:rsid w:val="00C534F6"/>
    <w:rsid w:val="00C54659"/>
    <w:rsid w:val="00C554DE"/>
    <w:rsid w:val="00C607A9"/>
    <w:rsid w:val="00C60F58"/>
    <w:rsid w:val="00C62396"/>
    <w:rsid w:val="00C62E70"/>
    <w:rsid w:val="00C63A25"/>
    <w:rsid w:val="00C63EA0"/>
    <w:rsid w:val="00C646C1"/>
    <w:rsid w:val="00C6534F"/>
    <w:rsid w:val="00C73A33"/>
    <w:rsid w:val="00C74495"/>
    <w:rsid w:val="00C76C86"/>
    <w:rsid w:val="00C7710B"/>
    <w:rsid w:val="00C84988"/>
    <w:rsid w:val="00C867D5"/>
    <w:rsid w:val="00C90C2D"/>
    <w:rsid w:val="00C9397B"/>
    <w:rsid w:val="00C93A33"/>
    <w:rsid w:val="00C95567"/>
    <w:rsid w:val="00C957B5"/>
    <w:rsid w:val="00C95CD4"/>
    <w:rsid w:val="00C975EB"/>
    <w:rsid w:val="00CA2258"/>
    <w:rsid w:val="00CA3459"/>
    <w:rsid w:val="00CA401A"/>
    <w:rsid w:val="00CB0717"/>
    <w:rsid w:val="00CB69D1"/>
    <w:rsid w:val="00CC049E"/>
    <w:rsid w:val="00CC16D6"/>
    <w:rsid w:val="00CC5571"/>
    <w:rsid w:val="00CC6AAB"/>
    <w:rsid w:val="00CD4A5F"/>
    <w:rsid w:val="00CE17C5"/>
    <w:rsid w:val="00CE4B67"/>
    <w:rsid w:val="00CE5042"/>
    <w:rsid w:val="00CE5C3D"/>
    <w:rsid w:val="00CE7C93"/>
    <w:rsid w:val="00CF04B4"/>
    <w:rsid w:val="00CF132F"/>
    <w:rsid w:val="00CF1F89"/>
    <w:rsid w:val="00CF3C20"/>
    <w:rsid w:val="00CF678E"/>
    <w:rsid w:val="00D01B1A"/>
    <w:rsid w:val="00D028CD"/>
    <w:rsid w:val="00D030FC"/>
    <w:rsid w:val="00D044F4"/>
    <w:rsid w:val="00D04BDB"/>
    <w:rsid w:val="00D05C18"/>
    <w:rsid w:val="00D113A8"/>
    <w:rsid w:val="00D13403"/>
    <w:rsid w:val="00D14992"/>
    <w:rsid w:val="00D17A25"/>
    <w:rsid w:val="00D210D2"/>
    <w:rsid w:val="00D24796"/>
    <w:rsid w:val="00D256A8"/>
    <w:rsid w:val="00D33413"/>
    <w:rsid w:val="00D335D2"/>
    <w:rsid w:val="00D33B17"/>
    <w:rsid w:val="00D34BB5"/>
    <w:rsid w:val="00D36484"/>
    <w:rsid w:val="00D40A51"/>
    <w:rsid w:val="00D42BCD"/>
    <w:rsid w:val="00D42E09"/>
    <w:rsid w:val="00D43392"/>
    <w:rsid w:val="00D50B57"/>
    <w:rsid w:val="00D51719"/>
    <w:rsid w:val="00D5413B"/>
    <w:rsid w:val="00D55DD3"/>
    <w:rsid w:val="00D61DC7"/>
    <w:rsid w:val="00D625A3"/>
    <w:rsid w:val="00D6285E"/>
    <w:rsid w:val="00D63428"/>
    <w:rsid w:val="00D646DA"/>
    <w:rsid w:val="00D650D6"/>
    <w:rsid w:val="00D66DB8"/>
    <w:rsid w:val="00D70569"/>
    <w:rsid w:val="00D712A8"/>
    <w:rsid w:val="00D73049"/>
    <w:rsid w:val="00D731F1"/>
    <w:rsid w:val="00D74CE5"/>
    <w:rsid w:val="00D76129"/>
    <w:rsid w:val="00D761AC"/>
    <w:rsid w:val="00D81826"/>
    <w:rsid w:val="00D824A3"/>
    <w:rsid w:val="00D84B84"/>
    <w:rsid w:val="00D858E1"/>
    <w:rsid w:val="00D873FF"/>
    <w:rsid w:val="00D92591"/>
    <w:rsid w:val="00D925AB"/>
    <w:rsid w:val="00D95818"/>
    <w:rsid w:val="00D95D49"/>
    <w:rsid w:val="00D9615A"/>
    <w:rsid w:val="00D97091"/>
    <w:rsid w:val="00D97E34"/>
    <w:rsid w:val="00DA11E5"/>
    <w:rsid w:val="00DA6F37"/>
    <w:rsid w:val="00DA7C46"/>
    <w:rsid w:val="00DB05B1"/>
    <w:rsid w:val="00DB1292"/>
    <w:rsid w:val="00DB2059"/>
    <w:rsid w:val="00DB2EE5"/>
    <w:rsid w:val="00DB3117"/>
    <w:rsid w:val="00DB34C6"/>
    <w:rsid w:val="00DB3AFD"/>
    <w:rsid w:val="00DB4C15"/>
    <w:rsid w:val="00DB5556"/>
    <w:rsid w:val="00DB732B"/>
    <w:rsid w:val="00DC28A4"/>
    <w:rsid w:val="00DC3DDB"/>
    <w:rsid w:val="00DC7BDF"/>
    <w:rsid w:val="00DC7EE6"/>
    <w:rsid w:val="00DD41BA"/>
    <w:rsid w:val="00DD5143"/>
    <w:rsid w:val="00DD6B51"/>
    <w:rsid w:val="00DD7B48"/>
    <w:rsid w:val="00DE25CB"/>
    <w:rsid w:val="00DE2FC7"/>
    <w:rsid w:val="00DF26B5"/>
    <w:rsid w:val="00DF2724"/>
    <w:rsid w:val="00DF2CDB"/>
    <w:rsid w:val="00DF6E1F"/>
    <w:rsid w:val="00DF7AED"/>
    <w:rsid w:val="00E03FE6"/>
    <w:rsid w:val="00E16B6C"/>
    <w:rsid w:val="00E2294F"/>
    <w:rsid w:val="00E33034"/>
    <w:rsid w:val="00E339FB"/>
    <w:rsid w:val="00E348E7"/>
    <w:rsid w:val="00E34A9C"/>
    <w:rsid w:val="00E360E8"/>
    <w:rsid w:val="00E37583"/>
    <w:rsid w:val="00E37AEE"/>
    <w:rsid w:val="00E40B51"/>
    <w:rsid w:val="00E419DC"/>
    <w:rsid w:val="00E41FBC"/>
    <w:rsid w:val="00E45822"/>
    <w:rsid w:val="00E45BBD"/>
    <w:rsid w:val="00E5468B"/>
    <w:rsid w:val="00E549BB"/>
    <w:rsid w:val="00E56C8B"/>
    <w:rsid w:val="00E61A8C"/>
    <w:rsid w:val="00E62B43"/>
    <w:rsid w:val="00E62FBC"/>
    <w:rsid w:val="00E64412"/>
    <w:rsid w:val="00E64EEB"/>
    <w:rsid w:val="00E65B37"/>
    <w:rsid w:val="00E67846"/>
    <w:rsid w:val="00E6793E"/>
    <w:rsid w:val="00E67E51"/>
    <w:rsid w:val="00E701AA"/>
    <w:rsid w:val="00E70E16"/>
    <w:rsid w:val="00E71541"/>
    <w:rsid w:val="00E730E3"/>
    <w:rsid w:val="00E76741"/>
    <w:rsid w:val="00E76AD6"/>
    <w:rsid w:val="00E82806"/>
    <w:rsid w:val="00E832D4"/>
    <w:rsid w:val="00E849F8"/>
    <w:rsid w:val="00E866BF"/>
    <w:rsid w:val="00E91223"/>
    <w:rsid w:val="00E91B74"/>
    <w:rsid w:val="00E95862"/>
    <w:rsid w:val="00EA0463"/>
    <w:rsid w:val="00EA25F0"/>
    <w:rsid w:val="00EA2FA4"/>
    <w:rsid w:val="00EA4B85"/>
    <w:rsid w:val="00EA5D91"/>
    <w:rsid w:val="00EA74AA"/>
    <w:rsid w:val="00EA7639"/>
    <w:rsid w:val="00EA7663"/>
    <w:rsid w:val="00EB1240"/>
    <w:rsid w:val="00EB3570"/>
    <w:rsid w:val="00EB3C39"/>
    <w:rsid w:val="00EB4E0C"/>
    <w:rsid w:val="00EB5E68"/>
    <w:rsid w:val="00EB64C3"/>
    <w:rsid w:val="00EC2BC1"/>
    <w:rsid w:val="00EC3C1E"/>
    <w:rsid w:val="00EC5113"/>
    <w:rsid w:val="00EC5141"/>
    <w:rsid w:val="00EC605C"/>
    <w:rsid w:val="00EC6DF2"/>
    <w:rsid w:val="00ED1802"/>
    <w:rsid w:val="00ED3161"/>
    <w:rsid w:val="00ED31D2"/>
    <w:rsid w:val="00ED423F"/>
    <w:rsid w:val="00ED4531"/>
    <w:rsid w:val="00EE02B1"/>
    <w:rsid w:val="00EE0AC7"/>
    <w:rsid w:val="00EE3EA2"/>
    <w:rsid w:val="00EE54D0"/>
    <w:rsid w:val="00EE57F8"/>
    <w:rsid w:val="00EF302B"/>
    <w:rsid w:val="00EF7E25"/>
    <w:rsid w:val="00EF7F20"/>
    <w:rsid w:val="00F00A48"/>
    <w:rsid w:val="00F0178C"/>
    <w:rsid w:val="00F02F56"/>
    <w:rsid w:val="00F04254"/>
    <w:rsid w:val="00F04A08"/>
    <w:rsid w:val="00F062D5"/>
    <w:rsid w:val="00F100CB"/>
    <w:rsid w:val="00F1099F"/>
    <w:rsid w:val="00F12681"/>
    <w:rsid w:val="00F12EDB"/>
    <w:rsid w:val="00F14295"/>
    <w:rsid w:val="00F163EA"/>
    <w:rsid w:val="00F21963"/>
    <w:rsid w:val="00F22379"/>
    <w:rsid w:val="00F23207"/>
    <w:rsid w:val="00F237A5"/>
    <w:rsid w:val="00F24A45"/>
    <w:rsid w:val="00F25EFF"/>
    <w:rsid w:val="00F27E9F"/>
    <w:rsid w:val="00F33D81"/>
    <w:rsid w:val="00F35CF9"/>
    <w:rsid w:val="00F37DA4"/>
    <w:rsid w:val="00F37F54"/>
    <w:rsid w:val="00F42DB7"/>
    <w:rsid w:val="00F4428E"/>
    <w:rsid w:val="00F457A1"/>
    <w:rsid w:val="00F46403"/>
    <w:rsid w:val="00F47972"/>
    <w:rsid w:val="00F56CDD"/>
    <w:rsid w:val="00F575D7"/>
    <w:rsid w:val="00F60901"/>
    <w:rsid w:val="00F6194D"/>
    <w:rsid w:val="00F624D6"/>
    <w:rsid w:val="00F64764"/>
    <w:rsid w:val="00F64A60"/>
    <w:rsid w:val="00F65C97"/>
    <w:rsid w:val="00F66D7E"/>
    <w:rsid w:val="00F66E5C"/>
    <w:rsid w:val="00F721D4"/>
    <w:rsid w:val="00F72777"/>
    <w:rsid w:val="00F72B35"/>
    <w:rsid w:val="00F72F0F"/>
    <w:rsid w:val="00F73355"/>
    <w:rsid w:val="00F75D4B"/>
    <w:rsid w:val="00F76DAC"/>
    <w:rsid w:val="00F77B69"/>
    <w:rsid w:val="00F77EE8"/>
    <w:rsid w:val="00F83BD2"/>
    <w:rsid w:val="00F84B2E"/>
    <w:rsid w:val="00F912FD"/>
    <w:rsid w:val="00F93E8A"/>
    <w:rsid w:val="00F948B9"/>
    <w:rsid w:val="00F95760"/>
    <w:rsid w:val="00F97DDB"/>
    <w:rsid w:val="00FA0436"/>
    <w:rsid w:val="00FA08D7"/>
    <w:rsid w:val="00FA1FDF"/>
    <w:rsid w:val="00FA6948"/>
    <w:rsid w:val="00FB00E4"/>
    <w:rsid w:val="00FB1C69"/>
    <w:rsid w:val="00FB2149"/>
    <w:rsid w:val="00FB3EC7"/>
    <w:rsid w:val="00FB4A59"/>
    <w:rsid w:val="00FB56D1"/>
    <w:rsid w:val="00FB5A9E"/>
    <w:rsid w:val="00FB5AEA"/>
    <w:rsid w:val="00FB6F65"/>
    <w:rsid w:val="00FC2D85"/>
    <w:rsid w:val="00FC43B2"/>
    <w:rsid w:val="00FC448E"/>
    <w:rsid w:val="00FC6F03"/>
    <w:rsid w:val="00FC7A7F"/>
    <w:rsid w:val="00FD0E29"/>
    <w:rsid w:val="00FD7401"/>
    <w:rsid w:val="00FE1047"/>
    <w:rsid w:val="00FE1FF8"/>
    <w:rsid w:val="00FE2C01"/>
    <w:rsid w:val="00FE363E"/>
    <w:rsid w:val="00FE4AD0"/>
    <w:rsid w:val="00FE6CFA"/>
    <w:rsid w:val="00FE7666"/>
    <w:rsid w:val="00FE7BFB"/>
    <w:rsid w:val="00FF1FB9"/>
    <w:rsid w:val="00FF377E"/>
    <w:rsid w:val="00FF513A"/>
    <w:rsid w:val="00FF62E5"/>
    <w:rsid w:val="00FF7CF8"/>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258AB"/>
  <w15:chartTrackingRefBased/>
  <w15:docId w15:val="{0B11BFE0-629B-47DE-B13F-4F365B1D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7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6A745C"/>
    <w:pPr>
      <w:keepNext/>
      <w:spacing w:before="240" w:after="60"/>
      <w:outlineLvl w:val="0"/>
    </w:pPr>
    <w:rPr>
      <w:b/>
      <w:kern w:val="32"/>
      <w:sz w:val="28"/>
      <w:lang w:val="x-none" w:eastAsia="x-none"/>
    </w:rPr>
  </w:style>
  <w:style w:type="paragraph" w:styleId="Heading2">
    <w:name w:val="heading 2"/>
    <w:basedOn w:val="Normal"/>
    <w:next w:val="Normal"/>
    <w:link w:val="Heading2Char"/>
    <w:qFormat/>
    <w:rsid w:val="00E95862"/>
    <w:pPr>
      <w:keepNext/>
      <w:outlineLvl w:val="1"/>
    </w:pPr>
    <w:rPr>
      <w:sz w:val="28"/>
      <w:lang w:val="x-none" w:eastAsia="x-none"/>
    </w:rPr>
  </w:style>
  <w:style w:type="paragraph" w:styleId="Heading3">
    <w:name w:val="heading 3"/>
    <w:basedOn w:val="Normal"/>
    <w:next w:val="Normal"/>
    <w:link w:val="Heading3Char"/>
    <w:qFormat/>
    <w:rsid w:val="00E95862"/>
    <w:pPr>
      <w:keepNext/>
      <w:outlineLvl w:val="2"/>
    </w:pPr>
    <w:rPr>
      <w:sz w:val="28"/>
      <w:lang w:val="x-none" w:eastAsia="x-none"/>
    </w:rPr>
  </w:style>
  <w:style w:type="paragraph" w:styleId="Heading4">
    <w:name w:val="heading 4"/>
    <w:basedOn w:val="Normal"/>
    <w:next w:val="Normal"/>
    <w:link w:val="Heading4Char"/>
    <w:uiPriority w:val="9"/>
    <w:unhideWhenUsed/>
    <w:qFormat/>
    <w:rsid w:val="00D36484"/>
    <w:pPr>
      <w:keepNext/>
      <w:keepLines/>
      <w:spacing w:before="40"/>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745C"/>
    <w:rPr>
      <w:rFonts w:ascii="Times New Roman" w:eastAsia="Times New Roman" w:hAnsi="Times New Roman" w:cs="Times New Roman"/>
      <w:b/>
      <w:kern w:val="32"/>
      <w:sz w:val="28"/>
      <w:szCs w:val="20"/>
      <w:lang w:val="x-none" w:eastAsia="x-none"/>
    </w:rPr>
  </w:style>
  <w:style w:type="character" w:customStyle="1" w:styleId="Heading2Char">
    <w:name w:val="Heading 2 Char"/>
    <w:basedOn w:val="DefaultParagraphFont"/>
    <w:link w:val="Heading2"/>
    <w:rsid w:val="00E95862"/>
    <w:rPr>
      <w:rFonts w:ascii="Times New Roman" w:eastAsia="Times New Roman" w:hAnsi="Times New Roman" w:cs="Times New Roman"/>
      <w:sz w:val="28"/>
      <w:szCs w:val="20"/>
      <w:lang w:val="x-none" w:eastAsia="x-none"/>
    </w:rPr>
  </w:style>
  <w:style w:type="character" w:customStyle="1" w:styleId="Heading3Char">
    <w:name w:val="Heading 3 Char"/>
    <w:basedOn w:val="DefaultParagraphFont"/>
    <w:link w:val="Heading3"/>
    <w:rsid w:val="00E95862"/>
    <w:rPr>
      <w:rFonts w:ascii="Times New Roman" w:eastAsia="Times New Roman" w:hAnsi="Times New Roman" w:cs="Times New Roman"/>
      <w:sz w:val="28"/>
      <w:szCs w:val="20"/>
      <w:lang w:val="x-none" w:eastAsia="x-none"/>
    </w:rPr>
  </w:style>
  <w:style w:type="paragraph" w:styleId="Title">
    <w:name w:val="Title"/>
    <w:basedOn w:val="Normal"/>
    <w:link w:val="TitleChar"/>
    <w:qFormat/>
    <w:rsid w:val="00E849F8"/>
    <w:pPr>
      <w:jc w:val="center"/>
    </w:pPr>
    <w:rPr>
      <w:b/>
      <w:sz w:val="28"/>
      <w:lang w:val="x-none" w:eastAsia="x-none"/>
    </w:rPr>
  </w:style>
  <w:style w:type="character" w:customStyle="1" w:styleId="TitleChar">
    <w:name w:val="Title Char"/>
    <w:basedOn w:val="DefaultParagraphFont"/>
    <w:link w:val="Title"/>
    <w:rsid w:val="00E849F8"/>
    <w:rPr>
      <w:rFonts w:ascii="Times New Roman" w:eastAsia="Times New Roman" w:hAnsi="Times New Roman" w:cs="Times New Roman"/>
      <w:b/>
      <w:sz w:val="28"/>
      <w:szCs w:val="20"/>
      <w:lang w:val="x-none" w:eastAsia="x-none"/>
    </w:rPr>
  </w:style>
  <w:style w:type="paragraph" w:styleId="ListParagraph">
    <w:name w:val="List Paragraph"/>
    <w:basedOn w:val="Normal"/>
    <w:link w:val="ListParagraphChar"/>
    <w:uiPriority w:val="34"/>
    <w:qFormat/>
    <w:rsid w:val="00D17A25"/>
    <w:pPr>
      <w:ind w:left="720"/>
      <w:contextualSpacing/>
    </w:pPr>
  </w:style>
  <w:style w:type="table" w:styleId="TableGrid">
    <w:name w:val="Table Grid"/>
    <w:basedOn w:val="TableNormal"/>
    <w:uiPriority w:val="39"/>
    <w:rsid w:val="00131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36484"/>
    <w:rPr>
      <w:rFonts w:ascii="Times New Roman" w:eastAsiaTheme="majorEastAsia" w:hAnsi="Times New Roman" w:cstheme="majorBidi"/>
      <w:iCs/>
      <w:color w:val="000000" w:themeColor="text1"/>
      <w:sz w:val="28"/>
      <w:szCs w:val="20"/>
    </w:rPr>
  </w:style>
  <w:style w:type="paragraph" w:customStyle="1" w:styleId="Bang">
    <w:name w:val="Bang"/>
    <w:basedOn w:val="ListParagraph"/>
    <w:next w:val="TableofFigures"/>
    <w:link w:val="BangChar"/>
    <w:rsid w:val="000773D7"/>
    <w:pPr>
      <w:jc w:val="both"/>
    </w:pPr>
    <w:rPr>
      <w:i/>
      <w:lang w:eastAsia="x-none"/>
    </w:rPr>
  </w:style>
  <w:style w:type="paragraph" w:customStyle="1" w:styleId="Bng">
    <w:name w:val="Bảng"/>
    <w:basedOn w:val="Bang"/>
    <w:link w:val="BngChar"/>
    <w:rsid w:val="00B20C55"/>
  </w:style>
  <w:style w:type="paragraph" w:styleId="TableofFigures">
    <w:name w:val="table of figures"/>
    <w:basedOn w:val="Normal"/>
    <w:next w:val="Normal"/>
    <w:uiPriority w:val="99"/>
    <w:unhideWhenUsed/>
    <w:rsid w:val="000773D7"/>
    <w:rPr>
      <w:rFonts w:asciiTheme="minorHAnsi" w:hAnsiTheme="minorHAnsi"/>
      <w:i/>
      <w:iCs/>
      <w:sz w:val="20"/>
    </w:rPr>
  </w:style>
  <w:style w:type="character" w:customStyle="1" w:styleId="ListParagraphChar">
    <w:name w:val="List Paragraph Char"/>
    <w:basedOn w:val="DefaultParagraphFont"/>
    <w:link w:val="ListParagraph"/>
    <w:uiPriority w:val="34"/>
    <w:rsid w:val="000773D7"/>
    <w:rPr>
      <w:rFonts w:ascii="Times New Roman" w:eastAsia="Times New Roman" w:hAnsi="Times New Roman" w:cs="Times New Roman"/>
      <w:sz w:val="26"/>
      <w:szCs w:val="20"/>
    </w:rPr>
  </w:style>
  <w:style w:type="character" w:customStyle="1" w:styleId="BangChar">
    <w:name w:val="Bang Char"/>
    <w:basedOn w:val="ListParagraphChar"/>
    <w:link w:val="Bang"/>
    <w:rsid w:val="000773D7"/>
    <w:rPr>
      <w:rFonts w:ascii="Times New Roman" w:eastAsia="Times New Roman" w:hAnsi="Times New Roman" w:cs="Times New Roman"/>
      <w:i/>
      <w:sz w:val="26"/>
      <w:szCs w:val="20"/>
      <w:lang w:eastAsia="x-none"/>
    </w:rPr>
  </w:style>
  <w:style w:type="paragraph" w:styleId="Caption">
    <w:name w:val="caption"/>
    <w:basedOn w:val="Normal"/>
    <w:next w:val="Normal"/>
    <w:uiPriority w:val="35"/>
    <w:unhideWhenUsed/>
    <w:qFormat/>
    <w:rsid w:val="00851665"/>
    <w:pPr>
      <w:spacing w:after="200"/>
    </w:pPr>
    <w:rPr>
      <w:i/>
      <w:iCs/>
      <w:color w:val="44546A" w:themeColor="text2"/>
      <w:sz w:val="18"/>
      <w:szCs w:val="18"/>
    </w:rPr>
  </w:style>
  <w:style w:type="character" w:customStyle="1" w:styleId="BngChar">
    <w:name w:val="Bảng Char"/>
    <w:basedOn w:val="BangChar"/>
    <w:link w:val="Bng"/>
    <w:rsid w:val="00B20C55"/>
    <w:rPr>
      <w:rFonts w:ascii="Times New Roman" w:eastAsia="Times New Roman" w:hAnsi="Times New Roman" w:cs="Times New Roman"/>
      <w:i/>
      <w:sz w:val="26"/>
      <w:szCs w:val="20"/>
      <w:lang w:eastAsia="x-none"/>
    </w:rPr>
  </w:style>
  <w:style w:type="paragraph" w:styleId="Header">
    <w:name w:val="header"/>
    <w:basedOn w:val="Normal"/>
    <w:link w:val="HeaderChar"/>
    <w:uiPriority w:val="99"/>
    <w:unhideWhenUsed/>
    <w:rsid w:val="002A3FE1"/>
    <w:pPr>
      <w:tabs>
        <w:tab w:val="center" w:pos="4680"/>
        <w:tab w:val="right" w:pos="9360"/>
      </w:tabs>
    </w:pPr>
  </w:style>
  <w:style w:type="character" w:customStyle="1" w:styleId="HeaderChar">
    <w:name w:val="Header Char"/>
    <w:basedOn w:val="DefaultParagraphFont"/>
    <w:link w:val="Header"/>
    <w:uiPriority w:val="99"/>
    <w:rsid w:val="002A3FE1"/>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2A3FE1"/>
    <w:pPr>
      <w:tabs>
        <w:tab w:val="center" w:pos="4680"/>
        <w:tab w:val="right" w:pos="9360"/>
      </w:tabs>
    </w:pPr>
  </w:style>
  <w:style w:type="character" w:customStyle="1" w:styleId="FooterChar">
    <w:name w:val="Footer Char"/>
    <w:basedOn w:val="DefaultParagraphFont"/>
    <w:link w:val="Footer"/>
    <w:uiPriority w:val="99"/>
    <w:rsid w:val="002A3FE1"/>
    <w:rPr>
      <w:rFonts w:ascii="Times New Roman" w:eastAsia="Times New Roman" w:hAnsi="Times New Roman" w:cs="Times New Roman"/>
      <w:sz w:val="26"/>
      <w:szCs w:val="20"/>
    </w:rPr>
  </w:style>
  <w:style w:type="character" w:styleId="Hyperlink">
    <w:name w:val="Hyperlink"/>
    <w:basedOn w:val="DefaultParagraphFont"/>
    <w:uiPriority w:val="99"/>
    <w:unhideWhenUsed/>
    <w:rsid w:val="00261731"/>
    <w:rPr>
      <w:color w:val="0563C1" w:themeColor="hyperlink"/>
      <w:u w:val="single"/>
    </w:rPr>
  </w:style>
  <w:style w:type="paragraph" w:styleId="Bibliography">
    <w:name w:val="Bibliography"/>
    <w:basedOn w:val="Normal"/>
    <w:next w:val="Normal"/>
    <w:uiPriority w:val="37"/>
    <w:unhideWhenUsed/>
    <w:rsid w:val="00C6534F"/>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9E3D58"/>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9E3D58"/>
    <w:pPr>
      <w:spacing w:after="100"/>
      <w:ind w:left="260"/>
    </w:pPr>
  </w:style>
  <w:style w:type="paragraph" w:styleId="TOC1">
    <w:name w:val="toc 1"/>
    <w:basedOn w:val="Normal"/>
    <w:next w:val="Normal"/>
    <w:autoRedefine/>
    <w:uiPriority w:val="39"/>
    <w:unhideWhenUsed/>
    <w:rsid w:val="003D579B"/>
    <w:pPr>
      <w:tabs>
        <w:tab w:val="right" w:leader="dot" w:pos="8210"/>
      </w:tabs>
      <w:spacing w:after="100"/>
    </w:pPr>
    <w:rPr>
      <w:b/>
      <w:bCs/>
      <w:noProof/>
      <w:lang w:eastAsia="x-none"/>
    </w:rPr>
  </w:style>
  <w:style w:type="paragraph" w:styleId="TOC3">
    <w:name w:val="toc 3"/>
    <w:basedOn w:val="Normal"/>
    <w:next w:val="Normal"/>
    <w:autoRedefine/>
    <w:uiPriority w:val="39"/>
    <w:unhideWhenUsed/>
    <w:rsid w:val="009E3D58"/>
    <w:pPr>
      <w:spacing w:after="100"/>
      <w:ind w:left="520"/>
    </w:pPr>
  </w:style>
  <w:style w:type="paragraph" w:styleId="NormalWeb">
    <w:name w:val="Normal (Web)"/>
    <w:basedOn w:val="Normal"/>
    <w:uiPriority w:val="99"/>
    <w:unhideWhenUsed/>
    <w:rsid w:val="00273F13"/>
    <w:pPr>
      <w:spacing w:before="100" w:beforeAutospacing="1" w:after="100" w:afterAutospacing="1"/>
    </w:pPr>
    <w:rPr>
      <w:sz w:val="24"/>
      <w:szCs w:val="24"/>
    </w:rPr>
  </w:style>
  <w:style w:type="paragraph" w:customStyle="1" w:styleId="h2dodgerblue">
    <w:name w:val="h2dodgerblue"/>
    <w:basedOn w:val="Normal"/>
    <w:rsid w:val="00A0109B"/>
    <w:pPr>
      <w:spacing w:before="100" w:beforeAutospacing="1" w:after="100" w:afterAutospacing="1"/>
    </w:pPr>
    <w:rPr>
      <w:sz w:val="24"/>
      <w:szCs w:val="24"/>
    </w:rPr>
  </w:style>
  <w:style w:type="character" w:styleId="Strong">
    <w:name w:val="Strong"/>
    <w:basedOn w:val="DefaultParagraphFont"/>
    <w:uiPriority w:val="22"/>
    <w:qFormat/>
    <w:rsid w:val="00BD4A5D"/>
    <w:rPr>
      <w:b/>
      <w:bCs/>
    </w:rPr>
  </w:style>
  <w:style w:type="character" w:styleId="HTMLCode">
    <w:name w:val="HTML Code"/>
    <w:basedOn w:val="DefaultParagraphFont"/>
    <w:uiPriority w:val="99"/>
    <w:semiHidden/>
    <w:unhideWhenUsed/>
    <w:rsid w:val="00F22379"/>
    <w:rPr>
      <w:rFonts w:ascii="Courier New" w:eastAsia="Times New Roman" w:hAnsi="Courier New" w:cs="Courier New"/>
      <w:sz w:val="20"/>
      <w:szCs w:val="20"/>
    </w:rPr>
  </w:style>
  <w:style w:type="character" w:styleId="Emphasis">
    <w:name w:val="Emphasis"/>
    <w:basedOn w:val="DefaultParagraphFont"/>
    <w:uiPriority w:val="20"/>
    <w:qFormat/>
    <w:rsid w:val="00D030FC"/>
    <w:rPr>
      <w:i/>
      <w:iCs/>
    </w:rPr>
  </w:style>
  <w:style w:type="paragraph" w:styleId="TOC4">
    <w:name w:val="toc 4"/>
    <w:basedOn w:val="Normal"/>
    <w:next w:val="Normal"/>
    <w:autoRedefine/>
    <w:uiPriority w:val="39"/>
    <w:unhideWhenUsed/>
    <w:rsid w:val="00A624FF"/>
    <w:pPr>
      <w:spacing w:after="100"/>
      <w:ind w:left="780"/>
    </w:pPr>
  </w:style>
  <w:style w:type="character" w:styleId="UnresolvedMention">
    <w:name w:val="Unresolved Mention"/>
    <w:basedOn w:val="DefaultParagraphFont"/>
    <w:uiPriority w:val="99"/>
    <w:semiHidden/>
    <w:unhideWhenUsed/>
    <w:rsid w:val="00031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5">
      <w:bodyDiv w:val="1"/>
      <w:marLeft w:val="0"/>
      <w:marRight w:val="0"/>
      <w:marTop w:val="0"/>
      <w:marBottom w:val="0"/>
      <w:divBdr>
        <w:top w:val="none" w:sz="0" w:space="0" w:color="auto"/>
        <w:left w:val="none" w:sz="0" w:space="0" w:color="auto"/>
        <w:bottom w:val="none" w:sz="0" w:space="0" w:color="auto"/>
        <w:right w:val="none" w:sz="0" w:space="0" w:color="auto"/>
      </w:divBdr>
    </w:div>
    <w:div w:id="39863537">
      <w:bodyDiv w:val="1"/>
      <w:marLeft w:val="0"/>
      <w:marRight w:val="0"/>
      <w:marTop w:val="0"/>
      <w:marBottom w:val="0"/>
      <w:divBdr>
        <w:top w:val="none" w:sz="0" w:space="0" w:color="auto"/>
        <w:left w:val="none" w:sz="0" w:space="0" w:color="auto"/>
        <w:bottom w:val="none" w:sz="0" w:space="0" w:color="auto"/>
        <w:right w:val="none" w:sz="0" w:space="0" w:color="auto"/>
      </w:divBdr>
    </w:div>
    <w:div w:id="110101764">
      <w:bodyDiv w:val="1"/>
      <w:marLeft w:val="0"/>
      <w:marRight w:val="0"/>
      <w:marTop w:val="0"/>
      <w:marBottom w:val="0"/>
      <w:divBdr>
        <w:top w:val="none" w:sz="0" w:space="0" w:color="auto"/>
        <w:left w:val="none" w:sz="0" w:space="0" w:color="auto"/>
        <w:bottom w:val="none" w:sz="0" w:space="0" w:color="auto"/>
        <w:right w:val="none" w:sz="0" w:space="0" w:color="auto"/>
      </w:divBdr>
    </w:div>
    <w:div w:id="167983854">
      <w:bodyDiv w:val="1"/>
      <w:marLeft w:val="0"/>
      <w:marRight w:val="0"/>
      <w:marTop w:val="0"/>
      <w:marBottom w:val="0"/>
      <w:divBdr>
        <w:top w:val="none" w:sz="0" w:space="0" w:color="auto"/>
        <w:left w:val="none" w:sz="0" w:space="0" w:color="auto"/>
        <w:bottom w:val="none" w:sz="0" w:space="0" w:color="auto"/>
        <w:right w:val="none" w:sz="0" w:space="0" w:color="auto"/>
      </w:divBdr>
    </w:div>
    <w:div w:id="189808279">
      <w:bodyDiv w:val="1"/>
      <w:marLeft w:val="0"/>
      <w:marRight w:val="0"/>
      <w:marTop w:val="0"/>
      <w:marBottom w:val="0"/>
      <w:divBdr>
        <w:top w:val="none" w:sz="0" w:space="0" w:color="auto"/>
        <w:left w:val="none" w:sz="0" w:space="0" w:color="auto"/>
        <w:bottom w:val="none" w:sz="0" w:space="0" w:color="auto"/>
        <w:right w:val="none" w:sz="0" w:space="0" w:color="auto"/>
      </w:divBdr>
    </w:div>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10579229">
      <w:bodyDiv w:val="1"/>
      <w:marLeft w:val="0"/>
      <w:marRight w:val="0"/>
      <w:marTop w:val="0"/>
      <w:marBottom w:val="0"/>
      <w:divBdr>
        <w:top w:val="none" w:sz="0" w:space="0" w:color="auto"/>
        <w:left w:val="none" w:sz="0" w:space="0" w:color="auto"/>
        <w:bottom w:val="none" w:sz="0" w:space="0" w:color="auto"/>
        <w:right w:val="none" w:sz="0" w:space="0" w:color="auto"/>
      </w:divBdr>
    </w:div>
    <w:div w:id="274674603">
      <w:bodyDiv w:val="1"/>
      <w:marLeft w:val="0"/>
      <w:marRight w:val="0"/>
      <w:marTop w:val="0"/>
      <w:marBottom w:val="0"/>
      <w:divBdr>
        <w:top w:val="none" w:sz="0" w:space="0" w:color="auto"/>
        <w:left w:val="none" w:sz="0" w:space="0" w:color="auto"/>
        <w:bottom w:val="none" w:sz="0" w:space="0" w:color="auto"/>
        <w:right w:val="none" w:sz="0" w:space="0" w:color="auto"/>
      </w:divBdr>
    </w:div>
    <w:div w:id="289437687">
      <w:bodyDiv w:val="1"/>
      <w:marLeft w:val="0"/>
      <w:marRight w:val="0"/>
      <w:marTop w:val="0"/>
      <w:marBottom w:val="0"/>
      <w:divBdr>
        <w:top w:val="none" w:sz="0" w:space="0" w:color="auto"/>
        <w:left w:val="none" w:sz="0" w:space="0" w:color="auto"/>
        <w:bottom w:val="none" w:sz="0" w:space="0" w:color="auto"/>
        <w:right w:val="none" w:sz="0" w:space="0" w:color="auto"/>
      </w:divBdr>
    </w:div>
    <w:div w:id="303629201">
      <w:bodyDiv w:val="1"/>
      <w:marLeft w:val="0"/>
      <w:marRight w:val="0"/>
      <w:marTop w:val="0"/>
      <w:marBottom w:val="0"/>
      <w:divBdr>
        <w:top w:val="none" w:sz="0" w:space="0" w:color="auto"/>
        <w:left w:val="none" w:sz="0" w:space="0" w:color="auto"/>
        <w:bottom w:val="none" w:sz="0" w:space="0" w:color="auto"/>
        <w:right w:val="none" w:sz="0" w:space="0" w:color="auto"/>
      </w:divBdr>
    </w:div>
    <w:div w:id="304162098">
      <w:bodyDiv w:val="1"/>
      <w:marLeft w:val="0"/>
      <w:marRight w:val="0"/>
      <w:marTop w:val="0"/>
      <w:marBottom w:val="0"/>
      <w:divBdr>
        <w:top w:val="none" w:sz="0" w:space="0" w:color="auto"/>
        <w:left w:val="none" w:sz="0" w:space="0" w:color="auto"/>
        <w:bottom w:val="none" w:sz="0" w:space="0" w:color="auto"/>
        <w:right w:val="none" w:sz="0" w:space="0" w:color="auto"/>
      </w:divBdr>
    </w:div>
    <w:div w:id="304512569">
      <w:bodyDiv w:val="1"/>
      <w:marLeft w:val="0"/>
      <w:marRight w:val="0"/>
      <w:marTop w:val="0"/>
      <w:marBottom w:val="0"/>
      <w:divBdr>
        <w:top w:val="none" w:sz="0" w:space="0" w:color="auto"/>
        <w:left w:val="none" w:sz="0" w:space="0" w:color="auto"/>
        <w:bottom w:val="none" w:sz="0" w:space="0" w:color="auto"/>
        <w:right w:val="none" w:sz="0" w:space="0" w:color="auto"/>
      </w:divBdr>
    </w:div>
    <w:div w:id="309748981">
      <w:bodyDiv w:val="1"/>
      <w:marLeft w:val="0"/>
      <w:marRight w:val="0"/>
      <w:marTop w:val="0"/>
      <w:marBottom w:val="0"/>
      <w:divBdr>
        <w:top w:val="none" w:sz="0" w:space="0" w:color="auto"/>
        <w:left w:val="none" w:sz="0" w:space="0" w:color="auto"/>
        <w:bottom w:val="none" w:sz="0" w:space="0" w:color="auto"/>
        <w:right w:val="none" w:sz="0" w:space="0" w:color="auto"/>
      </w:divBdr>
    </w:div>
    <w:div w:id="347489135">
      <w:bodyDiv w:val="1"/>
      <w:marLeft w:val="0"/>
      <w:marRight w:val="0"/>
      <w:marTop w:val="0"/>
      <w:marBottom w:val="0"/>
      <w:divBdr>
        <w:top w:val="none" w:sz="0" w:space="0" w:color="auto"/>
        <w:left w:val="none" w:sz="0" w:space="0" w:color="auto"/>
        <w:bottom w:val="none" w:sz="0" w:space="0" w:color="auto"/>
        <w:right w:val="none" w:sz="0" w:space="0" w:color="auto"/>
      </w:divBdr>
    </w:div>
    <w:div w:id="401174666">
      <w:bodyDiv w:val="1"/>
      <w:marLeft w:val="0"/>
      <w:marRight w:val="0"/>
      <w:marTop w:val="0"/>
      <w:marBottom w:val="0"/>
      <w:divBdr>
        <w:top w:val="none" w:sz="0" w:space="0" w:color="auto"/>
        <w:left w:val="none" w:sz="0" w:space="0" w:color="auto"/>
        <w:bottom w:val="none" w:sz="0" w:space="0" w:color="auto"/>
        <w:right w:val="none" w:sz="0" w:space="0" w:color="auto"/>
      </w:divBdr>
    </w:div>
    <w:div w:id="406727145">
      <w:bodyDiv w:val="1"/>
      <w:marLeft w:val="0"/>
      <w:marRight w:val="0"/>
      <w:marTop w:val="0"/>
      <w:marBottom w:val="0"/>
      <w:divBdr>
        <w:top w:val="none" w:sz="0" w:space="0" w:color="auto"/>
        <w:left w:val="none" w:sz="0" w:space="0" w:color="auto"/>
        <w:bottom w:val="none" w:sz="0" w:space="0" w:color="auto"/>
        <w:right w:val="none" w:sz="0" w:space="0" w:color="auto"/>
      </w:divBdr>
    </w:div>
    <w:div w:id="424346622">
      <w:bodyDiv w:val="1"/>
      <w:marLeft w:val="0"/>
      <w:marRight w:val="0"/>
      <w:marTop w:val="0"/>
      <w:marBottom w:val="0"/>
      <w:divBdr>
        <w:top w:val="none" w:sz="0" w:space="0" w:color="auto"/>
        <w:left w:val="none" w:sz="0" w:space="0" w:color="auto"/>
        <w:bottom w:val="none" w:sz="0" w:space="0" w:color="auto"/>
        <w:right w:val="none" w:sz="0" w:space="0" w:color="auto"/>
      </w:divBdr>
    </w:div>
    <w:div w:id="537740774">
      <w:bodyDiv w:val="1"/>
      <w:marLeft w:val="0"/>
      <w:marRight w:val="0"/>
      <w:marTop w:val="0"/>
      <w:marBottom w:val="0"/>
      <w:divBdr>
        <w:top w:val="none" w:sz="0" w:space="0" w:color="auto"/>
        <w:left w:val="none" w:sz="0" w:space="0" w:color="auto"/>
        <w:bottom w:val="none" w:sz="0" w:space="0" w:color="auto"/>
        <w:right w:val="none" w:sz="0" w:space="0" w:color="auto"/>
      </w:divBdr>
    </w:div>
    <w:div w:id="541749640">
      <w:bodyDiv w:val="1"/>
      <w:marLeft w:val="0"/>
      <w:marRight w:val="0"/>
      <w:marTop w:val="0"/>
      <w:marBottom w:val="0"/>
      <w:divBdr>
        <w:top w:val="none" w:sz="0" w:space="0" w:color="auto"/>
        <w:left w:val="none" w:sz="0" w:space="0" w:color="auto"/>
        <w:bottom w:val="none" w:sz="0" w:space="0" w:color="auto"/>
        <w:right w:val="none" w:sz="0" w:space="0" w:color="auto"/>
      </w:divBdr>
    </w:div>
    <w:div w:id="631401617">
      <w:bodyDiv w:val="1"/>
      <w:marLeft w:val="0"/>
      <w:marRight w:val="0"/>
      <w:marTop w:val="0"/>
      <w:marBottom w:val="0"/>
      <w:divBdr>
        <w:top w:val="none" w:sz="0" w:space="0" w:color="auto"/>
        <w:left w:val="none" w:sz="0" w:space="0" w:color="auto"/>
        <w:bottom w:val="none" w:sz="0" w:space="0" w:color="auto"/>
        <w:right w:val="none" w:sz="0" w:space="0" w:color="auto"/>
      </w:divBdr>
    </w:div>
    <w:div w:id="692193776">
      <w:bodyDiv w:val="1"/>
      <w:marLeft w:val="0"/>
      <w:marRight w:val="0"/>
      <w:marTop w:val="0"/>
      <w:marBottom w:val="0"/>
      <w:divBdr>
        <w:top w:val="none" w:sz="0" w:space="0" w:color="auto"/>
        <w:left w:val="none" w:sz="0" w:space="0" w:color="auto"/>
        <w:bottom w:val="none" w:sz="0" w:space="0" w:color="auto"/>
        <w:right w:val="none" w:sz="0" w:space="0" w:color="auto"/>
      </w:divBdr>
    </w:div>
    <w:div w:id="704139234">
      <w:bodyDiv w:val="1"/>
      <w:marLeft w:val="0"/>
      <w:marRight w:val="0"/>
      <w:marTop w:val="0"/>
      <w:marBottom w:val="0"/>
      <w:divBdr>
        <w:top w:val="none" w:sz="0" w:space="0" w:color="auto"/>
        <w:left w:val="none" w:sz="0" w:space="0" w:color="auto"/>
        <w:bottom w:val="none" w:sz="0" w:space="0" w:color="auto"/>
        <w:right w:val="none" w:sz="0" w:space="0" w:color="auto"/>
      </w:divBdr>
    </w:div>
    <w:div w:id="748818626">
      <w:bodyDiv w:val="1"/>
      <w:marLeft w:val="0"/>
      <w:marRight w:val="0"/>
      <w:marTop w:val="0"/>
      <w:marBottom w:val="0"/>
      <w:divBdr>
        <w:top w:val="none" w:sz="0" w:space="0" w:color="auto"/>
        <w:left w:val="none" w:sz="0" w:space="0" w:color="auto"/>
        <w:bottom w:val="none" w:sz="0" w:space="0" w:color="auto"/>
        <w:right w:val="none" w:sz="0" w:space="0" w:color="auto"/>
      </w:divBdr>
    </w:div>
    <w:div w:id="798955799">
      <w:bodyDiv w:val="1"/>
      <w:marLeft w:val="0"/>
      <w:marRight w:val="0"/>
      <w:marTop w:val="0"/>
      <w:marBottom w:val="0"/>
      <w:divBdr>
        <w:top w:val="none" w:sz="0" w:space="0" w:color="auto"/>
        <w:left w:val="none" w:sz="0" w:space="0" w:color="auto"/>
        <w:bottom w:val="none" w:sz="0" w:space="0" w:color="auto"/>
        <w:right w:val="none" w:sz="0" w:space="0" w:color="auto"/>
      </w:divBdr>
    </w:div>
    <w:div w:id="837692125">
      <w:bodyDiv w:val="1"/>
      <w:marLeft w:val="0"/>
      <w:marRight w:val="0"/>
      <w:marTop w:val="0"/>
      <w:marBottom w:val="0"/>
      <w:divBdr>
        <w:top w:val="none" w:sz="0" w:space="0" w:color="auto"/>
        <w:left w:val="none" w:sz="0" w:space="0" w:color="auto"/>
        <w:bottom w:val="none" w:sz="0" w:space="0" w:color="auto"/>
        <w:right w:val="none" w:sz="0" w:space="0" w:color="auto"/>
      </w:divBdr>
      <w:divsChild>
        <w:div w:id="632175131">
          <w:marLeft w:val="0"/>
          <w:marRight w:val="0"/>
          <w:marTop w:val="0"/>
          <w:marBottom w:val="0"/>
          <w:divBdr>
            <w:top w:val="none" w:sz="0" w:space="0" w:color="auto"/>
            <w:left w:val="none" w:sz="0" w:space="0" w:color="auto"/>
            <w:bottom w:val="none" w:sz="0" w:space="0" w:color="auto"/>
            <w:right w:val="none" w:sz="0" w:space="0" w:color="auto"/>
          </w:divBdr>
          <w:divsChild>
            <w:div w:id="83561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018">
      <w:bodyDiv w:val="1"/>
      <w:marLeft w:val="0"/>
      <w:marRight w:val="0"/>
      <w:marTop w:val="0"/>
      <w:marBottom w:val="0"/>
      <w:divBdr>
        <w:top w:val="none" w:sz="0" w:space="0" w:color="auto"/>
        <w:left w:val="none" w:sz="0" w:space="0" w:color="auto"/>
        <w:bottom w:val="none" w:sz="0" w:space="0" w:color="auto"/>
        <w:right w:val="none" w:sz="0" w:space="0" w:color="auto"/>
      </w:divBdr>
    </w:div>
    <w:div w:id="886141738">
      <w:bodyDiv w:val="1"/>
      <w:marLeft w:val="0"/>
      <w:marRight w:val="0"/>
      <w:marTop w:val="0"/>
      <w:marBottom w:val="0"/>
      <w:divBdr>
        <w:top w:val="none" w:sz="0" w:space="0" w:color="auto"/>
        <w:left w:val="none" w:sz="0" w:space="0" w:color="auto"/>
        <w:bottom w:val="none" w:sz="0" w:space="0" w:color="auto"/>
        <w:right w:val="none" w:sz="0" w:space="0" w:color="auto"/>
      </w:divBdr>
    </w:div>
    <w:div w:id="910626083">
      <w:bodyDiv w:val="1"/>
      <w:marLeft w:val="0"/>
      <w:marRight w:val="0"/>
      <w:marTop w:val="0"/>
      <w:marBottom w:val="0"/>
      <w:divBdr>
        <w:top w:val="none" w:sz="0" w:space="0" w:color="auto"/>
        <w:left w:val="none" w:sz="0" w:space="0" w:color="auto"/>
        <w:bottom w:val="none" w:sz="0" w:space="0" w:color="auto"/>
        <w:right w:val="none" w:sz="0" w:space="0" w:color="auto"/>
      </w:divBdr>
    </w:div>
    <w:div w:id="934634769">
      <w:bodyDiv w:val="1"/>
      <w:marLeft w:val="0"/>
      <w:marRight w:val="0"/>
      <w:marTop w:val="0"/>
      <w:marBottom w:val="0"/>
      <w:divBdr>
        <w:top w:val="none" w:sz="0" w:space="0" w:color="auto"/>
        <w:left w:val="none" w:sz="0" w:space="0" w:color="auto"/>
        <w:bottom w:val="none" w:sz="0" w:space="0" w:color="auto"/>
        <w:right w:val="none" w:sz="0" w:space="0" w:color="auto"/>
      </w:divBdr>
    </w:div>
    <w:div w:id="977956082">
      <w:bodyDiv w:val="1"/>
      <w:marLeft w:val="0"/>
      <w:marRight w:val="0"/>
      <w:marTop w:val="0"/>
      <w:marBottom w:val="0"/>
      <w:divBdr>
        <w:top w:val="none" w:sz="0" w:space="0" w:color="auto"/>
        <w:left w:val="none" w:sz="0" w:space="0" w:color="auto"/>
        <w:bottom w:val="none" w:sz="0" w:space="0" w:color="auto"/>
        <w:right w:val="none" w:sz="0" w:space="0" w:color="auto"/>
      </w:divBdr>
    </w:div>
    <w:div w:id="981926590">
      <w:bodyDiv w:val="1"/>
      <w:marLeft w:val="0"/>
      <w:marRight w:val="0"/>
      <w:marTop w:val="0"/>
      <w:marBottom w:val="0"/>
      <w:divBdr>
        <w:top w:val="none" w:sz="0" w:space="0" w:color="auto"/>
        <w:left w:val="none" w:sz="0" w:space="0" w:color="auto"/>
        <w:bottom w:val="none" w:sz="0" w:space="0" w:color="auto"/>
        <w:right w:val="none" w:sz="0" w:space="0" w:color="auto"/>
      </w:divBdr>
    </w:div>
    <w:div w:id="999114736">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8479726">
      <w:bodyDiv w:val="1"/>
      <w:marLeft w:val="0"/>
      <w:marRight w:val="0"/>
      <w:marTop w:val="0"/>
      <w:marBottom w:val="0"/>
      <w:divBdr>
        <w:top w:val="none" w:sz="0" w:space="0" w:color="auto"/>
        <w:left w:val="none" w:sz="0" w:space="0" w:color="auto"/>
        <w:bottom w:val="none" w:sz="0" w:space="0" w:color="auto"/>
        <w:right w:val="none" w:sz="0" w:space="0" w:color="auto"/>
      </w:divBdr>
    </w:div>
    <w:div w:id="1021510414">
      <w:bodyDiv w:val="1"/>
      <w:marLeft w:val="0"/>
      <w:marRight w:val="0"/>
      <w:marTop w:val="0"/>
      <w:marBottom w:val="0"/>
      <w:divBdr>
        <w:top w:val="none" w:sz="0" w:space="0" w:color="auto"/>
        <w:left w:val="none" w:sz="0" w:space="0" w:color="auto"/>
        <w:bottom w:val="none" w:sz="0" w:space="0" w:color="auto"/>
        <w:right w:val="none" w:sz="0" w:space="0" w:color="auto"/>
      </w:divBdr>
    </w:div>
    <w:div w:id="1034692859">
      <w:bodyDiv w:val="1"/>
      <w:marLeft w:val="0"/>
      <w:marRight w:val="0"/>
      <w:marTop w:val="0"/>
      <w:marBottom w:val="0"/>
      <w:divBdr>
        <w:top w:val="none" w:sz="0" w:space="0" w:color="auto"/>
        <w:left w:val="none" w:sz="0" w:space="0" w:color="auto"/>
        <w:bottom w:val="none" w:sz="0" w:space="0" w:color="auto"/>
        <w:right w:val="none" w:sz="0" w:space="0" w:color="auto"/>
      </w:divBdr>
    </w:div>
    <w:div w:id="1056197255">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77553347">
      <w:bodyDiv w:val="1"/>
      <w:marLeft w:val="0"/>
      <w:marRight w:val="0"/>
      <w:marTop w:val="0"/>
      <w:marBottom w:val="0"/>
      <w:divBdr>
        <w:top w:val="none" w:sz="0" w:space="0" w:color="auto"/>
        <w:left w:val="none" w:sz="0" w:space="0" w:color="auto"/>
        <w:bottom w:val="none" w:sz="0" w:space="0" w:color="auto"/>
        <w:right w:val="none" w:sz="0" w:space="0" w:color="auto"/>
      </w:divBdr>
    </w:div>
    <w:div w:id="1080566611">
      <w:bodyDiv w:val="1"/>
      <w:marLeft w:val="0"/>
      <w:marRight w:val="0"/>
      <w:marTop w:val="0"/>
      <w:marBottom w:val="0"/>
      <w:divBdr>
        <w:top w:val="none" w:sz="0" w:space="0" w:color="auto"/>
        <w:left w:val="none" w:sz="0" w:space="0" w:color="auto"/>
        <w:bottom w:val="none" w:sz="0" w:space="0" w:color="auto"/>
        <w:right w:val="none" w:sz="0" w:space="0" w:color="auto"/>
      </w:divBdr>
    </w:div>
    <w:div w:id="1097409791">
      <w:bodyDiv w:val="1"/>
      <w:marLeft w:val="0"/>
      <w:marRight w:val="0"/>
      <w:marTop w:val="0"/>
      <w:marBottom w:val="0"/>
      <w:divBdr>
        <w:top w:val="none" w:sz="0" w:space="0" w:color="auto"/>
        <w:left w:val="none" w:sz="0" w:space="0" w:color="auto"/>
        <w:bottom w:val="none" w:sz="0" w:space="0" w:color="auto"/>
        <w:right w:val="none" w:sz="0" w:space="0" w:color="auto"/>
      </w:divBdr>
    </w:div>
    <w:div w:id="1101755495">
      <w:bodyDiv w:val="1"/>
      <w:marLeft w:val="0"/>
      <w:marRight w:val="0"/>
      <w:marTop w:val="0"/>
      <w:marBottom w:val="0"/>
      <w:divBdr>
        <w:top w:val="none" w:sz="0" w:space="0" w:color="auto"/>
        <w:left w:val="none" w:sz="0" w:space="0" w:color="auto"/>
        <w:bottom w:val="none" w:sz="0" w:space="0" w:color="auto"/>
        <w:right w:val="none" w:sz="0" w:space="0" w:color="auto"/>
      </w:divBdr>
    </w:div>
    <w:div w:id="1135099507">
      <w:bodyDiv w:val="1"/>
      <w:marLeft w:val="0"/>
      <w:marRight w:val="0"/>
      <w:marTop w:val="0"/>
      <w:marBottom w:val="0"/>
      <w:divBdr>
        <w:top w:val="none" w:sz="0" w:space="0" w:color="auto"/>
        <w:left w:val="none" w:sz="0" w:space="0" w:color="auto"/>
        <w:bottom w:val="none" w:sz="0" w:space="0" w:color="auto"/>
        <w:right w:val="none" w:sz="0" w:space="0" w:color="auto"/>
      </w:divBdr>
    </w:div>
    <w:div w:id="1190289992">
      <w:bodyDiv w:val="1"/>
      <w:marLeft w:val="0"/>
      <w:marRight w:val="0"/>
      <w:marTop w:val="0"/>
      <w:marBottom w:val="0"/>
      <w:divBdr>
        <w:top w:val="none" w:sz="0" w:space="0" w:color="auto"/>
        <w:left w:val="none" w:sz="0" w:space="0" w:color="auto"/>
        <w:bottom w:val="none" w:sz="0" w:space="0" w:color="auto"/>
        <w:right w:val="none" w:sz="0" w:space="0" w:color="auto"/>
      </w:divBdr>
    </w:div>
    <w:div w:id="1231037062">
      <w:bodyDiv w:val="1"/>
      <w:marLeft w:val="0"/>
      <w:marRight w:val="0"/>
      <w:marTop w:val="0"/>
      <w:marBottom w:val="0"/>
      <w:divBdr>
        <w:top w:val="none" w:sz="0" w:space="0" w:color="auto"/>
        <w:left w:val="none" w:sz="0" w:space="0" w:color="auto"/>
        <w:bottom w:val="none" w:sz="0" w:space="0" w:color="auto"/>
        <w:right w:val="none" w:sz="0" w:space="0" w:color="auto"/>
      </w:divBdr>
    </w:div>
    <w:div w:id="1248803984">
      <w:bodyDiv w:val="1"/>
      <w:marLeft w:val="0"/>
      <w:marRight w:val="0"/>
      <w:marTop w:val="0"/>
      <w:marBottom w:val="0"/>
      <w:divBdr>
        <w:top w:val="none" w:sz="0" w:space="0" w:color="auto"/>
        <w:left w:val="none" w:sz="0" w:space="0" w:color="auto"/>
        <w:bottom w:val="none" w:sz="0" w:space="0" w:color="auto"/>
        <w:right w:val="none" w:sz="0" w:space="0" w:color="auto"/>
      </w:divBdr>
    </w:div>
    <w:div w:id="1328510220">
      <w:bodyDiv w:val="1"/>
      <w:marLeft w:val="0"/>
      <w:marRight w:val="0"/>
      <w:marTop w:val="0"/>
      <w:marBottom w:val="0"/>
      <w:divBdr>
        <w:top w:val="none" w:sz="0" w:space="0" w:color="auto"/>
        <w:left w:val="none" w:sz="0" w:space="0" w:color="auto"/>
        <w:bottom w:val="none" w:sz="0" w:space="0" w:color="auto"/>
        <w:right w:val="none" w:sz="0" w:space="0" w:color="auto"/>
      </w:divBdr>
    </w:div>
    <w:div w:id="1332441902">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50176470">
      <w:bodyDiv w:val="1"/>
      <w:marLeft w:val="0"/>
      <w:marRight w:val="0"/>
      <w:marTop w:val="0"/>
      <w:marBottom w:val="0"/>
      <w:divBdr>
        <w:top w:val="none" w:sz="0" w:space="0" w:color="auto"/>
        <w:left w:val="none" w:sz="0" w:space="0" w:color="auto"/>
        <w:bottom w:val="none" w:sz="0" w:space="0" w:color="auto"/>
        <w:right w:val="none" w:sz="0" w:space="0" w:color="auto"/>
      </w:divBdr>
    </w:div>
    <w:div w:id="1482190456">
      <w:bodyDiv w:val="1"/>
      <w:marLeft w:val="0"/>
      <w:marRight w:val="0"/>
      <w:marTop w:val="0"/>
      <w:marBottom w:val="0"/>
      <w:divBdr>
        <w:top w:val="none" w:sz="0" w:space="0" w:color="auto"/>
        <w:left w:val="none" w:sz="0" w:space="0" w:color="auto"/>
        <w:bottom w:val="none" w:sz="0" w:space="0" w:color="auto"/>
        <w:right w:val="none" w:sz="0" w:space="0" w:color="auto"/>
      </w:divBdr>
    </w:div>
    <w:div w:id="1492714772">
      <w:bodyDiv w:val="1"/>
      <w:marLeft w:val="0"/>
      <w:marRight w:val="0"/>
      <w:marTop w:val="0"/>
      <w:marBottom w:val="0"/>
      <w:divBdr>
        <w:top w:val="none" w:sz="0" w:space="0" w:color="auto"/>
        <w:left w:val="none" w:sz="0" w:space="0" w:color="auto"/>
        <w:bottom w:val="none" w:sz="0" w:space="0" w:color="auto"/>
        <w:right w:val="none" w:sz="0" w:space="0" w:color="auto"/>
      </w:divBdr>
    </w:div>
    <w:div w:id="1512648379">
      <w:bodyDiv w:val="1"/>
      <w:marLeft w:val="0"/>
      <w:marRight w:val="0"/>
      <w:marTop w:val="0"/>
      <w:marBottom w:val="0"/>
      <w:divBdr>
        <w:top w:val="none" w:sz="0" w:space="0" w:color="auto"/>
        <w:left w:val="none" w:sz="0" w:space="0" w:color="auto"/>
        <w:bottom w:val="none" w:sz="0" w:space="0" w:color="auto"/>
        <w:right w:val="none" w:sz="0" w:space="0" w:color="auto"/>
      </w:divBdr>
    </w:div>
    <w:div w:id="1539926919">
      <w:bodyDiv w:val="1"/>
      <w:marLeft w:val="0"/>
      <w:marRight w:val="0"/>
      <w:marTop w:val="0"/>
      <w:marBottom w:val="0"/>
      <w:divBdr>
        <w:top w:val="none" w:sz="0" w:space="0" w:color="auto"/>
        <w:left w:val="none" w:sz="0" w:space="0" w:color="auto"/>
        <w:bottom w:val="none" w:sz="0" w:space="0" w:color="auto"/>
        <w:right w:val="none" w:sz="0" w:space="0" w:color="auto"/>
      </w:divBdr>
    </w:div>
    <w:div w:id="1541472397">
      <w:bodyDiv w:val="1"/>
      <w:marLeft w:val="0"/>
      <w:marRight w:val="0"/>
      <w:marTop w:val="0"/>
      <w:marBottom w:val="0"/>
      <w:divBdr>
        <w:top w:val="none" w:sz="0" w:space="0" w:color="auto"/>
        <w:left w:val="none" w:sz="0" w:space="0" w:color="auto"/>
        <w:bottom w:val="none" w:sz="0" w:space="0" w:color="auto"/>
        <w:right w:val="none" w:sz="0" w:space="0" w:color="auto"/>
      </w:divBdr>
    </w:div>
    <w:div w:id="1578514922">
      <w:bodyDiv w:val="1"/>
      <w:marLeft w:val="0"/>
      <w:marRight w:val="0"/>
      <w:marTop w:val="0"/>
      <w:marBottom w:val="0"/>
      <w:divBdr>
        <w:top w:val="none" w:sz="0" w:space="0" w:color="auto"/>
        <w:left w:val="none" w:sz="0" w:space="0" w:color="auto"/>
        <w:bottom w:val="none" w:sz="0" w:space="0" w:color="auto"/>
        <w:right w:val="none" w:sz="0" w:space="0" w:color="auto"/>
      </w:divBdr>
    </w:div>
    <w:div w:id="1585185631">
      <w:bodyDiv w:val="1"/>
      <w:marLeft w:val="0"/>
      <w:marRight w:val="0"/>
      <w:marTop w:val="0"/>
      <w:marBottom w:val="0"/>
      <w:divBdr>
        <w:top w:val="none" w:sz="0" w:space="0" w:color="auto"/>
        <w:left w:val="none" w:sz="0" w:space="0" w:color="auto"/>
        <w:bottom w:val="none" w:sz="0" w:space="0" w:color="auto"/>
        <w:right w:val="none" w:sz="0" w:space="0" w:color="auto"/>
      </w:divBdr>
    </w:div>
    <w:div w:id="1614626114">
      <w:bodyDiv w:val="1"/>
      <w:marLeft w:val="0"/>
      <w:marRight w:val="0"/>
      <w:marTop w:val="0"/>
      <w:marBottom w:val="0"/>
      <w:divBdr>
        <w:top w:val="none" w:sz="0" w:space="0" w:color="auto"/>
        <w:left w:val="none" w:sz="0" w:space="0" w:color="auto"/>
        <w:bottom w:val="none" w:sz="0" w:space="0" w:color="auto"/>
        <w:right w:val="none" w:sz="0" w:space="0" w:color="auto"/>
      </w:divBdr>
    </w:div>
    <w:div w:id="1668094706">
      <w:bodyDiv w:val="1"/>
      <w:marLeft w:val="0"/>
      <w:marRight w:val="0"/>
      <w:marTop w:val="0"/>
      <w:marBottom w:val="0"/>
      <w:divBdr>
        <w:top w:val="none" w:sz="0" w:space="0" w:color="auto"/>
        <w:left w:val="none" w:sz="0" w:space="0" w:color="auto"/>
        <w:bottom w:val="none" w:sz="0" w:space="0" w:color="auto"/>
        <w:right w:val="none" w:sz="0" w:space="0" w:color="auto"/>
      </w:divBdr>
    </w:div>
    <w:div w:id="1676223188">
      <w:bodyDiv w:val="1"/>
      <w:marLeft w:val="0"/>
      <w:marRight w:val="0"/>
      <w:marTop w:val="0"/>
      <w:marBottom w:val="0"/>
      <w:divBdr>
        <w:top w:val="none" w:sz="0" w:space="0" w:color="auto"/>
        <w:left w:val="none" w:sz="0" w:space="0" w:color="auto"/>
        <w:bottom w:val="none" w:sz="0" w:space="0" w:color="auto"/>
        <w:right w:val="none" w:sz="0" w:space="0" w:color="auto"/>
      </w:divBdr>
    </w:div>
    <w:div w:id="1718359706">
      <w:bodyDiv w:val="1"/>
      <w:marLeft w:val="0"/>
      <w:marRight w:val="0"/>
      <w:marTop w:val="0"/>
      <w:marBottom w:val="0"/>
      <w:divBdr>
        <w:top w:val="none" w:sz="0" w:space="0" w:color="auto"/>
        <w:left w:val="none" w:sz="0" w:space="0" w:color="auto"/>
        <w:bottom w:val="none" w:sz="0" w:space="0" w:color="auto"/>
        <w:right w:val="none" w:sz="0" w:space="0" w:color="auto"/>
      </w:divBdr>
    </w:div>
    <w:div w:id="1753306946">
      <w:bodyDiv w:val="1"/>
      <w:marLeft w:val="0"/>
      <w:marRight w:val="0"/>
      <w:marTop w:val="0"/>
      <w:marBottom w:val="0"/>
      <w:divBdr>
        <w:top w:val="none" w:sz="0" w:space="0" w:color="auto"/>
        <w:left w:val="none" w:sz="0" w:space="0" w:color="auto"/>
        <w:bottom w:val="none" w:sz="0" w:space="0" w:color="auto"/>
        <w:right w:val="none" w:sz="0" w:space="0" w:color="auto"/>
      </w:divBdr>
    </w:div>
    <w:div w:id="1776558428">
      <w:bodyDiv w:val="1"/>
      <w:marLeft w:val="0"/>
      <w:marRight w:val="0"/>
      <w:marTop w:val="0"/>
      <w:marBottom w:val="0"/>
      <w:divBdr>
        <w:top w:val="none" w:sz="0" w:space="0" w:color="auto"/>
        <w:left w:val="none" w:sz="0" w:space="0" w:color="auto"/>
        <w:bottom w:val="none" w:sz="0" w:space="0" w:color="auto"/>
        <w:right w:val="none" w:sz="0" w:space="0" w:color="auto"/>
      </w:divBdr>
    </w:div>
    <w:div w:id="1795951113">
      <w:bodyDiv w:val="1"/>
      <w:marLeft w:val="0"/>
      <w:marRight w:val="0"/>
      <w:marTop w:val="0"/>
      <w:marBottom w:val="0"/>
      <w:divBdr>
        <w:top w:val="none" w:sz="0" w:space="0" w:color="auto"/>
        <w:left w:val="none" w:sz="0" w:space="0" w:color="auto"/>
        <w:bottom w:val="none" w:sz="0" w:space="0" w:color="auto"/>
        <w:right w:val="none" w:sz="0" w:space="0" w:color="auto"/>
      </w:divBdr>
    </w:div>
    <w:div w:id="1803158015">
      <w:bodyDiv w:val="1"/>
      <w:marLeft w:val="0"/>
      <w:marRight w:val="0"/>
      <w:marTop w:val="0"/>
      <w:marBottom w:val="0"/>
      <w:divBdr>
        <w:top w:val="none" w:sz="0" w:space="0" w:color="auto"/>
        <w:left w:val="none" w:sz="0" w:space="0" w:color="auto"/>
        <w:bottom w:val="none" w:sz="0" w:space="0" w:color="auto"/>
        <w:right w:val="none" w:sz="0" w:space="0" w:color="auto"/>
      </w:divBdr>
    </w:div>
    <w:div w:id="1815368417">
      <w:bodyDiv w:val="1"/>
      <w:marLeft w:val="0"/>
      <w:marRight w:val="0"/>
      <w:marTop w:val="0"/>
      <w:marBottom w:val="0"/>
      <w:divBdr>
        <w:top w:val="none" w:sz="0" w:space="0" w:color="auto"/>
        <w:left w:val="none" w:sz="0" w:space="0" w:color="auto"/>
        <w:bottom w:val="none" w:sz="0" w:space="0" w:color="auto"/>
        <w:right w:val="none" w:sz="0" w:space="0" w:color="auto"/>
      </w:divBdr>
    </w:div>
    <w:div w:id="1865244211">
      <w:bodyDiv w:val="1"/>
      <w:marLeft w:val="0"/>
      <w:marRight w:val="0"/>
      <w:marTop w:val="0"/>
      <w:marBottom w:val="0"/>
      <w:divBdr>
        <w:top w:val="none" w:sz="0" w:space="0" w:color="auto"/>
        <w:left w:val="none" w:sz="0" w:space="0" w:color="auto"/>
        <w:bottom w:val="none" w:sz="0" w:space="0" w:color="auto"/>
        <w:right w:val="none" w:sz="0" w:space="0" w:color="auto"/>
      </w:divBdr>
    </w:div>
    <w:div w:id="1910730456">
      <w:bodyDiv w:val="1"/>
      <w:marLeft w:val="0"/>
      <w:marRight w:val="0"/>
      <w:marTop w:val="0"/>
      <w:marBottom w:val="0"/>
      <w:divBdr>
        <w:top w:val="none" w:sz="0" w:space="0" w:color="auto"/>
        <w:left w:val="none" w:sz="0" w:space="0" w:color="auto"/>
        <w:bottom w:val="none" w:sz="0" w:space="0" w:color="auto"/>
        <w:right w:val="none" w:sz="0" w:space="0" w:color="auto"/>
      </w:divBdr>
    </w:div>
    <w:div w:id="1911310806">
      <w:bodyDiv w:val="1"/>
      <w:marLeft w:val="0"/>
      <w:marRight w:val="0"/>
      <w:marTop w:val="0"/>
      <w:marBottom w:val="0"/>
      <w:divBdr>
        <w:top w:val="none" w:sz="0" w:space="0" w:color="auto"/>
        <w:left w:val="none" w:sz="0" w:space="0" w:color="auto"/>
        <w:bottom w:val="none" w:sz="0" w:space="0" w:color="auto"/>
        <w:right w:val="none" w:sz="0" w:space="0" w:color="auto"/>
      </w:divBdr>
    </w:div>
    <w:div w:id="2003926084">
      <w:bodyDiv w:val="1"/>
      <w:marLeft w:val="0"/>
      <w:marRight w:val="0"/>
      <w:marTop w:val="0"/>
      <w:marBottom w:val="0"/>
      <w:divBdr>
        <w:top w:val="none" w:sz="0" w:space="0" w:color="auto"/>
        <w:left w:val="none" w:sz="0" w:space="0" w:color="auto"/>
        <w:bottom w:val="none" w:sz="0" w:space="0" w:color="auto"/>
        <w:right w:val="none" w:sz="0" w:space="0" w:color="auto"/>
      </w:divBdr>
    </w:div>
    <w:div w:id="2011373305">
      <w:bodyDiv w:val="1"/>
      <w:marLeft w:val="0"/>
      <w:marRight w:val="0"/>
      <w:marTop w:val="0"/>
      <w:marBottom w:val="0"/>
      <w:divBdr>
        <w:top w:val="none" w:sz="0" w:space="0" w:color="auto"/>
        <w:left w:val="none" w:sz="0" w:space="0" w:color="auto"/>
        <w:bottom w:val="none" w:sz="0" w:space="0" w:color="auto"/>
        <w:right w:val="none" w:sz="0" w:space="0" w:color="auto"/>
      </w:divBdr>
    </w:div>
    <w:div w:id="2044675104">
      <w:bodyDiv w:val="1"/>
      <w:marLeft w:val="0"/>
      <w:marRight w:val="0"/>
      <w:marTop w:val="0"/>
      <w:marBottom w:val="0"/>
      <w:divBdr>
        <w:top w:val="none" w:sz="0" w:space="0" w:color="auto"/>
        <w:left w:val="none" w:sz="0" w:space="0" w:color="auto"/>
        <w:bottom w:val="none" w:sz="0" w:space="0" w:color="auto"/>
        <w:right w:val="none" w:sz="0" w:space="0" w:color="auto"/>
      </w:divBdr>
    </w:div>
    <w:div w:id="2048945626">
      <w:bodyDiv w:val="1"/>
      <w:marLeft w:val="0"/>
      <w:marRight w:val="0"/>
      <w:marTop w:val="0"/>
      <w:marBottom w:val="0"/>
      <w:divBdr>
        <w:top w:val="none" w:sz="0" w:space="0" w:color="auto"/>
        <w:left w:val="none" w:sz="0" w:space="0" w:color="auto"/>
        <w:bottom w:val="none" w:sz="0" w:space="0" w:color="auto"/>
        <w:right w:val="none" w:sz="0" w:space="0" w:color="auto"/>
      </w:divBdr>
    </w:div>
    <w:div w:id="2050181767">
      <w:bodyDiv w:val="1"/>
      <w:marLeft w:val="0"/>
      <w:marRight w:val="0"/>
      <w:marTop w:val="0"/>
      <w:marBottom w:val="0"/>
      <w:divBdr>
        <w:top w:val="none" w:sz="0" w:space="0" w:color="auto"/>
        <w:left w:val="none" w:sz="0" w:space="0" w:color="auto"/>
        <w:bottom w:val="none" w:sz="0" w:space="0" w:color="auto"/>
        <w:right w:val="none" w:sz="0" w:space="0" w:color="auto"/>
      </w:divBdr>
    </w:div>
    <w:div w:id="2062288399">
      <w:bodyDiv w:val="1"/>
      <w:marLeft w:val="0"/>
      <w:marRight w:val="0"/>
      <w:marTop w:val="0"/>
      <w:marBottom w:val="0"/>
      <w:divBdr>
        <w:top w:val="none" w:sz="0" w:space="0" w:color="auto"/>
        <w:left w:val="none" w:sz="0" w:space="0" w:color="auto"/>
        <w:bottom w:val="none" w:sz="0" w:space="0" w:color="auto"/>
        <w:right w:val="none" w:sz="0" w:space="0" w:color="auto"/>
      </w:divBdr>
    </w:div>
    <w:div w:id="211185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ple.com/ios/ios-11/" TargetMode="External"/><Relationship Id="rId18" Type="http://schemas.openxmlformats.org/officeDocument/2006/relationships/hyperlink" Target="https://mona.media/thiet-ke-website-tai-hcm/" TargetMode="External"/><Relationship Id="rId26" Type="http://schemas.openxmlformats.org/officeDocument/2006/relationships/hyperlink" Target="https://en.wikipedia.org/wiki/Web_application" TargetMode="Externa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yperlink" Target="https://monamedia.co/api-la-gi-diem-noi-bat-cua-web-api/" TargetMode="External"/><Relationship Id="rId7" Type="http://schemas.openxmlformats.org/officeDocument/2006/relationships/endnotes" Target="endnotes.xml"/><Relationship Id="rId12" Type="http://schemas.openxmlformats.org/officeDocument/2006/relationships/hyperlink" Target="https://www.android.com/" TargetMode="External"/><Relationship Id="rId17" Type="http://schemas.openxmlformats.org/officeDocument/2006/relationships/hyperlink" Target="https://mona.solutions/ux-user-experience-thiet-ke-trai-nghiem-nguoi-dung/" TargetMode="External"/><Relationship Id="rId25" Type="http://schemas.openxmlformats.org/officeDocument/2006/relationships/hyperlink" Target="https://en.wikipedia.org/wiki/Web_application"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mona.solutions/dich-vu/cat-html-convert-psd-to-html/" TargetMode="External"/><Relationship Id="rId20" Type="http://schemas.openxmlformats.org/officeDocument/2006/relationships/image" Target="media/image1.png"/><Relationship Id="rId29" Type="http://schemas.openxmlformats.org/officeDocument/2006/relationships/image" Target="media/image6.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en.wikipedia.org/wiki/Google"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github.com/react-community/create-react-native-app" TargetMode="External"/><Relationship Id="rId23" Type="http://schemas.openxmlformats.org/officeDocument/2006/relationships/image" Target="media/image4.png"/><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hyperlink" Target="https://mona.solutions/phan-biet-giua-native-crossplatform-va-hybrid/" TargetMode="External"/><Relationship Id="rId10" Type="http://schemas.openxmlformats.org/officeDocument/2006/relationships/hyperlink" Target="https://en.wikipedia.org/wiki/Integrated_development_environment" TargetMode="External"/><Relationship Id="rId19" Type="http://schemas.openxmlformats.org/officeDocument/2006/relationships/hyperlink" Target="https://mona.media/lap-trinh-ios-android/"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mona.house/" TargetMode="External"/><Relationship Id="rId22" Type="http://schemas.openxmlformats.org/officeDocument/2006/relationships/image" Target="media/image3.png"/><Relationship Id="rId27" Type="http://schemas.openxmlformats.org/officeDocument/2006/relationships/hyperlink" Target="https://en.wikipedia.org/wiki/Mobile_phone_application" TargetMode="External"/><Relationship Id="rId30" Type="http://schemas.openxmlformats.org/officeDocument/2006/relationships/hyperlink" Target="https://www.matbao.net/hosting/cloud-hosting-linux.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footer" Target="foot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y17</b:Tag>
    <b:SourceType>JournalArticle</b:SourceType>
    <b:Guid>{B69B03B1-DE46-4BBA-8E40-CAA0737CEB05}</b:Guid>
    <b:Title>Bắt Đầu với Javascript (P1)</b:Title>
    <b:Year>2017</b:Year>
    <b:Author>
      <b:Author>
        <b:NameList>
          <b:Person>
            <b:Last>Nguyễn</b:Last>
            <b:First>Tuyến</b:First>
          </b:Person>
        </b:NameList>
      </b:Author>
    </b:Author>
    <b:Pages>https://viblo.asia/p/bat-dau-voi-javascript-p1-XL6lAgnNKek</b:Pages>
    <b:RefOrder>3</b:RefOrder>
  </b:Source>
  <b:Source>
    <b:Tag>Hải19</b:Tag>
    <b:SourceType>JournalArticle</b:SourceType>
    <b:Guid>{AC9398C1-EDCD-45D9-8216-CED03FE41676}</b:Guid>
    <b:Author>
      <b:Author>
        <b:NameList>
          <b:Person>
            <b:Last>G.</b:Last>
            <b:First>Hải</b:First>
          </b:Person>
        </b:NameList>
      </b:Author>
    </b:Author>
    <b:Title>JavaScript là gì? Giới thiệu cơ bản về JS cho người mới bắt đầu</b:Title>
    <b:Year>2019</b:Year>
    <b:Pages>https://www.hostinger.vn/huong-dan/javascript-la-gi/</b:Pages>
    <b:RefOrder>1</b:RefOrder>
  </b:Source>
  <b:Source>
    <b:Tag>hiế18</b:Tag>
    <b:SourceType>JournalArticle</b:SourceType>
    <b:Guid>{60945F96-27F6-4993-A2D0-D2C607D3EBEE}</b:Guid>
    <b:Author>
      <b:Author>
        <b:NameList>
          <b:Person>
            <b:Last>ld</b:Last>
            <b:First>hiếu</b:First>
          </b:Person>
        </b:NameList>
      </b:Author>
    </b:Author>
    <b:Title>Một cái nhìn tổng quan nhất về Nodejs</b:Title>
    <b:Year>2018</b:Year>
    <b:Pages>https://techtalk.vn/mot-cai-nhin-tong-quan-nhat-ve-nodejs.html</b:Pages>
    <b:RefOrder>4</b:RefOrder>
  </b:Source>
  <b:Source>
    <b:Tag>HồS15</b:Tag>
    <b:SourceType>JournalArticle</b:SourceType>
    <b:Guid>{9C0E10E3-355C-4EB5-A519-09538A4A2609}</b:Guid>
    <b:Author>
      <b:Author>
        <b:NameList>
          <b:Person>
            <b:Last>Hùng</b:Last>
            <b:First>Hồ</b:First>
            <b:Middle>Syx</b:Middle>
          </b:Person>
        </b:NameList>
      </b:Author>
    </b:Author>
    <b:Title>Node.js là gì và tại sao tôi nên học lập trình Node.js?</b:Title>
    <b:Year>2015</b:Year>
    <b:Pages>https://techmaster.vn/posts/33428/nodejs-la-gi-va-tai-sao-toi-nen-hoc-lap-trinh-nodejs</b:Pages>
    <b:RefOrder>2</b:RefOrder>
  </b:Source>
  <b:Source>
    <b:Tag>Hie16</b:Tag>
    <b:SourceType>JournalArticle</b:SourceType>
    <b:Guid>{47995B3E-495F-4ABD-90B0-1F01D74FD0ED}</b:Guid>
    <b:Author>
      <b:Author>
        <b:NameList>
          <b:Person>
            <b:Last>Le</b:Last>
            <b:First>Hieu</b:First>
          </b:Person>
        </b:NameList>
      </b:Author>
    </b:Author>
    <b:Title>Expressjs là gì? Tất tần tật về Express.js</b:Title>
    <b:Year>2016</b:Year>
    <b:Pages>https://topdev.vn/blog/express-js-la-gi/</b:Pages>
    <b:RefOrder>5</b:RefOrder>
  </b:Source>
  <b:Source>
    <b:Tag>tha18</b:Tag>
    <b:SourceType>JournalArticle</b:SourceType>
    <b:Guid>{3B910F80-B01C-41E1-B8A3-6F1547BE0A78}</b:Guid>
    <b:Author>
      <b:Author>
        <b:NameList>
          <b:Person>
            <b:Last>thanh</b:Last>
          </b:Person>
        </b:NameList>
      </b:Author>
    </b:Author>
    <b:Title>MongoDB là gì? Cơ sở dữ liệu phi quan hệ</b:Title>
    <b:Year>2018</b:Year>
    <b:Pages>https://viblo.asia/p/mongodb-la-gi-co-so-du-lieu-phi-quan-he-bJzKmgoPl9N</b:Pages>
    <b:RefOrder>6</b:RefOrder>
  </b:Source>
  <b:Source>
    <b:Tag>Đìn19</b:Tag>
    <b:SourceType>JournalArticle</b:SourceType>
    <b:Guid>{5AD1C507-8B06-4C2C-A058-776E7D9BB349}</b:Guid>
    <b:Author>
      <b:Author>
        <b:NameList>
          <b:Person>
            <b:Last>Đồng</b:Last>
            <b:First>Đình</b:First>
          </b:Person>
        </b:NameList>
      </b:Author>
    </b:Author>
    <b:Title>Sự khác biệt giữa alt và opt opt ​​trong sơ đồ trình tự?</b:Title>
    <b:Year>2019</b:Year>
    <b:Pages>https://www.it-swarm.asia/vi/uml/su-khac-biet-giua-alt-va-opt-opt-trong-so-do-trinh-tu/1045071472/</b:Pages>
    <b:RefOrder>7</b:RefOrder>
  </b:Source>
</b:Sources>
</file>

<file path=customXml/itemProps1.xml><?xml version="1.0" encoding="utf-8"?>
<ds:datastoreItem xmlns:ds="http://schemas.openxmlformats.org/officeDocument/2006/customXml" ds:itemID="{EAEEB435-9857-4EC1-8A82-E53249063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62</Pages>
  <Words>11180</Words>
  <Characters>63730</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ùng trịnh thanh</cp:lastModifiedBy>
  <cp:revision>80</cp:revision>
  <cp:lastPrinted>2021-04-20T03:17:00Z</cp:lastPrinted>
  <dcterms:created xsi:type="dcterms:W3CDTF">2021-04-12T06:52:00Z</dcterms:created>
  <dcterms:modified xsi:type="dcterms:W3CDTF">2021-04-20T03:20:00Z</dcterms:modified>
</cp:coreProperties>
</file>